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B3BC5" w14:textId="118CC0F3" w:rsidR="002C6215" w:rsidRPr="001E5FD7" w:rsidRDefault="0089607F" w:rsidP="00FA16A2">
      <w:pPr>
        <w:jc w:val="center"/>
        <w:rPr>
          <w:b/>
          <w:bCs/>
          <w:sz w:val="56"/>
          <w:szCs w:val="56"/>
        </w:rPr>
      </w:pPr>
      <w:r w:rsidRPr="001E5FD7">
        <w:rPr>
          <w:b/>
          <w:bCs/>
          <w:sz w:val="56"/>
          <w:szCs w:val="56"/>
        </w:rPr>
        <w:t>Data Science Notes</w:t>
      </w:r>
    </w:p>
    <w:p w14:paraId="21148353" w14:textId="5DE7556A" w:rsidR="003D43B4" w:rsidRDefault="003D43B4" w:rsidP="0044746E">
      <w:pPr>
        <w:pStyle w:val="Heading1"/>
      </w:pPr>
      <w:r>
        <w:t>Ligency Team – 6 Week Data Science</w:t>
      </w:r>
    </w:p>
    <w:p w14:paraId="284207B3" w14:textId="77777777" w:rsidR="003D43B4" w:rsidRDefault="003D43B4" w:rsidP="003D43B4">
      <w:r>
        <w:t xml:space="preserve">Probably not 6 weeks but could be a good framework for studying. </w:t>
      </w:r>
    </w:p>
    <w:p w14:paraId="048C3462" w14:textId="77777777" w:rsidR="003D43B4" w:rsidRDefault="003D43B4" w:rsidP="003D43B4">
      <w:pPr>
        <w:pStyle w:val="ListParagraph"/>
        <w:numPr>
          <w:ilvl w:val="0"/>
          <w:numId w:val="14"/>
        </w:numPr>
      </w:pPr>
      <w:r>
        <w:t>Statistics</w:t>
      </w:r>
    </w:p>
    <w:p w14:paraId="0EC4BBC5" w14:textId="70E23E1C" w:rsidR="003D43B4" w:rsidRDefault="003D43B4" w:rsidP="003D43B4">
      <w:pPr>
        <w:pStyle w:val="ListParagraph"/>
        <w:numPr>
          <w:ilvl w:val="0"/>
          <w:numId w:val="14"/>
        </w:numPr>
      </w:pPr>
      <w:r>
        <w:t xml:space="preserve">The Data Science Process </w:t>
      </w:r>
    </w:p>
    <w:p w14:paraId="3275B24E" w14:textId="75214FB8" w:rsidR="003D43B4" w:rsidRDefault="003D43B4" w:rsidP="003D43B4">
      <w:pPr>
        <w:pStyle w:val="ListParagraph"/>
        <w:numPr>
          <w:ilvl w:val="0"/>
          <w:numId w:val="14"/>
        </w:numPr>
      </w:pPr>
      <w:r>
        <w:t xml:space="preserve">Visualization </w:t>
      </w:r>
    </w:p>
    <w:p w14:paraId="19FC3ACF" w14:textId="562F3D51" w:rsidR="003D43B4" w:rsidRDefault="003D43B4" w:rsidP="003D43B4">
      <w:pPr>
        <w:pStyle w:val="ListParagraph"/>
        <w:numPr>
          <w:ilvl w:val="1"/>
          <w:numId w:val="14"/>
        </w:numPr>
      </w:pPr>
      <w:r>
        <w:t>Data Mining</w:t>
      </w:r>
    </w:p>
    <w:p w14:paraId="6D502776" w14:textId="15888A59" w:rsidR="003D43B4" w:rsidRDefault="003D43B4" w:rsidP="003D43B4">
      <w:pPr>
        <w:pStyle w:val="ListParagraph"/>
        <w:numPr>
          <w:ilvl w:val="1"/>
          <w:numId w:val="14"/>
        </w:numPr>
      </w:pPr>
      <w:r>
        <w:t>Data Preparation</w:t>
      </w:r>
    </w:p>
    <w:p w14:paraId="323028A9" w14:textId="7F9A928E" w:rsidR="003D43B4" w:rsidRDefault="003D43B4" w:rsidP="003D43B4">
      <w:pPr>
        <w:pStyle w:val="ListParagraph"/>
        <w:numPr>
          <w:ilvl w:val="1"/>
          <w:numId w:val="14"/>
        </w:numPr>
      </w:pPr>
      <w:r>
        <w:t>Reporting</w:t>
      </w:r>
    </w:p>
    <w:p w14:paraId="67F550BD" w14:textId="24869F3A" w:rsidR="003D43B4" w:rsidRDefault="003D43B4" w:rsidP="003D43B4">
      <w:pPr>
        <w:pStyle w:val="ListParagraph"/>
        <w:numPr>
          <w:ilvl w:val="0"/>
          <w:numId w:val="14"/>
        </w:numPr>
      </w:pPr>
      <w:r>
        <w:t>Databases</w:t>
      </w:r>
    </w:p>
    <w:p w14:paraId="5B97436B" w14:textId="51F854FA" w:rsidR="003D43B4" w:rsidRDefault="003D43B4" w:rsidP="003D43B4">
      <w:pPr>
        <w:pStyle w:val="ListParagraph"/>
        <w:numPr>
          <w:ilvl w:val="0"/>
          <w:numId w:val="14"/>
        </w:numPr>
      </w:pPr>
      <w:r>
        <w:t>Statistical Learning</w:t>
      </w:r>
    </w:p>
    <w:p w14:paraId="3EE0ED89" w14:textId="39312DF1" w:rsidR="003D43B4" w:rsidRDefault="003D43B4" w:rsidP="003D43B4">
      <w:pPr>
        <w:pStyle w:val="ListParagraph"/>
        <w:numPr>
          <w:ilvl w:val="0"/>
          <w:numId w:val="14"/>
        </w:numPr>
      </w:pPr>
      <w:r>
        <w:t>Machine Learning</w:t>
      </w:r>
    </w:p>
    <w:p w14:paraId="2EBC56FC" w14:textId="3DDE5C9B" w:rsidR="003D43B4" w:rsidRDefault="003D43B4" w:rsidP="003D43B4">
      <w:pPr>
        <w:pStyle w:val="ListParagraph"/>
        <w:numPr>
          <w:ilvl w:val="0"/>
          <w:numId w:val="14"/>
        </w:numPr>
      </w:pPr>
      <w:r>
        <w:t>Python</w:t>
      </w:r>
    </w:p>
    <w:p w14:paraId="16936B9F" w14:textId="3F083DB6" w:rsidR="003D43B4" w:rsidRPr="003D43B4" w:rsidRDefault="003D43B4" w:rsidP="003D43B4">
      <w:pPr>
        <w:pStyle w:val="ListParagraph"/>
        <w:numPr>
          <w:ilvl w:val="0"/>
          <w:numId w:val="14"/>
        </w:numPr>
      </w:pPr>
      <w:r>
        <w:t>Deep Learning</w:t>
      </w:r>
    </w:p>
    <w:p w14:paraId="23B3C0BF" w14:textId="0B8C5138" w:rsidR="0044746E" w:rsidRDefault="0044746E" w:rsidP="0044746E">
      <w:pPr>
        <w:pStyle w:val="Heading1"/>
      </w:pPr>
      <w:r>
        <w:t xml:space="preserve">Data Preparation </w:t>
      </w:r>
    </w:p>
    <w:p w14:paraId="3548DB8E" w14:textId="4B6AFB79" w:rsidR="0044746E" w:rsidRDefault="0044746E" w:rsidP="0044746E">
      <w:r>
        <w:t>This will be the second(?) phase of the data science process.</w:t>
      </w:r>
    </w:p>
    <w:p w14:paraId="623E3955" w14:textId="4448AB54" w:rsidR="0044746E" w:rsidRDefault="0044746E" w:rsidP="0044746E">
      <w:pPr>
        <w:pStyle w:val="Heading2"/>
      </w:pPr>
      <w:r>
        <w:t>Exploratory Data Analysis</w:t>
      </w:r>
    </w:p>
    <w:p w14:paraId="2031EF64" w14:textId="6E9A9C97" w:rsidR="0044746E" w:rsidRDefault="0044746E" w:rsidP="0044746E">
      <w:pPr>
        <w:pStyle w:val="ListParagraph"/>
        <w:numPr>
          <w:ilvl w:val="0"/>
          <w:numId w:val="13"/>
        </w:numPr>
      </w:pPr>
      <w:r>
        <w:t>Import pandas as pd</w:t>
      </w:r>
    </w:p>
    <w:p w14:paraId="3C764005" w14:textId="01B8409A" w:rsidR="0044746E" w:rsidRDefault="0044746E" w:rsidP="0044746E">
      <w:pPr>
        <w:pStyle w:val="ListParagraph"/>
        <w:numPr>
          <w:ilvl w:val="0"/>
          <w:numId w:val="13"/>
        </w:numPr>
      </w:pPr>
      <w:r>
        <w:t xml:space="preserve">Import </w:t>
      </w:r>
      <w:r w:rsidR="00A16017">
        <w:t xml:space="preserve">and review </w:t>
      </w:r>
      <w:r>
        <w:t>data set</w:t>
      </w:r>
    </w:p>
    <w:p w14:paraId="2A8A7AD3" w14:textId="501931A4" w:rsidR="0044746E" w:rsidRDefault="0044746E" w:rsidP="0044746E">
      <w:pPr>
        <w:pStyle w:val="ListParagraph"/>
        <w:numPr>
          <w:ilvl w:val="1"/>
          <w:numId w:val="13"/>
        </w:numPr>
      </w:pPr>
      <w:r w:rsidRPr="0044746E">
        <w:rPr>
          <w:b/>
          <w:bCs/>
        </w:rPr>
        <w:t>df = pd.readcsv(“dataname.csv”)</w:t>
      </w:r>
      <w:r>
        <w:t xml:space="preserve"> # places dataset into a Pandas data frame. </w:t>
      </w:r>
    </w:p>
    <w:p w14:paraId="7192377E" w14:textId="39269F4A" w:rsidR="0044746E" w:rsidRDefault="0044746E" w:rsidP="0044746E">
      <w:pPr>
        <w:pStyle w:val="ListParagraph"/>
        <w:numPr>
          <w:ilvl w:val="1"/>
          <w:numId w:val="13"/>
        </w:numPr>
      </w:pPr>
      <w:r w:rsidRPr="0044746E">
        <w:rPr>
          <w:b/>
          <w:bCs/>
        </w:rPr>
        <w:t>df.head()</w:t>
      </w:r>
      <w:r>
        <w:t xml:space="preserve"> # shows the first 5 rows of the data for inspection, passing in a parameter will change the number of rows provided. </w:t>
      </w:r>
    </w:p>
    <w:p w14:paraId="2D572B8E" w14:textId="594606B5" w:rsidR="0044746E" w:rsidRDefault="0044746E" w:rsidP="0044746E">
      <w:pPr>
        <w:pStyle w:val="ListParagraph"/>
        <w:numPr>
          <w:ilvl w:val="1"/>
          <w:numId w:val="13"/>
        </w:numPr>
      </w:pPr>
      <w:r>
        <w:rPr>
          <w:b/>
          <w:bCs/>
        </w:rPr>
        <w:t xml:space="preserve">df.shape </w:t>
      </w:r>
      <w:r w:rsidRPr="00A16017">
        <w:t xml:space="preserve"># </w:t>
      </w:r>
      <w:r w:rsidR="00A16017" w:rsidRPr="00A16017">
        <w:t>shows the number of rows and columns in the data set.</w:t>
      </w:r>
    </w:p>
    <w:p w14:paraId="6E7C2305" w14:textId="56147BAE" w:rsidR="00A16017" w:rsidRDefault="00A16017" w:rsidP="0044746E">
      <w:pPr>
        <w:pStyle w:val="ListParagraph"/>
        <w:numPr>
          <w:ilvl w:val="1"/>
          <w:numId w:val="13"/>
        </w:numPr>
      </w:pPr>
      <w:r w:rsidRPr="00A16017">
        <w:rPr>
          <w:b/>
          <w:bCs/>
        </w:rPr>
        <w:t>df.types()</w:t>
      </w:r>
      <w:r>
        <w:t xml:space="preserve"> # shows the type of each column. </w:t>
      </w:r>
    </w:p>
    <w:p w14:paraId="6AD9B7EC" w14:textId="0DBCA817" w:rsidR="00A16017" w:rsidRDefault="00A16017" w:rsidP="0044746E">
      <w:pPr>
        <w:pStyle w:val="ListParagraph"/>
        <w:numPr>
          <w:ilvl w:val="1"/>
          <w:numId w:val="13"/>
        </w:numPr>
      </w:pPr>
      <w:r w:rsidRPr="00A16017">
        <w:rPr>
          <w:b/>
          <w:bCs/>
        </w:rPr>
        <w:t>df[‘area_error’].unique()</w:t>
      </w:r>
      <w:r>
        <w:t xml:space="preserve"> # shows the unique values for a given column.</w:t>
      </w:r>
    </w:p>
    <w:p w14:paraId="19894091" w14:textId="2D1FF906" w:rsidR="00A16017" w:rsidRDefault="00A16017" w:rsidP="0044746E">
      <w:pPr>
        <w:pStyle w:val="ListParagraph"/>
        <w:numPr>
          <w:ilvl w:val="1"/>
          <w:numId w:val="13"/>
        </w:numPr>
      </w:pPr>
      <w:r>
        <w:rPr>
          <w:b/>
          <w:bCs/>
        </w:rPr>
        <w:t xml:space="preserve">df.info() </w:t>
      </w:r>
      <w:r w:rsidRPr="00A16017">
        <w:t># provides more information about the dataset.</w:t>
      </w:r>
    </w:p>
    <w:p w14:paraId="3EA123EF" w14:textId="7CD049F4" w:rsidR="00A16017" w:rsidRDefault="00A16017" w:rsidP="0044746E">
      <w:pPr>
        <w:pStyle w:val="ListParagraph"/>
        <w:numPr>
          <w:ilvl w:val="1"/>
          <w:numId w:val="13"/>
        </w:numPr>
      </w:pPr>
      <w:r>
        <w:rPr>
          <w:b/>
          <w:bCs/>
        </w:rPr>
        <w:t xml:space="preserve">df.describe </w:t>
      </w:r>
      <w:r w:rsidRPr="00A16017">
        <w:t># shows a set of basic descriptive statistics for each column.</w:t>
      </w:r>
    </w:p>
    <w:p w14:paraId="5DB2055B" w14:textId="47BCB35B" w:rsidR="00E72CA7" w:rsidRPr="00E72CA7" w:rsidRDefault="00E72CA7" w:rsidP="0044746E">
      <w:pPr>
        <w:pStyle w:val="ListParagraph"/>
        <w:numPr>
          <w:ilvl w:val="1"/>
          <w:numId w:val="13"/>
        </w:numPr>
      </w:pPr>
      <w:r>
        <w:rPr>
          <w:b/>
          <w:bCs/>
        </w:rPr>
        <w:t xml:space="preserve">df.describe(percentiles=[0.25, 0.5]) </w:t>
      </w:r>
      <w:r w:rsidRPr="00E72CA7">
        <w:t># shows the percentile values for points provided</w:t>
      </w:r>
    </w:p>
    <w:p w14:paraId="4C9FAE29" w14:textId="13264A91" w:rsidR="00E72CA7" w:rsidRDefault="00E72CA7" w:rsidP="0044746E">
      <w:pPr>
        <w:pStyle w:val="ListParagraph"/>
        <w:numPr>
          <w:ilvl w:val="1"/>
          <w:numId w:val="13"/>
        </w:numPr>
      </w:pPr>
      <w:r>
        <w:rPr>
          <w:b/>
          <w:bCs/>
        </w:rPr>
        <w:t xml:space="preserve">df[‘area error’].value_count() </w:t>
      </w:r>
      <w:r w:rsidRPr="00E72CA7">
        <w:t># shows count for categorial variables</w:t>
      </w:r>
    </w:p>
    <w:p w14:paraId="3F076834" w14:textId="0DF6C1C9" w:rsidR="007B04B4" w:rsidRDefault="007B04B4" w:rsidP="0044746E">
      <w:pPr>
        <w:pStyle w:val="ListParagraph"/>
        <w:numPr>
          <w:ilvl w:val="1"/>
          <w:numId w:val="13"/>
        </w:numPr>
      </w:pPr>
      <w:r>
        <w:rPr>
          <w:b/>
          <w:bCs/>
        </w:rPr>
        <w:t xml:space="preserve">df.corr() – </w:t>
      </w:r>
      <w:r w:rsidRPr="007B04B4">
        <w:t>produces a correlation matrix</w:t>
      </w:r>
    </w:p>
    <w:p w14:paraId="6FD2A282" w14:textId="0E8148C1" w:rsidR="00A16017" w:rsidRDefault="00A16017" w:rsidP="00A16017">
      <w:pPr>
        <w:pStyle w:val="ListParagraph"/>
        <w:numPr>
          <w:ilvl w:val="0"/>
          <w:numId w:val="13"/>
        </w:numPr>
      </w:pPr>
      <w:r w:rsidRPr="00A16017">
        <w:t>Inspect for NaN Values</w:t>
      </w:r>
    </w:p>
    <w:p w14:paraId="10D0D980" w14:textId="31A82A43" w:rsidR="00A16017" w:rsidRPr="00E153D2" w:rsidRDefault="00A16017" w:rsidP="00A16017">
      <w:pPr>
        <w:pStyle w:val="ListParagraph"/>
        <w:numPr>
          <w:ilvl w:val="1"/>
          <w:numId w:val="13"/>
        </w:numPr>
        <w:rPr>
          <w:b/>
          <w:bCs/>
        </w:rPr>
      </w:pPr>
      <w:r w:rsidRPr="00E153D2">
        <w:rPr>
          <w:b/>
          <w:bCs/>
        </w:rPr>
        <w:t>df.isna()</w:t>
      </w:r>
    </w:p>
    <w:p w14:paraId="514A8FC3" w14:textId="030A1006" w:rsidR="00A16017" w:rsidRPr="00A16017" w:rsidRDefault="00A16017" w:rsidP="00A16017">
      <w:pPr>
        <w:pStyle w:val="ListParagraph"/>
        <w:numPr>
          <w:ilvl w:val="1"/>
          <w:numId w:val="13"/>
        </w:numPr>
      </w:pPr>
      <w:r>
        <w:t>df.isna().sum()</w:t>
      </w:r>
    </w:p>
    <w:p w14:paraId="1B6A1F96" w14:textId="58482849" w:rsidR="00A16017" w:rsidRDefault="00A16017" w:rsidP="00A16017">
      <w:pPr>
        <w:pStyle w:val="ListParagraph"/>
        <w:numPr>
          <w:ilvl w:val="1"/>
          <w:numId w:val="13"/>
        </w:numPr>
      </w:pPr>
      <w:r>
        <w:t>df.isna().sum()/df.shape[0] # percent NaNs</w:t>
      </w:r>
    </w:p>
    <w:p w14:paraId="633E5EA5" w14:textId="3B620BC4" w:rsidR="00A16017" w:rsidRDefault="00A16017" w:rsidP="00A16017">
      <w:pPr>
        <w:pStyle w:val="ListParagraph"/>
        <w:numPr>
          <w:ilvl w:val="1"/>
          <w:numId w:val="13"/>
        </w:numPr>
      </w:pPr>
      <w:r>
        <w:t>df.isna().sum()/df.shape[0].sort_values()</w:t>
      </w:r>
    </w:p>
    <w:p w14:paraId="3B6A2755" w14:textId="10015D9E" w:rsidR="00A16017" w:rsidRDefault="00A16017" w:rsidP="00A16017">
      <w:pPr>
        <w:pStyle w:val="ListParagraph"/>
        <w:numPr>
          <w:ilvl w:val="1"/>
          <w:numId w:val="13"/>
        </w:numPr>
      </w:pPr>
      <w:r>
        <w:t>df.isna().sum()/df.shape[0].sort_values().plot(kind=”bar”)</w:t>
      </w:r>
    </w:p>
    <w:p w14:paraId="41E7A17E" w14:textId="77777777" w:rsidR="00E822A6" w:rsidRDefault="008679C3" w:rsidP="00A16017">
      <w:pPr>
        <w:pStyle w:val="ListParagraph"/>
        <w:numPr>
          <w:ilvl w:val="1"/>
          <w:numId w:val="13"/>
        </w:numPr>
      </w:pPr>
      <w:r>
        <w:t>I need to include a method to deal with NaNs.</w:t>
      </w:r>
      <w:r w:rsidR="008E7BD7">
        <w:tab/>
      </w:r>
    </w:p>
    <w:p w14:paraId="6B69B669" w14:textId="621CCE43" w:rsidR="00E822A6" w:rsidRDefault="00E822A6" w:rsidP="00E822A6">
      <w:pPr>
        <w:pStyle w:val="ListParagraph"/>
        <w:numPr>
          <w:ilvl w:val="0"/>
          <w:numId w:val="13"/>
        </w:numPr>
      </w:pPr>
      <w:r>
        <w:t>Dealing with Missing Values</w:t>
      </w:r>
      <w:r w:rsidR="00D6033C">
        <w:t xml:space="preserve"> – </w:t>
      </w:r>
      <w:r w:rsidR="00D6033C" w:rsidRPr="00123891">
        <w:rPr>
          <w:b/>
          <w:bCs/>
        </w:rPr>
        <w:t>Simple Imputer</w:t>
      </w:r>
    </w:p>
    <w:p w14:paraId="55BBF327" w14:textId="77777777" w:rsidR="00E822A6" w:rsidRDefault="00E822A6" w:rsidP="00E822A6">
      <w:pPr>
        <w:pStyle w:val="ListParagraph"/>
        <w:numPr>
          <w:ilvl w:val="1"/>
          <w:numId w:val="13"/>
        </w:numPr>
      </w:pPr>
      <w:r>
        <w:t>Import numpy as np</w:t>
      </w:r>
    </w:p>
    <w:p w14:paraId="1F713CC2" w14:textId="1083C2A6" w:rsidR="008679C3" w:rsidRDefault="00E822A6" w:rsidP="00E822A6">
      <w:pPr>
        <w:pStyle w:val="ListParagraph"/>
        <w:numPr>
          <w:ilvl w:val="1"/>
          <w:numId w:val="13"/>
        </w:numPr>
      </w:pPr>
      <w:r>
        <w:lastRenderedPageBreak/>
        <w:t>from sklearn.impute import SimpleImputer</w:t>
      </w:r>
    </w:p>
    <w:p w14:paraId="07F73BD5" w14:textId="49A9A65E" w:rsidR="00E822A6" w:rsidRDefault="00E822A6" w:rsidP="00E822A6">
      <w:pPr>
        <w:pStyle w:val="ListParagraph"/>
        <w:numPr>
          <w:ilvl w:val="1"/>
          <w:numId w:val="13"/>
        </w:numPr>
      </w:pPr>
      <w:r>
        <w:t>imputer = SimpleImputer(missing_values = np.nan, strategy = ‘mean’)</w:t>
      </w:r>
    </w:p>
    <w:p w14:paraId="5E2B165F" w14:textId="6D0CFBD9" w:rsidR="00DE59B6" w:rsidRDefault="00DE59B6" w:rsidP="00DE59B6">
      <w:pPr>
        <w:pStyle w:val="ListParagraph"/>
        <w:numPr>
          <w:ilvl w:val="2"/>
          <w:numId w:val="13"/>
        </w:numPr>
      </w:pPr>
      <w:r>
        <w:t xml:space="preserve">missing_values = [np.nan, 0, np.inf] </w:t>
      </w:r>
    </w:p>
    <w:p w14:paraId="06587C8A" w14:textId="03DD19A6" w:rsidR="00E822A6" w:rsidRDefault="00E822A6" w:rsidP="00E822A6">
      <w:pPr>
        <w:pStyle w:val="ListParagraph"/>
        <w:numPr>
          <w:ilvl w:val="2"/>
          <w:numId w:val="13"/>
        </w:numPr>
      </w:pPr>
      <w:r>
        <w:t>other methods include: median, most_frequent, and constant</w:t>
      </w:r>
    </w:p>
    <w:p w14:paraId="65E17EE6" w14:textId="2DD8FA49" w:rsidR="00E822A6" w:rsidRDefault="00E822A6" w:rsidP="00E822A6">
      <w:pPr>
        <w:pStyle w:val="ListParagraph"/>
        <w:numPr>
          <w:ilvl w:val="1"/>
          <w:numId w:val="13"/>
        </w:numPr>
      </w:pPr>
      <w:r>
        <w:t>data = target dataframe</w:t>
      </w:r>
    </w:p>
    <w:p w14:paraId="2D5F0CFD" w14:textId="696A1BEA" w:rsidR="00E822A6" w:rsidRDefault="00E822A6" w:rsidP="00E822A6">
      <w:pPr>
        <w:pStyle w:val="ListParagraph"/>
        <w:numPr>
          <w:ilvl w:val="1"/>
          <w:numId w:val="13"/>
        </w:numPr>
      </w:pPr>
      <w:r>
        <w:t>imputer.fit(data)</w:t>
      </w:r>
    </w:p>
    <w:p w14:paraId="5BA5DC6E" w14:textId="7FADD0B5" w:rsidR="00E822A6" w:rsidRDefault="00E822A6" w:rsidP="00E822A6">
      <w:pPr>
        <w:pStyle w:val="ListParagraph"/>
        <w:numPr>
          <w:ilvl w:val="1"/>
          <w:numId w:val="13"/>
        </w:numPr>
      </w:pPr>
      <w:r>
        <w:t>transformed_data = imputer.transform(data)</w:t>
      </w:r>
    </w:p>
    <w:p w14:paraId="2EA68458" w14:textId="67C4D118" w:rsidR="00E822A6" w:rsidRDefault="00E822A6" w:rsidP="00E822A6">
      <w:pPr>
        <w:pStyle w:val="ListParagraph"/>
        <w:numPr>
          <w:ilvl w:val="1"/>
          <w:numId w:val="13"/>
        </w:numPr>
      </w:pPr>
      <w:r>
        <w:t>print(transformed_data)</w:t>
      </w:r>
    </w:p>
    <w:p w14:paraId="192D137E" w14:textId="02D97749" w:rsidR="00E822A6" w:rsidRDefault="00E822A6" w:rsidP="00E822A6">
      <w:pPr>
        <w:pStyle w:val="ListParagraph"/>
        <w:numPr>
          <w:ilvl w:val="1"/>
          <w:numId w:val="13"/>
        </w:numPr>
      </w:pPr>
      <w:r>
        <w:t>transformed_data.head()</w:t>
      </w:r>
    </w:p>
    <w:p w14:paraId="5B0C590C" w14:textId="15E5AC20" w:rsidR="00D6033C" w:rsidRDefault="00D6033C" w:rsidP="00D6033C">
      <w:pPr>
        <w:pStyle w:val="ListParagraph"/>
        <w:numPr>
          <w:ilvl w:val="0"/>
          <w:numId w:val="13"/>
        </w:numPr>
      </w:pPr>
      <w:r>
        <w:t xml:space="preserve">Dealing with Missing Vales – </w:t>
      </w:r>
      <w:r w:rsidRPr="00123891">
        <w:rPr>
          <w:b/>
          <w:bCs/>
        </w:rPr>
        <w:t>Iterative Imputer</w:t>
      </w:r>
    </w:p>
    <w:p w14:paraId="1F08E0F2" w14:textId="04ED4D8E" w:rsidR="00D6033C" w:rsidRDefault="00D6033C" w:rsidP="00D6033C">
      <w:pPr>
        <w:pStyle w:val="ListParagraph"/>
        <w:numPr>
          <w:ilvl w:val="1"/>
          <w:numId w:val="13"/>
        </w:numPr>
      </w:pPr>
      <w:r>
        <w:t>Import numpy as np</w:t>
      </w:r>
    </w:p>
    <w:p w14:paraId="045B2C6B" w14:textId="3548BE41" w:rsidR="00D6033C" w:rsidRDefault="00D6033C" w:rsidP="00D6033C">
      <w:pPr>
        <w:pStyle w:val="ListParagraph"/>
        <w:numPr>
          <w:ilvl w:val="1"/>
          <w:numId w:val="13"/>
        </w:numPr>
      </w:pPr>
      <w:r>
        <w:t>From sklearn.experimental import enable_iterative_imputer</w:t>
      </w:r>
    </w:p>
    <w:p w14:paraId="171DB3F7" w14:textId="675C6FA3" w:rsidR="00D6033C" w:rsidRDefault="00D6033C" w:rsidP="00D6033C">
      <w:pPr>
        <w:pStyle w:val="ListParagraph"/>
        <w:numPr>
          <w:ilvl w:val="1"/>
          <w:numId w:val="13"/>
        </w:numPr>
      </w:pPr>
      <w:r>
        <w:t>From sklearn.impute import IterativeImputer</w:t>
      </w:r>
    </w:p>
    <w:p w14:paraId="2F845C13" w14:textId="778D412C" w:rsidR="00D6033C" w:rsidRDefault="00D6033C" w:rsidP="00D6033C">
      <w:pPr>
        <w:pStyle w:val="ListParagraph"/>
        <w:numPr>
          <w:ilvl w:val="1"/>
          <w:numId w:val="13"/>
        </w:numPr>
      </w:pPr>
      <w:r>
        <w:t>Imputer = IterativeImputer()</w:t>
      </w:r>
    </w:p>
    <w:p w14:paraId="3AB1CE55" w14:textId="5778A9B6" w:rsidR="00D6033C" w:rsidRDefault="00D6033C" w:rsidP="00D6033C">
      <w:pPr>
        <w:pStyle w:val="ListParagraph"/>
        <w:numPr>
          <w:ilvl w:val="1"/>
          <w:numId w:val="13"/>
        </w:numPr>
      </w:pPr>
      <w:r>
        <w:t>Data = target dataframe</w:t>
      </w:r>
    </w:p>
    <w:p w14:paraId="4B4A29DA" w14:textId="000C9968" w:rsidR="00D6033C" w:rsidRDefault="00D6033C" w:rsidP="00D6033C">
      <w:pPr>
        <w:pStyle w:val="ListParagraph"/>
        <w:numPr>
          <w:ilvl w:val="1"/>
          <w:numId w:val="13"/>
        </w:numPr>
      </w:pPr>
      <w:r>
        <w:t>Imputer.fit(data)</w:t>
      </w:r>
    </w:p>
    <w:p w14:paraId="055968B9" w14:textId="77777777" w:rsidR="00D6033C" w:rsidRDefault="00D6033C" w:rsidP="00D6033C">
      <w:pPr>
        <w:pStyle w:val="ListParagraph"/>
        <w:numPr>
          <w:ilvl w:val="1"/>
          <w:numId w:val="13"/>
        </w:numPr>
      </w:pPr>
      <w:r>
        <w:t>transformed_data = imputer.transform(data)</w:t>
      </w:r>
    </w:p>
    <w:p w14:paraId="52133F19" w14:textId="77777777" w:rsidR="00D6033C" w:rsidRDefault="00D6033C" w:rsidP="00D6033C">
      <w:pPr>
        <w:pStyle w:val="ListParagraph"/>
        <w:numPr>
          <w:ilvl w:val="1"/>
          <w:numId w:val="13"/>
        </w:numPr>
      </w:pPr>
      <w:r>
        <w:t>print(transformed_data)</w:t>
      </w:r>
    </w:p>
    <w:p w14:paraId="223DBBFC" w14:textId="48171E5D" w:rsidR="00D6033C" w:rsidRDefault="00D6033C" w:rsidP="00D6033C">
      <w:pPr>
        <w:pStyle w:val="ListParagraph"/>
        <w:numPr>
          <w:ilvl w:val="1"/>
          <w:numId w:val="13"/>
        </w:numPr>
      </w:pPr>
      <w:r>
        <w:t>transformed_data.head()</w:t>
      </w:r>
    </w:p>
    <w:p w14:paraId="16FEC061" w14:textId="74C3704A" w:rsidR="00E932DD" w:rsidRDefault="00E932DD" w:rsidP="00E932DD">
      <w:pPr>
        <w:pStyle w:val="ListParagraph"/>
        <w:numPr>
          <w:ilvl w:val="0"/>
          <w:numId w:val="13"/>
        </w:numPr>
      </w:pPr>
      <w:r>
        <w:t xml:space="preserve">Dealing with Missing Values – </w:t>
      </w:r>
      <w:r w:rsidRPr="00123891">
        <w:rPr>
          <w:b/>
          <w:bCs/>
        </w:rPr>
        <w:t>KNN Imputer</w:t>
      </w:r>
    </w:p>
    <w:p w14:paraId="0E1E0E64" w14:textId="6BB16388" w:rsidR="00E932DD" w:rsidRDefault="00E932DD" w:rsidP="00E932DD">
      <w:pPr>
        <w:pStyle w:val="ListParagraph"/>
        <w:numPr>
          <w:ilvl w:val="1"/>
          <w:numId w:val="13"/>
        </w:numPr>
      </w:pPr>
      <w:r>
        <w:t>Import numpy as np</w:t>
      </w:r>
    </w:p>
    <w:p w14:paraId="46FD8490" w14:textId="633C6701" w:rsidR="00E932DD" w:rsidRDefault="00123891" w:rsidP="00E932DD">
      <w:pPr>
        <w:pStyle w:val="ListParagraph"/>
        <w:numPr>
          <w:ilvl w:val="1"/>
          <w:numId w:val="13"/>
        </w:numPr>
      </w:pPr>
      <w:r>
        <w:t>From sklearn.impute import KNNImputer</w:t>
      </w:r>
    </w:p>
    <w:p w14:paraId="39B28B24" w14:textId="7D559473" w:rsidR="00123891" w:rsidRDefault="00123891" w:rsidP="00E932DD">
      <w:pPr>
        <w:pStyle w:val="ListParagraph"/>
        <w:numPr>
          <w:ilvl w:val="1"/>
          <w:numId w:val="13"/>
        </w:numPr>
      </w:pPr>
      <w:r>
        <w:t>Imputer = KNNImputer(n_neighbors = 2, weights = ‘uniform’)</w:t>
      </w:r>
    </w:p>
    <w:p w14:paraId="752E48E0" w14:textId="0D05D010" w:rsidR="00123891" w:rsidRDefault="00123891" w:rsidP="00E932DD">
      <w:pPr>
        <w:pStyle w:val="ListParagraph"/>
        <w:numPr>
          <w:ilvl w:val="1"/>
          <w:numId w:val="13"/>
        </w:numPr>
      </w:pPr>
      <w:r>
        <w:t>Data = target dataframe</w:t>
      </w:r>
    </w:p>
    <w:p w14:paraId="5FE07F45" w14:textId="123894D6" w:rsidR="00123891" w:rsidRDefault="00123891" w:rsidP="00E932DD">
      <w:pPr>
        <w:pStyle w:val="ListParagraph"/>
        <w:numPr>
          <w:ilvl w:val="1"/>
          <w:numId w:val="13"/>
        </w:numPr>
      </w:pPr>
      <w:r>
        <w:t>Imputer.fit(Data)</w:t>
      </w:r>
    </w:p>
    <w:p w14:paraId="23156F2D" w14:textId="502C8B86" w:rsidR="00123891" w:rsidRDefault="00123891" w:rsidP="00E932DD">
      <w:pPr>
        <w:pStyle w:val="ListParagraph"/>
        <w:numPr>
          <w:ilvl w:val="1"/>
          <w:numId w:val="13"/>
        </w:numPr>
      </w:pPr>
      <w:r>
        <w:t>Transformed_data = imputer.transform(data)</w:t>
      </w:r>
    </w:p>
    <w:p w14:paraId="26AE3F6C" w14:textId="77777777" w:rsidR="00123891" w:rsidRDefault="00123891" w:rsidP="00123891">
      <w:pPr>
        <w:pStyle w:val="ListParagraph"/>
        <w:numPr>
          <w:ilvl w:val="1"/>
          <w:numId w:val="13"/>
        </w:numPr>
      </w:pPr>
      <w:r>
        <w:t>print(transformed_data)</w:t>
      </w:r>
    </w:p>
    <w:p w14:paraId="65900724" w14:textId="041FDFEC" w:rsidR="00123891" w:rsidRDefault="00123891" w:rsidP="00123891">
      <w:pPr>
        <w:pStyle w:val="ListParagraph"/>
        <w:numPr>
          <w:ilvl w:val="1"/>
          <w:numId w:val="13"/>
        </w:numPr>
      </w:pPr>
      <w:r>
        <w:t>transformed_data.head()</w:t>
      </w:r>
    </w:p>
    <w:p w14:paraId="39D4812D" w14:textId="3A8295C7" w:rsidR="00085A52" w:rsidRDefault="00085A52" w:rsidP="00085A52">
      <w:pPr>
        <w:pStyle w:val="ListParagraph"/>
        <w:numPr>
          <w:ilvl w:val="0"/>
          <w:numId w:val="13"/>
        </w:numPr>
      </w:pPr>
      <w:r>
        <w:t>Dealing with Missing Values Alternative Approach</w:t>
      </w:r>
    </w:p>
    <w:p w14:paraId="0E68D062" w14:textId="77777777" w:rsidR="00085A52" w:rsidRDefault="00085A52" w:rsidP="00085A52">
      <w:pPr>
        <w:pStyle w:val="ListParagraph"/>
        <w:numPr>
          <w:ilvl w:val="1"/>
          <w:numId w:val="13"/>
        </w:numPr>
      </w:pPr>
      <w:r>
        <w:t>Replace NaN with the Mean in One Column</w:t>
      </w:r>
    </w:p>
    <w:p w14:paraId="660EEB95" w14:textId="77777777" w:rsidR="00085A52" w:rsidRDefault="00085A52" w:rsidP="00085A52">
      <w:pPr>
        <w:pStyle w:val="ListParagraph"/>
        <w:numPr>
          <w:ilvl w:val="2"/>
          <w:numId w:val="13"/>
        </w:numPr>
      </w:pPr>
      <w:r>
        <w:t>df[‘Time_taken’].fillna(value=df[‘Time_taken’].mean(), inplace=True)</w:t>
      </w:r>
    </w:p>
    <w:p w14:paraId="2D71CE83" w14:textId="77777777" w:rsidR="00085A52" w:rsidRDefault="00085A52" w:rsidP="00085A52">
      <w:pPr>
        <w:pStyle w:val="ListParagraph"/>
        <w:numPr>
          <w:ilvl w:val="1"/>
          <w:numId w:val="13"/>
        </w:numPr>
      </w:pPr>
      <w:r>
        <w:t>Replace all missing values in a Dataframe</w:t>
      </w:r>
    </w:p>
    <w:p w14:paraId="020C46B8" w14:textId="77777777" w:rsidR="00085A52" w:rsidRDefault="00085A52" w:rsidP="00085A52">
      <w:pPr>
        <w:pStyle w:val="ListParagraph"/>
        <w:numPr>
          <w:ilvl w:val="2"/>
          <w:numId w:val="13"/>
        </w:numPr>
      </w:pPr>
      <w:r>
        <w:t>df = df.fillna(df.mean())</w:t>
      </w:r>
    </w:p>
    <w:p w14:paraId="6E120CC1" w14:textId="77777777" w:rsidR="00085A52" w:rsidRDefault="00085A52" w:rsidP="00085A52">
      <w:pPr>
        <w:pStyle w:val="ListParagraph"/>
        <w:numPr>
          <w:ilvl w:val="0"/>
          <w:numId w:val="13"/>
        </w:numPr>
      </w:pPr>
      <w:r>
        <w:t>Convert Categorical Variables to Dummies</w:t>
      </w:r>
    </w:p>
    <w:p w14:paraId="528E43EE" w14:textId="45803608" w:rsidR="00085A52" w:rsidRDefault="00085A52" w:rsidP="00085A52">
      <w:pPr>
        <w:pStyle w:val="ListParagraph"/>
        <w:numPr>
          <w:ilvl w:val="1"/>
          <w:numId w:val="13"/>
        </w:numPr>
      </w:pPr>
      <w:r>
        <w:t>df = pd.</w:t>
      </w:r>
      <w:r w:rsidRPr="00085A52">
        <w:rPr>
          <w:b/>
          <w:bCs/>
        </w:rPr>
        <w:t>get_dummies</w:t>
      </w:r>
      <w:r>
        <w:t>(df, columns=[‘target1’, ‘target2’], drop_first=True)</w:t>
      </w:r>
    </w:p>
    <w:p w14:paraId="047661C0" w14:textId="53C87A95" w:rsidR="0037386E" w:rsidRDefault="0037386E" w:rsidP="0037386E">
      <w:pPr>
        <w:pStyle w:val="ListParagraph"/>
        <w:numPr>
          <w:ilvl w:val="0"/>
          <w:numId w:val="13"/>
        </w:numPr>
      </w:pPr>
      <w:r>
        <w:t xml:space="preserve">Standardize Data with the </w:t>
      </w:r>
      <w:r w:rsidRPr="00670EB6">
        <w:rPr>
          <w:b/>
          <w:bCs/>
        </w:rPr>
        <w:t>StandardScaler()</w:t>
      </w:r>
      <w:r w:rsidR="00670EB6">
        <w:t xml:space="preserve"> – Fits everything to a normal curve, most observations should be between -3 and +3, other might be outliers.</w:t>
      </w:r>
    </w:p>
    <w:p w14:paraId="42099743" w14:textId="29185B6E" w:rsidR="0037386E" w:rsidRDefault="0037386E" w:rsidP="0037386E">
      <w:pPr>
        <w:pStyle w:val="ListParagraph"/>
        <w:numPr>
          <w:ilvl w:val="1"/>
          <w:numId w:val="13"/>
        </w:numPr>
      </w:pPr>
      <w:r>
        <w:t>Import numpy as py</w:t>
      </w:r>
    </w:p>
    <w:p w14:paraId="6EC39790" w14:textId="6DBA04C9" w:rsidR="0037386E" w:rsidRDefault="0037386E" w:rsidP="0037386E">
      <w:pPr>
        <w:pStyle w:val="ListParagraph"/>
        <w:numPr>
          <w:ilvl w:val="1"/>
          <w:numId w:val="13"/>
        </w:numPr>
      </w:pPr>
      <w:r>
        <w:t>From sklearn import preprocessing</w:t>
      </w:r>
    </w:p>
    <w:p w14:paraId="55E53FB3" w14:textId="40C23DE3" w:rsidR="0037386E" w:rsidRDefault="0037386E" w:rsidP="0037386E">
      <w:pPr>
        <w:pStyle w:val="ListParagraph"/>
        <w:numPr>
          <w:ilvl w:val="1"/>
          <w:numId w:val="13"/>
        </w:numPr>
      </w:pPr>
      <w:r>
        <w:t>Import matplotlib.pyplot as plt</w:t>
      </w:r>
    </w:p>
    <w:p w14:paraId="320893BC" w14:textId="3362E878" w:rsidR="0037386E" w:rsidRDefault="0037386E" w:rsidP="0037386E">
      <w:pPr>
        <w:pStyle w:val="ListParagraph"/>
        <w:numPr>
          <w:ilvl w:val="1"/>
          <w:numId w:val="13"/>
        </w:numPr>
      </w:pPr>
      <w:r>
        <w:t>Data = target dataframe</w:t>
      </w:r>
    </w:p>
    <w:p w14:paraId="7D1E912B" w14:textId="4A5915C9" w:rsidR="0037386E" w:rsidRDefault="0037386E" w:rsidP="0037386E">
      <w:pPr>
        <w:pStyle w:val="ListParagraph"/>
        <w:numPr>
          <w:ilvl w:val="2"/>
          <w:numId w:val="13"/>
        </w:numPr>
      </w:pPr>
      <w:r>
        <w:t>Sample: data = np.random.normal(10,20,10000).reshape(10000,1)</w:t>
      </w:r>
    </w:p>
    <w:p w14:paraId="296B714D" w14:textId="2C27A928" w:rsidR="0037386E" w:rsidRDefault="0037386E" w:rsidP="0037386E">
      <w:pPr>
        <w:pStyle w:val="ListParagraph"/>
        <w:numPr>
          <w:ilvl w:val="1"/>
          <w:numId w:val="13"/>
        </w:numPr>
      </w:pPr>
      <w:r>
        <w:t>Scaler = preposcessing.StandardScaler()</w:t>
      </w:r>
    </w:p>
    <w:p w14:paraId="457967DE" w14:textId="18B9DDCB" w:rsidR="0037386E" w:rsidRDefault="0037386E" w:rsidP="0037386E">
      <w:pPr>
        <w:pStyle w:val="ListParagraph"/>
        <w:numPr>
          <w:ilvl w:val="1"/>
          <w:numId w:val="13"/>
        </w:numPr>
      </w:pPr>
      <w:r>
        <w:t>Scaler.fit(data)</w:t>
      </w:r>
    </w:p>
    <w:p w14:paraId="67E987ED" w14:textId="78557A73" w:rsidR="0037386E" w:rsidRDefault="0037386E" w:rsidP="0037386E">
      <w:pPr>
        <w:pStyle w:val="ListParagraph"/>
        <w:numPr>
          <w:ilvl w:val="1"/>
          <w:numId w:val="13"/>
        </w:numPr>
      </w:pPr>
      <w:r>
        <w:lastRenderedPageBreak/>
        <w:t>Transformed_data = scaler.transform(data)</w:t>
      </w:r>
    </w:p>
    <w:p w14:paraId="0ADD0D70" w14:textId="5C2D9537" w:rsidR="0037386E" w:rsidRDefault="0037386E" w:rsidP="0037386E">
      <w:pPr>
        <w:pStyle w:val="ListParagraph"/>
        <w:numPr>
          <w:ilvl w:val="1"/>
          <w:numId w:val="13"/>
        </w:numPr>
      </w:pPr>
      <w:r>
        <w:t>Plt.hist(data, bons = 100)</w:t>
      </w:r>
    </w:p>
    <w:p w14:paraId="4632B4A4" w14:textId="5D5008E7" w:rsidR="0037386E" w:rsidRDefault="00670EB6" w:rsidP="0037386E">
      <w:pPr>
        <w:pStyle w:val="ListParagraph"/>
        <w:numPr>
          <w:ilvl w:val="1"/>
          <w:numId w:val="13"/>
        </w:numPr>
      </w:pPr>
      <w:r>
        <w:t>Plt.show()</w:t>
      </w:r>
    </w:p>
    <w:p w14:paraId="59298323" w14:textId="2BE727E8" w:rsidR="00670EB6" w:rsidRDefault="00670EB6" w:rsidP="0037386E">
      <w:pPr>
        <w:pStyle w:val="ListParagraph"/>
        <w:numPr>
          <w:ilvl w:val="1"/>
          <w:numId w:val="13"/>
        </w:numPr>
      </w:pPr>
      <w:r>
        <w:t>Plt.hist(transformed_data, bins = 100)</w:t>
      </w:r>
    </w:p>
    <w:p w14:paraId="45FDBD3A" w14:textId="14AFAE08" w:rsidR="00670EB6" w:rsidRDefault="00670EB6" w:rsidP="0037386E">
      <w:pPr>
        <w:pStyle w:val="ListParagraph"/>
        <w:numPr>
          <w:ilvl w:val="1"/>
          <w:numId w:val="13"/>
        </w:numPr>
      </w:pPr>
      <w:r>
        <w:t>Plt.show()</w:t>
      </w:r>
    </w:p>
    <w:p w14:paraId="00633BCC" w14:textId="42AEA50C" w:rsidR="00670EB6" w:rsidRDefault="00670EB6" w:rsidP="00670EB6">
      <w:pPr>
        <w:pStyle w:val="ListParagraph"/>
        <w:numPr>
          <w:ilvl w:val="0"/>
          <w:numId w:val="13"/>
        </w:numPr>
      </w:pPr>
      <w:r>
        <w:t xml:space="preserve">Normalize Data – keeps the data in it natural distribution, does not force to a curve. </w:t>
      </w:r>
    </w:p>
    <w:p w14:paraId="00178FE3" w14:textId="77777777" w:rsidR="00670EB6" w:rsidRDefault="00670EB6" w:rsidP="00670EB6">
      <w:pPr>
        <w:pStyle w:val="ListParagraph"/>
        <w:numPr>
          <w:ilvl w:val="1"/>
          <w:numId w:val="13"/>
        </w:numPr>
      </w:pPr>
      <w:r>
        <w:t>Import numpy as py</w:t>
      </w:r>
    </w:p>
    <w:p w14:paraId="22F7B98E" w14:textId="77777777" w:rsidR="00670EB6" w:rsidRDefault="00670EB6" w:rsidP="00670EB6">
      <w:pPr>
        <w:pStyle w:val="ListParagraph"/>
        <w:numPr>
          <w:ilvl w:val="1"/>
          <w:numId w:val="13"/>
        </w:numPr>
      </w:pPr>
      <w:r>
        <w:t>From sklearn import preprocessing</w:t>
      </w:r>
    </w:p>
    <w:p w14:paraId="14963802" w14:textId="77777777" w:rsidR="00670EB6" w:rsidRDefault="00670EB6" w:rsidP="00670EB6">
      <w:pPr>
        <w:pStyle w:val="ListParagraph"/>
        <w:numPr>
          <w:ilvl w:val="1"/>
          <w:numId w:val="13"/>
        </w:numPr>
      </w:pPr>
      <w:r>
        <w:t>Import matplotlib.pyplot as plt</w:t>
      </w:r>
    </w:p>
    <w:p w14:paraId="385F1A4F" w14:textId="77777777" w:rsidR="00670EB6" w:rsidRDefault="00670EB6" w:rsidP="00670EB6">
      <w:pPr>
        <w:pStyle w:val="ListParagraph"/>
        <w:numPr>
          <w:ilvl w:val="1"/>
          <w:numId w:val="13"/>
        </w:numPr>
      </w:pPr>
      <w:r>
        <w:t>Data = target dataframe</w:t>
      </w:r>
    </w:p>
    <w:p w14:paraId="01628E43" w14:textId="7325DDE7" w:rsidR="00670EB6" w:rsidRDefault="00670EB6" w:rsidP="00670EB6">
      <w:pPr>
        <w:pStyle w:val="ListParagraph"/>
        <w:numPr>
          <w:ilvl w:val="2"/>
          <w:numId w:val="13"/>
        </w:numPr>
      </w:pPr>
      <w:r>
        <w:t>Sample: data = np.random.random((1, 5)) * 100</w:t>
      </w:r>
    </w:p>
    <w:p w14:paraId="48711327" w14:textId="342A637F" w:rsidR="00670EB6" w:rsidRDefault="00670EB6" w:rsidP="00670EB6">
      <w:pPr>
        <w:pStyle w:val="ListParagraph"/>
        <w:numPr>
          <w:ilvl w:val="1"/>
          <w:numId w:val="13"/>
        </w:numPr>
      </w:pPr>
      <w:r>
        <w:t>Transformed_data = preprocessing.normalize(data)</w:t>
      </w:r>
    </w:p>
    <w:p w14:paraId="4ED0BD63" w14:textId="23DD528C" w:rsidR="00670EB6" w:rsidRDefault="00670EB6" w:rsidP="00670EB6">
      <w:pPr>
        <w:pStyle w:val="ListParagraph"/>
        <w:numPr>
          <w:ilvl w:val="1"/>
          <w:numId w:val="13"/>
        </w:numPr>
      </w:pPr>
      <w:r>
        <w:t>Print(data)</w:t>
      </w:r>
    </w:p>
    <w:p w14:paraId="37BA9064" w14:textId="2F2FEAE7" w:rsidR="00670EB6" w:rsidRDefault="00670EB6" w:rsidP="00670EB6">
      <w:pPr>
        <w:pStyle w:val="ListParagraph"/>
        <w:numPr>
          <w:ilvl w:val="1"/>
          <w:numId w:val="13"/>
        </w:numPr>
      </w:pPr>
      <w:r>
        <w:t>Print(transformed_data)</w:t>
      </w:r>
    </w:p>
    <w:p w14:paraId="4F22E444" w14:textId="5EF082C1" w:rsidR="00E4564C" w:rsidRDefault="00E4564C" w:rsidP="00E4564C">
      <w:pPr>
        <w:pStyle w:val="ListParagraph"/>
        <w:numPr>
          <w:ilvl w:val="0"/>
          <w:numId w:val="13"/>
        </w:numPr>
      </w:pPr>
      <w:r w:rsidRPr="00E4564C">
        <w:rPr>
          <w:b/>
          <w:bCs/>
        </w:rPr>
        <w:t>RobustScaler()</w:t>
      </w:r>
      <w:r>
        <w:t xml:space="preserve"> – used like the standard scaler</w:t>
      </w:r>
    </w:p>
    <w:p w14:paraId="7E0890C8" w14:textId="6C09D443" w:rsidR="00B362CA" w:rsidRDefault="00B362CA" w:rsidP="00E4564C">
      <w:pPr>
        <w:pStyle w:val="ListParagraph"/>
        <w:numPr>
          <w:ilvl w:val="0"/>
          <w:numId w:val="13"/>
        </w:numPr>
      </w:pPr>
      <w:r>
        <w:rPr>
          <w:b/>
          <w:bCs/>
        </w:rPr>
        <w:t xml:space="preserve">Discretization </w:t>
      </w:r>
      <w:r>
        <w:t xml:space="preserve">– This is to turn continuous variables into discrete variables </w:t>
      </w:r>
    </w:p>
    <w:p w14:paraId="635B43EF" w14:textId="77777777" w:rsidR="00DD75E1" w:rsidRDefault="00DD75E1" w:rsidP="00DD75E1">
      <w:pPr>
        <w:pStyle w:val="ListParagraph"/>
        <w:numPr>
          <w:ilvl w:val="1"/>
          <w:numId w:val="13"/>
        </w:numPr>
      </w:pPr>
      <w:r>
        <w:t>Import numpy as py</w:t>
      </w:r>
    </w:p>
    <w:p w14:paraId="3F4A0CFA" w14:textId="77777777" w:rsidR="00DD75E1" w:rsidRDefault="00DD75E1" w:rsidP="00DD75E1">
      <w:pPr>
        <w:pStyle w:val="ListParagraph"/>
        <w:numPr>
          <w:ilvl w:val="1"/>
          <w:numId w:val="13"/>
        </w:numPr>
      </w:pPr>
      <w:r>
        <w:t>From sklearn import preprocessing</w:t>
      </w:r>
    </w:p>
    <w:p w14:paraId="16E0B4E7" w14:textId="77777777" w:rsidR="00DD75E1" w:rsidRDefault="00DD75E1" w:rsidP="00DD75E1">
      <w:pPr>
        <w:pStyle w:val="ListParagraph"/>
        <w:numPr>
          <w:ilvl w:val="1"/>
          <w:numId w:val="13"/>
        </w:numPr>
      </w:pPr>
      <w:r>
        <w:t>Import matplotlib.pyplot as plt</w:t>
      </w:r>
    </w:p>
    <w:p w14:paraId="1A4F94D6" w14:textId="39D5A12F" w:rsidR="00B362CA" w:rsidRDefault="00DD75E1" w:rsidP="00B362CA">
      <w:pPr>
        <w:pStyle w:val="ListParagraph"/>
        <w:numPr>
          <w:ilvl w:val="1"/>
          <w:numId w:val="13"/>
        </w:numPr>
      </w:pPr>
      <w:r>
        <w:t>Data = (np.random.random((10)*10).reshape(10,1)</w:t>
      </w:r>
    </w:p>
    <w:p w14:paraId="0C4E3164" w14:textId="6967405E" w:rsidR="00DD75E1" w:rsidRDefault="00DD75E1" w:rsidP="00DD75E1">
      <w:pPr>
        <w:pStyle w:val="ListParagraph"/>
        <w:numPr>
          <w:ilvl w:val="2"/>
          <w:numId w:val="13"/>
        </w:numPr>
      </w:pPr>
      <w:r>
        <w:t>Or target dataframe</w:t>
      </w:r>
    </w:p>
    <w:p w14:paraId="23EE6A49" w14:textId="0139AEDA" w:rsidR="00DD75E1" w:rsidRDefault="00DD75E1" w:rsidP="00B362CA">
      <w:pPr>
        <w:pStyle w:val="ListParagraph"/>
        <w:numPr>
          <w:ilvl w:val="1"/>
          <w:numId w:val="13"/>
        </w:numPr>
      </w:pPr>
      <w:r>
        <w:t>Discretizer = preprocessing.KBinsDiscretizer(n_bins = 3, encode = ‘ordinal’)</w:t>
      </w:r>
    </w:p>
    <w:p w14:paraId="124FF370" w14:textId="553C9327" w:rsidR="00DD75E1" w:rsidRDefault="00DD75E1" w:rsidP="00B362CA">
      <w:pPr>
        <w:pStyle w:val="ListParagraph"/>
        <w:numPr>
          <w:ilvl w:val="1"/>
          <w:numId w:val="13"/>
        </w:numPr>
      </w:pPr>
      <w:r>
        <w:t>Discretizer.fit(data)</w:t>
      </w:r>
    </w:p>
    <w:p w14:paraId="34A93654" w14:textId="4E89BBD7" w:rsidR="00DD75E1" w:rsidRDefault="00DD75E1" w:rsidP="00B362CA">
      <w:pPr>
        <w:pStyle w:val="ListParagraph"/>
        <w:numPr>
          <w:ilvl w:val="1"/>
          <w:numId w:val="13"/>
        </w:numPr>
      </w:pPr>
      <w:r>
        <w:t>Transformed_data = discretizer.transform(data)</w:t>
      </w:r>
    </w:p>
    <w:p w14:paraId="14DF211A" w14:textId="77777777" w:rsidR="00DD75E1" w:rsidRDefault="00DD75E1" w:rsidP="00DD75E1">
      <w:pPr>
        <w:pStyle w:val="ListParagraph"/>
        <w:numPr>
          <w:ilvl w:val="1"/>
          <w:numId w:val="13"/>
        </w:numPr>
      </w:pPr>
      <w:r>
        <w:t>Print(data)</w:t>
      </w:r>
    </w:p>
    <w:p w14:paraId="55F0E071" w14:textId="08470C85" w:rsidR="00DD75E1" w:rsidRDefault="00DD75E1" w:rsidP="00DD75E1">
      <w:pPr>
        <w:pStyle w:val="ListParagraph"/>
        <w:numPr>
          <w:ilvl w:val="1"/>
          <w:numId w:val="13"/>
        </w:numPr>
      </w:pPr>
      <w:r>
        <w:t>Print(transformed_data)</w:t>
      </w:r>
    </w:p>
    <w:p w14:paraId="679B1F54" w14:textId="4644E710" w:rsidR="00F23992" w:rsidRDefault="00F23992" w:rsidP="00F23992">
      <w:pPr>
        <w:pStyle w:val="ListParagraph"/>
        <w:numPr>
          <w:ilvl w:val="0"/>
          <w:numId w:val="13"/>
        </w:numPr>
      </w:pPr>
      <w:r w:rsidRPr="00F23992">
        <w:rPr>
          <w:b/>
          <w:bCs/>
        </w:rPr>
        <w:t>One Hot Encoding</w:t>
      </w:r>
      <w:r>
        <w:t xml:space="preserve"> – Categorical Variables to Numbers</w:t>
      </w:r>
    </w:p>
    <w:p w14:paraId="152F95A1" w14:textId="77777777" w:rsidR="00F23992" w:rsidRDefault="00F23992" w:rsidP="00F23992">
      <w:pPr>
        <w:pStyle w:val="ListParagraph"/>
        <w:numPr>
          <w:ilvl w:val="1"/>
          <w:numId w:val="13"/>
        </w:numPr>
      </w:pPr>
      <w:r>
        <w:t>Import numpy as py</w:t>
      </w:r>
    </w:p>
    <w:p w14:paraId="5D8C03F3" w14:textId="77777777" w:rsidR="00F23992" w:rsidRDefault="00F23992" w:rsidP="00F23992">
      <w:pPr>
        <w:pStyle w:val="ListParagraph"/>
        <w:numPr>
          <w:ilvl w:val="1"/>
          <w:numId w:val="13"/>
        </w:numPr>
      </w:pPr>
      <w:r>
        <w:t>From sklearn import preprocessing</w:t>
      </w:r>
    </w:p>
    <w:p w14:paraId="5F805F89" w14:textId="77777777" w:rsidR="00F23992" w:rsidRDefault="00F23992" w:rsidP="00F23992">
      <w:pPr>
        <w:pStyle w:val="ListParagraph"/>
        <w:numPr>
          <w:ilvl w:val="1"/>
          <w:numId w:val="13"/>
        </w:numPr>
      </w:pPr>
      <w:r>
        <w:t>Import matplotlib.pyplot as plt</w:t>
      </w:r>
    </w:p>
    <w:p w14:paraId="16100175" w14:textId="215BFFBE" w:rsidR="00F23992" w:rsidRDefault="000F65C1" w:rsidP="00F23992">
      <w:pPr>
        <w:pStyle w:val="ListParagraph"/>
        <w:numPr>
          <w:ilvl w:val="1"/>
          <w:numId w:val="13"/>
        </w:numPr>
      </w:pPr>
      <w:r>
        <w:t>Data = target dataframe</w:t>
      </w:r>
    </w:p>
    <w:p w14:paraId="744345D9" w14:textId="10A9A66A" w:rsidR="000F65C1" w:rsidRDefault="000F65C1" w:rsidP="00F23992">
      <w:pPr>
        <w:pStyle w:val="ListParagraph"/>
        <w:numPr>
          <w:ilvl w:val="1"/>
          <w:numId w:val="13"/>
        </w:numPr>
      </w:pPr>
      <w:r>
        <w:t>Encoder = preprocessing.OneHotEncoder()</w:t>
      </w:r>
    </w:p>
    <w:p w14:paraId="30BDDC94" w14:textId="66A22723" w:rsidR="000F65C1" w:rsidRDefault="000F65C1" w:rsidP="00F23992">
      <w:pPr>
        <w:pStyle w:val="ListParagraph"/>
        <w:numPr>
          <w:ilvl w:val="1"/>
          <w:numId w:val="13"/>
        </w:numPr>
      </w:pPr>
      <w:r>
        <w:t>Encoder.fit(data)</w:t>
      </w:r>
    </w:p>
    <w:p w14:paraId="6090F66F" w14:textId="036E8D61" w:rsidR="000F65C1" w:rsidRDefault="000F65C1" w:rsidP="00F23992">
      <w:pPr>
        <w:pStyle w:val="ListParagraph"/>
        <w:numPr>
          <w:ilvl w:val="1"/>
          <w:numId w:val="13"/>
        </w:numPr>
      </w:pPr>
      <w:r>
        <w:t>Transformed_data = encoder.transform(data).toarray()</w:t>
      </w:r>
    </w:p>
    <w:p w14:paraId="50DB933C" w14:textId="77777777" w:rsidR="000F65C1" w:rsidRDefault="000F65C1" w:rsidP="000F65C1">
      <w:pPr>
        <w:pStyle w:val="ListParagraph"/>
        <w:numPr>
          <w:ilvl w:val="1"/>
          <w:numId w:val="13"/>
        </w:numPr>
      </w:pPr>
      <w:r>
        <w:t>Print(data)</w:t>
      </w:r>
    </w:p>
    <w:p w14:paraId="56678AB8" w14:textId="069B5490" w:rsidR="00085A52" w:rsidRDefault="000F65C1" w:rsidP="00085A52">
      <w:pPr>
        <w:pStyle w:val="ListParagraph"/>
        <w:numPr>
          <w:ilvl w:val="1"/>
          <w:numId w:val="13"/>
        </w:numPr>
      </w:pPr>
      <w:r>
        <w:t>Print(transformed_data)</w:t>
      </w:r>
    </w:p>
    <w:p w14:paraId="269CF36F" w14:textId="77777777" w:rsidR="00085A52" w:rsidRPr="00085A52" w:rsidRDefault="00085A52" w:rsidP="00085A52">
      <w:pPr>
        <w:pStyle w:val="ListParagraph"/>
        <w:numPr>
          <w:ilvl w:val="0"/>
          <w:numId w:val="13"/>
        </w:numPr>
        <w:rPr>
          <w:b/>
          <w:bCs/>
        </w:rPr>
      </w:pPr>
      <w:r w:rsidRPr="00085A52">
        <w:rPr>
          <w:b/>
          <w:bCs/>
        </w:rPr>
        <w:t xml:space="preserve">Outlier Processing </w:t>
      </w:r>
    </w:p>
    <w:p w14:paraId="4F6BFB1D" w14:textId="05B367E4" w:rsidR="00085A52" w:rsidRDefault="00085A52" w:rsidP="00085A52">
      <w:pPr>
        <w:pStyle w:val="ListParagraph"/>
        <w:numPr>
          <w:ilvl w:val="1"/>
          <w:numId w:val="13"/>
        </w:numPr>
      </w:pPr>
      <w:r>
        <w:t xml:space="preserve">Use Seaborn to inspect for potential outliers. Assumes data set is loaded in a data frame call df. This process will use capping and flooring to limit the effects of outliers. </w:t>
      </w:r>
    </w:p>
    <w:p w14:paraId="7C8D760D" w14:textId="77777777" w:rsidR="00085A52" w:rsidRDefault="00085A52" w:rsidP="00085A52">
      <w:pPr>
        <w:pStyle w:val="ListParagraph"/>
        <w:numPr>
          <w:ilvl w:val="2"/>
          <w:numId w:val="13"/>
        </w:numPr>
      </w:pPr>
      <w:r>
        <w:t>df.info()</w:t>
      </w:r>
    </w:p>
    <w:p w14:paraId="6C440B38" w14:textId="00A5C85C" w:rsidR="00085A52" w:rsidRDefault="00085A52" w:rsidP="00085A52">
      <w:pPr>
        <w:pStyle w:val="ListParagraph"/>
        <w:numPr>
          <w:ilvl w:val="2"/>
          <w:numId w:val="13"/>
        </w:numPr>
      </w:pPr>
      <w:r>
        <w:t>df.describe()</w:t>
      </w:r>
    </w:p>
    <w:p w14:paraId="096F5A2F" w14:textId="77777777" w:rsidR="00085A52" w:rsidRPr="00085A52" w:rsidRDefault="00085A52" w:rsidP="00085A52">
      <w:pPr>
        <w:pStyle w:val="ListParagraph"/>
        <w:numPr>
          <w:ilvl w:val="1"/>
          <w:numId w:val="13"/>
        </w:numPr>
        <w:rPr>
          <w:b/>
          <w:bCs/>
        </w:rPr>
      </w:pPr>
      <w:r w:rsidRPr="00085A52">
        <w:rPr>
          <w:b/>
          <w:bCs/>
        </w:rPr>
        <w:t>High Outlier Processing</w:t>
      </w:r>
    </w:p>
    <w:p w14:paraId="0FE373DA" w14:textId="77777777" w:rsidR="00085A52" w:rsidRDefault="00085A52" w:rsidP="00085A52">
      <w:pPr>
        <w:pStyle w:val="ListParagraph"/>
        <w:numPr>
          <w:ilvl w:val="2"/>
          <w:numId w:val="13"/>
        </w:numPr>
      </w:pPr>
      <w:r>
        <w:t>np.percentile(df.fieldname,[99])</w:t>
      </w:r>
    </w:p>
    <w:p w14:paraId="67CD37C5" w14:textId="03D2FEC0" w:rsidR="00085A52" w:rsidRDefault="00085A52" w:rsidP="00085A52">
      <w:pPr>
        <w:pStyle w:val="ListParagraph"/>
        <w:numPr>
          <w:ilvl w:val="3"/>
          <w:numId w:val="13"/>
        </w:numPr>
      </w:pPr>
      <w:r>
        <w:lastRenderedPageBreak/>
        <w:t># this command returns an array of observations at or above the 99th percentile as an array</w:t>
      </w:r>
    </w:p>
    <w:p w14:paraId="46E15F47" w14:textId="77777777" w:rsidR="00085A52" w:rsidRDefault="00085A52" w:rsidP="00085A52">
      <w:pPr>
        <w:pStyle w:val="ListParagraph"/>
        <w:numPr>
          <w:ilvl w:val="2"/>
          <w:numId w:val="13"/>
        </w:numPr>
      </w:pPr>
      <w:r>
        <w:t>np.percentile(df.fieldname,[99])[0]</w:t>
      </w:r>
    </w:p>
    <w:p w14:paraId="57FC336C" w14:textId="0369D53B" w:rsidR="00085A52" w:rsidRDefault="00085A52" w:rsidP="00085A52">
      <w:pPr>
        <w:pStyle w:val="ListParagraph"/>
        <w:numPr>
          <w:ilvl w:val="3"/>
          <w:numId w:val="13"/>
        </w:numPr>
      </w:pPr>
      <w:r>
        <w:t># this command gets the first item of the returned array</w:t>
      </w:r>
    </w:p>
    <w:p w14:paraId="014D9CD1" w14:textId="77777777" w:rsidR="00085A52" w:rsidRDefault="00085A52" w:rsidP="00085A52">
      <w:pPr>
        <w:pStyle w:val="ListParagraph"/>
        <w:numPr>
          <w:ilvl w:val="2"/>
          <w:numId w:val="13"/>
        </w:numPr>
      </w:pPr>
      <w:r>
        <w:t>uv = np.percentile(df.fieldname,[99])[0]</w:t>
      </w:r>
    </w:p>
    <w:p w14:paraId="37080435" w14:textId="1AC65132" w:rsidR="00085A52" w:rsidRDefault="00085A52" w:rsidP="00085A52">
      <w:pPr>
        <w:pStyle w:val="ListParagraph"/>
        <w:numPr>
          <w:ilvl w:val="3"/>
          <w:numId w:val="13"/>
        </w:numPr>
      </w:pPr>
      <w:r>
        <w:t># stores the above item in a variable – upper value</w:t>
      </w:r>
    </w:p>
    <w:p w14:paraId="499631F1" w14:textId="77777777" w:rsidR="00085A52" w:rsidRDefault="00085A52" w:rsidP="00085A52">
      <w:pPr>
        <w:pStyle w:val="ListParagraph"/>
        <w:numPr>
          <w:ilvl w:val="2"/>
          <w:numId w:val="13"/>
        </w:numPr>
      </w:pPr>
      <w:r>
        <w:t>df[(df.fieldname &gt; uv)]</w:t>
      </w:r>
    </w:p>
    <w:p w14:paraId="7B01C6F8" w14:textId="734F0DF7" w:rsidR="00085A52" w:rsidRDefault="00085A52" w:rsidP="00085A52">
      <w:pPr>
        <w:pStyle w:val="ListParagraph"/>
        <w:numPr>
          <w:ilvl w:val="3"/>
          <w:numId w:val="13"/>
        </w:numPr>
      </w:pPr>
      <w:r>
        <w:t># Shows all observations in this column above 99 percentile</w:t>
      </w:r>
    </w:p>
    <w:p w14:paraId="0E3B068B" w14:textId="77777777" w:rsidR="00085A52" w:rsidRDefault="00085A52" w:rsidP="00085A52">
      <w:pPr>
        <w:pStyle w:val="ListParagraph"/>
        <w:numPr>
          <w:ilvl w:val="2"/>
          <w:numId w:val="13"/>
        </w:numPr>
      </w:pPr>
      <w:r>
        <w:t>df.fieldname[(df.fieldname &gt; 3*uv)] = 3*uv</w:t>
      </w:r>
    </w:p>
    <w:p w14:paraId="28B47434" w14:textId="0C88E5F7" w:rsidR="00085A52" w:rsidRDefault="00085A52" w:rsidP="00085A52">
      <w:pPr>
        <w:pStyle w:val="ListParagraph"/>
        <w:numPr>
          <w:ilvl w:val="2"/>
          <w:numId w:val="13"/>
        </w:numPr>
      </w:pPr>
      <w:r>
        <w:t xml:space="preserve"># This command caps all high outliers at upper value times 3. This still seems high to me but must reduce the effect of the high outliers. </w:t>
      </w:r>
    </w:p>
    <w:p w14:paraId="2DDAA8D0" w14:textId="77777777" w:rsidR="00085A52" w:rsidRPr="00085A52" w:rsidRDefault="00085A52" w:rsidP="00085A52">
      <w:pPr>
        <w:pStyle w:val="ListParagraph"/>
        <w:numPr>
          <w:ilvl w:val="0"/>
          <w:numId w:val="13"/>
        </w:numPr>
        <w:rPr>
          <w:b/>
          <w:bCs/>
        </w:rPr>
      </w:pPr>
      <w:r w:rsidRPr="00085A52">
        <w:rPr>
          <w:b/>
          <w:bCs/>
        </w:rPr>
        <w:t>Low Outlier Processing</w:t>
      </w:r>
    </w:p>
    <w:p w14:paraId="388AF6B3" w14:textId="77777777" w:rsidR="00085A52" w:rsidRDefault="00085A52" w:rsidP="00085A52">
      <w:pPr>
        <w:pStyle w:val="ListParagraph"/>
        <w:numPr>
          <w:ilvl w:val="1"/>
          <w:numId w:val="13"/>
        </w:numPr>
      </w:pPr>
      <w:r>
        <w:t>lv = np.percentile(df.fieldname,[1])[0]</w:t>
      </w:r>
    </w:p>
    <w:p w14:paraId="46270147" w14:textId="77777777" w:rsidR="00085A52" w:rsidRDefault="00085A52" w:rsidP="00085A52">
      <w:pPr>
        <w:pStyle w:val="ListParagraph"/>
        <w:numPr>
          <w:ilvl w:val="1"/>
          <w:numId w:val="13"/>
        </w:numPr>
      </w:pPr>
      <w:r>
        <w:t>df[(df.fieldname) &lt; lv]</w:t>
      </w:r>
    </w:p>
    <w:p w14:paraId="42EDA51E" w14:textId="6168C8DF" w:rsidR="008E7BD7" w:rsidRDefault="00085A52" w:rsidP="00085A52">
      <w:pPr>
        <w:pStyle w:val="ListParagraph"/>
        <w:numPr>
          <w:ilvl w:val="1"/>
          <w:numId w:val="13"/>
        </w:numPr>
      </w:pPr>
      <w:r>
        <w:t>df.fieldname[(df.fieldname &lt; 0.3 * lv)] = lv*0.3</w:t>
      </w:r>
      <w:r w:rsidR="008E7BD7">
        <w:t>Basic plots to review data</w:t>
      </w:r>
    </w:p>
    <w:p w14:paraId="7E011FC5" w14:textId="77777777" w:rsidR="00680DA8" w:rsidRPr="00680DA8" w:rsidRDefault="00680DA8" w:rsidP="00680DA8">
      <w:pPr>
        <w:pStyle w:val="ListParagraph"/>
        <w:numPr>
          <w:ilvl w:val="0"/>
          <w:numId w:val="13"/>
        </w:numPr>
        <w:rPr>
          <w:b/>
          <w:bCs/>
        </w:rPr>
      </w:pPr>
      <w:r w:rsidRPr="00680DA8">
        <w:rPr>
          <w:b/>
          <w:bCs/>
        </w:rPr>
        <w:t>Repeated Data</w:t>
      </w:r>
    </w:p>
    <w:p w14:paraId="0C2CD1D7" w14:textId="6457EF4C" w:rsidR="00680DA8" w:rsidRDefault="00680DA8" w:rsidP="00680DA8">
      <w:pPr>
        <w:pStyle w:val="ListParagraph"/>
        <w:numPr>
          <w:ilvl w:val="1"/>
          <w:numId w:val="13"/>
        </w:numPr>
      </w:pPr>
      <w:r>
        <w:t xml:space="preserve">Used when multiple variable contain the same information. This approach will use the mean, but min and max values could also be used. </w:t>
      </w:r>
    </w:p>
    <w:p w14:paraId="387AAD52" w14:textId="77777777" w:rsidR="00680DA8" w:rsidRDefault="00680DA8" w:rsidP="00680DA8">
      <w:pPr>
        <w:pStyle w:val="ListParagraph"/>
        <w:numPr>
          <w:ilvl w:val="2"/>
          <w:numId w:val="13"/>
        </w:numPr>
      </w:pPr>
      <w:r>
        <w:t>df[‘avg_dist’] = (df.dist1 + df.dist2 + df.dist3 + df.dist4 ) / 4</w:t>
      </w:r>
    </w:p>
    <w:p w14:paraId="5557F7FB" w14:textId="77777777" w:rsidR="00680DA8" w:rsidRDefault="00680DA8" w:rsidP="00680DA8">
      <w:pPr>
        <w:pStyle w:val="ListParagraph"/>
        <w:numPr>
          <w:ilvl w:val="1"/>
          <w:numId w:val="13"/>
        </w:numPr>
      </w:pPr>
      <w:r>
        <w:t xml:space="preserve">then remove old variables </w:t>
      </w:r>
    </w:p>
    <w:p w14:paraId="0AB0332F" w14:textId="2AD1462E" w:rsidR="00680DA8" w:rsidRDefault="00680DA8" w:rsidP="00680DA8">
      <w:pPr>
        <w:pStyle w:val="ListParagraph"/>
        <w:numPr>
          <w:ilvl w:val="2"/>
          <w:numId w:val="13"/>
        </w:numPr>
      </w:pPr>
      <w:r>
        <w:t>del df[‘dist1’], del df[‘dist2’], del df[‘dist3’], del df[‘dist4’]</w:t>
      </w:r>
    </w:p>
    <w:p w14:paraId="02A3ACBD" w14:textId="77777777" w:rsidR="00680DA8" w:rsidRPr="00680DA8" w:rsidRDefault="00680DA8" w:rsidP="00680DA8">
      <w:pPr>
        <w:pStyle w:val="ListParagraph"/>
        <w:numPr>
          <w:ilvl w:val="0"/>
          <w:numId w:val="13"/>
        </w:numPr>
        <w:rPr>
          <w:b/>
          <w:bCs/>
        </w:rPr>
      </w:pPr>
      <w:r w:rsidRPr="00680DA8">
        <w:rPr>
          <w:b/>
          <w:bCs/>
        </w:rPr>
        <w:t>Non Usable Variables</w:t>
      </w:r>
    </w:p>
    <w:p w14:paraId="5C2674F2" w14:textId="4A1F58C3" w:rsidR="00680DA8" w:rsidRDefault="00680DA8" w:rsidP="00680DA8">
      <w:pPr>
        <w:pStyle w:val="ListParagraph"/>
        <w:numPr>
          <w:ilvl w:val="1"/>
          <w:numId w:val="13"/>
        </w:numPr>
      </w:pPr>
      <w:r>
        <w:t>Single Value Variables</w:t>
      </w:r>
    </w:p>
    <w:p w14:paraId="4A616126" w14:textId="63A1737C" w:rsidR="00680DA8" w:rsidRDefault="00680DA8" w:rsidP="00680DA8">
      <w:pPr>
        <w:pStyle w:val="ListParagraph"/>
        <w:numPr>
          <w:ilvl w:val="1"/>
          <w:numId w:val="13"/>
        </w:numPr>
      </w:pPr>
      <w:r>
        <w:t>Low Fill Rate</w:t>
      </w:r>
    </w:p>
    <w:p w14:paraId="14D8DB9B" w14:textId="02B92C12" w:rsidR="00680DA8" w:rsidRDefault="00680DA8" w:rsidP="00680DA8">
      <w:pPr>
        <w:pStyle w:val="ListParagraph"/>
        <w:numPr>
          <w:ilvl w:val="1"/>
          <w:numId w:val="13"/>
        </w:numPr>
      </w:pPr>
      <w:r>
        <w:t xml:space="preserve">Regulatory Issues </w:t>
      </w:r>
    </w:p>
    <w:p w14:paraId="15043496" w14:textId="7ADC7CBB" w:rsidR="00680DA8" w:rsidRDefault="00680DA8" w:rsidP="00680DA8">
      <w:pPr>
        <w:pStyle w:val="ListParagraph"/>
        <w:numPr>
          <w:ilvl w:val="1"/>
          <w:numId w:val="13"/>
        </w:numPr>
      </w:pPr>
      <w:r>
        <w:t>No Business Sense</w:t>
      </w:r>
    </w:p>
    <w:p w14:paraId="4893400A" w14:textId="77777777" w:rsidR="00680DA8" w:rsidRPr="00680DA8" w:rsidRDefault="00680DA8" w:rsidP="00680DA8">
      <w:pPr>
        <w:pStyle w:val="ListParagraph"/>
        <w:numPr>
          <w:ilvl w:val="0"/>
          <w:numId w:val="13"/>
        </w:numPr>
        <w:rPr>
          <w:b/>
          <w:bCs/>
        </w:rPr>
      </w:pPr>
      <w:r w:rsidRPr="00680DA8">
        <w:rPr>
          <w:b/>
          <w:bCs/>
        </w:rPr>
        <w:t>Correlation Analysis</w:t>
      </w:r>
    </w:p>
    <w:p w14:paraId="540CABC1" w14:textId="77777777" w:rsidR="00680DA8" w:rsidRDefault="00680DA8" w:rsidP="00680DA8">
      <w:pPr>
        <w:pStyle w:val="ListParagraph"/>
        <w:numPr>
          <w:ilvl w:val="1"/>
          <w:numId w:val="13"/>
        </w:numPr>
      </w:pPr>
      <w:r>
        <w:t>Correlation Matrix = df.corr()</w:t>
      </w:r>
    </w:p>
    <w:p w14:paraId="0525E914" w14:textId="77777777" w:rsidR="00680DA8" w:rsidRDefault="00680DA8" w:rsidP="00680DA8">
      <w:pPr>
        <w:pStyle w:val="ListParagraph"/>
        <w:numPr>
          <w:ilvl w:val="1"/>
          <w:numId w:val="13"/>
        </w:numPr>
      </w:pPr>
      <w:r>
        <w:t>Drop one of highly correlated variables, and insignificant variables</w:t>
      </w:r>
    </w:p>
    <w:p w14:paraId="534451ED" w14:textId="1A6B4F34" w:rsidR="00680DA8" w:rsidRDefault="00680DA8" w:rsidP="00680DA8">
      <w:pPr>
        <w:pStyle w:val="ListParagraph"/>
        <w:numPr>
          <w:ilvl w:val="2"/>
          <w:numId w:val="13"/>
        </w:numPr>
      </w:pPr>
      <w:r>
        <w:t>del df.[‘parks’]</w:t>
      </w:r>
    </w:p>
    <w:p w14:paraId="6F76BABB" w14:textId="77777777" w:rsidR="00C159D1" w:rsidRPr="00C159D1" w:rsidRDefault="00C159D1" w:rsidP="00C159D1">
      <w:pPr>
        <w:pStyle w:val="ListParagraph"/>
        <w:numPr>
          <w:ilvl w:val="0"/>
          <w:numId w:val="13"/>
        </w:numPr>
        <w:rPr>
          <w:b/>
          <w:bCs/>
        </w:rPr>
      </w:pPr>
      <w:r w:rsidRPr="00C159D1">
        <w:rPr>
          <w:b/>
          <w:bCs/>
        </w:rPr>
        <w:t>Non-linear Data</w:t>
      </w:r>
    </w:p>
    <w:p w14:paraId="7E790A49" w14:textId="1ADD0080" w:rsidR="00C159D1" w:rsidRDefault="00C159D1" w:rsidP="00C159D1">
      <w:pPr>
        <w:pStyle w:val="ListParagraph"/>
        <w:numPr>
          <w:ilvl w:val="1"/>
          <w:numId w:val="13"/>
        </w:numPr>
      </w:pPr>
      <w:r>
        <w:t xml:space="preserve">This approach can be used to improve data that is non-linear, such as an exponential relationship into something that is more linear. </w:t>
      </w:r>
    </w:p>
    <w:p w14:paraId="048CA1A3" w14:textId="77777777" w:rsidR="00C159D1" w:rsidRDefault="00C159D1" w:rsidP="00C159D1">
      <w:pPr>
        <w:pStyle w:val="ListParagraph"/>
        <w:numPr>
          <w:ilvl w:val="1"/>
          <w:numId w:val="13"/>
        </w:numPr>
      </w:pPr>
      <w:r>
        <w:t xml:space="preserve">Examine the relationship between two variables </w:t>
      </w:r>
    </w:p>
    <w:p w14:paraId="22219B4C" w14:textId="77777777" w:rsidR="00C159D1" w:rsidRDefault="00C159D1" w:rsidP="00C159D1">
      <w:pPr>
        <w:pStyle w:val="ListParagraph"/>
        <w:numPr>
          <w:ilvl w:val="2"/>
          <w:numId w:val="13"/>
        </w:numPr>
      </w:pPr>
      <w:r>
        <w:t xml:space="preserve">sns.jointplot(data=df, x=”crime_rate”, y=”price”) </w:t>
      </w:r>
    </w:p>
    <w:p w14:paraId="7E4F651C" w14:textId="77777777" w:rsidR="00C159D1" w:rsidRDefault="00C159D1" w:rsidP="00C159D1">
      <w:pPr>
        <w:pStyle w:val="ListParagraph"/>
        <w:numPr>
          <w:ilvl w:val="2"/>
          <w:numId w:val="13"/>
        </w:numPr>
      </w:pPr>
      <w:r>
        <w:t xml:space="preserve"># shows the relationship between two variables. In this case between one independent variable and the dependent variable. </w:t>
      </w:r>
    </w:p>
    <w:p w14:paraId="46E6CD58" w14:textId="77777777" w:rsidR="00C159D1" w:rsidRDefault="00C159D1" w:rsidP="00C159D1">
      <w:pPr>
        <w:pStyle w:val="ListParagraph"/>
        <w:numPr>
          <w:ilvl w:val="2"/>
          <w:numId w:val="13"/>
        </w:numPr>
      </w:pPr>
      <w:r>
        <w:t>Apply 1 + log to the data</w:t>
      </w:r>
    </w:p>
    <w:p w14:paraId="1F6091A5" w14:textId="77777777" w:rsidR="00C159D1" w:rsidRDefault="00C159D1" w:rsidP="00C159D1">
      <w:pPr>
        <w:pStyle w:val="ListParagraph"/>
        <w:numPr>
          <w:ilvl w:val="2"/>
          <w:numId w:val="13"/>
        </w:numPr>
      </w:pPr>
      <w:r>
        <w:t xml:space="preserve">df.crime_rate = np.log(1 + df.craime_rate) </w:t>
      </w:r>
    </w:p>
    <w:p w14:paraId="2714FAC1" w14:textId="77777777" w:rsidR="00C159D1" w:rsidRDefault="00C159D1" w:rsidP="00C159D1">
      <w:pPr>
        <w:pStyle w:val="ListParagraph"/>
        <w:numPr>
          <w:ilvl w:val="1"/>
          <w:numId w:val="13"/>
        </w:numPr>
      </w:pPr>
      <w:r>
        <w:t>Regraph the data</w:t>
      </w:r>
    </w:p>
    <w:p w14:paraId="1AA432C8" w14:textId="6AE489CA" w:rsidR="00C159D1" w:rsidRDefault="00C159D1" w:rsidP="00C159D1">
      <w:pPr>
        <w:pStyle w:val="ListParagraph"/>
        <w:numPr>
          <w:ilvl w:val="2"/>
          <w:numId w:val="13"/>
        </w:numPr>
      </w:pPr>
      <w:r>
        <w:t>sns.jointplot(data=df, x=”crime_rate”, y=”price”)</w:t>
      </w:r>
    </w:p>
    <w:p w14:paraId="40DD37F2" w14:textId="1A40F74D" w:rsidR="008E7BD7" w:rsidRPr="00085A52" w:rsidRDefault="000E38AE" w:rsidP="00085A52">
      <w:pPr>
        <w:pStyle w:val="ListParagraph"/>
        <w:numPr>
          <w:ilvl w:val="0"/>
          <w:numId w:val="13"/>
        </w:numPr>
        <w:spacing w:after="0"/>
        <w:rPr>
          <w:b/>
          <w:bCs/>
        </w:rPr>
      </w:pPr>
      <w:r w:rsidRPr="00085A52">
        <w:rPr>
          <w:b/>
          <w:bCs/>
        </w:rPr>
        <w:t>MatPlotLib Plots</w:t>
      </w:r>
    </w:p>
    <w:p w14:paraId="7892DC01" w14:textId="77777777" w:rsidR="000E38AE" w:rsidRDefault="000E38AE" w:rsidP="000E38AE">
      <w:pPr>
        <w:spacing w:after="0"/>
        <w:ind w:left="1987"/>
      </w:pPr>
      <w:r>
        <w:t># MatpoltLib Scatter Plots - First Look at Relationships</w:t>
      </w:r>
    </w:p>
    <w:p w14:paraId="350F07C7" w14:textId="77777777" w:rsidR="000E38AE" w:rsidRDefault="000E38AE" w:rsidP="000E38AE">
      <w:pPr>
        <w:spacing w:after="0"/>
        <w:ind w:left="1987"/>
      </w:pPr>
      <w:r>
        <w:t>fig,axes = plt.subplots(nrows=1,ncols=3,figsize=(16,6))</w:t>
      </w:r>
    </w:p>
    <w:p w14:paraId="46F57D56" w14:textId="77777777" w:rsidR="000E38AE" w:rsidRDefault="000E38AE" w:rsidP="000E38AE">
      <w:pPr>
        <w:spacing w:after="0"/>
        <w:ind w:left="1987"/>
      </w:pPr>
      <w:r>
        <w:lastRenderedPageBreak/>
        <w:t>axes[0].plot(df['TV'],df['sales'],'o')</w:t>
      </w:r>
    </w:p>
    <w:p w14:paraId="52D62D20" w14:textId="77777777" w:rsidR="000E38AE" w:rsidRDefault="000E38AE" w:rsidP="000E38AE">
      <w:pPr>
        <w:spacing w:after="0"/>
        <w:ind w:left="1987"/>
      </w:pPr>
      <w:r>
        <w:t>axes[0].set_ylabel("Sales")</w:t>
      </w:r>
    </w:p>
    <w:p w14:paraId="7D8DF924" w14:textId="77777777" w:rsidR="000E38AE" w:rsidRDefault="000E38AE" w:rsidP="000E38AE">
      <w:pPr>
        <w:spacing w:after="0"/>
        <w:ind w:left="1987"/>
      </w:pPr>
      <w:r>
        <w:t>axes[0].set_title("TV Spend")</w:t>
      </w:r>
    </w:p>
    <w:p w14:paraId="5770D525" w14:textId="77777777" w:rsidR="000E38AE" w:rsidRDefault="000E38AE" w:rsidP="000E38AE">
      <w:pPr>
        <w:spacing w:after="0"/>
        <w:ind w:left="1987"/>
      </w:pPr>
      <w:r>
        <w:t>axes[1].plot(df['radio'],df['sales'],'o')</w:t>
      </w:r>
    </w:p>
    <w:p w14:paraId="1EADCD67" w14:textId="77777777" w:rsidR="000E38AE" w:rsidRDefault="000E38AE" w:rsidP="000E38AE">
      <w:pPr>
        <w:spacing w:after="0"/>
        <w:ind w:left="1987"/>
      </w:pPr>
      <w:r>
        <w:t>axes[1].set_ylabel("Sales")</w:t>
      </w:r>
    </w:p>
    <w:p w14:paraId="0CAD9D8C" w14:textId="77777777" w:rsidR="000E38AE" w:rsidRDefault="000E38AE" w:rsidP="000E38AE">
      <w:pPr>
        <w:spacing w:after="0"/>
        <w:ind w:left="1987"/>
      </w:pPr>
      <w:r>
        <w:t>axes[1].set_title("Radio Spend")</w:t>
      </w:r>
    </w:p>
    <w:p w14:paraId="39241E45" w14:textId="77777777" w:rsidR="000E38AE" w:rsidRDefault="000E38AE" w:rsidP="000E38AE">
      <w:pPr>
        <w:spacing w:after="0"/>
        <w:ind w:left="1987"/>
      </w:pPr>
      <w:r>
        <w:t>axes[2].plot(df['newspaper'],df['sales'],'o')</w:t>
      </w:r>
    </w:p>
    <w:p w14:paraId="39AA139C" w14:textId="77777777" w:rsidR="000E38AE" w:rsidRDefault="000E38AE" w:rsidP="000E38AE">
      <w:pPr>
        <w:spacing w:after="0"/>
        <w:ind w:left="1987"/>
      </w:pPr>
      <w:r>
        <w:t>axes[2].set_ylabel("Sales")</w:t>
      </w:r>
    </w:p>
    <w:p w14:paraId="4CBF19A5" w14:textId="77777777" w:rsidR="000E38AE" w:rsidRDefault="000E38AE" w:rsidP="000E38AE">
      <w:pPr>
        <w:spacing w:after="0"/>
        <w:ind w:left="1987"/>
      </w:pPr>
      <w:r>
        <w:t>axes[2].set_title("Newspaper Spend")</w:t>
      </w:r>
    </w:p>
    <w:p w14:paraId="495BFD78" w14:textId="3F39EE77" w:rsidR="000E38AE" w:rsidRDefault="000E38AE" w:rsidP="000E38AE">
      <w:pPr>
        <w:spacing w:after="0"/>
        <w:ind w:left="1987"/>
      </w:pPr>
      <w:r>
        <w:t>plt.tight_layout();</w:t>
      </w:r>
    </w:p>
    <w:p w14:paraId="2C7E1663" w14:textId="1AEF1AFE" w:rsidR="000E38AE" w:rsidRDefault="000E38AE" w:rsidP="00085A52">
      <w:pPr>
        <w:pStyle w:val="ListParagraph"/>
        <w:numPr>
          <w:ilvl w:val="0"/>
          <w:numId w:val="13"/>
        </w:numPr>
        <w:spacing w:after="0"/>
      </w:pPr>
      <w:r w:rsidRPr="00085A52">
        <w:rPr>
          <w:b/>
          <w:bCs/>
        </w:rPr>
        <w:t>Seaborn Pair Plots</w:t>
      </w:r>
      <w:r>
        <w:t xml:space="preserve"> – Compares Features </w:t>
      </w:r>
    </w:p>
    <w:p w14:paraId="61EB3C7E" w14:textId="708ED4E4" w:rsidR="000E38AE" w:rsidRDefault="000E38AE" w:rsidP="00085A52">
      <w:pPr>
        <w:pStyle w:val="ListParagraph"/>
        <w:numPr>
          <w:ilvl w:val="1"/>
          <w:numId w:val="13"/>
        </w:numPr>
        <w:spacing w:after="0"/>
      </w:pPr>
      <w:r>
        <w:t>sns.pairplot(df)</w:t>
      </w:r>
    </w:p>
    <w:p w14:paraId="328A1BC6" w14:textId="0C17AB0E" w:rsidR="00023F77" w:rsidRDefault="00023F77" w:rsidP="00085A52">
      <w:pPr>
        <w:pStyle w:val="ListParagraph"/>
        <w:numPr>
          <w:ilvl w:val="1"/>
          <w:numId w:val="13"/>
        </w:numPr>
        <w:spacing w:after="0"/>
      </w:pPr>
      <w:r>
        <w:t>sns.pairplot(df.iloc[:, 0:5)</w:t>
      </w:r>
      <w:r w:rsidR="00703373">
        <w:t>)</w:t>
      </w:r>
    </w:p>
    <w:p w14:paraId="6054684C" w14:textId="5421BBD1" w:rsidR="00703373" w:rsidRDefault="00703373" w:rsidP="00085A52">
      <w:pPr>
        <w:pStyle w:val="ListParagraph"/>
        <w:numPr>
          <w:ilvl w:val="1"/>
          <w:numId w:val="13"/>
        </w:numPr>
        <w:spacing w:after="0"/>
      </w:pPr>
      <w:r>
        <w:t>kind=hist, kde</w:t>
      </w:r>
    </w:p>
    <w:p w14:paraId="2D2F1B11" w14:textId="35EDB690" w:rsidR="00703373" w:rsidRDefault="00703373" w:rsidP="00085A52">
      <w:pPr>
        <w:pStyle w:val="ListParagraph"/>
        <w:numPr>
          <w:ilvl w:val="1"/>
          <w:numId w:val="13"/>
        </w:numPr>
        <w:spacing w:after="0"/>
      </w:pPr>
      <w:r>
        <w:t>hue=”target” # for categorical variable</w:t>
      </w:r>
    </w:p>
    <w:p w14:paraId="7B81949D" w14:textId="195FAC88" w:rsidR="00703373" w:rsidRDefault="00703373" w:rsidP="00085A52">
      <w:pPr>
        <w:pStyle w:val="ListParagraph"/>
        <w:numPr>
          <w:ilvl w:val="1"/>
          <w:numId w:val="13"/>
        </w:numPr>
        <w:spacing w:after="0"/>
      </w:pPr>
      <w:r>
        <w:t>corner=True</w:t>
      </w:r>
    </w:p>
    <w:p w14:paraId="6FBFE0D2" w14:textId="4532287A" w:rsidR="000E54E3" w:rsidRPr="00085A52" w:rsidRDefault="000E54E3" w:rsidP="00085A52">
      <w:pPr>
        <w:pStyle w:val="ListParagraph"/>
        <w:numPr>
          <w:ilvl w:val="0"/>
          <w:numId w:val="13"/>
        </w:numPr>
        <w:spacing w:after="0"/>
        <w:rPr>
          <w:b/>
          <w:bCs/>
        </w:rPr>
      </w:pPr>
      <w:r w:rsidRPr="00085A52">
        <w:rPr>
          <w:b/>
          <w:bCs/>
        </w:rPr>
        <w:t>Histograms</w:t>
      </w:r>
    </w:p>
    <w:p w14:paraId="3047AFC8" w14:textId="75CF721E" w:rsidR="000E54E3" w:rsidRDefault="000E54E3" w:rsidP="00085A52">
      <w:pPr>
        <w:pStyle w:val="ListParagraph"/>
        <w:numPr>
          <w:ilvl w:val="1"/>
          <w:numId w:val="13"/>
        </w:numPr>
        <w:spacing w:after="0"/>
      </w:pPr>
      <w:r>
        <w:t>df.hist() # basic Pandas histograms for all number variables</w:t>
      </w:r>
    </w:p>
    <w:p w14:paraId="3259D7A5" w14:textId="45AFA130" w:rsidR="000E54E3" w:rsidRDefault="000E54E3" w:rsidP="00085A52">
      <w:pPr>
        <w:pStyle w:val="ListParagraph"/>
        <w:numPr>
          <w:ilvl w:val="1"/>
          <w:numId w:val="13"/>
        </w:numPr>
        <w:spacing w:after="0"/>
      </w:pPr>
      <w:r>
        <w:t>df.iloc[:, 0:4].hist() # histograms of the first four columns</w:t>
      </w:r>
    </w:p>
    <w:p w14:paraId="7DC777CA" w14:textId="35347E5B" w:rsidR="000E54E3" w:rsidRDefault="000E54E3" w:rsidP="00085A52">
      <w:pPr>
        <w:pStyle w:val="ListParagraph"/>
        <w:numPr>
          <w:ilvl w:val="1"/>
          <w:numId w:val="13"/>
        </w:numPr>
        <w:spacing w:after="0"/>
      </w:pPr>
      <w:r>
        <w:t>can also pass in bins=? Or bins=”rice” to alter number of bins</w:t>
      </w:r>
    </w:p>
    <w:p w14:paraId="39E04944" w14:textId="24215E6F" w:rsidR="00E153D2" w:rsidRPr="00085A52" w:rsidRDefault="00E153D2" w:rsidP="00085A52">
      <w:pPr>
        <w:pStyle w:val="ListParagraph"/>
        <w:numPr>
          <w:ilvl w:val="0"/>
          <w:numId w:val="13"/>
        </w:numPr>
        <w:spacing w:after="0"/>
        <w:rPr>
          <w:b/>
          <w:bCs/>
        </w:rPr>
      </w:pPr>
      <w:r w:rsidRPr="00085A52">
        <w:rPr>
          <w:b/>
          <w:bCs/>
        </w:rPr>
        <w:t>Box Plots</w:t>
      </w:r>
    </w:p>
    <w:p w14:paraId="2F308C5C" w14:textId="3BB52946" w:rsidR="00E153D2" w:rsidRDefault="00E153D2" w:rsidP="00085A52">
      <w:pPr>
        <w:pStyle w:val="ListParagraph"/>
        <w:numPr>
          <w:ilvl w:val="1"/>
          <w:numId w:val="13"/>
        </w:numPr>
        <w:spacing w:after="0"/>
      </w:pPr>
      <w:r>
        <w:t>df.columns # lists column names</w:t>
      </w:r>
    </w:p>
    <w:p w14:paraId="2FFD4290" w14:textId="3E4367F7" w:rsidR="00E153D2" w:rsidRDefault="00E153D2" w:rsidP="00085A52">
      <w:pPr>
        <w:pStyle w:val="ListParagraph"/>
        <w:numPr>
          <w:ilvl w:val="1"/>
          <w:numId w:val="13"/>
        </w:numPr>
        <w:spacing w:after="0"/>
      </w:pPr>
      <w:r>
        <w:t>df[[‘mean radius’]].boxplot()</w:t>
      </w:r>
    </w:p>
    <w:p w14:paraId="12B6DE77" w14:textId="713595D8" w:rsidR="00E153D2" w:rsidRDefault="00E153D2" w:rsidP="00085A52">
      <w:pPr>
        <w:pStyle w:val="ListParagraph"/>
        <w:numPr>
          <w:ilvl w:val="1"/>
          <w:numId w:val="13"/>
        </w:numPr>
        <w:spacing w:after="0"/>
      </w:pPr>
      <w:r>
        <w:t>df[[‘mean radius’, ‘next column’]].boxplot()</w:t>
      </w:r>
    </w:p>
    <w:p w14:paraId="3AF84DF7" w14:textId="7470DD76" w:rsidR="00E153D2" w:rsidRDefault="00E153D2" w:rsidP="00085A52">
      <w:pPr>
        <w:pStyle w:val="ListParagraph"/>
        <w:numPr>
          <w:ilvl w:val="1"/>
          <w:numId w:val="13"/>
        </w:numPr>
        <w:spacing w:after="0"/>
      </w:pPr>
      <w:r>
        <w:t>df.iloc[:, 0:5].boxplot()</w:t>
      </w:r>
    </w:p>
    <w:p w14:paraId="28ECF1A1" w14:textId="14D41FDC" w:rsidR="00F47912" w:rsidRDefault="00F47912" w:rsidP="00F47912">
      <w:pPr>
        <w:pStyle w:val="ListParagraph"/>
        <w:numPr>
          <w:ilvl w:val="0"/>
          <w:numId w:val="13"/>
        </w:numPr>
        <w:spacing w:after="0"/>
      </w:pPr>
      <w:r w:rsidRPr="00085A52">
        <w:rPr>
          <w:b/>
          <w:bCs/>
        </w:rPr>
        <w:t>Sweetviz</w:t>
      </w:r>
      <w:r>
        <w:t xml:space="preserve"> – data analysis</w:t>
      </w:r>
    </w:p>
    <w:p w14:paraId="28D6F3DE" w14:textId="53069912" w:rsidR="00F47912" w:rsidRDefault="00F47912" w:rsidP="00F47912">
      <w:pPr>
        <w:pStyle w:val="ListParagraph"/>
        <w:numPr>
          <w:ilvl w:val="1"/>
          <w:numId w:val="13"/>
        </w:numPr>
        <w:spacing w:after="0"/>
      </w:pPr>
      <w:r w:rsidRPr="00F47912">
        <w:t>import sweetviz</w:t>
      </w:r>
      <w:r>
        <w:t xml:space="preserve"> # had to install wit</w:t>
      </w:r>
      <w:r w:rsidR="00942CE0">
        <w:t>h</w:t>
      </w:r>
      <w:r>
        <w:t xml:space="preserve"> pip first, not conda</w:t>
      </w:r>
    </w:p>
    <w:p w14:paraId="08E9C3EA" w14:textId="23E70BF9" w:rsidR="00F47912" w:rsidRDefault="00F47912" w:rsidP="00F47912">
      <w:pPr>
        <w:pStyle w:val="ListParagraph"/>
        <w:numPr>
          <w:ilvl w:val="1"/>
          <w:numId w:val="13"/>
        </w:numPr>
        <w:spacing w:after="0"/>
      </w:pPr>
      <w:r w:rsidRPr="00F47912">
        <w:t>report = sweetviz.analyze(df, target_feat="target")</w:t>
      </w:r>
    </w:p>
    <w:p w14:paraId="71C31FED" w14:textId="04A4209D" w:rsidR="00F47912" w:rsidRDefault="00F47912" w:rsidP="00F47912">
      <w:pPr>
        <w:pStyle w:val="ListParagraph"/>
        <w:numPr>
          <w:ilvl w:val="1"/>
          <w:numId w:val="13"/>
        </w:numPr>
        <w:spacing w:after="0"/>
      </w:pPr>
      <w:r w:rsidRPr="00F47912">
        <w:t>report.show_html(layout="vertical")</w:t>
      </w:r>
    </w:p>
    <w:p w14:paraId="58752A2E" w14:textId="339225D1" w:rsidR="000E38AE" w:rsidRDefault="000E38AE" w:rsidP="000E38AE">
      <w:pPr>
        <w:spacing w:after="0"/>
      </w:pPr>
    </w:p>
    <w:p w14:paraId="08C18E75" w14:textId="310E0E79" w:rsidR="00FC1CAF" w:rsidRPr="00A16017" w:rsidRDefault="00FC1CAF" w:rsidP="00FC1CAF">
      <w:pPr>
        <w:pStyle w:val="Heading1"/>
      </w:pPr>
      <w:r>
        <w:t xml:space="preserve">Machine Learning Algorithms </w:t>
      </w:r>
    </w:p>
    <w:p w14:paraId="2B6B8759" w14:textId="5734290A" w:rsidR="002458B8" w:rsidRDefault="002458B8" w:rsidP="00B61966">
      <w:pPr>
        <w:spacing w:after="0"/>
      </w:pPr>
    </w:p>
    <w:p w14:paraId="071737F5" w14:textId="5E12C596" w:rsidR="002458B8" w:rsidRDefault="002458B8" w:rsidP="00FC1CAF">
      <w:pPr>
        <w:pStyle w:val="Heading3"/>
      </w:pPr>
      <w:r>
        <w:t>Sci-Kit Learn for Python</w:t>
      </w:r>
    </w:p>
    <w:p w14:paraId="37D824D8" w14:textId="608F7BF8" w:rsidR="00B61966" w:rsidRDefault="002458B8" w:rsidP="00CB66EF">
      <w:pPr>
        <w:spacing w:after="0"/>
      </w:pPr>
      <w:r>
        <w:t>Claims to be the most popular Machine Library for Python</w:t>
      </w:r>
    </w:p>
    <w:p w14:paraId="7B93D300" w14:textId="6763B207" w:rsidR="002458B8" w:rsidRDefault="00CB6E51" w:rsidP="00CB66EF">
      <w:pPr>
        <w:spacing w:after="0"/>
      </w:pPr>
      <w:r w:rsidRPr="00CB6E51">
        <w:rPr>
          <w:b/>
          <w:bCs/>
        </w:rPr>
        <w:t>statsmodels</w:t>
      </w:r>
      <w:r>
        <w:t xml:space="preserve"> – model metrics for Python</w:t>
      </w:r>
    </w:p>
    <w:p w14:paraId="76B1B11F" w14:textId="77777777" w:rsidR="00FC1CAF" w:rsidRDefault="00FC1CAF" w:rsidP="00CB66EF">
      <w:pPr>
        <w:spacing w:after="0"/>
      </w:pPr>
    </w:p>
    <w:p w14:paraId="7B678F23" w14:textId="09CA9038" w:rsidR="00CB6E51" w:rsidRDefault="00CB6E51" w:rsidP="00FC1CAF">
      <w:pPr>
        <w:pStyle w:val="Heading3"/>
      </w:pPr>
      <w:r>
        <w:t>Train Test Split</w:t>
      </w:r>
    </w:p>
    <w:p w14:paraId="102241CD" w14:textId="1FFB7164" w:rsidR="008E7BD7" w:rsidRDefault="008E7BD7" w:rsidP="00CB6E51">
      <w:r>
        <w:t xml:space="preserve">Assumes basic libraries and dataset have been imported and df.head() has been called. </w:t>
      </w:r>
    </w:p>
    <w:p w14:paraId="0C39DB4E" w14:textId="7B8CE3C8" w:rsidR="00E427C0" w:rsidRDefault="00E427C0" w:rsidP="00E427C0">
      <w:pPr>
        <w:pStyle w:val="Heading3"/>
      </w:pPr>
      <w:r>
        <w:t>Split Features and Labels</w:t>
      </w:r>
    </w:p>
    <w:p w14:paraId="670B6EE2" w14:textId="4A610CDF" w:rsidR="00E427C0" w:rsidRDefault="00E427C0" w:rsidP="00E427C0">
      <w:pPr>
        <w:spacing w:after="0"/>
      </w:pPr>
      <w:r w:rsidRPr="00E427C0">
        <w:rPr>
          <w:b/>
          <w:bCs/>
        </w:rPr>
        <w:t>X</w:t>
      </w:r>
      <w:r>
        <w:t xml:space="preserve"> = df.drop(‘label_column’,axis=1)</w:t>
      </w:r>
    </w:p>
    <w:p w14:paraId="0837A02E" w14:textId="5F99BEDB" w:rsidR="00E427C0" w:rsidRDefault="00E427C0" w:rsidP="00CB6E51">
      <w:r w:rsidRPr="00E427C0">
        <w:rPr>
          <w:b/>
          <w:bCs/>
        </w:rPr>
        <w:t>y</w:t>
      </w:r>
      <w:r>
        <w:t xml:space="preserve"> = df[‘label_column]</w:t>
      </w:r>
    </w:p>
    <w:p w14:paraId="2CA2AE5D" w14:textId="13F90CC5" w:rsidR="008E7BD7" w:rsidRPr="00E427C0" w:rsidRDefault="00E427C0" w:rsidP="00CB6E51">
      <w:pPr>
        <w:rPr>
          <w:b/>
          <w:bCs/>
        </w:rPr>
      </w:pPr>
      <w:r w:rsidRPr="00E427C0">
        <w:rPr>
          <w:b/>
          <w:bCs/>
        </w:rPr>
        <w:lastRenderedPageBreak/>
        <w:t>from sklearn.model_selection import train_test_split</w:t>
      </w:r>
    </w:p>
    <w:p w14:paraId="546BAE5E" w14:textId="78A3D969" w:rsidR="00E427C0" w:rsidRDefault="00E427C0" w:rsidP="00CB6E51">
      <w:r w:rsidRPr="00E427C0">
        <w:t># help(train_test_split)</w:t>
      </w:r>
      <w:r>
        <w:t xml:space="preserve"> # learn more about the hyperparameters of this functions</w:t>
      </w:r>
    </w:p>
    <w:p w14:paraId="2AD86323" w14:textId="60949852" w:rsidR="00E427C0" w:rsidRPr="00CB66EF" w:rsidRDefault="00E427C0" w:rsidP="00CB6E51">
      <w:pPr>
        <w:rPr>
          <w:b/>
          <w:bCs/>
        </w:rPr>
      </w:pPr>
      <w:r w:rsidRPr="00E427C0">
        <w:rPr>
          <w:b/>
          <w:bCs/>
        </w:rPr>
        <w:t>X_train, X_test, y_train, y_test = train_test_split(X, y, test_size=0.3, random_state=101)</w:t>
      </w:r>
    </w:p>
    <w:p w14:paraId="5927CF21" w14:textId="77777777" w:rsidR="00CB66EF" w:rsidRDefault="00CB66EF" w:rsidP="00CB6E51"/>
    <w:p w14:paraId="474A0358" w14:textId="7D6F3350" w:rsidR="00FC1CAF" w:rsidRDefault="00FC1CAF" w:rsidP="000F48C0"/>
    <w:p w14:paraId="22B01BC0" w14:textId="59255FFA" w:rsidR="00367700" w:rsidRDefault="00367700" w:rsidP="00367700">
      <w:pPr>
        <w:pStyle w:val="Heading1"/>
      </w:pPr>
      <w:r>
        <w:t>Classification Models</w:t>
      </w:r>
    </w:p>
    <w:p w14:paraId="09DFE1C0" w14:textId="63F7EFB9" w:rsidR="00367700" w:rsidRDefault="00367700" w:rsidP="00367700">
      <w:pPr>
        <w:pStyle w:val="Heading2"/>
      </w:pPr>
      <w:r>
        <w:t>Classification Metics</w:t>
      </w:r>
    </w:p>
    <w:p w14:paraId="39B46945" w14:textId="7B424F25" w:rsidR="00367700" w:rsidRDefault="00367700" w:rsidP="00367700">
      <w:r w:rsidRPr="00367700">
        <w:rPr>
          <w:b/>
          <w:bCs/>
        </w:rPr>
        <w:t>Accuracy</w:t>
      </w:r>
      <w:r>
        <w:t xml:space="preserve"> – How often is the model correct? (True Positives + True Negatives) / Total Observations</w:t>
      </w:r>
    </w:p>
    <w:p w14:paraId="39E33DE5" w14:textId="354A8002" w:rsidR="00367700" w:rsidRDefault="00367700" w:rsidP="00367700">
      <w:r w:rsidRPr="00367700">
        <w:rPr>
          <w:b/>
          <w:bCs/>
        </w:rPr>
        <w:t>Recall</w:t>
      </w:r>
      <w:r>
        <w:t xml:space="preserve"> – When positive how often is the model correct? True Positives / Total Positives </w:t>
      </w:r>
    </w:p>
    <w:p w14:paraId="061D93B0" w14:textId="3F2F58D9" w:rsidR="00367700" w:rsidRDefault="00367700" w:rsidP="00367700">
      <w:r w:rsidRPr="00367700">
        <w:rPr>
          <w:b/>
          <w:bCs/>
        </w:rPr>
        <w:t>Precision</w:t>
      </w:r>
      <w:r>
        <w:t xml:space="preserve"> – When positive how often is the prediction correct? Total Positives / Total Predicted Positives </w:t>
      </w:r>
    </w:p>
    <w:p w14:paraId="16706330" w14:textId="64BB7BA6" w:rsidR="00740CA1" w:rsidRDefault="00740CA1" w:rsidP="00367700">
      <w:r w:rsidRPr="00740CA1">
        <w:rPr>
          <w:b/>
          <w:bCs/>
        </w:rPr>
        <w:t>F1 Score</w:t>
      </w:r>
      <w:r>
        <w:t xml:space="preserve"> – F1 Score = 2 X precision X recall / precision + recall</w:t>
      </w:r>
    </w:p>
    <w:p w14:paraId="35DE4A64" w14:textId="77777777" w:rsidR="00367700" w:rsidRPr="00367700" w:rsidRDefault="00367700" w:rsidP="00367700"/>
    <w:p w14:paraId="2E1076EE" w14:textId="0EAEED67" w:rsidR="00FC1CAF" w:rsidRDefault="00FC1CAF" w:rsidP="00FC1CAF">
      <w:pPr>
        <w:pStyle w:val="Heading2"/>
      </w:pPr>
      <w:r>
        <w:t xml:space="preserve">Logistic Regression </w:t>
      </w:r>
      <w:r w:rsidR="00D30E43">
        <w:t xml:space="preserve">– Simple </w:t>
      </w:r>
    </w:p>
    <w:p w14:paraId="637041C6" w14:textId="77777777" w:rsidR="00F847D7" w:rsidRDefault="00FC1CAF" w:rsidP="000F48C0">
      <w:r>
        <w:t>The</w:t>
      </w:r>
    </w:p>
    <w:p w14:paraId="5EB9AF9A" w14:textId="0D78200E" w:rsidR="00FC1CAF" w:rsidRDefault="00F847D7" w:rsidP="00A400F4">
      <w:pPr>
        <w:pStyle w:val="Heading3"/>
      </w:pPr>
      <w:r>
        <w:t>Exploratory Data Analysis</w:t>
      </w:r>
    </w:p>
    <w:p w14:paraId="0DFCC616" w14:textId="77777777" w:rsidR="00F847D7" w:rsidRDefault="00F847D7" w:rsidP="00F847D7">
      <w:pPr>
        <w:spacing w:after="0"/>
      </w:pPr>
      <w:r>
        <w:t>import numpy as np</w:t>
      </w:r>
    </w:p>
    <w:p w14:paraId="3547E4A1" w14:textId="77777777" w:rsidR="00F847D7" w:rsidRDefault="00F847D7" w:rsidP="00F847D7">
      <w:pPr>
        <w:spacing w:after="0"/>
      </w:pPr>
      <w:r>
        <w:t>import pandas as pd</w:t>
      </w:r>
    </w:p>
    <w:p w14:paraId="221AB587" w14:textId="37767B0D" w:rsidR="00F847D7" w:rsidRDefault="00F847D7" w:rsidP="00F847D7">
      <w:pPr>
        <w:spacing w:after="0"/>
      </w:pPr>
      <w:r>
        <w:t>import seaborn as sns</w:t>
      </w:r>
    </w:p>
    <w:p w14:paraId="43D79975" w14:textId="291E0F7E" w:rsidR="00F847D7" w:rsidRDefault="00F847D7" w:rsidP="00F847D7">
      <w:pPr>
        <w:spacing w:after="0"/>
      </w:pPr>
      <w:r>
        <w:t>import matplotlib.pyplot as plt</w:t>
      </w:r>
    </w:p>
    <w:p w14:paraId="01451B23" w14:textId="56D76369" w:rsidR="00F847D7" w:rsidRDefault="00F847D7" w:rsidP="00F847D7">
      <w:pPr>
        <w:spacing w:after="0"/>
      </w:pPr>
    </w:p>
    <w:p w14:paraId="200D9826" w14:textId="583B2669" w:rsidR="00F847D7" w:rsidRDefault="00F847D7" w:rsidP="00F847D7">
      <w:pPr>
        <w:spacing w:after="0"/>
      </w:pPr>
      <w:r w:rsidRPr="00F847D7">
        <w:t>df = pd.read_csv('hearing_test.csv')</w:t>
      </w:r>
    </w:p>
    <w:p w14:paraId="703D7B5C" w14:textId="03C0B959" w:rsidR="00F847D7" w:rsidRDefault="00F847D7" w:rsidP="00F847D7">
      <w:pPr>
        <w:spacing w:after="0"/>
      </w:pPr>
      <w:r w:rsidRPr="00F847D7">
        <w:t>df.head()</w:t>
      </w:r>
    </w:p>
    <w:p w14:paraId="139338D1" w14:textId="70EC912C" w:rsidR="00F847D7" w:rsidRDefault="00F847D7" w:rsidP="00F847D7">
      <w:pPr>
        <w:spacing w:after="0"/>
      </w:pPr>
      <w:r w:rsidRPr="00F847D7">
        <w:t>df.describe()</w:t>
      </w:r>
    </w:p>
    <w:p w14:paraId="3E8A3620" w14:textId="574B4E41" w:rsidR="00F847D7" w:rsidRDefault="00F847D7" w:rsidP="00F847D7">
      <w:pPr>
        <w:spacing w:after="0"/>
      </w:pPr>
    </w:p>
    <w:p w14:paraId="7F05EB47" w14:textId="567E202F" w:rsidR="00F847D7" w:rsidRDefault="00F847D7" w:rsidP="00F847D7">
      <w:pPr>
        <w:spacing w:after="0"/>
      </w:pPr>
      <w:r w:rsidRPr="00F847D7">
        <w:t>df['test_result'].value_counts()</w:t>
      </w:r>
    </w:p>
    <w:p w14:paraId="3FA57C39" w14:textId="4A9B65AE" w:rsidR="0000261C" w:rsidRDefault="0000261C" w:rsidP="00F847D7">
      <w:pPr>
        <w:spacing w:after="0"/>
      </w:pPr>
    </w:p>
    <w:p w14:paraId="126DEF86" w14:textId="77777777" w:rsidR="0000261C" w:rsidRDefault="0000261C" w:rsidP="0000261C">
      <w:pPr>
        <w:spacing w:after="0"/>
      </w:pPr>
      <w:r>
        <w:t>plt.figure(dpi=150)</w:t>
      </w:r>
    </w:p>
    <w:p w14:paraId="4698AF49" w14:textId="48D083C9" w:rsidR="0000261C" w:rsidRDefault="0000261C" w:rsidP="0000261C">
      <w:pPr>
        <w:spacing w:after="0"/>
      </w:pPr>
      <w:r>
        <w:t>sns.countplot(data=df, x='test_result')</w:t>
      </w:r>
    </w:p>
    <w:p w14:paraId="025C981B" w14:textId="3543EE5E" w:rsidR="0000261C" w:rsidRDefault="0000261C" w:rsidP="0000261C">
      <w:pPr>
        <w:spacing w:after="0"/>
      </w:pPr>
    </w:p>
    <w:p w14:paraId="007A93F9" w14:textId="77777777" w:rsidR="0000261C" w:rsidRDefault="0000261C" w:rsidP="0000261C">
      <w:pPr>
        <w:spacing w:after="0"/>
      </w:pPr>
      <w:r>
        <w:t>plt.figure(dpi=150)</w:t>
      </w:r>
    </w:p>
    <w:p w14:paraId="0A1C6C96" w14:textId="75ABD7D2" w:rsidR="0000261C" w:rsidRDefault="0000261C" w:rsidP="0000261C">
      <w:pPr>
        <w:spacing w:after="0"/>
      </w:pPr>
      <w:r>
        <w:t>sns.boxplot(x='test_result', y='age', data=df)</w:t>
      </w:r>
    </w:p>
    <w:p w14:paraId="5C838A59" w14:textId="3D5F6A4C" w:rsidR="0000261C" w:rsidRDefault="0000261C" w:rsidP="0000261C">
      <w:pPr>
        <w:spacing w:after="0"/>
      </w:pPr>
    </w:p>
    <w:p w14:paraId="457B7FB0" w14:textId="77777777" w:rsidR="0000261C" w:rsidRDefault="0000261C" w:rsidP="0000261C">
      <w:pPr>
        <w:spacing w:after="0"/>
      </w:pPr>
      <w:r>
        <w:t>plt.figure(dpi=150)</w:t>
      </w:r>
    </w:p>
    <w:p w14:paraId="107DCA04" w14:textId="471B6A25" w:rsidR="0000261C" w:rsidRDefault="0000261C" w:rsidP="0000261C">
      <w:pPr>
        <w:spacing w:after="0"/>
      </w:pPr>
      <w:r>
        <w:t>sns.boxplot(x='test_result', y='physical_score', data=df)</w:t>
      </w:r>
    </w:p>
    <w:p w14:paraId="01C3ED34" w14:textId="546F9C9C" w:rsidR="0000261C" w:rsidRDefault="0000261C" w:rsidP="0000261C">
      <w:pPr>
        <w:spacing w:after="0"/>
      </w:pPr>
    </w:p>
    <w:p w14:paraId="2A606B69" w14:textId="77777777" w:rsidR="0000261C" w:rsidRDefault="0000261C" w:rsidP="0000261C">
      <w:pPr>
        <w:spacing w:after="0"/>
      </w:pPr>
      <w:r>
        <w:t>plt.figure(dpi=150)</w:t>
      </w:r>
    </w:p>
    <w:p w14:paraId="58D7F9C5" w14:textId="15349844" w:rsidR="0000261C" w:rsidRDefault="0000261C" w:rsidP="0000261C">
      <w:pPr>
        <w:spacing w:after="0"/>
      </w:pPr>
      <w:r>
        <w:t>sns.scatterplot(x='age', y='physical_score', data=df, hue='test_result', alpha=0.75)</w:t>
      </w:r>
    </w:p>
    <w:p w14:paraId="1DC226D2" w14:textId="3C581005" w:rsidR="0000261C" w:rsidRDefault="0000261C" w:rsidP="0000261C">
      <w:pPr>
        <w:spacing w:after="0"/>
      </w:pPr>
    </w:p>
    <w:p w14:paraId="5C15BEAB" w14:textId="77777777" w:rsidR="0000261C" w:rsidRDefault="0000261C" w:rsidP="0000261C">
      <w:pPr>
        <w:spacing w:after="0"/>
      </w:pPr>
      <w:r>
        <w:t>plt.figure(dpi=150)</w:t>
      </w:r>
    </w:p>
    <w:p w14:paraId="196B5F78" w14:textId="4E6DA484" w:rsidR="0000261C" w:rsidRDefault="0000261C" w:rsidP="0000261C">
      <w:pPr>
        <w:spacing w:after="0"/>
      </w:pPr>
      <w:r>
        <w:t>sns.pairplot(data=df, hue='test_result')</w:t>
      </w:r>
    </w:p>
    <w:p w14:paraId="5F4D3C89" w14:textId="311832C8" w:rsidR="0000261C" w:rsidRDefault="0000261C" w:rsidP="0000261C">
      <w:pPr>
        <w:spacing w:after="0"/>
      </w:pPr>
    </w:p>
    <w:p w14:paraId="31D4C6F9" w14:textId="77777777" w:rsidR="0000261C" w:rsidRDefault="0000261C" w:rsidP="0000261C">
      <w:pPr>
        <w:spacing w:after="0"/>
      </w:pPr>
      <w:r>
        <w:t>plt.figure(dpi=150)</w:t>
      </w:r>
    </w:p>
    <w:p w14:paraId="0860E26D" w14:textId="5C38AAE5" w:rsidR="0000261C" w:rsidRDefault="0000261C" w:rsidP="0000261C">
      <w:pPr>
        <w:spacing w:after="0"/>
      </w:pPr>
      <w:r>
        <w:t>sns.heatmap(df.corr(), annot=True)</w:t>
      </w:r>
    </w:p>
    <w:p w14:paraId="05010396" w14:textId="12F356A7" w:rsidR="0000261C" w:rsidRDefault="0000261C" w:rsidP="0000261C">
      <w:pPr>
        <w:spacing w:after="0"/>
      </w:pPr>
    </w:p>
    <w:p w14:paraId="6FA31076" w14:textId="77777777" w:rsidR="0000261C" w:rsidRDefault="0000261C" w:rsidP="0000261C">
      <w:pPr>
        <w:spacing w:after="0"/>
      </w:pPr>
      <w:r>
        <w:t xml:space="preserve">from mpl_toolkits.mplot3d import Axes3D </w:t>
      </w:r>
    </w:p>
    <w:p w14:paraId="5DBB625F" w14:textId="77777777" w:rsidR="0000261C" w:rsidRDefault="0000261C" w:rsidP="0000261C">
      <w:pPr>
        <w:spacing w:after="0"/>
      </w:pPr>
      <w:r>
        <w:t># plt.figure(dpi=550)</w:t>
      </w:r>
    </w:p>
    <w:p w14:paraId="78B9B8BD" w14:textId="77777777" w:rsidR="0000261C" w:rsidRDefault="0000261C" w:rsidP="0000261C">
      <w:pPr>
        <w:spacing w:after="0"/>
      </w:pPr>
      <w:r>
        <w:t>fig = plt.figure()</w:t>
      </w:r>
    </w:p>
    <w:p w14:paraId="07F12FE3" w14:textId="77777777" w:rsidR="0000261C" w:rsidRDefault="0000261C" w:rsidP="0000261C">
      <w:pPr>
        <w:spacing w:after="0"/>
      </w:pPr>
      <w:r>
        <w:t>ax = fig.add_subplot(111, projection='3d')</w:t>
      </w:r>
    </w:p>
    <w:p w14:paraId="1C50113F" w14:textId="472AD3CF" w:rsidR="0000261C" w:rsidRDefault="0000261C" w:rsidP="0000261C">
      <w:pPr>
        <w:spacing w:after="0"/>
      </w:pPr>
      <w:r>
        <w:t>ax.scatter(df['age'],df['physical_score'],df['test_result'],c=df['test_result'])</w:t>
      </w:r>
    </w:p>
    <w:p w14:paraId="510C8B48" w14:textId="69483640" w:rsidR="0000261C" w:rsidRDefault="0000261C" w:rsidP="0000261C">
      <w:pPr>
        <w:spacing w:after="0"/>
      </w:pPr>
    </w:p>
    <w:p w14:paraId="12562113" w14:textId="6CAD3537" w:rsidR="0000261C" w:rsidRDefault="0000261C" w:rsidP="0000261C">
      <w:pPr>
        <w:pStyle w:val="Heading3"/>
      </w:pPr>
      <w:r>
        <w:t>Split and Train Logistic Regression Model</w:t>
      </w:r>
    </w:p>
    <w:p w14:paraId="5DE14624" w14:textId="5405D7EA" w:rsidR="0000261C" w:rsidRDefault="0000261C" w:rsidP="0000261C">
      <w:pPr>
        <w:spacing w:after="0"/>
      </w:pPr>
      <w:r w:rsidRPr="0000261C">
        <w:t>df.head()</w:t>
      </w:r>
    </w:p>
    <w:p w14:paraId="7F3904F2" w14:textId="7BDF1F35" w:rsidR="0000261C" w:rsidRDefault="0000261C" w:rsidP="0000261C">
      <w:pPr>
        <w:spacing w:after="0"/>
      </w:pPr>
      <w:r w:rsidRPr="0000261C">
        <w:t>X = df.drop('test_result', axis=1)</w:t>
      </w:r>
    </w:p>
    <w:p w14:paraId="39BD386E" w14:textId="6FF2C72D" w:rsidR="0000261C" w:rsidRDefault="0000261C" w:rsidP="0000261C">
      <w:pPr>
        <w:spacing w:after="0"/>
      </w:pPr>
      <w:r w:rsidRPr="0000261C">
        <w:t>y = df['test_result']</w:t>
      </w:r>
    </w:p>
    <w:p w14:paraId="2F965BA2" w14:textId="77777777" w:rsidR="00F762F5" w:rsidRDefault="00F762F5" w:rsidP="00F762F5">
      <w:pPr>
        <w:spacing w:after="0"/>
      </w:pPr>
      <w:r>
        <w:t>from sklearn.model_selection import train_test_split</w:t>
      </w:r>
    </w:p>
    <w:p w14:paraId="4FCFF684" w14:textId="36461CF6" w:rsidR="0000261C" w:rsidRDefault="00F762F5" w:rsidP="00F762F5">
      <w:pPr>
        <w:spacing w:after="0"/>
      </w:pPr>
      <w:r>
        <w:t>from sklearn.preprocessing import StandardScaler</w:t>
      </w:r>
    </w:p>
    <w:p w14:paraId="0E91F53A" w14:textId="77777777" w:rsidR="0000261C" w:rsidRPr="0000261C" w:rsidRDefault="0000261C" w:rsidP="0000261C">
      <w:pPr>
        <w:spacing w:after="0"/>
      </w:pPr>
    </w:p>
    <w:p w14:paraId="78C8B54F" w14:textId="1A5F22F5" w:rsidR="00F847D7" w:rsidRDefault="00F762F5" w:rsidP="00F847D7">
      <w:pPr>
        <w:spacing w:after="0"/>
      </w:pPr>
      <w:r w:rsidRPr="00F762F5">
        <w:t>X_train, X_test, y_train, y_test = train_test_split(X, y, test_size=0.1, random_state=101)</w:t>
      </w:r>
    </w:p>
    <w:p w14:paraId="4ECCC142" w14:textId="23F1736E" w:rsidR="00F762F5" w:rsidRDefault="00F762F5" w:rsidP="00F847D7">
      <w:pPr>
        <w:spacing w:after="0"/>
      </w:pPr>
      <w:r w:rsidRPr="00F762F5">
        <w:t>scaler = StandardScaler</w:t>
      </w:r>
      <w:r w:rsidR="003F28CA">
        <w:t>()</w:t>
      </w:r>
    </w:p>
    <w:p w14:paraId="00E60D25" w14:textId="4251B521" w:rsidR="003F28CA" w:rsidRDefault="003F28CA" w:rsidP="00F847D7">
      <w:pPr>
        <w:spacing w:after="0"/>
      </w:pPr>
      <w:r w:rsidRPr="003F28CA">
        <w:t>scaled_X_train = scaler.fit_transform(X_train)</w:t>
      </w:r>
    </w:p>
    <w:p w14:paraId="539E797F" w14:textId="65D59213" w:rsidR="003F28CA" w:rsidRDefault="003F28CA" w:rsidP="00F847D7">
      <w:pPr>
        <w:spacing w:after="0"/>
      </w:pPr>
      <w:r w:rsidRPr="003F28CA">
        <w:t>scaled_X_test = scaler.transform(X_test)</w:t>
      </w:r>
    </w:p>
    <w:p w14:paraId="4D51D38E" w14:textId="572DDF47" w:rsidR="003F28CA" w:rsidRDefault="003F28CA" w:rsidP="00F847D7">
      <w:pPr>
        <w:spacing w:after="0"/>
      </w:pPr>
    </w:p>
    <w:p w14:paraId="15DB87D4" w14:textId="1A19623B" w:rsidR="003F28CA" w:rsidRDefault="003F28CA" w:rsidP="00F847D7">
      <w:pPr>
        <w:spacing w:after="0"/>
      </w:pPr>
      <w:r w:rsidRPr="003F28CA">
        <w:t>from sklearn.linear_model import LogisticRegression</w:t>
      </w:r>
    </w:p>
    <w:p w14:paraId="58633745" w14:textId="0DE8E59D" w:rsidR="003F28CA" w:rsidRDefault="003F28CA" w:rsidP="00F847D7">
      <w:pPr>
        <w:spacing w:after="0"/>
      </w:pPr>
      <w:r w:rsidRPr="003F28CA">
        <w:t>log_model = LogisticRegression()</w:t>
      </w:r>
    </w:p>
    <w:p w14:paraId="3ABD70D5" w14:textId="2AA010BC" w:rsidR="00655362" w:rsidRDefault="00655362" w:rsidP="00F847D7">
      <w:pPr>
        <w:spacing w:after="0"/>
      </w:pPr>
      <w:r w:rsidRPr="00655362">
        <w:t>log_model.fit(scaled_X_train, y_train)</w:t>
      </w:r>
    </w:p>
    <w:p w14:paraId="4EEC192B" w14:textId="69A9229E" w:rsidR="003F28CA" w:rsidRDefault="00655362" w:rsidP="00F847D7">
      <w:pPr>
        <w:spacing w:after="0"/>
      </w:pPr>
      <w:r w:rsidRPr="00655362">
        <w:t>log_model.coef_</w:t>
      </w:r>
    </w:p>
    <w:p w14:paraId="18A1F65F" w14:textId="18754E5D" w:rsidR="005F1259" w:rsidRDefault="005F1259" w:rsidP="00F847D7">
      <w:pPr>
        <w:spacing w:after="0"/>
      </w:pPr>
    </w:p>
    <w:p w14:paraId="674C13EF" w14:textId="54C4609D" w:rsidR="005F1259" w:rsidRDefault="005F1259" w:rsidP="00F847D7">
      <w:pPr>
        <w:spacing w:after="0"/>
      </w:pPr>
      <w:r w:rsidRPr="005F1259">
        <w:t>y_pred = log_model.predict(scaled_X_test)</w:t>
      </w:r>
    </w:p>
    <w:p w14:paraId="0CBB56FB" w14:textId="0BA69381" w:rsidR="005F1259" w:rsidRDefault="005F1259" w:rsidP="00F847D7">
      <w:pPr>
        <w:spacing w:after="0"/>
      </w:pPr>
      <w:r w:rsidRPr="005F1259">
        <w:t>y_pred</w:t>
      </w:r>
    </w:p>
    <w:p w14:paraId="10757DA7" w14:textId="2913D239" w:rsidR="005F1259" w:rsidRDefault="005F1259" w:rsidP="00F847D7">
      <w:pPr>
        <w:spacing w:after="0"/>
      </w:pPr>
      <w:r w:rsidRPr="005F1259">
        <w:t>y_pred = log_model.predict_proba(scaled_X_test)</w:t>
      </w:r>
    </w:p>
    <w:p w14:paraId="3427C175" w14:textId="787499DD" w:rsidR="005F1259" w:rsidRDefault="005F1259" w:rsidP="00F847D7">
      <w:pPr>
        <w:spacing w:after="0"/>
      </w:pPr>
      <w:r w:rsidRPr="005F1259">
        <w:t>y_pred</w:t>
      </w:r>
    </w:p>
    <w:p w14:paraId="2C3FA63A" w14:textId="20D8CB20" w:rsidR="005F1259" w:rsidRDefault="005F1259" w:rsidP="00F847D7">
      <w:pPr>
        <w:spacing w:after="0"/>
      </w:pPr>
    </w:p>
    <w:p w14:paraId="37F54C1D" w14:textId="339F4140" w:rsidR="005F1259" w:rsidRDefault="005F1259" w:rsidP="00F847D7">
      <w:pPr>
        <w:spacing w:after="0"/>
      </w:pPr>
      <w:r w:rsidRPr="005F1259">
        <w:t>from sklearn.metrics import accuracy_score, confusion_matrix, classification_report</w:t>
      </w:r>
    </w:p>
    <w:p w14:paraId="7F970CBD" w14:textId="4CB9D666" w:rsidR="005F1259" w:rsidRDefault="005F1259" w:rsidP="00F847D7">
      <w:pPr>
        <w:spacing w:after="0"/>
      </w:pPr>
      <w:r w:rsidRPr="005F1259">
        <w:t>y_pred = log_model.predict(scaled_X_test)</w:t>
      </w:r>
    </w:p>
    <w:p w14:paraId="55944170" w14:textId="621345AD" w:rsidR="005F1259" w:rsidRDefault="005F1259" w:rsidP="00F847D7">
      <w:pPr>
        <w:spacing w:after="0"/>
      </w:pPr>
      <w:r w:rsidRPr="005F1259">
        <w:t>accuracy_score(y_test, y_pred)</w:t>
      </w:r>
    </w:p>
    <w:p w14:paraId="1864E088" w14:textId="23E3EA0B" w:rsidR="005F1259" w:rsidRDefault="005F1259" w:rsidP="00F847D7">
      <w:pPr>
        <w:spacing w:after="0"/>
      </w:pPr>
      <w:r w:rsidRPr="005F1259">
        <w:t>confusion_matrix(y_test, y_pred)</w:t>
      </w:r>
    </w:p>
    <w:p w14:paraId="77606A94" w14:textId="56AA0F7F" w:rsidR="005F1259" w:rsidRDefault="002135AD" w:rsidP="00F847D7">
      <w:pPr>
        <w:spacing w:after="0"/>
      </w:pPr>
      <w:r w:rsidRPr="002135AD">
        <w:t>from sklearn.metrics import plot_confusion_matrix</w:t>
      </w:r>
    </w:p>
    <w:p w14:paraId="2F532022" w14:textId="0A4EF082" w:rsidR="00F847D7" w:rsidRDefault="002135AD" w:rsidP="00F847D7">
      <w:pPr>
        <w:spacing w:after="0"/>
      </w:pPr>
      <w:r w:rsidRPr="002135AD">
        <w:t>plot_confusion_matrix(log_model, scaled_X_test, y_test)</w:t>
      </w:r>
    </w:p>
    <w:p w14:paraId="116D515E" w14:textId="50634BF8" w:rsidR="002135AD" w:rsidRDefault="002135AD" w:rsidP="00F847D7">
      <w:pPr>
        <w:spacing w:after="0"/>
      </w:pPr>
      <w:r w:rsidRPr="002135AD">
        <w:t>print(classification_report(y_test,y_pred))</w:t>
      </w:r>
    </w:p>
    <w:p w14:paraId="0C664C4D" w14:textId="4B89EC54" w:rsidR="002135AD" w:rsidRDefault="002135AD" w:rsidP="00F847D7">
      <w:pPr>
        <w:spacing w:after="0"/>
      </w:pPr>
    </w:p>
    <w:p w14:paraId="053C41DD" w14:textId="4B7E94E4" w:rsidR="002135AD" w:rsidRDefault="002135AD" w:rsidP="00F847D7">
      <w:pPr>
        <w:spacing w:after="0"/>
      </w:pPr>
      <w:r w:rsidRPr="002135AD">
        <w:t>from sklearn.metrics import precision_score, recall_score</w:t>
      </w:r>
    </w:p>
    <w:p w14:paraId="5222DB8C" w14:textId="26AAF04B" w:rsidR="002135AD" w:rsidRDefault="002135AD" w:rsidP="00F847D7">
      <w:pPr>
        <w:spacing w:after="0"/>
      </w:pPr>
      <w:r w:rsidRPr="002135AD">
        <w:lastRenderedPageBreak/>
        <w:t>precision_score(y_test,y_pred)</w:t>
      </w:r>
    </w:p>
    <w:p w14:paraId="06D12BBD" w14:textId="535A31EA" w:rsidR="002135AD" w:rsidRDefault="002135AD" w:rsidP="00F847D7">
      <w:pPr>
        <w:spacing w:after="0"/>
      </w:pPr>
      <w:r w:rsidRPr="002135AD">
        <w:t>recall_score(y_test,y_pred)</w:t>
      </w:r>
    </w:p>
    <w:p w14:paraId="4639C569" w14:textId="31571A19" w:rsidR="00D30E43" w:rsidRDefault="00D30E43" w:rsidP="00F847D7">
      <w:pPr>
        <w:spacing w:after="0"/>
      </w:pPr>
    </w:p>
    <w:p w14:paraId="7590F976" w14:textId="50859249" w:rsidR="00D30E43" w:rsidRDefault="00D30E43" w:rsidP="00F847D7">
      <w:pPr>
        <w:spacing w:after="0"/>
      </w:pPr>
      <w:r w:rsidRPr="00D30E43">
        <w:t>from sklearn.metrics import plot_precision_recall_curve, plot_roc_curve</w:t>
      </w:r>
    </w:p>
    <w:p w14:paraId="2F49CC7F" w14:textId="77777777" w:rsidR="00D30E43" w:rsidRDefault="00D30E43" w:rsidP="00F847D7">
      <w:pPr>
        <w:spacing w:after="0"/>
      </w:pPr>
    </w:p>
    <w:p w14:paraId="5662EE29" w14:textId="7DF853FF" w:rsidR="00FC1CAF" w:rsidRDefault="00FC1CAF" w:rsidP="000F48C0"/>
    <w:p w14:paraId="3ABB6B7A" w14:textId="4C8A039F" w:rsidR="00AD3E17" w:rsidRDefault="00AD3E17" w:rsidP="00AD3E17">
      <w:pPr>
        <w:pStyle w:val="Heading2"/>
      </w:pPr>
      <w:r>
        <w:t xml:space="preserve">Multiple </w:t>
      </w:r>
      <w:r w:rsidR="00B927EE">
        <w:t>Logistic</w:t>
      </w:r>
      <w:r>
        <w:t xml:space="preserve"> Regression</w:t>
      </w:r>
    </w:p>
    <w:p w14:paraId="416E62FE" w14:textId="77777777" w:rsidR="00AD3E17" w:rsidRDefault="00AD3E17" w:rsidP="00AD3E17">
      <w:pPr>
        <w:spacing w:after="0"/>
      </w:pPr>
      <w:r>
        <w:t>import numpy as np</w:t>
      </w:r>
    </w:p>
    <w:p w14:paraId="42D87D12" w14:textId="77777777" w:rsidR="00AD3E17" w:rsidRDefault="00AD3E17" w:rsidP="00AD3E17">
      <w:pPr>
        <w:spacing w:after="0"/>
      </w:pPr>
      <w:r>
        <w:t>import pandas as pd</w:t>
      </w:r>
    </w:p>
    <w:p w14:paraId="0642EA5E" w14:textId="77777777" w:rsidR="00AD3E17" w:rsidRDefault="00AD3E17" w:rsidP="00AD3E17">
      <w:pPr>
        <w:spacing w:after="0"/>
      </w:pPr>
      <w:r>
        <w:t>import matplotlib.pyplot as plt</w:t>
      </w:r>
    </w:p>
    <w:p w14:paraId="7174A2C3" w14:textId="3A3D7D1F" w:rsidR="00AD3E17" w:rsidRDefault="00AD3E17" w:rsidP="00AD3E17">
      <w:pPr>
        <w:spacing w:after="0"/>
      </w:pPr>
      <w:r>
        <w:t>import seaborn as sns</w:t>
      </w:r>
    </w:p>
    <w:p w14:paraId="63F5D764" w14:textId="6954FBF4" w:rsidR="00AD3E17" w:rsidRDefault="00AD3E17" w:rsidP="00AD3E17">
      <w:pPr>
        <w:spacing w:after="0"/>
      </w:pPr>
    </w:p>
    <w:p w14:paraId="7C52BDAB" w14:textId="4020DA3B" w:rsidR="00AD3E17" w:rsidRDefault="00AD3E17" w:rsidP="00AD3E17">
      <w:pPr>
        <w:spacing w:after="0"/>
      </w:pPr>
      <w:r w:rsidRPr="00AD3E17">
        <w:t>df = pd.read_csv('iris.csv')</w:t>
      </w:r>
    </w:p>
    <w:p w14:paraId="4760EBE4" w14:textId="02A282DA" w:rsidR="00AD3E17" w:rsidRDefault="00AD3E17" w:rsidP="00AD3E17">
      <w:pPr>
        <w:spacing w:after="0"/>
      </w:pPr>
      <w:r w:rsidRPr="00AD3E17">
        <w:t>df.head()</w:t>
      </w:r>
    </w:p>
    <w:p w14:paraId="2F82929A" w14:textId="266CFED1" w:rsidR="00AD3E17" w:rsidRDefault="00AD3E17" w:rsidP="00AD3E17">
      <w:pPr>
        <w:spacing w:after="0"/>
      </w:pPr>
      <w:r w:rsidRPr="00AD3E17">
        <w:t>df.describe()</w:t>
      </w:r>
    </w:p>
    <w:p w14:paraId="081C217D" w14:textId="3C6F18F0" w:rsidR="00AD3E17" w:rsidRDefault="00AD3E17" w:rsidP="00AD3E17">
      <w:pPr>
        <w:spacing w:after="0"/>
      </w:pPr>
      <w:r w:rsidRPr="00AD3E17">
        <w:t>df.info()</w:t>
      </w:r>
    </w:p>
    <w:p w14:paraId="0D1C95D8" w14:textId="0991DA84" w:rsidR="00AD3E17" w:rsidRDefault="00AD3E17" w:rsidP="00AD3E17">
      <w:pPr>
        <w:spacing w:after="0"/>
      </w:pPr>
      <w:r w:rsidRPr="00AD3E17">
        <w:t>df['species'].value_counts()</w:t>
      </w:r>
    </w:p>
    <w:p w14:paraId="3B78A57D" w14:textId="6297AC0E" w:rsidR="00AD3E17" w:rsidRDefault="00AD3E17" w:rsidP="00AD3E17">
      <w:pPr>
        <w:spacing w:after="0"/>
      </w:pPr>
    </w:p>
    <w:p w14:paraId="7CA29E01" w14:textId="77777777" w:rsidR="00DA5804" w:rsidRDefault="00DA5804" w:rsidP="00DA5804">
      <w:pPr>
        <w:spacing w:after="0"/>
      </w:pPr>
      <w:r>
        <w:t>plt.figure(dpi=150)</w:t>
      </w:r>
    </w:p>
    <w:p w14:paraId="6FB0925D" w14:textId="2F82612E" w:rsidR="00DA5804" w:rsidRDefault="00DA5804" w:rsidP="00DA5804">
      <w:pPr>
        <w:spacing w:after="0"/>
      </w:pPr>
      <w:r>
        <w:t>sns.countplot(x='species', data=df)</w:t>
      </w:r>
    </w:p>
    <w:p w14:paraId="37D70178" w14:textId="4E6037AD" w:rsidR="00DA5804" w:rsidRDefault="00DA5804" w:rsidP="00DA5804">
      <w:pPr>
        <w:spacing w:after="0"/>
      </w:pPr>
    </w:p>
    <w:p w14:paraId="53DC7537" w14:textId="77777777" w:rsidR="00DA5804" w:rsidRDefault="00DA5804" w:rsidP="00DA5804">
      <w:pPr>
        <w:spacing w:after="0"/>
      </w:pPr>
      <w:r>
        <w:t>plt.figure(dpi=150)</w:t>
      </w:r>
    </w:p>
    <w:p w14:paraId="5C44D4F1" w14:textId="7C2DDA20" w:rsidR="00DA5804" w:rsidRDefault="00DA5804" w:rsidP="00DA5804">
      <w:pPr>
        <w:spacing w:after="0"/>
      </w:pPr>
      <w:r>
        <w:t>sns.scatterplot(x='petal_length', y='petal_width', data=df, hue='species')</w:t>
      </w:r>
    </w:p>
    <w:p w14:paraId="0615FA16" w14:textId="1427C63B" w:rsidR="00DA5804" w:rsidRDefault="00DA5804" w:rsidP="00DA5804">
      <w:pPr>
        <w:spacing w:after="0"/>
      </w:pPr>
    </w:p>
    <w:p w14:paraId="2FB1CD22" w14:textId="77777777" w:rsidR="00DA5804" w:rsidRDefault="00DA5804" w:rsidP="00DA5804">
      <w:pPr>
        <w:spacing w:after="0"/>
      </w:pPr>
      <w:r>
        <w:t>plt.figure(dpi=150)</w:t>
      </w:r>
    </w:p>
    <w:p w14:paraId="54EC8DAA" w14:textId="43A911C9" w:rsidR="00DA5804" w:rsidRDefault="00DA5804" w:rsidP="00DA5804">
      <w:pPr>
        <w:spacing w:after="0"/>
      </w:pPr>
      <w:r>
        <w:t>sns.pairplot(data=df, hue='species')</w:t>
      </w:r>
    </w:p>
    <w:p w14:paraId="481C1B38" w14:textId="794D0CF4" w:rsidR="00DA5804" w:rsidRDefault="00DA5804" w:rsidP="00DA5804">
      <w:pPr>
        <w:spacing w:after="0"/>
      </w:pPr>
    </w:p>
    <w:p w14:paraId="4E70F4D1" w14:textId="77777777" w:rsidR="00DA5804" w:rsidRDefault="00DA5804" w:rsidP="00DA5804">
      <w:pPr>
        <w:spacing w:after="0"/>
      </w:pPr>
      <w:r>
        <w:t>plt.figure(dpi=150)</w:t>
      </w:r>
    </w:p>
    <w:p w14:paraId="1BF6F623" w14:textId="0AC0514F" w:rsidR="00DA5804" w:rsidRDefault="00DA5804" w:rsidP="00DA5804">
      <w:pPr>
        <w:spacing w:after="0"/>
      </w:pPr>
      <w:r>
        <w:t>sns.heatmap(df.corr(), annot=True)</w:t>
      </w:r>
    </w:p>
    <w:p w14:paraId="0EFBEE1D" w14:textId="71EA7AAA" w:rsidR="00DA5804" w:rsidRDefault="00DA5804" w:rsidP="00DA5804">
      <w:pPr>
        <w:spacing w:after="0"/>
      </w:pPr>
    </w:p>
    <w:p w14:paraId="4B70CB6F" w14:textId="2C55C848" w:rsidR="00DA5804" w:rsidRDefault="00DA5804" w:rsidP="00DA5804">
      <w:pPr>
        <w:pStyle w:val="Heading4"/>
      </w:pPr>
      <w:r>
        <w:t>Train_Test_Split</w:t>
      </w:r>
    </w:p>
    <w:p w14:paraId="4A64CC8D" w14:textId="3C9F3F5F" w:rsidR="00AD3E17" w:rsidRDefault="00DA5804" w:rsidP="00DA5804">
      <w:pPr>
        <w:spacing w:after="0" w:line="276" w:lineRule="auto"/>
      </w:pPr>
      <w:r w:rsidRPr="00DA5804">
        <w:t>X = df.drop('species', axis=1)</w:t>
      </w:r>
    </w:p>
    <w:p w14:paraId="444EEFAF" w14:textId="1FFE8B04" w:rsidR="00DA5804" w:rsidRDefault="00DA5804" w:rsidP="00DA5804">
      <w:pPr>
        <w:spacing w:after="0" w:line="276" w:lineRule="auto"/>
      </w:pPr>
      <w:r w:rsidRPr="00DA5804">
        <w:t>y = df['species']</w:t>
      </w:r>
    </w:p>
    <w:p w14:paraId="0327D752" w14:textId="2A7C277A" w:rsidR="001136AF" w:rsidRDefault="001136AF" w:rsidP="00DA5804">
      <w:pPr>
        <w:spacing w:after="0" w:line="276" w:lineRule="auto"/>
      </w:pPr>
    </w:p>
    <w:p w14:paraId="7803401F" w14:textId="622A0241" w:rsidR="001136AF" w:rsidRDefault="001136AF" w:rsidP="00DA5804">
      <w:pPr>
        <w:spacing w:after="0" w:line="276" w:lineRule="auto"/>
      </w:pPr>
      <w:r w:rsidRPr="001136AF">
        <w:t>from sklearn.model_selection import train_test_split</w:t>
      </w:r>
    </w:p>
    <w:p w14:paraId="00A55C79" w14:textId="43A4F1DB" w:rsidR="001136AF" w:rsidRDefault="001136AF" w:rsidP="00DA5804">
      <w:pPr>
        <w:spacing w:after="0" w:line="276" w:lineRule="auto"/>
      </w:pPr>
      <w:r w:rsidRPr="001136AF">
        <w:t>from sklearn.preprocessing import StandardScaler</w:t>
      </w:r>
    </w:p>
    <w:p w14:paraId="29DF41FD" w14:textId="11E0FAF4" w:rsidR="001136AF" w:rsidRDefault="001136AF" w:rsidP="00DA5804">
      <w:pPr>
        <w:spacing w:after="0" w:line="276" w:lineRule="auto"/>
      </w:pPr>
      <w:r w:rsidRPr="001136AF">
        <w:t>X_train, X_test, y_train, y_test = train_test_split(X, y, test_size=0.25, random_state=101)</w:t>
      </w:r>
    </w:p>
    <w:p w14:paraId="7F081B6F" w14:textId="3D897D51" w:rsidR="002940B1" w:rsidRDefault="002940B1" w:rsidP="00DA5804">
      <w:pPr>
        <w:spacing w:after="0" w:line="276" w:lineRule="auto"/>
      </w:pPr>
      <w:r w:rsidRPr="002940B1">
        <w:t>scaler = StandardScaler()</w:t>
      </w:r>
    </w:p>
    <w:p w14:paraId="5E995A20" w14:textId="2C6DDE70" w:rsidR="002940B1" w:rsidRDefault="002940B1" w:rsidP="00DA5804">
      <w:pPr>
        <w:spacing w:after="0" w:line="276" w:lineRule="auto"/>
      </w:pPr>
      <w:r w:rsidRPr="002940B1">
        <w:t>scaled_X_train = scaler.fit_transform(X_train)</w:t>
      </w:r>
    </w:p>
    <w:p w14:paraId="0DFB3B31" w14:textId="56A0F26C" w:rsidR="002940B1" w:rsidRDefault="002940B1" w:rsidP="00DA5804">
      <w:pPr>
        <w:spacing w:after="0" w:line="276" w:lineRule="auto"/>
      </w:pPr>
      <w:r w:rsidRPr="002940B1">
        <w:t>scaled_X_test = scaler.transform(X_test)</w:t>
      </w:r>
    </w:p>
    <w:p w14:paraId="676F8954" w14:textId="3CF45A38" w:rsidR="002940B1" w:rsidRDefault="002940B1" w:rsidP="00DA5804">
      <w:pPr>
        <w:spacing w:after="0" w:line="276" w:lineRule="auto"/>
      </w:pPr>
    </w:p>
    <w:p w14:paraId="0535F61B" w14:textId="1975EFCC" w:rsidR="002940B1" w:rsidRDefault="00B927EE" w:rsidP="00DA5804">
      <w:pPr>
        <w:spacing w:after="0" w:line="276" w:lineRule="auto"/>
      </w:pPr>
      <w:r w:rsidRPr="00B927EE">
        <w:t>from sklearn.linear_model import LogisticRegression</w:t>
      </w:r>
    </w:p>
    <w:p w14:paraId="5C7D31FC" w14:textId="2C16ED40" w:rsidR="00B927EE" w:rsidRDefault="00B927EE" w:rsidP="00DA5804">
      <w:pPr>
        <w:spacing w:after="0" w:line="276" w:lineRule="auto"/>
      </w:pPr>
      <w:r w:rsidRPr="00B927EE">
        <w:t>from sklearn.model_selection import GridSearchCV</w:t>
      </w:r>
    </w:p>
    <w:p w14:paraId="06987929" w14:textId="6DB9F1AB" w:rsidR="00B927EE" w:rsidRDefault="00B927EE" w:rsidP="00DA5804">
      <w:pPr>
        <w:spacing w:after="0" w:line="276" w:lineRule="auto"/>
      </w:pPr>
    </w:p>
    <w:p w14:paraId="701F4D73" w14:textId="77777777" w:rsidR="00572A8C" w:rsidRDefault="00572A8C" w:rsidP="00572A8C">
      <w:pPr>
        <w:spacing w:after="0" w:line="276" w:lineRule="auto"/>
      </w:pPr>
      <w:r>
        <w:t xml:space="preserve">log_model = LogisticRegression(solver='saga', multi_class='ovr', </w:t>
      </w:r>
    </w:p>
    <w:p w14:paraId="11792695" w14:textId="08B59A6F" w:rsidR="00572A8C" w:rsidRDefault="00572A8C" w:rsidP="00572A8C">
      <w:pPr>
        <w:spacing w:after="0" w:line="276" w:lineRule="auto"/>
      </w:pPr>
      <w:r>
        <w:t xml:space="preserve">                               max_iter=5000 )</w:t>
      </w:r>
    </w:p>
    <w:p w14:paraId="39F2573C" w14:textId="21097A81" w:rsidR="00572A8C" w:rsidRDefault="00572A8C" w:rsidP="00572A8C">
      <w:pPr>
        <w:spacing w:after="0" w:line="276" w:lineRule="auto"/>
      </w:pPr>
    </w:p>
    <w:p w14:paraId="5333FFAF" w14:textId="77777777" w:rsidR="00572A8C" w:rsidRDefault="00572A8C" w:rsidP="00572A8C">
      <w:pPr>
        <w:spacing w:after="0" w:line="276" w:lineRule="auto"/>
      </w:pPr>
      <w:r>
        <w:t>penalty = ['l1', 'l2', 'elasticnet']</w:t>
      </w:r>
    </w:p>
    <w:p w14:paraId="0CE4C687" w14:textId="77777777" w:rsidR="00572A8C" w:rsidRDefault="00572A8C" w:rsidP="00572A8C">
      <w:pPr>
        <w:spacing w:after="0" w:line="276" w:lineRule="auto"/>
      </w:pPr>
      <w:r>
        <w:t>l1_ratio = np.linspace(0, 1, 20)</w:t>
      </w:r>
    </w:p>
    <w:p w14:paraId="3FA0D660" w14:textId="77777777" w:rsidR="00572A8C" w:rsidRDefault="00572A8C" w:rsidP="00572A8C">
      <w:pPr>
        <w:spacing w:after="0" w:line="276" w:lineRule="auto"/>
      </w:pPr>
      <w:r>
        <w:t>C = np.logspace(0, 10, 20)</w:t>
      </w:r>
    </w:p>
    <w:p w14:paraId="184CF699" w14:textId="77777777" w:rsidR="00572A8C" w:rsidRDefault="00572A8C" w:rsidP="00572A8C">
      <w:pPr>
        <w:spacing w:after="0" w:line="276" w:lineRule="auto"/>
      </w:pPr>
      <w:r>
        <w:t xml:space="preserve">param_grid = {'penalty': penalty, </w:t>
      </w:r>
    </w:p>
    <w:p w14:paraId="5B9CF744" w14:textId="77777777" w:rsidR="00572A8C" w:rsidRDefault="00572A8C" w:rsidP="00572A8C">
      <w:pPr>
        <w:spacing w:after="0" w:line="276" w:lineRule="auto"/>
      </w:pPr>
      <w:r>
        <w:t xml:space="preserve">             'l1_ratio': l1_ratio,</w:t>
      </w:r>
    </w:p>
    <w:p w14:paraId="03AD7B50" w14:textId="76FCDE05" w:rsidR="00572A8C" w:rsidRDefault="00572A8C" w:rsidP="00572A8C">
      <w:pPr>
        <w:spacing w:after="0" w:line="276" w:lineRule="auto"/>
      </w:pPr>
      <w:r>
        <w:t xml:space="preserve">              'C': C }</w:t>
      </w:r>
    </w:p>
    <w:p w14:paraId="5DDE59CE" w14:textId="36281492" w:rsidR="00572A8C" w:rsidRDefault="00572A8C" w:rsidP="00572A8C">
      <w:pPr>
        <w:spacing w:after="0" w:line="276" w:lineRule="auto"/>
      </w:pPr>
    </w:p>
    <w:p w14:paraId="3AA9EB9F" w14:textId="27F835E3" w:rsidR="00572A8C" w:rsidRDefault="00572A8C" w:rsidP="00572A8C">
      <w:pPr>
        <w:spacing w:after="0" w:line="276" w:lineRule="auto"/>
      </w:pPr>
      <w:r w:rsidRPr="00572A8C">
        <w:t>grid_model = GridSearchCV(log_model, param_grid=param_grid)</w:t>
      </w:r>
    </w:p>
    <w:p w14:paraId="78381A5B" w14:textId="0606B907" w:rsidR="00572A8C" w:rsidRDefault="00572A8C" w:rsidP="00572A8C">
      <w:pPr>
        <w:spacing w:after="0" w:line="276" w:lineRule="auto"/>
      </w:pPr>
      <w:r w:rsidRPr="00572A8C">
        <w:t>grid_model.fit(scaled_X_train, y_train)</w:t>
      </w:r>
    </w:p>
    <w:p w14:paraId="4AF4F864" w14:textId="6ED1C161" w:rsidR="00572A8C" w:rsidRDefault="00572A8C" w:rsidP="00572A8C">
      <w:pPr>
        <w:spacing w:after="0" w:line="276" w:lineRule="auto"/>
      </w:pPr>
      <w:r w:rsidRPr="00572A8C">
        <w:t>from sklearn.metrics import accuracy_score, confusion_matrix, classification_report, plot_confusion_matrix</w:t>
      </w:r>
    </w:p>
    <w:p w14:paraId="7FF4980D" w14:textId="77777777" w:rsidR="00572A8C" w:rsidRDefault="00572A8C" w:rsidP="00572A8C">
      <w:pPr>
        <w:spacing w:after="0" w:line="276" w:lineRule="auto"/>
      </w:pPr>
    </w:p>
    <w:p w14:paraId="2E72396D" w14:textId="52E6798C" w:rsidR="00572A8C" w:rsidRDefault="00572A8C" w:rsidP="00572A8C">
      <w:pPr>
        <w:spacing w:after="0" w:line="276" w:lineRule="auto"/>
      </w:pPr>
      <w:r w:rsidRPr="00572A8C">
        <w:t>grid_model.best_params_</w:t>
      </w:r>
    </w:p>
    <w:p w14:paraId="40A87AA2" w14:textId="1D98DB33" w:rsidR="00572A8C" w:rsidRDefault="00572A8C" w:rsidP="00572A8C">
      <w:pPr>
        <w:spacing w:after="0" w:line="276" w:lineRule="auto"/>
      </w:pPr>
      <w:r w:rsidRPr="00572A8C">
        <w:t>y_pred = grid_model.predict(scaled_X_test)</w:t>
      </w:r>
    </w:p>
    <w:p w14:paraId="0C1E0128" w14:textId="0E9AA90A" w:rsidR="00572A8C" w:rsidRDefault="00572A8C" w:rsidP="00572A8C">
      <w:pPr>
        <w:spacing w:after="0" w:line="276" w:lineRule="auto"/>
      </w:pPr>
      <w:r w:rsidRPr="00572A8C">
        <w:t>y_pred</w:t>
      </w:r>
    </w:p>
    <w:p w14:paraId="5E53970F" w14:textId="197AFA65" w:rsidR="00572A8C" w:rsidRDefault="00572A8C" w:rsidP="00572A8C">
      <w:pPr>
        <w:spacing w:after="0" w:line="276" w:lineRule="auto"/>
      </w:pPr>
      <w:r w:rsidRPr="00572A8C">
        <w:t>accuracy_score(y_test, y_pred)</w:t>
      </w:r>
    </w:p>
    <w:p w14:paraId="1DE4AE50" w14:textId="2C946BC2" w:rsidR="00572A8C" w:rsidRDefault="00572A8C" w:rsidP="00572A8C">
      <w:pPr>
        <w:spacing w:after="0" w:line="276" w:lineRule="auto"/>
      </w:pPr>
      <w:r w:rsidRPr="00572A8C">
        <w:t>confusion_matrix(y_test, y_pred)</w:t>
      </w:r>
    </w:p>
    <w:p w14:paraId="27D1B58F" w14:textId="54F6CF10" w:rsidR="00572A8C" w:rsidRDefault="00572A8C" w:rsidP="00572A8C">
      <w:pPr>
        <w:spacing w:after="0" w:line="276" w:lineRule="auto"/>
      </w:pPr>
    </w:p>
    <w:p w14:paraId="292CBC51" w14:textId="77777777" w:rsidR="00572A8C" w:rsidRDefault="00572A8C" w:rsidP="00572A8C">
      <w:pPr>
        <w:spacing w:after="0" w:line="276" w:lineRule="auto"/>
      </w:pPr>
      <w:r>
        <w:t>plt.figure(dpi=150)</w:t>
      </w:r>
    </w:p>
    <w:p w14:paraId="1B726DA2" w14:textId="457CA035" w:rsidR="00572A8C" w:rsidRDefault="00572A8C" w:rsidP="00572A8C">
      <w:pPr>
        <w:spacing w:after="0" w:line="276" w:lineRule="auto"/>
      </w:pPr>
      <w:r>
        <w:t>plot_confusion_matrix(grid_model, scaled_X_test, y_test)</w:t>
      </w:r>
    </w:p>
    <w:p w14:paraId="591ADC42" w14:textId="7680A2FE" w:rsidR="00572A8C" w:rsidRDefault="00572A8C" w:rsidP="00572A8C">
      <w:pPr>
        <w:spacing w:after="0" w:line="276" w:lineRule="auto"/>
      </w:pPr>
    </w:p>
    <w:p w14:paraId="3FF9F45E" w14:textId="716BE4C9" w:rsidR="00572A8C" w:rsidRDefault="00572A8C" w:rsidP="00572A8C">
      <w:pPr>
        <w:spacing w:after="0" w:line="276" w:lineRule="auto"/>
      </w:pPr>
      <w:r w:rsidRPr="00572A8C">
        <w:t>print(classification_report(y_test, y_pred))</w:t>
      </w:r>
    </w:p>
    <w:p w14:paraId="654C8223" w14:textId="46962C31" w:rsidR="002940B1" w:rsidRDefault="002940B1" w:rsidP="00DA5804">
      <w:pPr>
        <w:spacing w:after="0" w:line="276" w:lineRule="auto"/>
      </w:pPr>
    </w:p>
    <w:p w14:paraId="0A2A2746" w14:textId="0E31693F" w:rsidR="005A61C4" w:rsidRDefault="005A61C4" w:rsidP="00DA5804">
      <w:pPr>
        <w:spacing w:after="0" w:line="276" w:lineRule="auto"/>
      </w:pPr>
    </w:p>
    <w:p w14:paraId="5BD0B83A" w14:textId="77777777" w:rsidR="005A61C4" w:rsidRDefault="005A61C4" w:rsidP="005A61C4">
      <w:pPr>
        <w:pStyle w:val="Heading2"/>
      </w:pPr>
      <w:r>
        <w:t>KNN – K Nearest Neighbor</w:t>
      </w:r>
    </w:p>
    <w:p w14:paraId="189F4DF0" w14:textId="78054AB3" w:rsidR="005A61C4" w:rsidRDefault="005A61C4" w:rsidP="00DA5804">
      <w:pPr>
        <w:spacing w:after="0" w:line="276" w:lineRule="auto"/>
      </w:pPr>
      <w:r>
        <w:t xml:space="preserve">Can but should not be used for regression, performs poorly </w:t>
      </w:r>
    </w:p>
    <w:p w14:paraId="7E0FBCDE" w14:textId="77777777" w:rsidR="005A61C4" w:rsidRDefault="005A61C4" w:rsidP="00DA5804">
      <w:pPr>
        <w:spacing w:after="0" w:line="276" w:lineRule="auto"/>
      </w:pPr>
    </w:p>
    <w:p w14:paraId="02D36E5B" w14:textId="77777777" w:rsidR="005A61C4" w:rsidRDefault="005A61C4" w:rsidP="005A61C4">
      <w:pPr>
        <w:spacing w:after="0" w:line="240" w:lineRule="auto"/>
      </w:pPr>
      <w:r>
        <w:t>import numpy as np</w:t>
      </w:r>
    </w:p>
    <w:p w14:paraId="043D4E69" w14:textId="77777777" w:rsidR="005A61C4" w:rsidRDefault="005A61C4" w:rsidP="005A61C4">
      <w:pPr>
        <w:spacing w:after="0" w:line="240" w:lineRule="auto"/>
      </w:pPr>
      <w:r>
        <w:t>import pandas as pd</w:t>
      </w:r>
    </w:p>
    <w:p w14:paraId="3EF5D236" w14:textId="77777777" w:rsidR="005A61C4" w:rsidRDefault="005A61C4" w:rsidP="005A61C4">
      <w:pPr>
        <w:spacing w:after="0" w:line="240" w:lineRule="auto"/>
      </w:pPr>
      <w:r>
        <w:t>import matplotlib.pyplot as plt</w:t>
      </w:r>
    </w:p>
    <w:p w14:paraId="6B29F159" w14:textId="778E37B3" w:rsidR="001136AF" w:rsidRDefault="005A61C4" w:rsidP="005A61C4">
      <w:pPr>
        <w:spacing w:after="0" w:line="240" w:lineRule="auto"/>
      </w:pPr>
      <w:r>
        <w:t>import seaborn as sns</w:t>
      </w:r>
    </w:p>
    <w:p w14:paraId="4382C4AF" w14:textId="3CCD9CFD" w:rsidR="00DA5804" w:rsidRDefault="00DA5804" w:rsidP="000F48C0"/>
    <w:p w14:paraId="370C77FE" w14:textId="439134E8" w:rsidR="005A61C4" w:rsidRDefault="005A61C4" w:rsidP="005A61C4">
      <w:pPr>
        <w:spacing w:after="0"/>
      </w:pPr>
      <w:r w:rsidRPr="005A61C4">
        <w:t>df = pd.read_csv('gene_expression.csv')</w:t>
      </w:r>
    </w:p>
    <w:p w14:paraId="34A7935B" w14:textId="325181E0" w:rsidR="005A61C4" w:rsidRDefault="005A61C4" w:rsidP="005A61C4">
      <w:pPr>
        <w:spacing w:after="0"/>
      </w:pPr>
      <w:r w:rsidRPr="005A61C4">
        <w:t>df.head()</w:t>
      </w:r>
    </w:p>
    <w:p w14:paraId="7BF04C2F" w14:textId="2B61BAEE" w:rsidR="005A61C4" w:rsidRDefault="005A61C4" w:rsidP="005A61C4">
      <w:pPr>
        <w:spacing w:after="0"/>
      </w:pPr>
      <w:r w:rsidRPr="005A61C4">
        <w:t>df.describe()</w:t>
      </w:r>
    </w:p>
    <w:p w14:paraId="5F4D0DE8" w14:textId="2A1B6821" w:rsidR="005A61C4" w:rsidRDefault="005A61C4" w:rsidP="005A61C4">
      <w:pPr>
        <w:spacing w:after="0"/>
      </w:pPr>
    </w:p>
    <w:p w14:paraId="0A13D9A4" w14:textId="77777777" w:rsidR="005A61C4" w:rsidRDefault="005A61C4" w:rsidP="005A61C4">
      <w:pPr>
        <w:spacing w:after="0"/>
      </w:pPr>
      <w:r>
        <w:t>plt.figure(dpi=150)</w:t>
      </w:r>
    </w:p>
    <w:p w14:paraId="3691201A" w14:textId="77777777" w:rsidR="005A61C4" w:rsidRDefault="005A61C4" w:rsidP="005A61C4">
      <w:pPr>
        <w:spacing w:after="0"/>
      </w:pPr>
      <w:r>
        <w:t xml:space="preserve">sns.scatterplot(data=df, x = 'Gene One', y = 'Gene Two', </w:t>
      </w:r>
    </w:p>
    <w:p w14:paraId="78894FC5" w14:textId="77777777" w:rsidR="005A61C4" w:rsidRDefault="005A61C4" w:rsidP="005A61C4">
      <w:pPr>
        <w:spacing w:after="0"/>
      </w:pPr>
      <w:r>
        <w:lastRenderedPageBreak/>
        <w:t xml:space="preserve">                hue = 'Cancer Present', alpha = 0.75, style='Cancer Present' )</w:t>
      </w:r>
    </w:p>
    <w:p w14:paraId="46C63FF6" w14:textId="77777777" w:rsidR="005A61C4" w:rsidRDefault="005A61C4" w:rsidP="005A61C4">
      <w:pPr>
        <w:spacing w:after="0"/>
      </w:pPr>
    </w:p>
    <w:p w14:paraId="3E90A2E6" w14:textId="77777777" w:rsidR="005A61C4" w:rsidRDefault="005A61C4" w:rsidP="005A61C4">
      <w:pPr>
        <w:spacing w:after="0"/>
      </w:pPr>
      <w:r>
        <w:t># plt.xlim(2, 6)</w:t>
      </w:r>
    </w:p>
    <w:p w14:paraId="78769493" w14:textId="45A9BCCE" w:rsidR="005A61C4" w:rsidRDefault="005A61C4" w:rsidP="005A61C4">
      <w:pPr>
        <w:spacing w:after="0"/>
      </w:pPr>
      <w:r>
        <w:t># plt.ylim(4, 8)</w:t>
      </w:r>
    </w:p>
    <w:p w14:paraId="1BBCFE29" w14:textId="35FD89D6" w:rsidR="005A61C4" w:rsidRDefault="005A61C4" w:rsidP="005A61C4">
      <w:pPr>
        <w:spacing w:after="0"/>
      </w:pPr>
      <w:r w:rsidRPr="005A61C4">
        <w:t>len(df)</w:t>
      </w:r>
    </w:p>
    <w:p w14:paraId="5A9D984E" w14:textId="6AE8BFB3" w:rsidR="005A61C4" w:rsidRDefault="005A61C4" w:rsidP="005A61C4">
      <w:pPr>
        <w:spacing w:after="0"/>
      </w:pPr>
    </w:p>
    <w:p w14:paraId="7E0F2E49" w14:textId="7F1DAAFC" w:rsidR="005A61C4" w:rsidRDefault="005A61C4" w:rsidP="005A61C4">
      <w:pPr>
        <w:spacing w:after="0"/>
      </w:pPr>
      <w:r w:rsidRPr="005A61C4">
        <w:t>sns.pairplot(data=df, hue='Cancer Present')</w:t>
      </w:r>
    </w:p>
    <w:p w14:paraId="30358F6B" w14:textId="11CBB7BE" w:rsidR="008A1E09" w:rsidRDefault="008A1E09" w:rsidP="005A61C4">
      <w:pPr>
        <w:spacing w:after="0"/>
      </w:pPr>
    </w:p>
    <w:p w14:paraId="4F54AC85" w14:textId="5FEDEBFE" w:rsidR="008A1E09" w:rsidRDefault="008A1E09" w:rsidP="005A61C4">
      <w:pPr>
        <w:spacing w:after="0"/>
      </w:pPr>
      <w:r w:rsidRPr="008A1E09">
        <w:t>from sklearn.model_selection import train_test_split</w:t>
      </w:r>
    </w:p>
    <w:p w14:paraId="4583692F" w14:textId="31F5BC4E" w:rsidR="008A1E09" w:rsidRDefault="008A1E09" w:rsidP="005A61C4">
      <w:pPr>
        <w:spacing w:after="0"/>
      </w:pPr>
      <w:r w:rsidRPr="008A1E09">
        <w:t>from sklearn.preprocessing import StandardScaler</w:t>
      </w:r>
    </w:p>
    <w:p w14:paraId="3B45CCCF" w14:textId="7FCEFE2F" w:rsidR="008A1E09" w:rsidRDefault="008A1E09" w:rsidP="005A61C4">
      <w:pPr>
        <w:spacing w:after="0"/>
      </w:pPr>
    </w:p>
    <w:p w14:paraId="42FA3AE0" w14:textId="6F8CA645" w:rsidR="008A1E09" w:rsidRDefault="009D133B" w:rsidP="005A61C4">
      <w:pPr>
        <w:spacing w:after="0"/>
      </w:pPr>
      <w:r w:rsidRPr="009D133B">
        <w:t>X = df.drop('Cancer Present', axis=1)</w:t>
      </w:r>
    </w:p>
    <w:p w14:paraId="01D39CBB" w14:textId="164C1B89" w:rsidR="009D133B" w:rsidRDefault="009D133B" w:rsidP="005A61C4">
      <w:pPr>
        <w:spacing w:after="0"/>
      </w:pPr>
      <w:r w:rsidRPr="009D133B">
        <w:t>y = df['Cancer Present']</w:t>
      </w:r>
    </w:p>
    <w:p w14:paraId="00C90C46" w14:textId="3BE88111" w:rsidR="009D133B" w:rsidRDefault="009D133B" w:rsidP="005A61C4">
      <w:pPr>
        <w:spacing w:after="0"/>
      </w:pPr>
    </w:p>
    <w:p w14:paraId="61AC4663" w14:textId="124F6B98" w:rsidR="009D133B" w:rsidRDefault="009D133B" w:rsidP="005A61C4">
      <w:pPr>
        <w:spacing w:after="0"/>
      </w:pPr>
      <w:r w:rsidRPr="009D133B">
        <w:t>X_train, X_test, y_train, y_test = train_test_split(X, y, test_size=0.3, random_state=42)</w:t>
      </w:r>
    </w:p>
    <w:p w14:paraId="286A470D" w14:textId="77777777" w:rsidR="00031A1D" w:rsidRDefault="00031A1D" w:rsidP="005A61C4">
      <w:pPr>
        <w:spacing w:after="0"/>
      </w:pPr>
    </w:p>
    <w:p w14:paraId="0BDF69F5" w14:textId="7F9C40AE" w:rsidR="009D133B" w:rsidRDefault="009D133B" w:rsidP="005A61C4">
      <w:pPr>
        <w:spacing w:after="0"/>
      </w:pPr>
      <w:r w:rsidRPr="009D133B">
        <w:t>scaler = StandardScaler()</w:t>
      </w:r>
    </w:p>
    <w:p w14:paraId="074B7DAB" w14:textId="238D2F9B" w:rsidR="009D133B" w:rsidRDefault="009D133B" w:rsidP="005A61C4">
      <w:pPr>
        <w:spacing w:after="0"/>
      </w:pPr>
      <w:r w:rsidRPr="009D133B">
        <w:t>scaled_X_train = scaler.fit_transform(X_train)</w:t>
      </w:r>
    </w:p>
    <w:p w14:paraId="7A68032E" w14:textId="6DD5A860" w:rsidR="009D133B" w:rsidRDefault="009D133B" w:rsidP="005A61C4">
      <w:pPr>
        <w:spacing w:after="0"/>
      </w:pPr>
      <w:r w:rsidRPr="009D133B">
        <w:t>scaled_X_test = scaler.transform(X_test)</w:t>
      </w:r>
    </w:p>
    <w:p w14:paraId="38A964EF" w14:textId="5591FA9E" w:rsidR="009D133B" w:rsidRDefault="009D133B" w:rsidP="005A61C4">
      <w:pPr>
        <w:spacing w:after="0"/>
      </w:pPr>
    </w:p>
    <w:p w14:paraId="5C485869" w14:textId="5645EAD7" w:rsidR="009D133B" w:rsidRDefault="00752D3C" w:rsidP="005A61C4">
      <w:pPr>
        <w:spacing w:after="0"/>
      </w:pPr>
      <w:r w:rsidRPr="00752D3C">
        <w:t>from sklearn.neighbors import KNeighborsClassifier</w:t>
      </w:r>
    </w:p>
    <w:p w14:paraId="534F14D8" w14:textId="644FFCB8" w:rsidR="00752D3C" w:rsidRDefault="00752D3C" w:rsidP="005A61C4">
      <w:pPr>
        <w:spacing w:after="0"/>
      </w:pPr>
      <w:r w:rsidRPr="00752D3C">
        <w:t># help(KNeighborsClassifier</w:t>
      </w:r>
    </w:p>
    <w:p w14:paraId="6B9EFE60" w14:textId="4D91996B" w:rsidR="00752D3C" w:rsidRDefault="00752D3C" w:rsidP="005A61C4">
      <w:pPr>
        <w:spacing w:after="0"/>
      </w:pPr>
    </w:p>
    <w:p w14:paraId="65B7711D" w14:textId="16BD3BD1" w:rsidR="00752D3C" w:rsidRDefault="00752D3C" w:rsidP="005A61C4">
      <w:pPr>
        <w:spacing w:after="0"/>
      </w:pPr>
      <w:r w:rsidRPr="00752D3C">
        <w:t>knn_model = KNeighborsClassifier(n_neighbors=1)</w:t>
      </w:r>
    </w:p>
    <w:p w14:paraId="74AC70BA" w14:textId="55D1F899" w:rsidR="00752D3C" w:rsidRDefault="00752D3C" w:rsidP="005A61C4">
      <w:pPr>
        <w:spacing w:after="0"/>
      </w:pPr>
      <w:r w:rsidRPr="00752D3C">
        <w:t>knn_model.fit(scaled_X_train, y_train)</w:t>
      </w:r>
    </w:p>
    <w:p w14:paraId="733ADE38" w14:textId="194887C0" w:rsidR="00752D3C" w:rsidRDefault="00752D3C" w:rsidP="005A61C4">
      <w:pPr>
        <w:spacing w:after="0"/>
      </w:pPr>
      <w:r w:rsidRPr="00752D3C">
        <w:t>y_pred = knn_model.predict(scaled_X_test)</w:t>
      </w:r>
    </w:p>
    <w:p w14:paraId="60CEFDE5" w14:textId="77777777" w:rsidR="00752D3C" w:rsidRDefault="00752D3C" w:rsidP="005A61C4">
      <w:pPr>
        <w:spacing w:after="0"/>
      </w:pPr>
    </w:p>
    <w:p w14:paraId="0E8C8DE5" w14:textId="5552B3F7" w:rsidR="00752D3C" w:rsidRDefault="00752D3C" w:rsidP="005A61C4">
      <w:pPr>
        <w:spacing w:after="0"/>
      </w:pPr>
      <w:r w:rsidRPr="00752D3C">
        <w:t>from sklearn.metrics import confusion_matrix, classification_repo</w:t>
      </w:r>
      <w:r>
        <w:t>rt</w:t>
      </w:r>
    </w:p>
    <w:p w14:paraId="1049AE88" w14:textId="7FEF1AFF" w:rsidR="00752D3C" w:rsidRDefault="00752D3C" w:rsidP="005A61C4">
      <w:pPr>
        <w:spacing w:after="0"/>
      </w:pPr>
      <w:r w:rsidRPr="00752D3C">
        <w:t>confusion_matrix(y_test, y_pred)</w:t>
      </w:r>
    </w:p>
    <w:p w14:paraId="12EB9C8E" w14:textId="564FBEA7" w:rsidR="00752D3C" w:rsidRDefault="00752D3C" w:rsidP="005A61C4">
      <w:pPr>
        <w:spacing w:after="0"/>
      </w:pPr>
      <w:r w:rsidRPr="00752D3C">
        <w:t>print(classification_report(y_test, y_pred))</w:t>
      </w:r>
    </w:p>
    <w:p w14:paraId="4C51F68B" w14:textId="26CD579C" w:rsidR="00752D3C" w:rsidRDefault="00752D3C" w:rsidP="005A61C4">
      <w:pPr>
        <w:spacing w:after="0"/>
      </w:pPr>
      <w:r w:rsidRPr="00752D3C">
        <w:t>df['Cancer Present'].value_counts()</w:t>
      </w:r>
    </w:p>
    <w:p w14:paraId="6CE825E7" w14:textId="77777777" w:rsidR="009D133B" w:rsidRDefault="009D133B" w:rsidP="005A61C4">
      <w:pPr>
        <w:spacing w:after="0"/>
      </w:pPr>
    </w:p>
    <w:p w14:paraId="5D18AA5A" w14:textId="3DD73C32" w:rsidR="009D133B" w:rsidRDefault="00591ECD" w:rsidP="005A61C4">
      <w:pPr>
        <w:spacing w:after="0"/>
      </w:pPr>
      <w:r w:rsidRPr="00591ECD">
        <w:t>from sklearn.metrics import accuracy_score</w:t>
      </w:r>
    </w:p>
    <w:p w14:paraId="052D2F05" w14:textId="31719907" w:rsidR="00591ECD" w:rsidRDefault="00591ECD" w:rsidP="005A61C4">
      <w:pPr>
        <w:spacing w:after="0"/>
      </w:pPr>
    </w:p>
    <w:p w14:paraId="68E91380" w14:textId="77777777" w:rsidR="00591ECD" w:rsidRDefault="00591ECD" w:rsidP="00591ECD">
      <w:pPr>
        <w:spacing w:after="0"/>
      </w:pPr>
      <w:r>
        <w:t># Elbow Method to Find the Best K</w:t>
      </w:r>
    </w:p>
    <w:p w14:paraId="509DFA94" w14:textId="77777777" w:rsidR="00591ECD" w:rsidRDefault="00591ECD" w:rsidP="00591ECD">
      <w:pPr>
        <w:spacing w:after="0"/>
      </w:pPr>
      <w:r>
        <w:t>test_error_rates = []</w:t>
      </w:r>
    </w:p>
    <w:p w14:paraId="57A2DAE1" w14:textId="4C2998EC" w:rsidR="00591ECD" w:rsidRDefault="00591ECD" w:rsidP="00591ECD">
      <w:pPr>
        <w:spacing w:after="0"/>
      </w:pPr>
    </w:p>
    <w:p w14:paraId="72DC7CFC" w14:textId="5F3BBB87" w:rsidR="00591ECD" w:rsidRDefault="00591ECD" w:rsidP="00591ECD">
      <w:pPr>
        <w:spacing w:after="0"/>
      </w:pPr>
      <w:r>
        <w:t># A function to find the best K value</w:t>
      </w:r>
    </w:p>
    <w:p w14:paraId="1DB3BEC9" w14:textId="77777777" w:rsidR="00591ECD" w:rsidRDefault="00591ECD" w:rsidP="00591ECD">
      <w:pPr>
        <w:spacing w:after="0"/>
      </w:pPr>
      <w:r>
        <w:t>for k in range(1, 30):</w:t>
      </w:r>
    </w:p>
    <w:p w14:paraId="13AADEB8" w14:textId="77777777" w:rsidR="00591ECD" w:rsidRDefault="00591ECD" w:rsidP="00591ECD">
      <w:pPr>
        <w:spacing w:after="0"/>
      </w:pPr>
      <w:r>
        <w:t xml:space="preserve">    knn_model = KNeighborsClassifier(n_neighbors=k)</w:t>
      </w:r>
    </w:p>
    <w:p w14:paraId="1D2EE714" w14:textId="77777777" w:rsidR="00591ECD" w:rsidRDefault="00591ECD" w:rsidP="00591ECD">
      <w:pPr>
        <w:spacing w:after="0"/>
      </w:pPr>
      <w:r>
        <w:t xml:space="preserve">    knn_model.fit(scaled_X_train, y_train)</w:t>
      </w:r>
    </w:p>
    <w:p w14:paraId="2B63A084" w14:textId="77777777" w:rsidR="00591ECD" w:rsidRDefault="00591ECD" w:rsidP="00591ECD">
      <w:pPr>
        <w:spacing w:after="0"/>
      </w:pPr>
      <w:r>
        <w:t xml:space="preserve">    </w:t>
      </w:r>
    </w:p>
    <w:p w14:paraId="2811AEE9" w14:textId="77777777" w:rsidR="00591ECD" w:rsidRDefault="00591ECD" w:rsidP="00591ECD">
      <w:pPr>
        <w:spacing w:after="0"/>
      </w:pPr>
      <w:r>
        <w:t xml:space="preserve">    y_pred_test = knn_model.predict(scaled_X_test)</w:t>
      </w:r>
    </w:p>
    <w:p w14:paraId="67FD57D0" w14:textId="211C0CF3" w:rsidR="00591ECD" w:rsidRDefault="00591ECD" w:rsidP="00591ECD">
      <w:pPr>
        <w:spacing w:after="0"/>
      </w:pPr>
      <w:r>
        <w:t xml:space="preserve">    test_error = 1-accuracy_score(y_test, y_pred_test)</w:t>
      </w:r>
    </w:p>
    <w:p w14:paraId="6E085C95" w14:textId="119606F5" w:rsidR="00591ECD" w:rsidRDefault="00591ECD" w:rsidP="00591ECD">
      <w:pPr>
        <w:spacing w:after="0"/>
      </w:pPr>
      <w:r>
        <w:lastRenderedPageBreak/>
        <w:t xml:space="preserve">    test_error_rates.append(test_error)</w:t>
      </w:r>
    </w:p>
    <w:p w14:paraId="4395A179" w14:textId="5E6068D6" w:rsidR="00591ECD" w:rsidRDefault="00591ECD" w:rsidP="00591ECD">
      <w:pPr>
        <w:spacing w:after="0"/>
      </w:pPr>
    </w:p>
    <w:p w14:paraId="33A2B754" w14:textId="3EF3EEF1" w:rsidR="00591ECD" w:rsidRDefault="00591ECD" w:rsidP="00591ECD">
      <w:pPr>
        <w:spacing w:after="0"/>
      </w:pPr>
      <w:r w:rsidRPr="00591ECD">
        <w:t>test_error_rates</w:t>
      </w:r>
    </w:p>
    <w:p w14:paraId="2F227303" w14:textId="57A2FD4D" w:rsidR="00591ECD" w:rsidRDefault="00591ECD" w:rsidP="00591ECD">
      <w:pPr>
        <w:spacing w:after="0"/>
      </w:pPr>
    </w:p>
    <w:p w14:paraId="6C91E38E" w14:textId="77777777" w:rsidR="00591ECD" w:rsidRDefault="00591ECD" w:rsidP="00591ECD">
      <w:pPr>
        <w:spacing w:after="0"/>
      </w:pPr>
      <w:r>
        <w:t>plt.figure(dpi=150)</w:t>
      </w:r>
    </w:p>
    <w:p w14:paraId="33D3B4E6" w14:textId="77777777" w:rsidR="00591ECD" w:rsidRDefault="00591ECD" w:rsidP="00591ECD">
      <w:pPr>
        <w:spacing w:after="0"/>
      </w:pPr>
      <w:r>
        <w:t>plt.plot(range(1,30), test_error_rates)</w:t>
      </w:r>
    </w:p>
    <w:p w14:paraId="5BCFAE33" w14:textId="77777777" w:rsidR="00591ECD" w:rsidRDefault="00591ECD" w:rsidP="00591ECD">
      <w:pPr>
        <w:spacing w:after="0"/>
      </w:pPr>
      <w:r>
        <w:t>plt.ylabel('Error Rate')</w:t>
      </w:r>
    </w:p>
    <w:p w14:paraId="22DC4A31" w14:textId="39C8D4AC" w:rsidR="00591ECD" w:rsidRDefault="00591ECD" w:rsidP="00591ECD">
      <w:pPr>
        <w:spacing w:after="0"/>
      </w:pPr>
      <w:r>
        <w:t>plt.xlabel('K Neighbors')</w:t>
      </w:r>
    </w:p>
    <w:p w14:paraId="68939B1B" w14:textId="01B245BC" w:rsidR="00591ECD" w:rsidRDefault="00591ECD" w:rsidP="00591ECD">
      <w:pPr>
        <w:spacing w:after="0"/>
      </w:pPr>
    </w:p>
    <w:p w14:paraId="4F428E3E" w14:textId="77777777" w:rsidR="00591ECD" w:rsidRDefault="00591ECD" w:rsidP="00591ECD">
      <w:pPr>
        <w:pStyle w:val="Heading3"/>
        <w:shd w:val="clear" w:color="auto" w:fill="FFFFFF"/>
        <w:spacing w:before="186"/>
        <w:rPr>
          <w:rFonts w:ascii="Helvetica" w:hAnsi="Helvetica" w:cs="Helvetica"/>
          <w:color w:val="000000"/>
        </w:rPr>
      </w:pPr>
      <w:r>
        <w:rPr>
          <w:rFonts w:ascii="Helvetica" w:hAnsi="Helvetica" w:cs="Helvetica"/>
          <w:color w:val="000000"/>
        </w:rPr>
        <w:t>PIPELINE --&gt; GRID SEARCH CV</w:t>
      </w:r>
    </w:p>
    <w:p w14:paraId="2F29F87E" w14:textId="2741A2F2" w:rsidR="00591ECD" w:rsidRDefault="00591ECD" w:rsidP="00591ECD">
      <w:pPr>
        <w:spacing w:after="0"/>
      </w:pPr>
      <w:r w:rsidRPr="00591ECD">
        <w:t>scaler = StandardScaler()</w:t>
      </w:r>
    </w:p>
    <w:p w14:paraId="1C14E4B9" w14:textId="5A2B8A8A" w:rsidR="00591ECD" w:rsidRDefault="00591ECD" w:rsidP="00591ECD">
      <w:pPr>
        <w:spacing w:after="0"/>
      </w:pPr>
      <w:r w:rsidRPr="00591ECD">
        <w:t>knn = KNeighborsClassifier()</w:t>
      </w:r>
    </w:p>
    <w:p w14:paraId="536EAC72" w14:textId="326C053C" w:rsidR="00591ECD" w:rsidRDefault="00591ECD" w:rsidP="00591ECD">
      <w:pPr>
        <w:spacing w:after="0"/>
      </w:pPr>
      <w:r w:rsidRPr="00591ECD">
        <w:t>knn.get_params().keys()</w:t>
      </w:r>
    </w:p>
    <w:p w14:paraId="7511AC4E" w14:textId="2F8833BF" w:rsidR="00591ECD" w:rsidRDefault="00591ECD" w:rsidP="00591ECD">
      <w:pPr>
        <w:spacing w:after="0"/>
      </w:pPr>
      <w:r w:rsidRPr="00591ECD">
        <w:t>operations = [('scaler', scaler), ('knn', knn)]</w:t>
      </w:r>
    </w:p>
    <w:p w14:paraId="1735E687" w14:textId="76F7172E" w:rsidR="00591ECD" w:rsidRDefault="00591ECD" w:rsidP="00591ECD">
      <w:pPr>
        <w:spacing w:after="0"/>
      </w:pPr>
      <w:r w:rsidRPr="00591ECD">
        <w:t>from sklearn.pipeline import Pipeline</w:t>
      </w:r>
    </w:p>
    <w:p w14:paraId="2EDB3BE5" w14:textId="32023005" w:rsidR="009D133B" w:rsidRDefault="00591ECD" w:rsidP="005A61C4">
      <w:pPr>
        <w:spacing w:after="0"/>
      </w:pPr>
      <w:r w:rsidRPr="00591ECD">
        <w:t>pipe = Pipeline(operations)</w:t>
      </w:r>
    </w:p>
    <w:p w14:paraId="18F902FD" w14:textId="319CE917" w:rsidR="00591ECD" w:rsidRDefault="00591ECD" w:rsidP="005A61C4">
      <w:pPr>
        <w:spacing w:after="0"/>
      </w:pPr>
      <w:r w:rsidRPr="00591ECD">
        <w:t>from sklearn.model_selection import GridSearchCV</w:t>
      </w:r>
    </w:p>
    <w:p w14:paraId="6BA6E2BB" w14:textId="0CF14211" w:rsidR="00591ECD" w:rsidRDefault="00591ECD" w:rsidP="005A61C4">
      <w:pPr>
        <w:spacing w:after="0"/>
      </w:pPr>
      <w:r w:rsidRPr="00591ECD">
        <w:t>k_values = list(range(1, 20))</w:t>
      </w:r>
    </w:p>
    <w:p w14:paraId="1E804172" w14:textId="68DE8A54" w:rsidR="00591ECD" w:rsidRDefault="00591ECD" w:rsidP="005A61C4">
      <w:pPr>
        <w:spacing w:after="0"/>
      </w:pPr>
      <w:r w:rsidRPr="00591ECD">
        <w:t>k_values</w:t>
      </w:r>
    </w:p>
    <w:p w14:paraId="3C6D9D4B" w14:textId="75D1760E" w:rsidR="00591ECD" w:rsidRDefault="00872E0E" w:rsidP="005A61C4">
      <w:pPr>
        <w:spacing w:after="0"/>
      </w:pPr>
      <w:r w:rsidRPr="00872E0E">
        <w:t>param_grid = {'knn__n_neighboes':k_values}</w:t>
      </w:r>
    </w:p>
    <w:p w14:paraId="7FAAEBD3" w14:textId="129D2900" w:rsidR="00872E0E" w:rsidRDefault="00872E0E" w:rsidP="005A61C4">
      <w:pPr>
        <w:spacing w:after="0"/>
      </w:pPr>
      <w:r w:rsidRPr="00872E0E">
        <w:t>full_cv_classifier = GridSearchCV(pipe, param_grid, cv=5, scoring='accuracy')</w:t>
      </w:r>
    </w:p>
    <w:p w14:paraId="323AADAE" w14:textId="1EE004B1" w:rsidR="00872E0E" w:rsidRDefault="004671C6" w:rsidP="005A61C4">
      <w:pPr>
        <w:spacing w:after="0"/>
      </w:pPr>
      <w:r w:rsidRPr="004671C6">
        <w:t>full_cv_classifier.fit(X_train, y_train)</w:t>
      </w:r>
    </w:p>
    <w:p w14:paraId="1320AC35" w14:textId="1D1B947E" w:rsidR="004671C6" w:rsidRDefault="004671C6" w:rsidP="005A61C4">
      <w:pPr>
        <w:spacing w:after="0"/>
      </w:pPr>
      <w:r w:rsidRPr="004671C6">
        <w:t>full_cv_classifier.best_estimator_.get_params()</w:t>
      </w:r>
    </w:p>
    <w:p w14:paraId="461C5D12" w14:textId="5F6CD3C4" w:rsidR="004671C6" w:rsidRDefault="004671C6" w:rsidP="005A61C4">
      <w:pPr>
        <w:spacing w:after="0"/>
      </w:pPr>
      <w:r w:rsidRPr="004671C6">
        <w:t>full_pred = full_cv_classifier.predict(X_test)</w:t>
      </w:r>
    </w:p>
    <w:p w14:paraId="6D04E97B" w14:textId="6980850A" w:rsidR="004671C6" w:rsidRDefault="004671C6" w:rsidP="005A61C4">
      <w:pPr>
        <w:spacing w:after="0"/>
      </w:pPr>
      <w:r w:rsidRPr="004671C6">
        <w:t>print(classification_report(y_test, full_pred))</w:t>
      </w:r>
    </w:p>
    <w:p w14:paraId="027CCB4B" w14:textId="088FBCFD" w:rsidR="004671C6" w:rsidRDefault="004671C6" w:rsidP="005A61C4">
      <w:pPr>
        <w:spacing w:after="0"/>
      </w:pPr>
    </w:p>
    <w:p w14:paraId="0D51E6FE" w14:textId="0E96435C" w:rsidR="004671C6" w:rsidRDefault="004671C6" w:rsidP="004671C6">
      <w:pPr>
        <w:pStyle w:val="Heading4"/>
      </w:pPr>
      <w:r>
        <w:t xml:space="preserve">New Data Example </w:t>
      </w:r>
    </w:p>
    <w:p w14:paraId="35A2D612" w14:textId="2D7D3D2C" w:rsidR="004671C6" w:rsidRDefault="004671C6" w:rsidP="004671C6">
      <w:pPr>
        <w:spacing w:after="0"/>
      </w:pPr>
      <w:r w:rsidRPr="004671C6">
        <w:t>new_patient = [[6.4, 3.8]]</w:t>
      </w:r>
    </w:p>
    <w:p w14:paraId="38A09D39" w14:textId="59B885C4" w:rsidR="004671C6" w:rsidRDefault="004671C6" w:rsidP="004671C6">
      <w:pPr>
        <w:spacing w:after="0"/>
      </w:pPr>
      <w:r w:rsidRPr="004671C6">
        <w:t>full_cv_classifier.predict(new_patient)</w:t>
      </w:r>
    </w:p>
    <w:p w14:paraId="16F09B5A" w14:textId="6C41C4EA" w:rsidR="004671C6" w:rsidRDefault="004671C6" w:rsidP="004671C6">
      <w:pPr>
        <w:spacing w:after="0"/>
      </w:pPr>
      <w:r w:rsidRPr="004671C6">
        <w:t>full_cv_classifier.predict_proba(new_patient)</w:t>
      </w:r>
    </w:p>
    <w:p w14:paraId="62967C88" w14:textId="77777777" w:rsidR="005A61C4" w:rsidRDefault="005A61C4" w:rsidP="005A61C4">
      <w:pPr>
        <w:spacing w:after="0"/>
      </w:pPr>
    </w:p>
    <w:p w14:paraId="3C9E21C8" w14:textId="77777777" w:rsidR="00AD3E17" w:rsidRDefault="00AD3E17" w:rsidP="000F48C0"/>
    <w:p w14:paraId="7572A918" w14:textId="77777777" w:rsidR="00AC48B7" w:rsidRDefault="00AC48B7" w:rsidP="00AC48B7">
      <w:pPr>
        <w:pStyle w:val="Heading1"/>
      </w:pPr>
      <w:r>
        <w:t xml:space="preserve">Draft Data Science </w:t>
      </w:r>
      <w:r w:rsidRPr="001B1199">
        <w:t>Process</w:t>
      </w:r>
    </w:p>
    <w:p w14:paraId="4ACDFCCC" w14:textId="21F77756" w:rsidR="00AC48B7" w:rsidRDefault="008F4000" w:rsidP="00AC48B7">
      <w:r>
        <w:t>The Ligency Team Approach</w:t>
      </w:r>
    </w:p>
    <w:p w14:paraId="2DA9F217" w14:textId="1BA9D2A9" w:rsidR="008F4000" w:rsidRDefault="008F4000" w:rsidP="008F4000">
      <w:pPr>
        <w:pStyle w:val="ListParagraph"/>
        <w:numPr>
          <w:ilvl w:val="0"/>
          <w:numId w:val="15"/>
        </w:numPr>
      </w:pPr>
      <w:r>
        <w:t>Identify the question</w:t>
      </w:r>
    </w:p>
    <w:p w14:paraId="5D035F1B" w14:textId="3FF4FB01" w:rsidR="008F4000" w:rsidRDefault="008F4000" w:rsidP="008F4000">
      <w:pPr>
        <w:pStyle w:val="ListParagraph"/>
        <w:numPr>
          <w:ilvl w:val="0"/>
          <w:numId w:val="15"/>
        </w:numPr>
      </w:pPr>
      <w:r>
        <w:t xml:space="preserve">Data preparation </w:t>
      </w:r>
    </w:p>
    <w:p w14:paraId="6D3F05DF" w14:textId="344E386B" w:rsidR="008F4000" w:rsidRDefault="008F4000" w:rsidP="008F4000">
      <w:pPr>
        <w:pStyle w:val="ListParagraph"/>
        <w:numPr>
          <w:ilvl w:val="0"/>
          <w:numId w:val="15"/>
        </w:numPr>
      </w:pPr>
      <w:r>
        <w:t>Analyze the data</w:t>
      </w:r>
    </w:p>
    <w:p w14:paraId="37D73FA8" w14:textId="06492BA8" w:rsidR="008F4000" w:rsidRDefault="008F4000" w:rsidP="008F4000">
      <w:pPr>
        <w:pStyle w:val="ListParagraph"/>
        <w:numPr>
          <w:ilvl w:val="0"/>
          <w:numId w:val="15"/>
        </w:numPr>
      </w:pPr>
      <w:r>
        <w:t>Visualize the data</w:t>
      </w:r>
    </w:p>
    <w:p w14:paraId="401C89B3" w14:textId="4274F887" w:rsidR="008F4000" w:rsidRDefault="008F4000" w:rsidP="008F4000">
      <w:pPr>
        <w:pStyle w:val="ListParagraph"/>
        <w:numPr>
          <w:ilvl w:val="0"/>
          <w:numId w:val="15"/>
        </w:numPr>
      </w:pPr>
      <w:r>
        <w:t xml:space="preserve">Present results </w:t>
      </w:r>
    </w:p>
    <w:p w14:paraId="1C6F24F1" w14:textId="3F4561F3" w:rsidR="008F4000" w:rsidRDefault="008533DB" w:rsidP="008F4000">
      <w:r>
        <w:t xml:space="preserve">Drop feedback in a loop and restart process? </w:t>
      </w:r>
    </w:p>
    <w:p w14:paraId="63CB6AC9" w14:textId="77777777" w:rsidR="008533DB" w:rsidRDefault="008533DB" w:rsidP="008F4000"/>
    <w:p w14:paraId="5B67FA58" w14:textId="77777777" w:rsidR="00AC48B7" w:rsidRDefault="00AC48B7" w:rsidP="00AC48B7">
      <w:pPr>
        <w:pStyle w:val="Heading2"/>
      </w:pPr>
      <w:r>
        <w:lastRenderedPageBreak/>
        <w:t xml:space="preserve">Data Acquisition </w:t>
      </w:r>
    </w:p>
    <w:p w14:paraId="3EFBF2D0" w14:textId="77777777" w:rsidR="00AC48B7" w:rsidRDefault="00AC48B7" w:rsidP="00AC48B7">
      <w:r>
        <w:t xml:space="preserve">The </w:t>
      </w:r>
    </w:p>
    <w:p w14:paraId="629EDE2B" w14:textId="77777777" w:rsidR="00AC48B7" w:rsidRDefault="00AC48B7" w:rsidP="00AC48B7"/>
    <w:p w14:paraId="03BDF1D7" w14:textId="77777777" w:rsidR="00AC48B7" w:rsidRDefault="00AC48B7" w:rsidP="00AC48B7">
      <w:pPr>
        <w:pStyle w:val="Heading2"/>
      </w:pPr>
      <w:r>
        <w:t xml:space="preserve">Initial Data Preparation </w:t>
      </w:r>
    </w:p>
    <w:p w14:paraId="28F36CE5" w14:textId="77777777" w:rsidR="00AC48B7" w:rsidRPr="001B1199" w:rsidRDefault="00AC48B7" w:rsidP="00AC48B7">
      <w:r>
        <w:t>The</w:t>
      </w:r>
    </w:p>
    <w:p w14:paraId="1DA551FA" w14:textId="77777777" w:rsidR="00AC48B7" w:rsidRDefault="00AC48B7" w:rsidP="00AC48B7"/>
    <w:p w14:paraId="6A46B3EB" w14:textId="77777777" w:rsidR="00AC48B7" w:rsidRDefault="00AC48B7" w:rsidP="00AC48B7">
      <w:pPr>
        <w:pStyle w:val="Heading2"/>
      </w:pPr>
      <w:r>
        <w:t>EDA (Exploratory Data Analysis)</w:t>
      </w:r>
    </w:p>
    <w:p w14:paraId="35711EE1" w14:textId="77777777" w:rsidR="00AC48B7" w:rsidRDefault="00AC48B7" w:rsidP="00AC48B7">
      <w:r>
        <w:t>The</w:t>
      </w:r>
    </w:p>
    <w:p w14:paraId="4FBA75C7" w14:textId="77777777" w:rsidR="00AC48B7" w:rsidRDefault="00AC48B7" w:rsidP="00AC48B7">
      <w:r>
        <w:t xml:space="preserve">Includes basic visualization </w:t>
      </w:r>
    </w:p>
    <w:p w14:paraId="3F453D8B" w14:textId="77777777" w:rsidR="00AC48B7" w:rsidRDefault="00AC48B7" w:rsidP="00AC48B7">
      <w:pPr>
        <w:pStyle w:val="Heading3"/>
      </w:pPr>
      <w:r>
        <w:t>One Approach to EDA</w:t>
      </w:r>
    </w:p>
    <w:p w14:paraId="5E56C6B3" w14:textId="77777777" w:rsidR="00AC48B7" w:rsidRDefault="00AC48B7" w:rsidP="00AC48B7">
      <w:r>
        <w:t>From a Udemy class that I did not finish, but this may be helpful</w:t>
      </w:r>
    </w:p>
    <w:p w14:paraId="4211ACA0" w14:textId="77777777" w:rsidR="00AC48B7" w:rsidRDefault="00AC48B7" w:rsidP="00AC48B7">
      <w:pPr>
        <w:pStyle w:val="ListParagraph"/>
        <w:numPr>
          <w:ilvl w:val="0"/>
          <w:numId w:val="1"/>
        </w:numPr>
      </w:pPr>
      <w:r>
        <w:t>Variable Identification</w:t>
      </w:r>
    </w:p>
    <w:p w14:paraId="3B1849AC" w14:textId="77777777" w:rsidR="00AC48B7" w:rsidRDefault="00AC48B7" w:rsidP="00AC48B7">
      <w:pPr>
        <w:pStyle w:val="ListParagraph"/>
        <w:numPr>
          <w:ilvl w:val="0"/>
          <w:numId w:val="1"/>
        </w:numPr>
      </w:pPr>
      <w:r>
        <w:t>Univariate Analysis</w:t>
      </w:r>
    </w:p>
    <w:p w14:paraId="2DCF1344" w14:textId="77777777" w:rsidR="00AC48B7" w:rsidRDefault="00AC48B7" w:rsidP="00AC48B7">
      <w:pPr>
        <w:pStyle w:val="ListParagraph"/>
        <w:numPr>
          <w:ilvl w:val="0"/>
          <w:numId w:val="1"/>
        </w:numPr>
      </w:pPr>
      <w:r>
        <w:t>Multivariate Analysis</w:t>
      </w:r>
    </w:p>
    <w:p w14:paraId="7C22F1FD" w14:textId="77777777" w:rsidR="00AC48B7" w:rsidRDefault="00AC48B7" w:rsidP="00AC48B7">
      <w:pPr>
        <w:pStyle w:val="ListParagraph"/>
        <w:numPr>
          <w:ilvl w:val="0"/>
          <w:numId w:val="1"/>
        </w:numPr>
      </w:pPr>
      <w:r>
        <w:t>Missing Values Treatment</w:t>
      </w:r>
    </w:p>
    <w:p w14:paraId="63AA7264" w14:textId="77777777" w:rsidR="00AC48B7" w:rsidRDefault="00AC48B7" w:rsidP="00AC48B7">
      <w:pPr>
        <w:pStyle w:val="ListParagraph"/>
        <w:numPr>
          <w:ilvl w:val="0"/>
          <w:numId w:val="1"/>
        </w:numPr>
      </w:pPr>
      <w:r>
        <w:t>Outlier Treatment</w:t>
      </w:r>
    </w:p>
    <w:p w14:paraId="1CF34D5B" w14:textId="77777777" w:rsidR="00AC48B7" w:rsidRDefault="00AC48B7" w:rsidP="00AC48B7">
      <w:pPr>
        <w:pStyle w:val="ListParagraph"/>
        <w:numPr>
          <w:ilvl w:val="0"/>
          <w:numId w:val="1"/>
        </w:numPr>
      </w:pPr>
      <w:r>
        <w:t xml:space="preserve">Variable Transformation </w:t>
      </w:r>
    </w:p>
    <w:p w14:paraId="3CEB6C88" w14:textId="77777777" w:rsidR="00AC48B7" w:rsidRDefault="00AC48B7" w:rsidP="00AC48B7">
      <w:pPr>
        <w:pStyle w:val="ListParagraph"/>
        <w:numPr>
          <w:ilvl w:val="0"/>
          <w:numId w:val="1"/>
        </w:numPr>
      </w:pPr>
      <w:r>
        <w:t xml:space="preserve">Variable Creation </w:t>
      </w:r>
    </w:p>
    <w:p w14:paraId="2EAF7A65" w14:textId="77777777" w:rsidR="00AC48B7" w:rsidRDefault="00AC48B7" w:rsidP="00AC48B7"/>
    <w:p w14:paraId="7A253CCF" w14:textId="77777777" w:rsidR="00AC48B7" w:rsidRPr="00C33A56" w:rsidRDefault="00AC48B7" w:rsidP="00AC48B7">
      <w:pPr>
        <w:pStyle w:val="Heading1"/>
      </w:pPr>
      <w:r w:rsidRPr="00C33A56">
        <w:t>IBM Data Science Methodology</w:t>
      </w:r>
    </w:p>
    <w:p w14:paraId="019AD3BB" w14:textId="77777777" w:rsidR="00AC48B7" w:rsidRPr="00C33A56" w:rsidRDefault="00AC48B7" w:rsidP="00AC48B7">
      <w:pPr>
        <w:rPr>
          <w:b/>
          <w:bCs/>
          <w:sz w:val="28"/>
          <w:szCs w:val="28"/>
        </w:rPr>
      </w:pPr>
      <w:r w:rsidRPr="00C33A56">
        <w:rPr>
          <w:b/>
          <w:bCs/>
          <w:sz w:val="28"/>
          <w:szCs w:val="28"/>
        </w:rPr>
        <w:t>John Rollins Data Science Method</w:t>
      </w:r>
    </w:p>
    <w:p w14:paraId="2BB96129" w14:textId="77777777" w:rsidR="00AC48B7" w:rsidRPr="00C33A56" w:rsidRDefault="00AC48B7" w:rsidP="00AC48B7">
      <w:pPr>
        <w:rPr>
          <w:b/>
          <w:bCs/>
          <w:sz w:val="28"/>
          <w:szCs w:val="28"/>
        </w:rPr>
      </w:pPr>
      <w:r w:rsidRPr="00C33A56">
        <w:rPr>
          <w:b/>
          <w:bCs/>
          <w:sz w:val="28"/>
          <w:szCs w:val="28"/>
        </w:rPr>
        <w:t>Overview</w:t>
      </w:r>
    </w:p>
    <w:p w14:paraId="01D12C87" w14:textId="77777777" w:rsidR="00AC48B7" w:rsidRDefault="00AC48B7" w:rsidP="00AC48B7">
      <w:pPr>
        <w:pStyle w:val="ListParagraph"/>
        <w:numPr>
          <w:ilvl w:val="0"/>
          <w:numId w:val="2"/>
        </w:numPr>
      </w:pPr>
      <w:r>
        <w:t>Understand the question at hand</w:t>
      </w:r>
    </w:p>
    <w:p w14:paraId="50A5F2B9" w14:textId="77777777" w:rsidR="00AC48B7" w:rsidRDefault="00AC48B7" w:rsidP="00AC48B7">
      <w:pPr>
        <w:pStyle w:val="ListParagraph"/>
        <w:numPr>
          <w:ilvl w:val="0"/>
          <w:numId w:val="2"/>
        </w:numPr>
      </w:pPr>
      <w:r>
        <w:t>Select and analytic approach or method to solve the problem</w:t>
      </w:r>
    </w:p>
    <w:p w14:paraId="095D83D5" w14:textId="77777777" w:rsidR="00AC48B7" w:rsidRDefault="00AC48B7" w:rsidP="00AC48B7">
      <w:pPr>
        <w:pStyle w:val="ListParagraph"/>
        <w:numPr>
          <w:ilvl w:val="0"/>
          <w:numId w:val="2"/>
        </w:numPr>
      </w:pPr>
      <w:r>
        <w:t>Obtain, understand, prepare, and model the  data</w:t>
      </w:r>
    </w:p>
    <w:p w14:paraId="6397424A" w14:textId="77777777" w:rsidR="00AC48B7" w:rsidRDefault="00AC48B7" w:rsidP="00AC48B7"/>
    <w:p w14:paraId="3CD70EC3" w14:textId="77777777" w:rsidR="00AC48B7" w:rsidRPr="00C33A56" w:rsidRDefault="00AC48B7" w:rsidP="00AC48B7">
      <w:pPr>
        <w:rPr>
          <w:b/>
          <w:bCs/>
          <w:sz w:val="28"/>
          <w:szCs w:val="28"/>
        </w:rPr>
      </w:pPr>
      <w:r w:rsidRPr="00C33A56">
        <w:rPr>
          <w:b/>
          <w:bCs/>
          <w:sz w:val="28"/>
          <w:szCs w:val="28"/>
        </w:rPr>
        <w:t xml:space="preserve">IBM Data Science Methodology </w:t>
      </w:r>
    </w:p>
    <w:p w14:paraId="215E2EAD" w14:textId="77777777" w:rsidR="00AC48B7" w:rsidRPr="00C33A56" w:rsidRDefault="00AC48B7" w:rsidP="00AC48B7">
      <w:pPr>
        <w:rPr>
          <w:b/>
          <w:bCs/>
          <w:sz w:val="24"/>
          <w:szCs w:val="24"/>
        </w:rPr>
      </w:pPr>
      <w:r w:rsidRPr="00C33A56">
        <w:rPr>
          <w:b/>
          <w:bCs/>
          <w:sz w:val="24"/>
          <w:szCs w:val="24"/>
        </w:rPr>
        <w:t>From Problem to Approach</w:t>
      </w:r>
    </w:p>
    <w:p w14:paraId="3531628A" w14:textId="77777777" w:rsidR="00AC48B7" w:rsidRDefault="00AC48B7" w:rsidP="00AC48B7">
      <w:pPr>
        <w:pStyle w:val="ListParagraph"/>
        <w:numPr>
          <w:ilvl w:val="0"/>
          <w:numId w:val="3"/>
        </w:numPr>
      </w:pPr>
      <w:r>
        <w:t>What is the problem that you are trying to solve?</w:t>
      </w:r>
    </w:p>
    <w:p w14:paraId="429E0ABF" w14:textId="77777777" w:rsidR="00AC48B7" w:rsidRDefault="00AC48B7" w:rsidP="00AC48B7">
      <w:pPr>
        <w:pStyle w:val="ListParagraph"/>
        <w:numPr>
          <w:ilvl w:val="0"/>
          <w:numId w:val="3"/>
        </w:numPr>
      </w:pPr>
      <w:r>
        <w:t xml:space="preserve">How can you use data to answer the question? </w:t>
      </w:r>
    </w:p>
    <w:p w14:paraId="440F0738" w14:textId="77777777" w:rsidR="00AC48B7" w:rsidRPr="006A172D" w:rsidRDefault="00AC48B7" w:rsidP="00AC48B7">
      <w:pPr>
        <w:rPr>
          <w:b/>
          <w:bCs/>
        </w:rPr>
      </w:pPr>
      <w:r w:rsidRPr="006A172D">
        <w:rPr>
          <w:b/>
          <w:bCs/>
        </w:rPr>
        <w:t>Working With the Data</w:t>
      </w:r>
    </w:p>
    <w:p w14:paraId="0F94D447" w14:textId="77777777" w:rsidR="00AC48B7" w:rsidRDefault="00AC48B7" w:rsidP="00AC48B7">
      <w:pPr>
        <w:pStyle w:val="ListParagraph"/>
        <w:numPr>
          <w:ilvl w:val="0"/>
          <w:numId w:val="3"/>
        </w:numPr>
      </w:pPr>
      <w:r>
        <w:t xml:space="preserve">What data do you need to answer the question? </w:t>
      </w:r>
    </w:p>
    <w:p w14:paraId="5BA04E9B" w14:textId="77777777" w:rsidR="00AC48B7" w:rsidRDefault="00AC48B7" w:rsidP="00AC48B7">
      <w:pPr>
        <w:pStyle w:val="ListParagraph"/>
        <w:numPr>
          <w:ilvl w:val="0"/>
          <w:numId w:val="3"/>
        </w:numPr>
      </w:pPr>
      <w:r>
        <w:t xml:space="preserve">Where is the data coming from (identify all sources) and how you will get it? </w:t>
      </w:r>
    </w:p>
    <w:p w14:paraId="2FF46D98" w14:textId="77777777" w:rsidR="00AC48B7" w:rsidRDefault="00AC48B7" w:rsidP="00AC48B7">
      <w:pPr>
        <w:pStyle w:val="ListParagraph"/>
        <w:numPr>
          <w:ilvl w:val="0"/>
          <w:numId w:val="3"/>
        </w:numPr>
      </w:pPr>
      <w:r>
        <w:lastRenderedPageBreak/>
        <w:t xml:space="preserve">Is the data that you collected representative of the problem to be solved? </w:t>
      </w:r>
    </w:p>
    <w:p w14:paraId="4F1D3F87" w14:textId="77777777" w:rsidR="00AC48B7" w:rsidRDefault="00AC48B7" w:rsidP="00AC48B7">
      <w:pPr>
        <w:pStyle w:val="ListParagraph"/>
        <w:numPr>
          <w:ilvl w:val="0"/>
          <w:numId w:val="3"/>
        </w:numPr>
      </w:pPr>
      <w:r>
        <w:t xml:space="preserve">What additional work is required to manipulate and work with the data? </w:t>
      </w:r>
    </w:p>
    <w:p w14:paraId="301AF9AE" w14:textId="77777777" w:rsidR="00AC48B7" w:rsidRPr="00D643DB" w:rsidRDefault="00AC48B7" w:rsidP="00AC48B7">
      <w:pPr>
        <w:rPr>
          <w:b/>
          <w:bCs/>
        </w:rPr>
      </w:pPr>
      <w:r w:rsidRPr="00D643DB">
        <w:rPr>
          <w:b/>
          <w:bCs/>
        </w:rPr>
        <w:t>Deriving the Answer</w:t>
      </w:r>
    </w:p>
    <w:p w14:paraId="15E967AC" w14:textId="77777777" w:rsidR="00AC48B7" w:rsidRDefault="00AC48B7" w:rsidP="00AC48B7">
      <w:pPr>
        <w:pStyle w:val="ListParagraph"/>
        <w:numPr>
          <w:ilvl w:val="0"/>
          <w:numId w:val="3"/>
        </w:numPr>
      </w:pPr>
      <w:r>
        <w:t xml:space="preserve">In what way can the data be visualized to get to the answer that is required? </w:t>
      </w:r>
    </w:p>
    <w:p w14:paraId="363AF4B2" w14:textId="77777777" w:rsidR="00AC48B7" w:rsidRDefault="00AC48B7" w:rsidP="00AC48B7">
      <w:pPr>
        <w:pStyle w:val="ListParagraph"/>
        <w:numPr>
          <w:ilvl w:val="0"/>
          <w:numId w:val="3"/>
        </w:numPr>
      </w:pPr>
      <w:r>
        <w:t xml:space="preserve">Does the model used really answer the initial question or does it need to be adjusted? </w:t>
      </w:r>
    </w:p>
    <w:p w14:paraId="0ECA27E2" w14:textId="77777777" w:rsidR="00AC48B7" w:rsidRDefault="00AC48B7" w:rsidP="00AC48B7">
      <w:pPr>
        <w:pStyle w:val="ListParagraph"/>
        <w:numPr>
          <w:ilvl w:val="0"/>
          <w:numId w:val="3"/>
        </w:numPr>
      </w:pPr>
      <w:r>
        <w:t xml:space="preserve">Can you put the model into practice? </w:t>
      </w:r>
    </w:p>
    <w:p w14:paraId="7C68CD0F" w14:textId="77777777" w:rsidR="00AC48B7" w:rsidRDefault="00AC48B7" w:rsidP="00AC48B7">
      <w:pPr>
        <w:pStyle w:val="ListParagraph"/>
        <w:numPr>
          <w:ilvl w:val="0"/>
          <w:numId w:val="3"/>
        </w:numPr>
      </w:pPr>
      <w:r>
        <w:t xml:space="preserve">Can you get constructive feedback into answering the question? </w:t>
      </w:r>
    </w:p>
    <w:p w14:paraId="5B8FAEFC" w14:textId="77777777" w:rsidR="00AC48B7" w:rsidRDefault="00AC48B7" w:rsidP="00AC48B7"/>
    <w:p w14:paraId="3238E12D" w14:textId="77777777" w:rsidR="00AC48B7" w:rsidRPr="00CA1B0F" w:rsidRDefault="00AC48B7" w:rsidP="00AC48B7">
      <w:pPr>
        <w:rPr>
          <w:b/>
          <w:bCs/>
          <w:sz w:val="24"/>
          <w:szCs w:val="24"/>
        </w:rPr>
      </w:pPr>
      <w:r w:rsidRPr="00CA1B0F">
        <w:rPr>
          <w:b/>
          <w:bCs/>
          <w:sz w:val="24"/>
          <w:szCs w:val="24"/>
        </w:rPr>
        <w:t>The IBM Data Science Flowchart</w:t>
      </w:r>
    </w:p>
    <w:p w14:paraId="4B2336D7" w14:textId="77777777" w:rsidR="00AC48B7" w:rsidRDefault="00AC48B7" w:rsidP="00AC48B7">
      <w:pPr>
        <w:pStyle w:val="ListParagraph"/>
        <w:numPr>
          <w:ilvl w:val="0"/>
          <w:numId w:val="4"/>
        </w:numPr>
      </w:pPr>
      <w:r>
        <w:t>Business Understanding</w:t>
      </w:r>
    </w:p>
    <w:p w14:paraId="20FBB87D" w14:textId="77777777" w:rsidR="00AC48B7" w:rsidRDefault="00AC48B7" w:rsidP="00AC48B7">
      <w:pPr>
        <w:pStyle w:val="ListParagraph"/>
        <w:numPr>
          <w:ilvl w:val="0"/>
          <w:numId w:val="4"/>
        </w:numPr>
      </w:pPr>
      <w:r>
        <w:t>Analytic Approach</w:t>
      </w:r>
    </w:p>
    <w:p w14:paraId="73E159D7" w14:textId="77777777" w:rsidR="00AC48B7" w:rsidRDefault="00AC48B7" w:rsidP="00AC48B7">
      <w:pPr>
        <w:pStyle w:val="ListParagraph"/>
        <w:numPr>
          <w:ilvl w:val="0"/>
          <w:numId w:val="4"/>
        </w:numPr>
      </w:pPr>
      <w:r>
        <w:t xml:space="preserve">Data Requirements </w:t>
      </w:r>
    </w:p>
    <w:p w14:paraId="2740836B" w14:textId="77777777" w:rsidR="00AC48B7" w:rsidRDefault="00AC48B7" w:rsidP="00AC48B7">
      <w:pPr>
        <w:pStyle w:val="ListParagraph"/>
        <w:numPr>
          <w:ilvl w:val="0"/>
          <w:numId w:val="4"/>
        </w:numPr>
      </w:pPr>
      <w:r>
        <w:t>Data Collection</w:t>
      </w:r>
      <w:r>
        <w:tab/>
      </w:r>
    </w:p>
    <w:p w14:paraId="70FE7284" w14:textId="77777777" w:rsidR="00AC48B7" w:rsidRDefault="00AC48B7" w:rsidP="00AC48B7">
      <w:pPr>
        <w:pStyle w:val="ListParagraph"/>
        <w:numPr>
          <w:ilvl w:val="0"/>
          <w:numId w:val="4"/>
        </w:numPr>
      </w:pPr>
      <w:r>
        <w:t>Data Understanding</w:t>
      </w:r>
    </w:p>
    <w:p w14:paraId="6C7C1934" w14:textId="77777777" w:rsidR="00AC48B7" w:rsidRDefault="00AC48B7" w:rsidP="00AC48B7">
      <w:pPr>
        <w:pStyle w:val="ListParagraph"/>
        <w:numPr>
          <w:ilvl w:val="0"/>
          <w:numId w:val="4"/>
        </w:numPr>
      </w:pPr>
      <w:r>
        <w:t>Data Preparation</w:t>
      </w:r>
    </w:p>
    <w:p w14:paraId="6FDFC56A" w14:textId="77777777" w:rsidR="00AC48B7" w:rsidRDefault="00AC48B7" w:rsidP="00AC48B7">
      <w:pPr>
        <w:pStyle w:val="ListParagraph"/>
        <w:numPr>
          <w:ilvl w:val="0"/>
          <w:numId w:val="4"/>
        </w:numPr>
      </w:pPr>
      <w:r>
        <w:t>Modeling</w:t>
      </w:r>
    </w:p>
    <w:p w14:paraId="76A57881" w14:textId="77777777" w:rsidR="00AC48B7" w:rsidRDefault="00AC48B7" w:rsidP="00AC48B7">
      <w:pPr>
        <w:pStyle w:val="ListParagraph"/>
        <w:numPr>
          <w:ilvl w:val="0"/>
          <w:numId w:val="4"/>
        </w:numPr>
      </w:pPr>
      <w:r>
        <w:t>Evaluation</w:t>
      </w:r>
    </w:p>
    <w:p w14:paraId="450CD696" w14:textId="77777777" w:rsidR="00AC48B7" w:rsidRDefault="00AC48B7" w:rsidP="00AC48B7">
      <w:pPr>
        <w:pStyle w:val="ListParagraph"/>
        <w:numPr>
          <w:ilvl w:val="0"/>
          <w:numId w:val="4"/>
        </w:numPr>
      </w:pPr>
      <w:r>
        <w:t>Deployment</w:t>
      </w:r>
    </w:p>
    <w:p w14:paraId="18911DB9" w14:textId="77777777" w:rsidR="00AC48B7" w:rsidRDefault="00AC48B7" w:rsidP="00AC48B7">
      <w:pPr>
        <w:pStyle w:val="ListParagraph"/>
        <w:numPr>
          <w:ilvl w:val="0"/>
          <w:numId w:val="4"/>
        </w:numPr>
      </w:pPr>
      <w:r>
        <w:t>Feedback</w:t>
      </w:r>
    </w:p>
    <w:p w14:paraId="122E04E5" w14:textId="77777777" w:rsidR="00AC48B7" w:rsidRDefault="00AC48B7" w:rsidP="00AC48B7"/>
    <w:p w14:paraId="10CA88AD" w14:textId="3E059977" w:rsidR="00AC48B7" w:rsidRDefault="00AC48B7"/>
    <w:p w14:paraId="6907274A" w14:textId="77777777" w:rsidR="00DB0F09" w:rsidRDefault="00DB0F09" w:rsidP="00DB0F09">
      <w:pPr>
        <w:pStyle w:val="Heading1"/>
      </w:pPr>
      <w:r w:rsidRPr="50480A45">
        <w:t>Phase of a Data Science Project</w:t>
      </w:r>
    </w:p>
    <w:p w14:paraId="527B3486" w14:textId="77777777" w:rsidR="00DB0F09" w:rsidRDefault="00DB0F09" w:rsidP="00DB0F09">
      <w:pPr>
        <w:pStyle w:val="ListParagraph"/>
        <w:numPr>
          <w:ilvl w:val="0"/>
          <w:numId w:val="5"/>
        </w:numPr>
        <w:rPr>
          <w:rFonts w:eastAsiaTheme="minorEastAsia"/>
        </w:rPr>
      </w:pPr>
      <w:r>
        <w:t>Planning</w:t>
      </w:r>
    </w:p>
    <w:p w14:paraId="5B9ADA89" w14:textId="77777777" w:rsidR="00DB0F09" w:rsidRDefault="00DB0F09" w:rsidP="00DB0F09">
      <w:pPr>
        <w:pStyle w:val="ListParagraph"/>
        <w:numPr>
          <w:ilvl w:val="1"/>
          <w:numId w:val="5"/>
        </w:numPr>
      </w:pPr>
      <w:r>
        <w:t>Define goals</w:t>
      </w:r>
    </w:p>
    <w:p w14:paraId="5EBE9C26" w14:textId="77777777" w:rsidR="00DB0F09" w:rsidRDefault="00DB0F09" w:rsidP="00DB0F09">
      <w:pPr>
        <w:pStyle w:val="ListParagraph"/>
        <w:numPr>
          <w:ilvl w:val="1"/>
          <w:numId w:val="5"/>
        </w:numPr>
      </w:pPr>
      <w:r>
        <w:t xml:space="preserve">Organize resources </w:t>
      </w:r>
    </w:p>
    <w:p w14:paraId="51794A9A" w14:textId="77777777" w:rsidR="00DB0F09" w:rsidRDefault="00DB0F09" w:rsidP="00DB0F09">
      <w:pPr>
        <w:pStyle w:val="ListParagraph"/>
        <w:numPr>
          <w:ilvl w:val="1"/>
          <w:numId w:val="5"/>
        </w:numPr>
      </w:pPr>
      <w:r>
        <w:t>Coordinate people</w:t>
      </w:r>
    </w:p>
    <w:p w14:paraId="352FC5E5" w14:textId="77777777" w:rsidR="00DB0F09" w:rsidRDefault="00DB0F09" w:rsidP="00DB0F09">
      <w:pPr>
        <w:pStyle w:val="ListParagraph"/>
        <w:numPr>
          <w:ilvl w:val="1"/>
          <w:numId w:val="5"/>
        </w:numPr>
      </w:pPr>
      <w:r>
        <w:t>Schedule project</w:t>
      </w:r>
    </w:p>
    <w:p w14:paraId="04C7B4C4" w14:textId="77777777" w:rsidR="00DB0F09" w:rsidRDefault="00DB0F09" w:rsidP="00DB0F09">
      <w:pPr>
        <w:pStyle w:val="ListParagraph"/>
        <w:numPr>
          <w:ilvl w:val="0"/>
          <w:numId w:val="5"/>
        </w:numPr>
      </w:pPr>
      <w:r>
        <w:t>Data Preparation</w:t>
      </w:r>
    </w:p>
    <w:p w14:paraId="7C6E7D1F" w14:textId="77777777" w:rsidR="00DB0F09" w:rsidRDefault="00DB0F09" w:rsidP="00DB0F09">
      <w:pPr>
        <w:pStyle w:val="ListParagraph"/>
        <w:numPr>
          <w:ilvl w:val="1"/>
          <w:numId w:val="5"/>
        </w:numPr>
      </w:pPr>
      <w:r>
        <w:t xml:space="preserve">Get data </w:t>
      </w:r>
    </w:p>
    <w:p w14:paraId="35C2F7C3" w14:textId="77777777" w:rsidR="00DB0F09" w:rsidRDefault="00DB0F09" w:rsidP="00DB0F09">
      <w:pPr>
        <w:pStyle w:val="ListParagraph"/>
        <w:numPr>
          <w:ilvl w:val="1"/>
          <w:numId w:val="5"/>
        </w:numPr>
      </w:pPr>
      <w:r>
        <w:t>Clean data</w:t>
      </w:r>
    </w:p>
    <w:p w14:paraId="13A7C417" w14:textId="77777777" w:rsidR="00DB0F09" w:rsidRDefault="00DB0F09" w:rsidP="00DB0F09">
      <w:pPr>
        <w:pStyle w:val="ListParagraph"/>
        <w:numPr>
          <w:ilvl w:val="1"/>
          <w:numId w:val="5"/>
        </w:numPr>
      </w:pPr>
      <w:r>
        <w:t>Explore data</w:t>
      </w:r>
    </w:p>
    <w:p w14:paraId="261A6E70" w14:textId="77777777" w:rsidR="00DB0F09" w:rsidRDefault="00DB0F09" w:rsidP="00DB0F09">
      <w:pPr>
        <w:pStyle w:val="ListParagraph"/>
        <w:numPr>
          <w:ilvl w:val="1"/>
          <w:numId w:val="5"/>
        </w:numPr>
      </w:pPr>
      <w:r>
        <w:t>Refine data</w:t>
      </w:r>
    </w:p>
    <w:p w14:paraId="5F0B8E7C" w14:textId="77777777" w:rsidR="00DB0F09" w:rsidRDefault="00DB0F09" w:rsidP="00DB0F09">
      <w:pPr>
        <w:pStyle w:val="ListParagraph"/>
        <w:numPr>
          <w:ilvl w:val="0"/>
          <w:numId w:val="5"/>
        </w:numPr>
      </w:pPr>
      <w:r>
        <w:t xml:space="preserve">Visualization / Data Mining </w:t>
      </w:r>
    </w:p>
    <w:p w14:paraId="5966160B" w14:textId="77777777" w:rsidR="00DB0F09" w:rsidRDefault="00DB0F09" w:rsidP="00DB0F09">
      <w:pPr>
        <w:pStyle w:val="ListParagraph"/>
        <w:numPr>
          <w:ilvl w:val="0"/>
          <w:numId w:val="5"/>
        </w:numPr>
      </w:pPr>
      <w:r>
        <w:t>Modeling</w:t>
      </w:r>
    </w:p>
    <w:p w14:paraId="3C688C86" w14:textId="77777777" w:rsidR="00DB0F09" w:rsidRDefault="00DB0F09" w:rsidP="00DB0F09">
      <w:pPr>
        <w:pStyle w:val="ListParagraph"/>
        <w:numPr>
          <w:ilvl w:val="1"/>
          <w:numId w:val="5"/>
        </w:numPr>
      </w:pPr>
      <w:r>
        <w:t>Create model</w:t>
      </w:r>
    </w:p>
    <w:p w14:paraId="11E3B312" w14:textId="77777777" w:rsidR="00DB0F09" w:rsidRDefault="00DB0F09" w:rsidP="00DB0F09">
      <w:pPr>
        <w:pStyle w:val="ListParagraph"/>
        <w:numPr>
          <w:ilvl w:val="1"/>
          <w:numId w:val="5"/>
        </w:numPr>
      </w:pPr>
      <w:r>
        <w:t>Validate model</w:t>
      </w:r>
    </w:p>
    <w:p w14:paraId="67596A77" w14:textId="77777777" w:rsidR="00DB0F09" w:rsidRDefault="00DB0F09" w:rsidP="00DB0F09">
      <w:pPr>
        <w:pStyle w:val="ListParagraph"/>
        <w:numPr>
          <w:ilvl w:val="1"/>
          <w:numId w:val="5"/>
        </w:numPr>
        <w:spacing w:after="0"/>
      </w:pPr>
      <w:r>
        <w:t xml:space="preserve">Evaluate model </w:t>
      </w:r>
    </w:p>
    <w:p w14:paraId="6C564885" w14:textId="77777777" w:rsidR="00DB0F09" w:rsidRDefault="00DB0F09" w:rsidP="00DB0F09">
      <w:pPr>
        <w:pStyle w:val="ListParagraph"/>
        <w:numPr>
          <w:ilvl w:val="1"/>
          <w:numId w:val="5"/>
        </w:numPr>
      </w:pPr>
      <w:r>
        <w:t xml:space="preserve">Refine model </w:t>
      </w:r>
    </w:p>
    <w:p w14:paraId="452908BB" w14:textId="77777777" w:rsidR="00DB0F09" w:rsidRPr="00664C11" w:rsidRDefault="00DB0F09" w:rsidP="00DB0F09">
      <w:pPr>
        <w:pStyle w:val="ListParagraph"/>
        <w:numPr>
          <w:ilvl w:val="0"/>
          <w:numId w:val="5"/>
        </w:numPr>
      </w:pPr>
      <w:r>
        <w:t xml:space="preserve">Communication </w:t>
      </w:r>
    </w:p>
    <w:p w14:paraId="5240D5DC" w14:textId="77777777" w:rsidR="00DB0F09" w:rsidRDefault="00DB0F09" w:rsidP="00DB0F09">
      <w:pPr>
        <w:pStyle w:val="ListParagraph"/>
        <w:numPr>
          <w:ilvl w:val="1"/>
          <w:numId w:val="5"/>
        </w:numPr>
      </w:pPr>
      <w:r>
        <w:lastRenderedPageBreak/>
        <w:t xml:space="preserve">Present model </w:t>
      </w:r>
    </w:p>
    <w:p w14:paraId="1C59304A" w14:textId="77777777" w:rsidR="00DB0F09" w:rsidRDefault="00DB0F09" w:rsidP="00DB0F09">
      <w:pPr>
        <w:pStyle w:val="ListParagraph"/>
        <w:numPr>
          <w:ilvl w:val="1"/>
          <w:numId w:val="5"/>
        </w:numPr>
      </w:pPr>
      <w:r>
        <w:t xml:space="preserve">Deploy model </w:t>
      </w:r>
    </w:p>
    <w:p w14:paraId="249E58C8" w14:textId="77777777" w:rsidR="00DB0F09" w:rsidRDefault="00DB0F09" w:rsidP="00DB0F09">
      <w:pPr>
        <w:pStyle w:val="ListParagraph"/>
        <w:numPr>
          <w:ilvl w:val="1"/>
          <w:numId w:val="5"/>
        </w:numPr>
        <w:spacing w:after="0"/>
      </w:pPr>
      <w:r>
        <w:t xml:space="preserve">Revisit model </w:t>
      </w:r>
    </w:p>
    <w:p w14:paraId="69C0B896" w14:textId="77777777" w:rsidR="00DB0F09" w:rsidRDefault="00DB0F09" w:rsidP="00DB0F09">
      <w:pPr>
        <w:pStyle w:val="ListParagraph"/>
        <w:numPr>
          <w:ilvl w:val="1"/>
          <w:numId w:val="5"/>
        </w:numPr>
      </w:pPr>
      <w:r>
        <w:t xml:space="preserve">Archive assets </w:t>
      </w:r>
    </w:p>
    <w:p w14:paraId="21763AB8" w14:textId="77777777" w:rsidR="00DB0F09" w:rsidRDefault="00DB0F09" w:rsidP="00DB0F09">
      <w:pPr>
        <w:pStyle w:val="ListParagraph"/>
        <w:numPr>
          <w:ilvl w:val="0"/>
          <w:numId w:val="5"/>
        </w:numPr>
      </w:pPr>
      <w:r>
        <w:t xml:space="preserve">Evaluation </w:t>
      </w:r>
    </w:p>
    <w:p w14:paraId="4FB771B8" w14:textId="77777777" w:rsidR="00DB0F09" w:rsidRDefault="00DB0F09" w:rsidP="00DB0F09">
      <w:r>
        <w:t>Need to bring in my old research model</w:t>
      </w:r>
    </w:p>
    <w:p w14:paraId="4B92879E" w14:textId="7E58F0BF" w:rsidR="00DB0F09" w:rsidRDefault="00DB0F09" w:rsidP="00DB0F09">
      <w:pPr>
        <w:pStyle w:val="Heading3"/>
      </w:pPr>
      <w:r w:rsidRPr="50480A45">
        <w:rPr>
          <w:b/>
          <w:bCs/>
          <w:sz w:val="32"/>
          <w:szCs w:val="32"/>
        </w:rPr>
        <w:t xml:space="preserve">Draft Directory Structure </w:t>
      </w:r>
      <w:r>
        <w:br/>
        <w:t xml:space="preserve">This is from Super Data Science </w:t>
      </w:r>
    </w:p>
    <w:p w14:paraId="4F69A831" w14:textId="77777777" w:rsidR="00DB0F09" w:rsidRDefault="00DB0F09" w:rsidP="00DB0F09">
      <w:pPr>
        <w:pStyle w:val="ListParagraph"/>
        <w:numPr>
          <w:ilvl w:val="0"/>
          <w:numId w:val="6"/>
        </w:numPr>
        <w:spacing w:after="0"/>
        <w:rPr>
          <w:rFonts w:eastAsiaTheme="minorEastAsia"/>
        </w:rPr>
      </w:pPr>
      <w:r>
        <w:t>Original Data</w:t>
      </w:r>
    </w:p>
    <w:p w14:paraId="236639F1" w14:textId="77777777" w:rsidR="00DB0F09" w:rsidRDefault="00DB0F09" w:rsidP="00DB0F09">
      <w:pPr>
        <w:pStyle w:val="ListParagraph"/>
        <w:numPr>
          <w:ilvl w:val="0"/>
          <w:numId w:val="6"/>
        </w:numPr>
        <w:spacing w:after="0"/>
      </w:pPr>
      <w:r>
        <w:t>Prepared Data</w:t>
      </w:r>
    </w:p>
    <w:p w14:paraId="23C999BC" w14:textId="77777777" w:rsidR="00DB0F09" w:rsidRDefault="00DB0F09" w:rsidP="00DB0F09">
      <w:pPr>
        <w:pStyle w:val="ListParagraph"/>
        <w:numPr>
          <w:ilvl w:val="0"/>
          <w:numId w:val="6"/>
        </w:numPr>
        <w:spacing w:after="0"/>
      </w:pPr>
      <w:r>
        <w:t>Uploaded Data</w:t>
      </w:r>
    </w:p>
    <w:p w14:paraId="081B8A35" w14:textId="77777777" w:rsidR="00DB0F09" w:rsidRDefault="00DB0F09" w:rsidP="00DB0F09">
      <w:pPr>
        <w:pStyle w:val="ListParagraph"/>
        <w:numPr>
          <w:ilvl w:val="0"/>
          <w:numId w:val="6"/>
        </w:numPr>
        <w:spacing w:after="0"/>
      </w:pPr>
      <w:r>
        <w:t>Analysis</w:t>
      </w:r>
    </w:p>
    <w:p w14:paraId="2391BC9E" w14:textId="77777777" w:rsidR="00DB0F09" w:rsidRDefault="00DB0F09" w:rsidP="00DB0F09">
      <w:pPr>
        <w:pStyle w:val="ListParagraph"/>
        <w:numPr>
          <w:ilvl w:val="0"/>
          <w:numId w:val="6"/>
        </w:numPr>
        <w:spacing w:after="0"/>
      </w:pPr>
      <w:r>
        <w:t xml:space="preserve">Insights </w:t>
      </w:r>
    </w:p>
    <w:p w14:paraId="28FDB711" w14:textId="77777777" w:rsidR="00DB0F09" w:rsidRDefault="00DB0F09" w:rsidP="00DB0F09">
      <w:pPr>
        <w:pStyle w:val="ListParagraph"/>
        <w:numPr>
          <w:ilvl w:val="0"/>
          <w:numId w:val="6"/>
        </w:numPr>
        <w:spacing w:after="0"/>
      </w:pPr>
      <w:r>
        <w:t>Final</w:t>
      </w:r>
    </w:p>
    <w:p w14:paraId="77DD51A1" w14:textId="4E66F805" w:rsidR="00DB0F09" w:rsidRDefault="00DB0F09"/>
    <w:p w14:paraId="5F45A43E" w14:textId="0DBAC2DB" w:rsidR="00DB0F09" w:rsidRDefault="00DB0F09"/>
    <w:p w14:paraId="2470DF97" w14:textId="42E5ACC6" w:rsidR="00DB0F09" w:rsidRDefault="00DB0F09" w:rsidP="00DB0F09">
      <w:pPr>
        <w:pStyle w:val="Heading1"/>
      </w:pPr>
      <w:r>
        <w:t>Python Notes</w:t>
      </w:r>
    </w:p>
    <w:p w14:paraId="0021F0B0" w14:textId="55460820" w:rsidR="00645C3A" w:rsidRDefault="00790E46" w:rsidP="00645C3A">
      <w:r>
        <w:t>Various related notes on the Python programing language.</w:t>
      </w:r>
    </w:p>
    <w:p w14:paraId="001B127C" w14:textId="7AFC23EC" w:rsidR="00645C3A" w:rsidRDefault="00645C3A" w:rsidP="00645C3A">
      <w:pPr>
        <w:pStyle w:val="Heading2"/>
      </w:pPr>
      <w:r>
        <w:t>Python Virtual Environments</w:t>
      </w:r>
    </w:p>
    <w:p w14:paraId="35FB0F8B" w14:textId="0DC1A81C" w:rsidR="00645C3A" w:rsidRDefault="00645C3A" w:rsidP="00645C3A">
      <w:r>
        <w:t>Why do we do these</w:t>
      </w:r>
    </w:p>
    <w:p w14:paraId="595AF956" w14:textId="12159D05" w:rsidR="00645C3A" w:rsidRDefault="00645C3A" w:rsidP="00645C3A">
      <w:pPr>
        <w:pStyle w:val="Heading3"/>
      </w:pPr>
      <w:r>
        <w:t xml:space="preserve">Capture Project Dependencies </w:t>
      </w:r>
    </w:p>
    <w:p w14:paraId="623593AB" w14:textId="6D83F25A" w:rsidR="00645C3A" w:rsidRDefault="00645C3A" w:rsidP="00645C3A">
      <w:r>
        <w:t>Pip freeze &gt; requirements.txt</w:t>
      </w:r>
    </w:p>
    <w:p w14:paraId="14A3E773" w14:textId="11D71C7D" w:rsidR="00645C3A" w:rsidRDefault="00645C3A" w:rsidP="00645C3A">
      <w:pPr>
        <w:pStyle w:val="Heading3"/>
      </w:pPr>
      <w:r>
        <w:t xml:space="preserve">Install Project Dependencies </w:t>
      </w:r>
    </w:p>
    <w:p w14:paraId="046CA694" w14:textId="54AD6BFE" w:rsidR="00645C3A" w:rsidRDefault="00645C3A" w:rsidP="00645C3A">
      <w:r>
        <w:t>Python -m pip install requirements.txt</w:t>
      </w:r>
    </w:p>
    <w:p w14:paraId="1C14D6E7" w14:textId="35A941C9" w:rsidR="00250C5E" w:rsidRDefault="00250C5E" w:rsidP="00250C5E">
      <w:pPr>
        <w:pStyle w:val="Heading3"/>
      </w:pPr>
      <w:r>
        <w:t>Check for outdated packages</w:t>
      </w:r>
    </w:p>
    <w:p w14:paraId="57792FD4" w14:textId="6BFA10AE" w:rsidR="00250C5E" w:rsidRDefault="00250C5E" w:rsidP="00645C3A">
      <w:r>
        <w:t>Pip list –outdated</w:t>
      </w:r>
    </w:p>
    <w:p w14:paraId="2DB63D1D" w14:textId="4D124B1E" w:rsidR="00250C5E" w:rsidRDefault="00250C5E" w:rsidP="00250C5E">
      <w:pPr>
        <w:pStyle w:val="Heading3"/>
      </w:pPr>
      <w:r>
        <w:t>Upgrade Packages in *.txt</w:t>
      </w:r>
    </w:p>
    <w:p w14:paraId="51D89B8F" w14:textId="6FD79F7C" w:rsidR="00250C5E" w:rsidRDefault="00250C5E" w:rsidP="00645C3A">
      <w:r>
        <w:t>Pip install -r requirements.txt --upgrade</w:t>
      </w:r>
    </w:p>
    <w:p w14:paraId="1382BBAB" w14:textId="77777777" w:rsidR="00645C3A" w:rsidRPr="00645C3A" w:rsidRDefault="00645C3A" w:rsidP="00645C3A"/>
    <w:p w14:paraId="08080549" w14:textId="77777777" w:rsidR="00DB0F09" w:rsidRDefault="00DB0F09" w:rsidP="00DB0F09">
      <w:pPr>
        <w:pStyle w:val="Heading2"/>
      </w:pPr>
      <w:r>
        <w:t>Python Type Hinting</w:t>
      </w:r>
    </w:p>
    <w:p w14:paraId="36BF8601" w14:textId="77777777" w:rsidR="00DB0F09" w:rsidRPr="001D38A5" w:rsidRDefault="00DB0F09" w:rsidP="00DB0F09">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rPr>
      </w:pPr>
      <w:r w:rsidRPr="001D38A5">
        <w:rPr>
          <w:rFonts w:ascii="Courier New" w:eastAsia="Times New Roman" w:hAnsi="Courier New" w:cs="Courier New"/>
          <w:b/>
          <w:bCs/>
          <w:color w:val="008000"/>
          <w:sz w:val="23"/>
          <w:szCs w:val="23"/>
        </w:rPr>
        <w:t>def</w:t>
      </w: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color w:val="0000FF"/>
          <w:sz w:val="23"/>
          <w:szCs w:val="23"/>
        </w:rPr>
        <w:t>greeting</w:t>
      </w:r>
      <w:r w:rsidRPr="001D38A5">
        <w:rPr>
          <w:rFonts w:ascii="Courier New" w:eastAsia="Times New Roman" w:hAnsi="Courier New" w:cs="Courier New"/>
          <w:color w:val="333333"/>
          <w:sz w:val="23"/>
          <w:szCs w:val="23"/>
        </w:rPr>
        <w:t xml:space="preserve">(name: </w:t>
      </w:r>
      <w:r w:rsidRPr="001D38A5">
        <w:rPr>
          <w:rFonts w:ascii="Courier New" w:eastAsia="Times New Roman" w:hAnsi="Courier New" w:cs="Courier New"/>
          <w:color w:val="008000"/>
          <w:sz w:val="23"/>
          <w:szCs w:val="23"/>
        </w:rPr>
        <w:t>str</w:t>
      </w: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color w:val="666666"/>
          <w:sz w:val="23"/>
          <w:szCs w:val="23"/>
        </w:rPr>
        <w:t>-&gt;</w:t>
      </w: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color w:val="008000"/>
          <w:sz w:val="23"/>
          <w:szCs w:val="23"/>
        </w:rPr>
        <w:t>str</w:t>
      </w:r>
      <w:r w:rsidRPr="001D38A5">
        <w:rPr>
          <w:rFonts w:ascii="Courier New" w:eastAsia="Times New Roman" w:hAnsi="Courier New" w:cs="Courier New"/>
          <w:color w:val="333333"/>
          <w:sz w:val="23"/>
          <w:szCs w:val="23"/>
        </w:rPr>
        <w:t>:</w:t>
      </w:r>
    </w:p>
    <w:p w14:paraId="6C84AEF3" w14:textId="77777777" w:rsidR="00DB0F09" w:rsidRPr="001D38A5" w:rsidRDefault="00DB0F09" w:rsidP="00DB0F09">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rPr>
      </w:pP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b/>
          <w:bCs/>
          <w:color w:val="008000"/>
          <w:sz w:val="23"/>
          <w:szCs w:val="23"/>
        </w:rPr>
        <w:t>return</w:t>
      </w: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color w:val="BA2121"/>
          <w:sz w:val="23"/>
          <w:szCs w:val="23"/>
        </w:rPr>
        <w:t>'Hello '</w:t>
      </w:r>
      <w:r w:rsidRPr="001D38A5">
        <w:rPr>
          <w:rFonts w:ascii="Courier New" w:eastAsia="Times New Roman" w:hAnsi="Courier New" w:cs="Courier New"/>
          <w:color w:val="333333"/>
          <w:sz w:val="23"/>
          <w:szCs w:val="23"/>
        </w:rPr>
        <w:t xml:space="preserve"> </w:t>
      </w:r>
      <w:r w:rsidRPr="001D38A5">
        <w:rPr>
          <w:rFonts w:ascii="Courier New" w:eastAsia="Times New Roman" w:hAnsi="Courier New" w:cs="Courier New"/>
          <w:color w:val="666666"/>
          <w:sz w:val="23"/>
          <w:szCs w:val="23"/>
        </w:rPr>
        <w:t>+</w:t>
      </w:r>
      <w:r w:rsidRPr="001D38A5">
        <w:rPr>
          <w:rFonts w:ascii="Courier New" w:eastAsia="Times New Roman" w:hAnsi="Courier New" w:cs="Courier New"/>
          <w:color w:val="333333"/>
          <w:sz w:val="23"/>
          <w:szCs w:val="23"/>
        </w:rPr>
        <w:t xml:space="preserve"> name</w:t>
      </w:r>
    </w:p>
    <w:p w14:paraId="39389145" w14:textId="77777777" w:rsidR="00DB0F09" w:rsidRDefault="00DB0F09" w:rsidP="00DB0F09"/>
    <w:p w14:paraId="1A3C3D7C" w14:textId="77777777" w:rsidR="003B1A8F" w:rsidRDefault="003B1A8F" w:rsidP="003B1A8F">
      <w:r>
        <w:t>""" This is the Main file for the Adventure Game in PyCharm """</w:t>
      </w:r>
    </w:p>
    <w:p w14:paraId="140F7CD7" w14:textId="77777777" w:rsidR="003B1A8F" w:rsidRDefault="003B1A8F" w:rsidP="003B1A8F">
      <w:r>
        <w:t>def print_hi(name):</w:t>
      </w:r>
    </w:p>
    <w:p w14:paraId="3134FFD3" w14:textId="77777777" w:rsidR="003B1A8F" w:rsidRDefault="003B1A8F" w:rsidP="003B1A8F">
      <w:r>
        <w:lastRenderedPageBreak/>
        <w:t xml:space="preserve">    # Use a breakpoint in the code line below to debug your script.</w:t>
      </w:r>
    </w:p>
    <w:p w14:paraId="59471293" w14:textId="77777777" w:rsidR="003B1A8F" w:rsidRDefault="003B1A8F" w:rsidP="003B1A8F">
      <w:r>
        <w:t xml:space="preserve">    print(f'Hi, {name}')  # Press Ctrl+F8 to toggle the breakpoint.</w:t>
      </w:r>
    </w:p>
    <w:p w14:paraId="16A071D7" w14:textId="77777777" w:rsidR="003B1A8F" w:rsidRDefault="003B1A8F" w:rsidP="003B1A8F"/>
    <w:p w14:paraId="096D55A8" w14:textId="77777777" w:rsidR="003B1A8F" w:rsidRDefault="003B1A8F" w:rsidP="00C15294">
      <w:pPr>
        <w:spacing w:after="0" w:line="240" w:lineRule="auto"/>
      </w:pPr>
      <w:r>
        <w:t>if __name__ == '__main__':</w:t>
      </w:r>
    </w:p>
    <w:p w14:paraId="50D2075A" w14:textId="053FDCE0" w:rsidR="00DB0F09" w:rsidRDefault="003B1A8F" w:rsidP="00C15294">
      <w:pPr>
        <w:spacing w:after="0" w:line="240" w:lineRule="auto"/>
      </w:pPr>
      <w:r>
        <w:t xml:space="preserve">    print_hi('Craig D Murray, SPHR')</w:t>
      </w:r>
      <w:r w:rsidR="00790E46">
        <w:t xml:space="preserve"> or other main function</w:t>
      </w:r>
    </w:p>
    <w:p w14:paraId="180D821A" w14:textId="5944E820" w:rsidR="00A7633C" w:rsidRDefault="00A7633C" w:rsidP="00C15294">
      <w:pPr>
        <w:spacing w:after="0" w:line="240" w:lineRule="auto"/>
      </w:pPr>
    </w:p>
    <w:p w14:paraId="4389F4CF" w14:textId="7C0ABAF1" w:rsidR="00A7633C" w:rsidRDefault="00A7633C" w:rsidP="00A7633C">
      <w:pPr>
        <w:pStyle w:val="Heading2"/>
      </w:pPr>
      <w:r>
        <w:t>Active User Count Using OOP</w:t>
      </w:r>
    </w:p>
    <w:p w14:paraId="445708F5" w14:textId="7F0CAD69" w:rsidR="001C762F" w:rsidRDefault="00A7633C" w:rsidP="00A7633C">
      <w:pPr>
        <w:spacing w:after="0"/>
      </w:pPr>
      <w:r>
        <w:t>Class User:</w:t>
      </w:r>
    </w:p>
    <w:p w14:paraId="246587B6" w14:textId="494E4D66" w:rsidR="00A7633C" w:rsidRDefault="00A7633C" w:rsidP="00A7633C">
      <w:pPr>
        <w:spacing w:after="0"/>
      </w:pPr>
      <w:r>
        <w:tab/>
        <w:t>active_users = 0</w:t>
      </w:r>
    </w:p>
    <w:p w14:paraId="5BFC0C15" w14:textId="0F16995C" w:rsidR="00A7633C" w:rsidRDefault="00A7633C" w:rsidP="00A7633C">
      <w:pPr>
        <w:spacing w:after="0"/>
      </w:pPr>
      <w:r>
        <w:tab/>
        <w:t>def __init__(self, first, last, age):</w:t>
      </w:r>
    </w:p>
    <w:p w14:paraId="71061E8F" w14:textId="5622DF54" w:rsidR="00A7633C" w:rsidRDefault="00A7633C" w:rsidP="00A7633C">
      <w:pPr>
        <w:spacing w:after="0"/>
      </w:pPr>
      <w:r>
        <w:tab/>
      </w:r>
      <w:r>
        <w:tab/>
        <w:t>self.first = first</w:t>
      </w:r>
    </w:p>
    <w:p w14:paraId="12DE79CD" w14:textId="2B7CCB6B" w:rsidR="00A7633C" w:rsidRDefault="00A7633C" w:rsidP="00A7633C">
      <w:pPr>
        <w:spacing w:after="0"/>
      </w:pPr>
      <w:r>
        <w:tab/>
      </w:r>
      <w:r>
        <w:tab/>
        <w:t>self.last = last</w:t>
      </w:r>
    </w:p>
    <w:p w14:paraId="6D94A168" w14:textId="28F03DC3" w:rsidR="00A7633C" w:rsidRDefault="00A7633C" w:rsidP="00A7633C">
      <w:pPr>
        <w:spacing w:after="0"/>
      </w:pPr>
      <w:r>
        <w:tab/>
      </w:r>
      <w:r>
        <w:tab/>
        <w:t>self.age = age</w:t>
      </w:r>
    </w:p>
    <w:p w14:paraId="237E2966" w14:textId="3646C477" w:rsidR="00A7633C" w:rsidRDefault="00A7633C" w:rsidP="00A7633C">
      <w:pPr>
        <w:spacing w:after="0"/>
      </w:pPr>
      <w:r>
        <w:tab/>
      </w:r>
      <w:r>
        <w:tab/>
        <w:t>User.active_users += 1</w:t>
      </w:r>
    </w:p>
    <w:p w14:paraId="53EBD4AF" w14:textId="194B140B" w:rsidR="00A7633C" w:rsidRDefault="00A7633C" w:rsidP="00A7633C">
      <w:pPr>
        <w:spacing w:after="0"/>
      </w:pPr>
    </w:p>
    <w:p w14:paraId="704CB4FF" w14:textId="541FA4A4" w:rsidR="00A7633C" w:rsidRDefault="00A7633C" w:rsidP="00A7633C">
      <w:pPr>
        <w:spacing w:after="0"/>
      </w:pPr>
      <w:r>
        <w:tab/>
        <w:t>def logout(self):</w:t>
      </w:r>
    </w:p>
    <w:p w14:paraId="13A5C07D" w14:textId="51AAE1C1" w:rsidR="00A7633C" w:rsidRDefault="00A7633C" w:rsidP="00A7633C">
      <w:pPr>
        <w:spacing w:after="0"/>
      </w:pPr>
      <w:r>
        <w:tab/>
      </w:r>
      <w:r>
        <w:tab/>
        <w:t>User.active_users -= 1</w:t>
      </w:r>
    </w:p>
    <w:p w14:paraId="23A3831B" w14:textId="78867DF0" w:rsidR="00A7633C" w:rsidRDefault="00A7633C" w:rsidP="00A7633C">
      <w:pPr>
        <w:spacing w:after="0"/>
      </w:pPr>
      <w:r>
        <w:tab/>
      </w:r>
      <w:r>
        <w:tab/>
        <w:t>Logout logic and message</w:t>
      </w:r>
    </w:p>
    <w:p w14:paraId="5CFC0E87" w14:textId="32F7D461" w:rsidR="00A7633C" w:rsidRDefault="00A7633C" w:rsidP="003B1A8F"/>
    <w:p w14:paraId="689B5026" w14:textId="77777777" w:rsidR="00A7633C" w:rsidRDefault="00A7633C" w:rsidP="003B1A8F"/>
    <w:p w14:paraId="00D15667" w14:textId="3B092DCA" w:rsidR="00EA6E27" w:rsidRDefault="00EA6E27" w:rsidP="00EA6E27">
      <w:pPr>
        <w:pStyle w:val="Heading1"/>
      </w:pPr>
      <w:r>
        <w:t>SQL Databases</w:t>
      </w:r>
    </w:p>
    <w:p w14:paraId="3B4CCB4D" w14:textId="6D794583" w:rsidR="001C762F" w:rsidRDefault="00EA6E27" w:rsidP="003B1A8F">
      <w:r>
        <w:t>This is a section for SQL type databases</w:t>
      </w:r>
    </w:p>
    <w:p w14:paraId="606CAAEC" w14:textId="6197AC5E" w:rsidR="00EA6E27" w:rsidRDefault="00EA6E27" w:rsidP="003B1A8F"/>
    <w:p w14:paraId="6CC61E7B" w14:textId="138AE72A" w:rsidR="00EA6E27" w:rsidRDefault="00EA6E27" w:rsidP="00EA6E27">
      <w:pPr>
        <w:pStyle w:val="Heading2"/>
      </w:pPr>
      <w:r>
        <w:t>Databases Connections – Basic Setup</w:t>
      </w:r>
    </w:p>
    <w:p w14:paraId="52D2E8E9" w14:textId="6DCF6F3F" w:rsidR="00EA6E27" w:rsidRDefault="00EA6E27" w:rsidP="00EA6E27">
      <w:r>
        <w:t xml:space="preserve">The </w:t>
      </w:r>
    </w:p>
    <w:p w14:paraId="49EBC4EA" w14:textId="53CE820C" w:rsidR="00EA6E27" w:rsidRDefault="00EA6E27" w:rsidP="00EA6E27">
      <w:pPr>
        <w:pStyle w:val="Heading3"/>
      </w:pPr>
      <w:r>
        <w:t>SQLite 3</w:t>
      </w:r>
    </w:p>
    <w:p w14:paraId="345FE5AB" w14:textId="76B9E67D" w:rsidR="00EA6E27" w:rsidRDefault="00EA6E27" w:rsidP="00EA6E27">
      <w:pPr>
        <w:jc w:val="both"/>
      </w:pPr>
      <w:r>
        <w:t xml:space="preserve">This is the basic code to setup a connection between Python and SQLite3. Nothing needs to be imported; Python comes with SQLite3. A basic data science setup. </w:t>
      </w:r>
    </w:p>
    <w:p w14:paraId="54CC3BE6" w14:textId="717CA971" w:rsidR="00EA6E27" w:rsidRPr="00EA6E27" w:rsidRDefault="00EA6E27" w:rsidP="0054166D">
      <w:pPr>
        <w:spacing w:after="0" w:line="240" w:lineRule="auto"/>
        <w:jc w:val="both"/>
      </w:pPr>
      <w:r>
        <w:t>“””Start SQLite3 Connection”””</w:t>
      </w:r>
    </w:p>
    <w:p w14:paraId="2A823E2A" w14:textId="10CB5210" w:rsidR="00EA6E27" w:rsidRDefault="00EA6E27" w:rsidP="0054166D">
      <w:pPr>
        <w:spacing w:after="0" w:line="240" w:lineRule="auto"/>
      </w:pPr>
      <w:r>
        <w:t>import numpy as np</w:t>
      </w:r>
    </w:p>
    <w:p w14:paraId="6317FBCA" w14:textId="4CA656B5" w:rsidR="00EA6E27" w:rsidRDefault="00EA6E27" w:rsidP="0054166D">
      <w:pPr>
        <w:spacing w:after="0" w:line="240" w:lineRule="auto"/>
      </w:pPr>
      <w:r>
        <w:t>import pandas as pd</w:t>
      </w:r>
    </w:p>
    <w:p w14:paraId="24592F81" w14:textId="6E886F7D" w:rsidR="00EA6E27" w:rsidRDefault="00EA6E27" w:rsidP="0054166D">
      <w:pPr>
        <w:spacing w:after="0" w:line="240" w:lineRule="auto"/>
      </w:pPr>
      <w:r>
        <w:t>import SQLite</w:t>
      </w:r>
      <w:r w:rsidR="0054166D">
        <w:t>3</w:t>
      </w:r>
    </w:p>
    <w:p w14:paraId="032A1104" w14:textId="77777777" w:rsidR="0054166D" w:rsidRDefault="0054166D" w:rsidP="0054166D">
      <w:pPr>
        <w:spacing w:after="0" w:line="240" w:lineRule="auto"/>
      </w:pPr>
    </w:p>
    <w:p w14:paraId="6434C7F1" w14:textId="15ACAB36" w:rsidR="00EA6E27" w:rsidRDefault="00EA6E27" w:rsidP="0054166D">
      <w:pPr>
        <w:spacing w:after="0" w:line="240" w:lineRule="auto"/>
      </w:pPr>
      <w:r>
        <w:t>conn = sqlite3.connect(‘</w:t>
      </w:r>
      <w:r w:rsidR="0054166D">
        <w:t>nameofdb.db</w:t>
      </w:r>
      <w:r>
        <w:t>)</w:t>
      </w:r>
    </w:p>
    <w:p w14:paraId="1E56A6DD" w14:textId="194BFF5B" w:rsidR="0054166D" w:rsidRDefault="0054166D" w:rsidP="0054166D">
      <w:pPr>
        <w:spacing w:after="0" w:line="240" w:lineRule="auto"/>
      </w:pPr>
      <w:r>
        <w:t>c= conn.cursor()</w:t>
      </w:r>
    </w:p>
    <w:p w14:paraId="1F970B85" w14:textId="77777777" w:rsidR="0054166D" w:rsidRDefault="0054166D" w:rsidP="0054166D">
      <w:pPr>
        <w:spacing w:after="0" w:line="240" w:lineRule="auto"/>
      </w:pPr>
    </w:p>
    <w:p w14:paraId="138FFB69" w14:textId="7FDB6AA4" w:rsidR="0054166D" w:rsidRDefault="0054166D" w:rsidP="0054166D">
      <w:pPr>
        <w:spacing w:after="0" w:line="240" w:lineRule="auto"/>
      </w:pPr>
      <w:r>
        <w:t>c.execute = (“SELECT * FROM customer ”);</w:t>
      </w:r>
    </w:p>
    <w:p w14:paraId="2EE4B43B" w14:textId="17C4D0DF" w:rsidR="0054166D" w:rsidRDefault="0054166D" w:rsidP="0054166D">
      <w:pPr>
        <w:spacing w:after="0" w:line="240" w:lineRule="auto"/>
      </w:pPr>
      <w:r>
        <w:t>items = c.fetchall()</w:t>
      </w:r>
    </w:p>
    <w:p w14:paraId="5687FC0D" w14:textId="77777777" w:rsidR="0054166D" w:rsidRDefault="0054166D" w:rsidP="0054166D">
      <w:pPr>
        <w:spacing w:after="0" w:line="240" w:lineRule="auto"/>
      </w:pPr>
    </w:p>
    <w:p w14:paraId="748DB29B" w14:textId="00A1B421" w:rsidR="0054166D" w:rsidRDefault="0054166D" w:rsidP="0054166D">
      <w:pPr>
        <w:spacing w:after="0" w:line="240" w:lineRule="auto"/>
      </w:pPr>
      <w:r>
        <w:lastRenderedPageBreak/>
        <w:t>conn.commit()</w:t>
      </w:r>
    </w:p>
    <w:p w14:paraId="2A041D13" w14:textId="151CDBB6" w:rsidR="0054166D" w:rsidRDefault="0054166D" w:rsidP="0054166D">
      <w:pPr>
        <w:spacing w:after="0" w:line="240" w:lineRule="auto"/>
      </w:pPr>
      <w:r>
        <w:t>conn.close()</w:t>
      </w:r>
    </w:p>
    <w:p w14:paraId="7D2DD757" w14:textId="77777777" w:rsidR="0054166D" w:rsidRDefault="0054166D" w:rsidP="0054166D">
      <w:pPr>
        <w:spacing w:after="0" w:line="240" w:lineRule="auto"/>
      </w:pPr>
    </w:p>
    <w:p w14:paraId="0F259AE1" w14:textId="39DD630E" w:rsidR="0054166D" w:rsidRDefault="0054166D" w:rsidP="0054166D">
      <w:pPr>
        <w:spacing w:after="0" w:line="240" w:lineRule="auto"/>
      </w:pPr>
      <w:r>
        <w:t>df = pd.DataFrame(items)</w:t>
      </w:r>
    </w:p>
    <w:p w14:paraId="0ED7BB98" w14:textId="044370F5" w:rsidR="0054166D" w:rsidRDefault="0054166D" w:rsidP="0054166D">
      <w:pPr>
        <w:spacing w:after="0" w:line="240" w:lineRule="auto"/>
      </w:pPr>
      <w:r>
        <w:t>df.shape</w:t>
      </w:r>
    </w:p>
    <w:p w14:paraId="2A510CEB" w14:textId="3CA66998" w:rsidR="0054166D" w:rsidRDefault="0054166D" w:rsidP="0054166D">
      <w:pPr>
        <w:spacing w:after="0" w:line="240" w:lineRule="auto"/>
      </w:pPr>
      <w:r>
        <w:t>df.head()</w:t>
      </w:r>
    </w:p>
    <w:p w14:paraId="572DB918" w14:textId="62AB1AD7" w:rsidR="0054166D" w:rsidRDefault="0054166D" w:rsidP="003B1A8F"/>
    <w:p w14:paraId="59319C38" w14:textId="022D9600" w:rsidR="0054166D" w:rsidRDefault="0054166D" w:rsidP="003B1A8F">
      <w:r>
        <w:t xml:space="preserve"># Can I set this up as a function? </w:t>
      </w:r>
    </w:p>
    <w:p w14:paraId="410D5FBE" w14:textId="068286E7" w:rsidR="00EA6E27" w:rsidRPr="00EA6E27" w:rsidRDefault="00EA6E27" w:rsidP="00EA6E27">
      <w:pPr>
        <w:jc w:val="both"/>
      </w:pPr>
      <w:r>
        <w:t>“””End SQLite3 Connection”””</w:t>
      </w:r>
    </w:p>
    <w:p w14:paraId="3451CC0A" w14:textId="77777777" w:rsidR="00EA6E27" w:rsidRDefault="00EA6E27" w:rsidP="003B1A8F"/>
    <w:p w14:paraId="29F5FE87" w14:textId="77777777" w:rsidR="001C762F" w:rsidRPr="00E029DD" w:rsidRDefault="001C762F" w:rsidP="00203793">
      <w:pPr>
        <w:pStyle w:val="Heading2"/>
        <w:spacing w:before="0" w:line="240" w:lineRule="auto"/>
      </w:pPr>
      <w:r w:rsidRPr="00E029DD">
        <w:t>SQLite 3 Commands</w:t>
      </w:r>
    </w:p>
    <w:p w14:paraId="5D323B7C" w14:textId="77777777" w:rsidR="001C762F" w:rsidRDefault="001C762F" w:rsidP="00203793">
      <w:pPr>
        <w:spacing w:after="0" w:line="240" w:lineRule="auto"/>
      </w:pPr>
      <w:r>
        <w:t>Load a database on CLI</w:t>
      </w:r>
    </w:p>
    <w:p w14:paraId="6B20F7F5" w14:textId="77777777" w:rsidR="001C762F" w:rsidRDefault="001C762F" w:rsidP="00203793">
      <w:pPr>
        <w:pStyle w:val="ListParagraph"/>
        <w:numPr>
          <w:ilvl w:val="0"/>
          <w:numId w:val="7"/>
        </w:numPr>
        <w:spacing w:after="0" w:line="240" w:lineRule="auto"/>
      </w:pPr>
      <w:r>
        <w:t>sqlite3 db/chinook.db (path and full name of database)</w:t>
      </w:r>
    </w:p>
    <w:p w14:paraId="6AD57221" w14:textId="77777777" w:rsidR="001C762F" w:rsidRDefault="001C762F" w:rsidP="00203793">
      <w:pPr>
        <w:spacing w:after="0" w:line="240" w:lineRule="auto"/>
      </w:pPr>
      <w:r>
        <w:t>Show tables in the current attached database</w:t>
      </w:r>
    </w:p>
    <w:p w14:paraId="19884D35" w14:textId="77777777" w:rsidR="001C762F" w:rsidRDefault="001C762F" w:rsidP="00203793">
      <w:pPr>
        <w:pStyle w:val="ListParagraph"/>
        <w:numPr>
          <w:ilvl w:val="0"/>
          <w:numId w:val="7"/>
        </w:numPr>
        <w:spacing w:after="0" w:line="240" w:lineRule="auto"/>
      </w:pPr>
      <w:r>
        <w:t xml:space="preserve">.tables </w:t>
      </w:r>
    </w:p>
    <w:p w14:paraId="1D06AF6A" w14:textId="77777777" w:rsidR="001C762F" w:rsidRDefault="001C762F" w:rsidP="00203793">
      <w:pPr>
        <w:spacing w:after="0" w:line="240" w:lineRule="auto"/>
      </w:pPr>
      <w:r>
        <w:t xml:space="preserve">Show the structure of a table </w:t>
      </w:r>
    </w:p>
    <w:p w14:paraId="24844216" w14:textId="77777777" w:rsidR="001C762F" w:rsidRDefault="001C762F" w:rsidP="00203793">
      <w:pPr>
        <w:pStyle w:val="ListParagraph"/>
        <w:numPr>
          <w:ilvl w:val="0"/>
          <w:numId w:val="7"/>
        </w:numPr>
        <w:spacing w:after="0" w:line="240" w:lineRule="auto"/>
      </w:pPr>
      <w:r>
        <w:t xml:space="preserve">.schema table_name </w:t>
      </w:r>
    </w:p>
    <w:p w14:paraId="00E811E6" w14:textId="77777777" w:rsidR="001C762F" w:rsidRDefault="001C762F" w:rsidP="00203793">
      <w:pPr>
        <w:pStyle w:val="ListParagraph"/>
        <w:numPr>
          <w:ilvl w:val="0"/>
          <w:numId w:val="7"/>
        </w:numPr>
        <w:spacing w:after="0" w:line="240" w:lineRule="auto"/>
      </w:pPr>
      <w:r>
        <w:t>.schema albums</w:t>
      </w:r>
    </w:p>
    <w:p w14:paraId="6203581B" w14:textId="77777777" w:rsidR="001C762F" w:rsidRDefault="001C762F" w:rsidP="00203793">
      <w:pPr>
        <w:spacing w:after="0" w:line="240" w:lineRule="auto"/>
      </w:pPr>
      <w:r>
        <w:t xml:space="preserve">Save the results of a query to a text files </w:t>
      </w:r>
    </w:p>
    <w:p w14:paraId="3557DC73" w14:textId="77777777" w:rsidR="001C762F" w:rsidRDefault="001C762F" w:rsidP="00203793">
      <w:pPr>
        <w:pStyle w:val="ListParagraph"/>
        <w:numPr>
          <w:ilvl w:val="0"/>
          <w:numId w:val="8"/>
        </w:numPr>
        <w:spacing w:after="0" w:line="240" w:lineRule="auto"/>
      </w:pPr>
      <w:r>
        <w:t>.output albums.txt</w:t>
      </w:r>
      <w:r>
        <w:br/>
        <w:t xml:space="preserve">SELECT title FROM albums ORDER BY title LIMIT 24; </w:t>
      </w:r>
    </w:p>
    <w:p w14:paraId="06B10883" w14:textId="77777777" w:rsidR="001C762F" w:rsidRDefault="001C762F" w:rsidP="00203793">
      <w:pPr>
        <w:spacing w:after="0" w:line="240" w:lineRule="auto"/>
      </w:pPr>
      <w:r>
        <w:t>Show current connected database</w:t>
      </w:r>
    </w:p>
    <w:p w14:paraId="50A0502C" w14:textId="77777777" w:rsidR="001C762F" w:rsidRDefault="001C762F" w:rsidP="00203793">
      <w:pPr>
        <w:pStyle w:val="ListParagraph"/>
        <w:numPr>
          <w:ilvl w:val="0"/>
          <w:numId w:val="8"/>
        </w:numPr>
        <w:spacing w:after="0" w:line="240" w:lineRule="auto"/>
      </w:pPr>
      <w:r>
        <w:t xml:space="preserve">.database </w:t>
      </w:r>
    </w:p>
    <w:p w14:paraId="313085DF" w14:textId="77777777" w:rsidR="001C762F" w:rsidRDefault="001C762F" w:rsidP="00203793">
      <w:pPr>
        <w:spacing w:after="0" w:line="240" w:lineRule="auto"/>
      </w:pPr>
      <w:r>
        <w:t>Show available commands and description</w:t>
      </w:r>
    </w:p>
    <w:p w14:paraId="2D8C8658" w14:textId="77777777" w:rsidR="001C762F" w:rsidRDefault="001C762F" w:rsidP="00203793">
      <w:pPr>
        <w:pStyle w:val="ListParagraph"/>
        <w:numPr>
          <w:ilvl w:val="0"/>
          <w:numId w:val="8"/>
        </w:numPr>
        <w:spacing w:after="0" w:line="240" w:lineRule="auto"/>
      </w:pPr>
      <w:r>
        <w:t xml:space="preserve">.help </w:t>
      </w:r>
    </w:p>
    <w:p w14:paraId="030A98A4" w14:textId="77777777" w:rsidR="001C762F" w:rsidRDefault="001C762F" w:rsidP="00203793">
      <w:pPr>
        <w:spacing w:after="0" w:line="240" w:lineRule="auto"/>
      </w:pPr>
      <w:r>
        <w:t>To exit SQLite CLI</w:t>
      </w:r>
    </w:p>
    <w:p w14:paraId="488E87AC" w14:textId="77777777" w:rsidR="001C762F" w:rsidRDefault="001C762F" w:rsidP="00203793">
      <w:pPr>
        <w:pStyle w:val="ListParagraph"/>
        <w:numPr>
          <w:ilvl w:val="0"/>
          <w:numId w:val="8"/>
        </w:numPr>
        <w:spacing w:after="0" w:line="240" w:lineRule="auto"/>
      </w:pPr>
      <w:r>
        <w:t>.exit</w:t>
      </w:r>
    </w:p>
    <w:p w14:paraId="1EF79EE4" w14:textId="77777777" w:rsidR="001C762F" w:rsidRDefault="001C762F" w:rsidP="00203793">
      <w:pPr>
        <w:pStyle w:val="ListParagraph"/>
        <w:numPr>
          <w:ilvl w:val="0"/>
          <w:numId w:val="8"/>
        </w:numPr>
        <w:spacing w:after="0" w:line="240" w:lineRule="auto"/>
      </w:pPr>
      <w:r>
        <w:t>.quit</w:t>
      </w:r>
    </w:p>
    <w:p w14:paraId="1C974D4C" w14:textId="77777777" w:rsidR="001C762F" w:rsidRDefault="001C762F" w:rsidP="00203793">
      <w:pPr>
        <w:pStyle w:val="ListParagraph"/>
        <w:numPr>
          <w:ilvl w:val="0"/>
          <w:numId w:val="8"/>
        </w:numPr>
        <w:spacing w:after="0" w:line="240" w:lineRule="auto"/>
      </w:pPr>
      <w:r>
        <w:t xml:space="preserve">.q </w:t>
      </w:r>
    </w:p>
    <w:p w14:paraId="737D267C" w14:textId="77777777" w:rsidR="001C762F" w:rsidRDefault="001C762F" w:rsidP="00203793">
      <w:pPr>
        <w:spacing w:after="0" w:line="240" w:lineRule="auto"/>
      </w:pPr>
      <w:r>
        <w:t>Dump complete database and structure to a text file</w:t>
      </w:r>
    </w:p>
    <w:p w14:paraId="233A66FF" w14:textId="77777777" w:rsidR="001C762F" w:rsidRDefault="001C762F" w:rsidP="00203793">
      <w:pPr>
        <w:pStyle w:val="ListParagraph"/>
        <w:numPr>
          <w:ilvl w:val="0"/>
          <w:numId w:val="9"/>
        </w:numPr>
        <w:spacing w:after="0" w:line="240" w:lineRule="auto"/>
      </w:pPr>
      <w:r>
        <w:t>.output c:/sqlite/chinookbkup.sql</w:t>
      </w:r>
    </w:p>
    <w:p w14:paraId="128E1989" w14:textId="77777777" w:rsidR="001C762F" w:rsidRDefault="001C762F" w:rsidP="00203793">
      <w:pPr>
        <w:pStyle w:val="ListParagraph"/>
        <w:numPr>
          <w:ilvl w:val="0"/>
          <w:numId w:val="9"/>
        </w:numPr>
        <w:spacing w:after="0" w:line="240" w:lineRule="auto"/>
      </w:pPr>
      <w:r>
        <w:t>Then</w:t>
      </w:r>
    </w:p>
    <w:p w14:paraId="70764886" w14:textId="77777777" w:rsidR="001C762F" w:rsidRDefault="001C762F" w:rsidP="00203793">
      <w:pPr>
        <w:pStyle w:val="ListParagraph"/>
        <w:numPr>
          <w:ilvl w:val="0"/>
          <w:numId w:val="9"/>
        </w:numPr>
        <w:spacing w:after="0" w:line="240" w:lineRule="auto"/>
      </w:pPr>
      <w:r>
        <w:t xml:space="preserve">.dump </w:t>
      </w:r>
    </w:p>
    <w:p w14:paraId="04C93FE2" w14:textId="77777777" w:rsidR="001C762F" w:rsidRDefault="001C762F" w:rsidP="00203793">
      <w:pPr>
        <w:spacing w:after="0" w:line="240" w:lineRule="auto"/>
      </w:pPr>
      <w:r>
        <w:t xml:space="preserve">Dump a table to a file </w:t>
      </w:r>
    </w:p>
    <w:p w14:paraId="37A476AD" w14:textId="77777777" w:rsidR="001C762F" w:rsidRDefault="001C762F" w:rsidP="00203793">
      <w:pPr>
        <w:pStyle w:val="ListParagraph"/>
        <w:numPr>
          <w:ilvl w:val="0"/>
          <w:numId w:val="10"/>
        </w:numPr>
        <w:spacing w:after="0" w:line="240" w:lineRule="auto"/>
      </w:pPr>
      <w:r>
        <w:t>.output c:/sqlite/albums.sql</w:t>
      </w:r>
    </w:p>
    <w:p w14:paraId="3B699FD1" w14:textId="77777777" w:rsidR="001C762F" w:rsidRDefault="001C762F" w:rsidP="00203793">
      <w:pPr>
        <w:pStyle w:val="ListParagraph"/>
        <w:numPr>
          <w:ilvl w:val="0"/>
          <w:numId w:val="10"/>
        </w:numPr>
        <w:spacing w:after="0" w:line="240" w:lineRule="auto"/>
      </w:pPr>
      <w:r>
        <w:t xml:space="preserve">Then </w:t>
      </w:r>
    </w:p>
    <w:p w14:paraId="5E24EE04" w14:textId="77777777" w:rsidR="001C762F" w:rsidRDefault="001C762F" w:rsidP="00203793">
      <w:pPr>
        <w:pStyle w:val="ListParagraph"/>
        <w:numPr>
          <w:ilvl w:val="0"/>
          <w:numId w:val="10"/>
        </w:numPr>
        <w:spacing w:after="0" w:line="240" w:lineRule="auto"/>
      </w:pPr>
      <w:r>
        <w:t>.dump albums</w:t>
      </w:r>
    </w:p>
    <w:p w14:paraId="49CBE82B" w14:textId="77777777" w:rsidR="001C762F" w:rsidRDefault="001C762F" w:rsidP="00203793">
      <w:pPr>
        <w:spacing w:after="0" w:line="240" w:lineRule="auto"/>
        <w:rPr>
          <w:b/>
          <w:bCs/>
        </w:rPr>
      </w:pPr>
    </w:p>
    <w:p w14:paraId="2E9695DC" w14:textId="77777777" w:rsidR="001C762F" w:rsidRPr="0066183D" w:rsidRDefault="001C762F" w:rsidP="00203793">
      <w:pPr>
        <w:spacing w:after="0" w:line="240" w:lineRule="auto"/>
        <w:rPr>
          <w:b/>
          <w:bCs/>
        </w:rPr>
      </w:pPr>
      <w:r w:rsidRPr="0066183D">
        <w:rPr>
          <w:b/>
          <w:bCs/>
        </w:rPr>
        <w:t xml:space="preserve">Basic SQL SELECT Statement </w:t>
      </w:r>
    </w:p>
    <w:p w14:paraId="61FFE366" w14:textId="77777777" w:rsidR="001C762F" w:rsidRDefault="001C762F" w:rsidP="00203793">
      <w:pPr>
        <w:spacing w:after="0" w:line="240" w:lineRule="auto"/>
      </w:pPr>
      <w:r>
        <w:t>SELECT DISTINCT column_list</w:t>
      </w:r>
    </w:p>
    <w:p w14:paraId="30C3AF06" w14:textId="77777777" w:rsidR="001C762F" w:rsidRDefault="001C762F" w:rsidP="00203793">
      <w:pPr>
        <w:spacing w:after="0" w:line="240" w:lineRule="auto"/>
      </w:pPr>
      <w:r>
        <w:t>FROM table_list</w:t>
      </w:r>
    </w:p>
    <w:p w14:paraId="5E1E5364" w14:textId="77777777" w:rsidR="001C762F" w:rsidRDefault="001C762F" w:rsidP="00203793">
      <w:pPr>
        <w:spacing w:after="0" w:line="240" w:lineRule="auto"/>
      </w:pPr>
      <w:r>
        <w:tab/>
        <w:t>JOIN table ON join_condition</w:t>
      </w:r>
    </w:p>
    <w:p w14:paraId="4C7217D7" w14:textId="77777777" w:rsidR="001C762F" w:rsidRDefault="001C762F" w:rsidP="00203793">
      <w:pPr>
        <w:spacing w:after="0" w:line="240" w:lineRule="auto"/>
      </w:pPr>
      <w:r>
        <w:t xml:space="preserve">WHERE row_filter </w:t>
      </w:r>
    </w:p>
    <w:p w14:paraId="50097E41" w14:textId="77777777" w:rsidR="001C762F" w:rsidRDefault="001C762F" w:rsidP="00203793">
      <w:pPr>
        <w:spacing w:after="0" w:line="240" w:lineRule="auto"/>
      </w:pPr>
      <w:r>
        <w:t xml:space="preserve">ORDER BY column </w:t>
      </w:r>
    </w:p>
    <w:p w14:paraId="173D53B7" w14:textId="77777777" w:rsidR="001C762F" w:rsidRDefault="001C762F" w:rsidP="00203793">
      <w:pPr>
        <w:spacing w:after="0" w:line="240" w:lineRule="auto"/>
      </w:pPr>
      <w:r>
        <w:lastRenderedPageBreak/>
        <w:t>LIMIT count OFFSET offset</w:t>
      </w:r>
    </w:p>
    <w:p w14:paraId="26C14DA0" w14:textId="77777777" w:rsidR="001C762F" w:rsidRDefault="001C762F" w:rsidP="00203793">
      <w:pPr>
        <w:spacing w:after="0" w:line="240" w:lineRule="auto"/>
      </w:pPr>
      <w:r>
        <w:t>HAVING group_filter;</w:t>
      </w:r>
    </w:p>
    <w:p w14:paraId="60CBCB2A" w14:textId="77777777" w:rsidR="001C762F" w:rsidRDefault="001C762F" w:rsidP="00203793">
      <w:pPr>
        <w:spacing w:after="0" w:line="240" w:lineRule="auto"/>
      </w:pPr>
    </w:p>
    <w:p w14:paraId="053DF483" w14:textId="77777777" w:rsidR="001C762F" w:rsidRPr="005D7E1F" w:rsidRDefault="001C762F" w:rsidP="00203793">
      <w:pPr>
        <w:spacing w:after="0" w:line="240" w:lineRule="auto"/>
        <w:rPr>
          <w:b/>
          <w:bCs/>
        </w:rPr>
      </w:pPr>
      <w:r w:rsidRPr="005D7E1F">
        <w:rPr>
          <w:b/>
          <w:bCs/>
        </w:rPr>
        <w:t xml:space="preserve">Query to select all of the data in a table </w:t>
      </w:r>
    </w:p>
    <w:p w14:paraId="34D9E86F" w14:textId="77777777" w:rsidR="001C762F" w:rsidRDefault="001C762F" w:rsidP="00203793">
      <w:pPr>
        <w:spacing w:after="0" w:line="240" w:lineRule="auto"/>
      </w:pPr>
      <w:r>
        <w:t>SELECT * FROM table_name;</w:t>
      </w:r>
    </w:p>
    <w:p w14:paraId="26B6AF8F" w14:textId="77777777" w:rsidR="001C762F" w:rsidRDefault="001C762F" w:rsidP="00203793">
      <w:pPr>
        <w:spacing w:after="0" w:line="240" w:lineRule="auto"/>
      </w:pPr>
    </w:p>
    <w:p w14:paraId="4979D47E" w14:textId="77777777" w:rsidR="001C762F" w:rsidRDefault="001C762F" w:rsidP="00203793">
      <w:pPr>
        <w:spacing w:after="0" w:line="240" w:lineRule="auto"/>
        <w:rPr>
          <w:b/>
          <w:bCs/>
        </w:rPr>
      </w:pPr>
    </w:p>
    <w:p w14:paraId="61D9D3EB" w14:textId="77777777" w:rsidR="001C762F" w:rsidRPr="00F13CB1" w:rsidRDefault="001C762F" w:rsidP="00203793">
      <w:pPr>
        <w:spacing w:after="0" w:line="240" w:lineRule="auto"/>
        <w:rPr>
          <w:b/>
          <w:bCs/>
        </w:rPr>
      </w:pPr>
      <w:r w:rsidRPr="00F13CB1">
        <w:rPr>
          <w:b/>
          <w:bCs/>
        </w:rPr>
        <w:t>Query data from specific columns from a single table</w:t>
      </w:r>
      <w:r>
        <w:rPr>
          <w:b/>
          <w:bCs/>
        </w:rPr>
        <w:t xml:space="preserve">, with sorting </w:t>
      </w:r>
    </w:p>
    <w:p w14:paraId="7CA3B8A8" w14:textId="77777777" w:rsidR="001C762F" w:rsidRDefault="001C762F" w:rsidP="00203793">
      <w:pPr>
        <w:spacing w:after="0" w:line="240" w:lineRule="auto"/>
      </w:pPr>
      <w:r>
        <w:t>SELECT column1, column2 FROM table_name ORDER BY coulumn1 Asc | Dsc;</w:t>
      </w:r>
    </w:p>
    <w:p w14:paraId="2FF00084" w14:textId="77777777" w:rsidR="001C762F" w:rsidRDefault="001C762F" w:rsidP="00203793">
      <w:pPr>
        <w:spacing w:after="0" w:line="240" w:lineRule="auto"/>
      </w:pPr>
    </w:p>
    <w:p w14:paraId="2550889E" w14:textId="77777777" w:rsidR="001C762F" w:rsidRPr="0069753A" w:rsidRDefault="001C762F" w:rsidP="00203793">
      <w:pPr>
        <w:spacing w:after="0" w:line="240" w:lineRule="auto"/>
        <w:rPr>
          <w:b/>
          <w:bCs/>
        </w:rPr>
      </w:pPr>
      <w:r w:rsidRPr="0069753A">
        <w:rPr>
          <w:b/>
          <w:bCs/>
        </w:rPr>
        <w:t xml:space="preserve">Remove duplicate records with DISTINCT </w:t>
      </w:r>
    </w:p>
    <w:p w14:paraId="1D95E5E0" w14:textId="77777777" w:rsidR="001C762F" w:rsidRDefault="001C762F" w:rsidP="00203793">
      <w:pPr>
        <w:spacing w:after="0" w:line="240" w:lineRule="auto"/>
      </w:pPr>
      <w:r>
        <w:t>SELECT DISTINCT COLUMNS FROM table_name;</w:t>
      </w:r>
    </w:p>
    <w:p w14:paraId="1AA07900" w14:textId="77777777" w:rsidR="001C762F" w:rsidRDefault="001C762F" w:rsidP="00203793">
      <w:pPr>
        <w:spacing w:after="0" w:line="240" w:lineRule="auto"/>
      </w:pPr>
    </w:p>
    <w:p w14:paraId="194EB870" w14:textId="77777777" w:rsidR="001C762F" w:rsidRPr="004D617B" w:rsidRDefault="001C762F" w:rsidP="00203793">
      <w:pPr>
        <w:spacing w:after="0" w:line="240" w:lineRule="auto"/>
        <w:rPr>
          <w:b/>
          <w:bCs/>
        </w:rPr>
      </w:pPr>
      <w:r w:rsidRPr="004D617B">
        <w:rPr>
          <w:b/>
          <w:bCs/>
        </w:rPr>
        <w:t xml:space="preserve">Filtering records using the WHERE clause </w:t>
      </w:r>
    </w:p>
    <w:p w14:paraId="7C066671" w14:textId="77777777" w:rsidR="001C762F" w:rsidRDefault="001C762F" w:rsidP="00203793">
      <w:pPr>
        <w:spacing w:after="0" w:line="240" w:lineRule="auto"/>
      </w:pPr>
      <w:r>
        <w:t>SELECT column_list FROM table WHERE search_condition;</w:t>
      </w:r>
    </w:p>
    <w:p w14:paraId="1C950160" w14:textId="77777777" w:rsidR="001C762F" w:rsidRDefault="001C762F" w:rsidP="00203793">
      <w:pPr>
        <w:spacing w:after="0" w:line="240" w:lineRule="auto"/>
      </w:pPr>
      <w:r>
        <w:t>SELECT name, composer, albumid FROM tracks WHERE albumid =1;</w:t>
      </w:r>
    </w:p>
    <w:p w14:paraId="1B629153" w14:textId="77777777" w:rsidR="001C762F" w:rsidRDefault="001C762F" w:rsidP="00203793">
      <w:pPr>
        <w:spacing w:after="0" w:line="240" w:lineRule="auto"/>
      </w:pPr>
    </w:p>
    <w:p w14:paraId="2F6DE1A3" w14:textId="77777777" w:rsidR="001C762F" w:rsidRPr="007A6513" w:rsidRDefault="001C762F" w:rsidP="00203793">
      <w:pPr>
        <w:spacing w:after="0" w:line="240" w:lineRule="auto"/>
        <w:rPr>
          <w:b/>
          <w:bCs/>
        </w:rPr>
      </w:pPr>
      <w:r w:rsidRPr="007A6513">
        <w:rPr>
          <w:b/>
          <w:bCs/>
        </w:rPr>
        <w:t xml:space="preserve">Identifying NULL values </w:t>
      </w:r>
    </w:p>
    <w:p w14:paraId="257604CE" w14:textId="77777777" w:rsidR="001C762F" w:rsidRDefault="001C762F" w:rsidP="00203793">
      <w:pPr>
        <w:spacing w:after="0" w:line="240" w:lineRule="auto"/>
      </w:pPr>
      <w:r>
        <w:t xml:space="preserve">SELECT column_names FROM table_name WHERE column_name IS NULL; </w:t>
      </w:r>
    </w:p>
    <w:p w14:paraId="3BA31D77" w14:textId="77777777" w:rsidR="001C762F" w:rsidRDefault="001C762F" w:rsidP="00203793">
      <w:pPr>
        <w:spacing w:after="0" w:line="240" w:lineRule="auto"/>
      </w:pPr>
      <w:r>
        <w:t xml:space="preserve">SELECT company FROM customers WHERE company IS NULL (can also use NOT NULL) </w:t>
      </w:r>
    </w:p>
    <w:p w14:paraId="7BAE34C5" w14:textId="77777777" w:rsidR="001C762F" w:rsidRDefault="001C762F" w:rsidP="00203793">
      <w:pPr>
        <w:spacing w:after="0" w:line="240" w:lineRule="auto"/>
      </w:pPr>
    </w:p>
    <w:p w14:paraId="652B61E6" w14:textId="77777777" w:rsidR="001C762F" w:rsidRPr="00706176" w:rsidRDefault="001C762F" w:rsidP="00203793">
      <w:pPr>
        <w:spacing w:after="0" w:line="240" w:lineRule="auto"/>
        <w:rPr>
          <w:b/>
          <w:bCs/>
          <w:sz w:val="28"/>
          <w:szCs w:val="28"/>
        </w:rPr>
      </w:pPr>
      <w:r w:rsidRPr="00706176">
        <w:rPr>
          <w:b/>
          <w:bCs/>
          <w:sz w:val="28"/>
          <w:szCs w:val="28"/>
        </w:rPr>
        <w:t xml:space="preserve">SQLite Data Types </w:t>
      </w:r>
    </w:p>
    <w:p w14:paraId="4C57A9F8" w14:textId="77777777" w:rsidR="001C762F" w:rsidRDefault="001C762F" w:rsidP="00203793">
      <w:pPr>
        <w:spacing w:after="0" w:line="240" w:lineRule="auto"/>
      </w:pPr>
      <w:r>
        <w:t xml:space="preserve">Uses a dynamic system – this is not very strict </w:t>
      </w:r>
    </w:p>
    <w:p w14:paraId="5A205AC5" w14:textId="77777777" w:rsidR="001C762F" w:rsidRDefault="001C762F" w:rsidP="00203793">
      <w:pPr>
        <w:spacing w:after="0" w:line="240" w:lineRule="auto"/>
      </w:pPr>
      <w:r>
        <w:t>Five basic types called storage classes</w:t>
      </w:r>
    </w:p>
    <w:p w14:paraId="264722F1" w14:textId="77777777" w:rsidR="001C762F" w:rsidRDefault="001C762F" w:rsidP="00203793">
      <w:pPr>
        <w:pStyle w:val="ListParagraph"/>
        <w:numPr>
          <w:ilvl w:val="0"/>
          <w:numId w:val="11"/>
        </w:numPr>
        <w:spacing w:after="0" w:line="240" w:lineRule="auto"/>
      </w:pPr>
      <w:r>
        <w:t>NULL</w:t>
      </w:r>
    </w:p>
    <w:p w14:paraId="12143632" w14:textId="77777777" w:rsidR="001C762F" w:rsidRDefault="001C762F" w:rsidP="00203793">
      <w:pPr>
        <w:pStyle w:val="ListParagraph"/>
        <w:numPr>
          <w:ilvl w:val="0"/>
          <w:numId w:val="11"/>
        </w:numPr>
        <w:spacing w:after="0" w:line="240" w:lineRule="auto"/>
      </w:pPr>
      <w:r>
        <w:t>INTEGER</w:t>
      </w:r>
    </w:p>
    <w:p w14:paraId="2C6FC9F2" w14:textId="77777777" w:rsidR="001C762F" w:rsidRDefault="001C762F" w:rsidP="00203793">
      <w:pPr>
        <w:pStyle w:val="ListParagraph"/>
        <w:numPr>
          <w:ilvl w:val="0"/>
          <w:numId w:val="11"/>
        </w:numPr>
        <w:spacing w:after="0" w:line="240" w:lineRule="auto"/>
      </w:pPr>
      <w:r>
        <w:t>REAL</w:t>
      </w:r>
    </w:p>
    <w:p w14:paraId="57A32214" w14:textId="77777777" w:rsidR="001C762F" w:rsidRDefault="001C762F" w:rsidP="00203793">
      <w:pPr>
        <w:pStyle w:val="ListParagraph"/>
        <w:numPr>
          <w:ilvl w:val="0"/>
          <w:numId w:val="11"/>
        </w:numPr>
        <w:spacing w:after="0" w:line="240" w:lineRule="auto"/>
      </w:pPr>
      <w:r>
        <w:t>TEXT</w:t>
      </w:r>
    </w:p>
    <w:p w14:paraId="285F38F3" w14:textId="77777777" w:rsidR="001C762F" w:rsidRDefault="001C762F" w:rsidP="00203793">
      <w:pPr>
        <w:pStyle w:val="ListParagraph"/>
        <w:numPr>
          <w:ilvl w:val="0"/>
          <w:numId w:val="11"/>
        </w:numPr>
        <w:spacing w:after="0" w:line="240" w:lineRule="auto"/>
      </w:pPr>
      <w:r>
        <w:t>BLOB</w:t>
      </w:r>
    </w:p>
    <w:p w14:paraId="68189A64" w14:textId="77777777" w:rsidR="001C762F" w:rsidRDefault="001C762F" w:rsidP="00203793">
      <w:pPr>
        <w:spacing w:after="0" w:line="240" w:lineRule="auto"/>
      </w:pPr>
      <w:r>
        <w:t>typeof() allows you to check the type of data class</w:t>
      </w:r>
    </w:p>
    <w:p w14:paraId="12E7DF8C" w14:textId="77777777" w:rsidR="001C762F" w:rsidRDefault="001C762F" w:rsidP="00203793">
      <w:pPr>
        <w:spacing w:after="0" w:line="240" w:lineRule="auto"/>
      </w:pPr>
    </w:p>
    <w:p w14:paraId="6477C2F1" w14:textId="77777777" w:rsidR="001C762F" w:rsidRPr="00425699" w:rsidRDefault="001C762F" w:rsidP="00203793">
      <w:pPr>
        <w:spacing w:after="0" w:line="240" w:lineRule="auto"/>
        <w:rPr>
          <w:b/>
          <w:bCs/>
        </w:rPr>
      </w:pPr>
      <w:r w:rsidRPr="00425699">
        <w:rPr>
          <w:b/>
          <w:bCs/>
        </w:rPr>
        <w:t xml:space="preserve">Aliases used to give a table or column a temporary name </w:t>
      </w:r>
    </w:p>
    <w:p w14:paraId="617E8385" w14:textId="77777777" w:rsidR="001C762F" w:rsidRPr="00425699" w:rsidRDefault="001C762F" w:rsidP="00203793">
      <w:pPr>
        <w:spacing w:after="0" w:line="240" w:lineRule="auto"/>
        <w:rPr>
          <w:b/>
          <w:bCs/>
        </w:rPr>
      </w:pPr>
      <w:r w:rsidRPr="00425699">
        <w:rPr>
          <w:b/>
          <w:bCs/>
        </w:rPr>
        <w:t xml:space="preserve">Alias Column Syntax </w:t>
      </w:r>
    </w:p>
    <w:p w14:paraId="4D887BB4" w14:textId="77777777" w:rsidR="001C762F" w:rsidRDefault="001C762F" w:rsidP="00203793">
      <w:pPr>
        <w:spacing w:after="0" w:line="240" w:lineRule="auto"/>
      </w:pPr>
      <w:r>
        <w:t>SELECT column_name AS alias_name FROM table_name;</w:t>
      </w:r>
    </w:p>
    <w:p w14:paraId="07FE81EF" w14:textId="77777777" w:rsidR="001C762F" w:rsidRPr="00425699" w:rsidRDefault="001C762F" w:rsidP="00203793">
      <w:pPr>
        <w:spacing w:after="0" w:line="240" w:lineRule="auto"/>
        <w:rPr>
          <w:b/>
          <w:bCs/>
        </w:rPr>
      </w:pPr>
      <w:r w:rsidRPr="00425699">
        <w:rPr>
          <w:b/>
          <w:bCs/>
        </w:rPr>
        <w:t xml:space="preserve">Alias Table Syntax </w:t>
      </w:r>
    </w:p>
    <w:p w14:paraId="49CB639F" w14:textId="77777777" w:rsidR="001C762F" w:rsidRDefault="001C762F" w:rsidP="00203793">
      <w:pPr>
        <w:spacing w:after="0" w:line="240" w:lineRule="auto"/>
      </w:pPr>
      <w:r>
        <w:t xml:space="preserve">SELECT column_names FROMN table_name AS alias_name  </w:t>
      </w:r>
    </w:p>
    <w:p w14:paraId="1AB9B4A3" w14:textId="77777777" w:rsidR="001C762F" w:rsidRDefault="001C762F" w:rsidP="00203793">
      <w:pPr>
        <w:spacing w:after="0" w:line="240" w:lineRule="auto"/>
      </w:pPr>
    </w:p>
    <w:p w14:paraId="61539DF1" w14:textId="77777777" w:rsidR="001C762F" w:rsidRDefault="001C762F" w:rsidP="00203793">
      <w:pPr>
        <w:spacing w:after="0" w:line="240" w:lineRule="auto"/>
      </w:pPr>
    </w:p>
    <w:p w14:paraId="5FDF0063" w14:textId="77777777" w:rsidR="001C762F" w:rsidRPr="00E77294" w:rsidRDefault="001C762F" w:rsidP="00203793">
      <w:pPr>
        <w:spacing w:after="0" w:line="240" w:lineRule="auto"/>
        <w:rPr>
          <w:b/>
          <w:bCs/>
          <w:sz w:val="32"/>
          <w:szCs w:val="32"/>
        </w:rPr>
      </w:pPr>
      <w:r w:rsidRPr="00E77294">
        <w:rPr>
          <w:b/>
          <w:bCs/>
          <w:sz w:val="32"/>
          <w:szCs w:val="32"/>
        </w:rPr>
        <w:t xml:space="preserve">SQLite Constraints </w:t>
      </w:r>
    </w:p>
    <w:p w14:paraId="091ECE01" w14:textId="77777777" w:rsidR="001C762F" w:rsidRDefault="001C762F" w:rsidP="00203793">
      <w:pPr>
        <w:spacing w:after="0" w:line="240" w:lineRule="auto"/>
      </w:pPr>
      <w:r>
        <w:t>Used to specify rules for data in a table</w:t>
      </w:r>
    </w:p>
    <w:p w14:paraId="7DD1AF63" w14:textId="77777777" w:rsidR="001C762F" w:rsidRDefault="001C762F" w:rsidP="00203793">
      <w:pPr>
        <w:spacing w:after="0" w:line="240" w:lineRule="auto"/>
      </w:pPr>
      <w:r w:rsidRPr="00BA6D9E">
        <w:rPr>
          <w:b/>
          <w:bCs/>
        </w:rPr>
        <w:t>NOT NULL</w:t>
      </w:r>
      <w:r>
        <w:t xml:space="preserve"> – can not have a NULL in specified column. </w:t>
      </w:r>
    </w:p>
    <w:p w14:paraId="70425D8D" w14:textId="77777777" w:rsidR="001C762F" w:rsidRDefault="001C762F" w:rsidP="00203793">
      <w:pPr>
        <w:spacing w:after="0" w:line="240" w:lineRule="auto"/>
      </w:pPr>
      <w:r w:rsidRPr="00BA6D9E">
        <w:rPr>
          <w:b/>
          <w:bCs/>
        </w:rPr>
        <w:t>UNIQUE</w:t>
      </w:r>
      <w:r>
        <w:t xml:space="preserve"> – All values in a column must be unique. </w:t>
      </w:r>
    </w:p>
    <w:p w14:paraId="3D0BDC57" w14:textId="77777777" w:rsidR="001C762F" w:rsidRDefault="001C762F" w:rsidP="00203793">
      <w:pPr>
        <w:spacing w:after="0" w:line="240" w:lineRule="auto"/>
      </w:pPr>
      <w:r w:rsidRPr="008136B8">
        <w:rPr>
          <w:b/>
          <w:bCs/>
        </w:rPr>
        <w:t>PRIMARY KEY</w:t>
      </w:r>
      <w:r>
        <w:t xml:space="preserve"> – A combination of NOT NULL and UNIQUE – identify each row in a table.</w:t>
      </w:r>
    </w:p>
    <w:p w14:paraId="0B10C1A9" w14:textId="77777777" w:rsidR="001C762F" w:rsidRDefault="001C762F" w:rsidP="00203793">
      <w:pPr>
        <w:spacing w:after="0" w:line="240" w:lineRule="auto"/>
      </w:pPr>
      <w:r w:rsidRPr="00397A6A">
        <w:rPr>
          <w:b/>
          <w:bCs/>
        </w:rPr>
        <w:t>FOREIGN KEY</w:t>
      </w:r>
      <w:r>
        <w:t xml:space="preserve"> – Uniquely identifies each row/record in another table.</w:t>
      </w:r>
    </w:p>
    <w:p w14:paraId="1CE231E2" w14:textId="77777777" w:rsidR="001C762F" w:rsidRDefault="001C762F" w:rsidP="00203793">
      <w:pPr>
        <w:spacing w:after="0" w:line="240" w:lineRule="auto"/>
      </w:pPr>
      <w:r w:rsidRPr="00CA3EFF">
        <w:rPr>
          <w:b/>
          <w:bCs/>
        </w:rPr>
        <w:t>CHECK</w:t>
      </w:r>
      <w:r>
        <w:t xml:space="preserve"> – Ensure all values in a column satisfy a specific condition.</w:t>
      </w:r>
    </w:p>
    <w:p w14:paraId="2CA07B80" w14:textId="77777777" w:rsidR="001C762F" w:rsidRDefault="001C762F" w:rsidP="00203793">
      <w:pPr>
        <w:spacing w:after="0" w:line="240" w:lineRule="auto"/>
      </w:pPr>
      <w:r w:rsidRPr="001925A2">
        <w:rPr>
          <w:b/>
          <w:bCs/>
        </w:rPr>
        <w:t>DEFAULT</w:t>
      </w:r>
      <w:r>
        <w:t xml:space="preserve">- Sets the default value for a column when no value is specified. </w:t>
      </w:r>
    </w:p>
    <w:p w14:paraId="23AEB385" w14:textId="77777777" w:rsidR="001C762F" w:rsidRDefault="001C762F" w:rsidP="00203793">
      <w:pPr>
        <w:spacing w:after="0" w:line="240" w:lineRule="auto"/>
      </w:pPr>
    </w:p>
    <w:p w14:paraId="0029BCE1" w14:textId="77777777" w:rsidR="001C762F" w:rsidRDefault="001C762F" w:rsidP="00203793">
      <w:pPr>
        <w:spacing w:after="0" w:line="240" w:lineRule="auto"/>
        <w:rPr>
          <w:b/>
          <w:bCs/>
          <w:sz w:val="32"/>
          <w:szCs w:val="32"/>
        </w:rPr>
      </w:pPr>
    </w:p>
    <w:p w14:paraId="5C3FA2C2" w14:textId="77777777" w:rsidR="001C762F" w:rsidRDefault="001C762F" w:rsidP="00203793">
      <w:pPr>
        <w:spacing w:after="0" w:line="240" w:lineRule="auto"/>
        <w:rPr>
          <w:b/>
          <w:bCs/>
          <w:sz w:val="32"/>
          <w:szCs w:val="32"/>
        </w:rPr>
      </w:pPr>
    </w:p>
    <w:p w14:paraId="1053CDF7" w14:textId="77777777" w:rsidR="001C762F" w:rsidRDefault="001C762F" w:rsidP="00203793">
      <w:pPr>
        <w:spacing w:after="0" w:line="240" w:lineRule="auto"/>
        <w:rPr>
          <w:b/>
          <w:bCs/>
          <w:sz w:val="32"/>
          <w:szCs w:val="32"/>
        </w:rPr>
      </w:pPr>
    </w:p>
    <w:p w14:paraId="7A11244A" w14:textId="77777777" w:rsidR="001C762F" w:rsidRPr="005C7779" w:rsidRDefault="001C762F" w:rsidP="00203793">
      <w:pPr>
        <w:spacing w:after="0" w:line="240" w:lineRule="auto"/>
        <w:rPr>
          <w:b/>
          <w:bCs/>
          <w:sz w:val="32"/>
          <w:szCs w:val="32"/>
        </w:rPr>
      </w:pPr>
      <w:r w:rsidRPr="005C7779">
        <w:rPr>
          <w:b/>
          <w:bCs/>
          <w:sz w:val="32"/>
          <w:szCs w:val="32"/>
        </w:rPr>
        <w:t xml:space="preserve">SQLite Create Table Statement </w:t>
      </w:r>
    </w:p>
    <w:p w14:paraId="7EAA277C" w14:textId="77777777" w:rsidR="001C762F" w:rsidRDefault="001C762F" w:rsidP="00203793">
      <w:pPr>
        <w:spacing w:after="0" w:line="240" w:lineRule="auto"/>
      </w:pPr>
      <w:r>
        <w:t>CREATE TABLE [IF NOT EXISTS] [schema_name].table_name(</w:t>
      </w:r>
    </w:p>
    <w:p w14:paraId="60B9C2F2" w14:textId="77777777" w:rsidR="001C762F" w:rsidRDefault="001C762F" w:rsidP="00203793">
      <w:pPr>
        <w:spacing w:after="0" w:line="240" w:lineRule="auto"/>
        <w:ind w:left="720"/>
      </w:pPr>
      <w:r>
        <w:t xml:space="preserve">column1 data_type PRIMARY KEY, </w:t>
      </w:r>
    </w:p>
    <w:p w14:paraId="5178A457" w14:textId="77777777" w:rsidR="001C762F" w:rsidRDefault="001C762F" w:rsidP="00203793">
      <w:pPr>
        <w:spacing w:after="0" w:line="240" w:lineRule="auto"/>
        <w:ind w:left="720"/>
      </w:pPr>
      <w:r>
        <w:t>column2 data_type NOT NULL,</w:t>
      </w:r>
    </w:p>
    <w:p w14:paraId="1C458310" w14:textId="77777777" w:rsidR="001C762F" w:rsidRDefault="001C762F" w:rsidP="00203793">
      <w:pPr>
        <w:spacing w:after="0" w:line="240" w:lineRule="auto"/>
        <w:ind w:left="720"/>
      </w:pPr>
      <w:r>
        <w:t>column3 data_type DEFAULT 0,</w:t>
      </w:r>
    </w:p>
    <w:p w14:paraId="31C1AE0B" w14:textId="77777777" w:rsidR="001C762F" w:rsidRDefault="001C762F" w:rsidP="00203793">
      <w:pPr>
        <w:spacing w:after="0" w:line="240" w:lineRule="auto"/>
        <w:ind w:left="720"/>
      </w:pPr>
      <w:r>
        <w:t>table_constraint</w:t>
      </w:r>
    </w:p>
    <w:p w14:paraId="6E3E9C6F" w14:textId="77777777" w:rsidR="001C762F" w:rsidRDefault="001C762F" w:rsidP="00203793">
      <w:pPr>
        <w:spacing w:after="0" w:line="240" w:lineRule="auto"/>
      </w:pPr>
      <w:r>
        <w:t xml:space="preserve">) [WITHOUT ROWID]; </w:t>
      </w:r>
    </w:p>
    <w:p w14:paraId="73043041" w14:textId="77777777" w:rsidR="001C762F" w:rsidRDefault="001C762F" w:rsidP="00203793">
      <w:pPr>
        <w:spacing w:after="0" w:line="240" w:lineRule="auto"/>
      </w:pPr>
    </w:p>
    <w:p w14:paraId="02BC170B" w14:textId="77777777" w:rsidR="001C762F" w:rsidRPr="00CE4671" w:rsidRDefault="001C762F" w:rsidP="00203793">
      <w:pPr>
        <w:spacing w:after="0" w:line="240" w:lineRule="auto"/>
      </w:pPr>
      <w:r w:rsidRPr="00CE4671">
        <w:t>CREATE TABLE contacts (</w:t>
      </w:r>
    </w:p>
    <w:p w14:paraId="04CCA3FE" w14:textId="77777777" w:rsidR="001C762F" w:rsidRPr="00CE4671" w:rsidRDefault="001C762F" w:rsidP="00203793">
      <w:pPr>
        <w:spacing w:after="0" w:line="240" w:lineRule="auto"/>
        <w:ind w:left="720"/>
      </w:pPr>
      <w:r w:rsidRPr="00CE4671">
        <w:t xml:space="preserve">contact_id INTERGER PRIMARY KEY, </w:t>
      </w:r>
    </w:p>
    <w:p w14:paraId="39BBF415" w14:textId="77777777" w:rsidR="001C762F" w:rsidRPr="00CE4671" w:rsidRDefault="001C762F" w:rsidP="00203793">
      <w:pPr>
        <w:spacing w:after="0" w:line="240" w:lineRule="auto"/>
        <w:ind w:left="720"/>
      </w:pPr>
      <w:r w:rsidRPr="00CE4671">
        <w:t>first_name TEXT NOT NULL,</w:t>
      </w:r>
    </w:p>
    <w:p w14:paraId="7A8FABEC" w14:textId="77777777" w:rsidR="001C762F" w:rsidRPr="00CE4671" w:rsidRDefault="001C762F" w:rsidP="00203793">
      <w:pPr>
        <w:spacing w:after="0" w:line="240" w:lineRule="auto"/>
        <w:ind w:left="720"/>
      </w:pPr>
      <w:r w:rsidRPr="00CE4671">
        <w:t>last_name TEXT NOT NULL,</w:t>
      </w:r>
    </w:p>
    <w:p w14:paraId="74C379A3" w14:textId="77777777" w:rsidR="001C762F" w:rsidRPr="00CE4671" w:rsidRDefault="001C762F" w:rsidP="00203793">
      <w:pPr>
        <w:spacing w:after="0" w:line="240" w:lineRule="auto"/>
        <w:ind w:left="720"/>
      </w:pPr>
      <w:r w:rsidRPr="00CE4671">
        <w:t>email TEXT NOT NULL</w:t>
      </w:r>
      <w:r>
        <w:t xml:space="preserve"> UNIQUE</w:t>
      </w:r>
      <w:r w:rsidRPr="00CE4671">
        <w:t>,</w:t>
      </w:r>
    </w:p>
    <w:p w14:paraId="0A1E5AA1" w14:textId="77777777" w:rsidR="001C762F" w:rsidRPr="00CE4671" w:rsidRDefault="001C762F" w:rsidP="00203793">
      <w:pPr>
        <w:spacing w:after="0" w:line="240" w:lineRule="auto"/>
        <w:ind w:left="720"/>
      </w:pPr>
      <w:r w:rsidRPr="00CE4671">
        <w:t>phone TEXT NOT NULL</w:t>
      </w:r>
      <w:r>
        <w:t xml:space="preserve"> UNIQUE</w:t>
      </w:r>
    </w:p>
    <w:p w14:paraId="49878211" w14:textId="77777777" w:rsidR="001C762F" w:rsidRDefault="001C762F" w:rsidP="00203793">
      <w:pPr>
        <w:spacing w:after="0" w:line="240" w:lineRule="auto"/>
        <w:rPr>
          <w:rFonts w:ascii="Times New Roman" w:eastAsia="Times New Roman" w:hAnsi="Times New Roman" w:cs="Times New Roman"/>
          <w:sz w:val="24"/>
          <w:szCs w:val="24"/>
        </w:rPr>
      </w:pPr>
      <w:r w:rsidRPr="00CE4671">
        <w:rPr>
          <w:rFonts w:ascii="Times New Roman" w:eastAsia="Times New Roman" w:hAnsi="Times New Roman" w:cs="Times New Roman"/>
          <w:sz w:val="24"/>
          <w:szCs w:val="24"/>
        </w:rPr>
        <w:t>);</w:t>
      </w:r>
    </w:p>
    <w:p w14:paraId="6E95AD20" w14:textId="77777777" w:rsidR="001C762F" w:rsidRPr="009329F8" w:rsidRDefault="001C762F" w:rsidP="00203793">
      <w:pPr>
        <w:spacing w:after="0" w:line="240" w:lineRule="auto"/>
      </w:pPr>
    </w:p>
    <w:p w14:paraId="7F1F947D" w14:textId="77777777" w:rsidR="001C762F" w:rsidRPr="009329F8" w:rsidRDefault="001C762F" w:rsidP="00203793">
      <w:pPr>
        <w:spacing w:after="0" w:line="240" w:lineRule="auto"/>
      </w:pPr>
      <w:r w:rsidRPr="009329F8">
        <w:t>CREATE TABLE groups (</w:t>
      </w:r>
    </w:p>
    <w:p w14:paraId="799086F4" w14:textId="77777777" w:rsidR="001C762F" w:rsidRPr="009329F8" w:rsidRDefault="001C762F" w:rsidP="00203793">
      <w:pPr>
        <w:spacing w:after="0" w:line="240" w:lineRule="auto"/>
        <w:ind w:left="720"/>
      </w:pPr>
      <w:r w:rsidRPr="009329F8">
        <w:t>group_id INTEGER PRIMARY KEY,</w:t>
      </w:r>
    </w:p>
    <w:p w14:paraId="38962F1C" w14:textId="77777777" w:rsidR="001C762F" w:rsidRPr="009329F8" w:rsidRDefault="001C762F" w:rsidP="00203793">
      <w:pPr>
        <w:spacing w:after="0" w:line="240" w:lineRule="auto"/>
        <w:ind w:left="720"/>
      </w:pPr>
      <w:r w:rsidRPr="009329F8">
        <w:t xml:space="preserve">name TEXT NOT NULL </w:t>
      </w:r>
    </w:p>
    <w:p w14:paraId="749A115F" w14:textId="77777777" w:rsidR="001C762F" w:rsidRDefault="001C762F" w:rsidP="00203793">
      <w:pPr>
        <w:spacing w:after="0" w:line="240" w:lineRule="auto"/>
      </w:pPr>
      <w:r w:rsidRPr="009329F8">
        <w:t>);</w:t>
      </w:r>
    </w:p>
    <w:p w14:paraId="55995F4C" w14:textId="77777777" w:rsidR="001C762F" w:rsidRDefault="001C762F" w:rsidP="00203793">
      <w:pPr>
        <w:spacing w:after="0" w:line="240" w:lineRule="auto"/>
      </w:pPr>
    </w:p>
    <w:p w14:paraId="77E9D520" w14:textId="77777777" w:rsidR="001C762F" w:rsidRPr="00411A38" w:rsidRDefault="001C762F" w:rsidP="00203793">
      <w:pPr>
        <w:spacing w:after="0" w:line="240" w:lineRule="auto"/>
      </w:pPr>
      <w:r w:rsidRPr="00411A38">
        <w:t>CREATE TABLE contact_groups (</w:t>
      </w:r>
    </w:p>
    <w:p w14:paraId="60A229C1" w14:textId="77777777" w:rsidR="001C762F" w:rsidRPr="00411A38" w:rsidRDefault="001C762F" w:rsidP="00203793">
      <w:pPr>
        <w:spacing w:after="0" w:line="240" w:lineRule="auto"/>
        <w:ind w:left="720"/>
      </w:pPr>
      <w:r w:rsidRPr="00411A38">
        <w:t xml:space="preserve">contact_id INTEGER, </w:t>
      </w:r>
    </w:p>
    <w:p w14:paraId="4828B824" w14:textId="77777777" w:rsidR="001C762F" w:rsidRPr="00411A38" w:rsidRDefault="001C762F" w:rsidP="00203793">
      <w:pPr>
        <w:spacing w:after="0" w:line="240" w:lineRule="auto"/>
        <w:ind w:left="720"/>
      </w:pPr>
      <w:r w:rsidRPr="00411A38">
        <w:t xml:space="preserve">group_id INTEGER, </w:t>
      </w:r>
    </w:p>
    <w:p w14:paraId="5D2D0D8D" w14:textId="77777777" w:rsidR="001C762F" w:rsidRPr="00411A38" w:rsidRDefault="001C762F" w:rsidP="00203793">
      <w:pPr>
        <w:spacing w:after="0" w:line="240" w:lineRule="auto"/>
        <w:ind w:left="720"/>
      </w:pPr>
      <w:r w:rsidRPr="00411A38">
        <w:t xml:space="preserve">PRIMARY KEY (contact_id, group_id), </w:t>
      </w:r>
    </w:p>
    <w:p w14:paraId="246DB736" w14:textId="77777777" w:rsidR="001C762F" w:rsidRPr="00411A38" w:rsidRDefault="001C762F" w:rsidP="00203793">
      <w:pPr>
        <w:spacing w:after="0" w:line="240" w:lineRule="auto"/>
        <w:ind w:left="720"/>
      </w:pPr>
      <w:r w:rsidRPr="00411A38">
        <w:t>FOREIGN KEY (contact_id) REFERENCES contacts (contact_id)</w:t>
      </w:r>
    </w:p>
    <w:p w14:paraId="201A560E" w14:textId="77777777" w:rsidR="001C762F" w:rsidRPr="00411A38" w:rsidRDefault="001C762F" w:rsidP="00203793">
      <w:pPr>
        <w:spacing w:after="0" w:line="240" w:lineRule="auto"/>
        <w:ind w:left="720"/>
      </w:pPr>
      <w:r w:rsidRPr="00411A38">
        <w:t xml:space="preserve">on DELETE CASCADE ON UPDATE NO ACTION </w:t>
      </w:r>
    </w:p>
    <w:p w14:paraId="2D641CD8" w14:textId="77777777" w:rsidR="001C762F" w:rsidRDefault="001C762F" w:rsidP="00203793">
      <w:pPr>
        <w:spacing w:after="0" w:line="240" w:lineRule="auto"/>
      </w:pPr>
      <w:r w:rsidRPr="00411A38">
        <w:t>)</w:t>
      </w:r>
      <w:r>
        <w:t>;</w:t>
      </w:r>
    </w:p>
    <w:p w14:paraId="74B3686D" w14:textId="77777777" w:rsidR="001C762F" w:rsidRDefault="001C762F" w:rsidP="00203793">
      <w:pPr>
        <w:spacing w:after="0" w:line="240" w:lineRule="auto"/>
      </w:pPr>
      <w:r>
        <w:t xml:space="preserve"> </w:t>
      </w:r>
    </w:p>
    <w:p w14:paraId="21BA1543" w14:textId="77777777" w:rsidR="001C762F" w:rsidRDefault="001C762F" w:rsidP="00203793">
      <w:pPr>
        <w:spacing w:after="0" w:line="240" w:lineRule="auto"/>
      </w:pPr>
    </w:p>
    <w:p w14:paraId="7ACE61F6" w14:textId="77777777" w:rsidR="001C762F" w:rsidRPr="000642CE" w:rsidRDefault="001C762F" w:rsidP="00203793">
      <w:pPr>
        <w:spacing w:after="0" w:line="240" w:lineRule="auto"/>
        <w:rPr>
          <w:b/>
          <w:bCs/>
        </w:rPr>
      </w:pPr>
      <w:r w:rsidRPr="000642CE">
        <w:rPr>
          <w:b/>
          <w:bCs/>
        </w:rPr>
        <w:t>SQLite INSERT INTO Statement</w:t>
      </w:r>
      <w:r>
        <w:rPr>
          <w:b/>
          <w:bCs/>
        </w:rPr>
        <w:t xml:space="preserve"> (New Record)</w:t>
      </w:r>
      <w:r w:rsidRPr="000642CE">
        <w:rPr>
          <w:b/>
          <w:bCs/>
        </w:rPr>
        <w:t xml:space="preserve"> </w:t>
      </w:r>
    </w:p>
    <w:p w14:paraId="5A91042A" w14:textId="77777777" w:rsidR="001C762F" w:rsidRDefault="001C762F" w:rsidP="00203793">
      <w:pPr>
        <w:spacing w:after="0" w:line="240" w:lineRule="auto"/>
      </w:pPr>
      <w:r>
        <w:t>INSERT INTO table1(column1, column2, …) VALUES (value1, value2, …);</w:t>
      </w:r>
    </w:p>
    <w:p w14:paraId="0859AB62" w14:textId="77777777" w:rsidR="001C762F" w:rsidRDefault="001C762F" w:rsidP="00203793">
      <w:pPr>
        <w:spacing w:after="0" w:line="240" w:lineRule="auto"/>
      </w:pPr>
    </w:p>
    <w:p w14:paraId="73108632" w14:textId="77777777" w:rsidR="001C762F" w:rsidRPr="00ED321A" w:rsidRDefault="001C762F" w:rsidP="00203793">
      <w:pPr>
        <w:spacing w:after="0" w:line="240" w:lineRule="auto"/>
      </w:pPr>
      <w:r>
        <w:t>INSERT INTO contacts (first_name,last_name,email,phone)</w:t>
      </w:r>
    </w:p>
    <w:p w14:paraId="5BF923D3" w14:textId="77777777" w:rsidR="001C762F" w:rsidRDefault="001C762F" w:rsidP="00203793">
      <w:pPr>
        <w:spacing w:after="0" w:line="240" w:lineRule="auto"/>
      </w:pPr>
      <w:r>
        <w:t>VALUES ('Craig','Murray','cmurray4492@gmail.com',8326005399);</w:t>
      </w:r>
    </w:p>
    <w:p w14:paraId="7FE032A3" w14:textId="77777777" w:rsidR="001C762F" w:rsidRDefault="001C762F" w:rsidP="00203793">
      <w:pPr>
        <w:spacing w:after="0" w:line="240" w:lineRule="auto"/>
      </w:pPr>
    </w:p>
    <w:p w14:paraId="57038103" w14:textId="77777777" w:rsidR="001C762F" w:rsidRDefault="001C762F" w:rsidP="00203793">
      <w:pPr>
        <w:spacing w:after="0" w:line="240" w:lineRule="auto"/>
      </w:pPr>
    </w:p>
    <w:p w14:paraId="3C793C36" w14:textId="77777777" w:rsidR="001C762F" w:rsidRPr="00A0380A" w:rsidRDefault="001C762F" w:rsidP="00203793">
      <w:pPr>
        <w:spacing w:after="0" w:line="240" w:lineRule="auto"/>
        <w:rPr>
          <w:b/>
          <w:bCs/>
        </w:rPr>
      </w:pPr>
      <w:r w:rsidRPr="00A0380A">
        <w:rPr>
          <w:b/>
          <w:bCs/>
        </w:rPr>
        <w:t>SQLite U</w:t>
      </w:r>
      <w:r>
        <w:rPr>
          <w:b/>
          <w:bCs/>
        </w:rPr>
        <w:t>PDATE</w:t>
      </w:r>
      <w:r w:rsidRPr="00A0380A">
        <w:rPr>
          <w:b/>
          <w:bCs/>
        </w:rPr>
        <w:t xml:space="preserve"> Statement </w:t>
      </w:r>
    </w:p>
    <w:p w14:paraId="1207C195" w14:textId="77777777" w:rsidR="001C762F" w:rsidRDefault="001C762F" w:rsidP="00203793">
      <w:pPr>
        <w:spacing w:after="0" w:line="240" w:lineRule="auto"/>
      </w:pPr>
      <w:r>
        <w:t xml:space="preserve">UPDATE table_name SET column1 = value1, column2 – value2 WHERE condition; </w:t>
      </w:r>
    </w:p>
    <w:p w14:paraId="4E9A1C10" w14:textId="77777777" w:rsidR="001C762F" w:rsidRDefault="001C762F" w:rsidP="00203793">
      <w:pPr>
        <w:spacing w:after="0" w:line="240" w:lineRule="auto"/>
      </w:pPr>
    </w:p>
    <w:p w14:paraId="09336EBA" w14:textId="77777777" w:rsidR="001C762F" w:rsidRDefault="001C762F" w:rsidP="00203793">
      <w:pPr>
        <w:spacing w:after="0" w:line="240" w:lineRule="auto"/>
      </w:pPr>
      <w:r>
        <w:t>UPDATE contacts SET last_name = 'Hamito', email = 'newmartha@gmail.com' WHERE contact_id = 3;</w:t>
      </w:r>
    </w:p>
    <w:p w14:paraId="152B920A" w14:textId="77777777" w:rsidR="001C762F" w:rsidRDefault="001C762F" w:rsidP="00203793">
      <w:pPr>
        <w:spacing w:after="0" w:line="240" w:lineRule="auto"/>
      </w:pPr>
      <w:r>
        <w:t xml:space="preserve">(worked better with only one item at a time) </w:t>
      </w:r>
    </w:p>
    <w:p w14:paraId="438E5383" w14:textId="77777777" w:rsidR="001C762F" w:rsidRDefault="001C762F" w:rsidP="00203793">
      <w:pPr>
        <w:spacing w:after="0" w:line="240" w:lineRule="auto"/>
      </w:pPr>
    </w:p>
    <w:p w14:paraId="4626A62D" w14:textId="77777777" w:rsidR="001C762F" w:rsidRDefault="001C762F" w:rsidP="00203793">
      <w:pPr>
        <w:spacing w:after="0" w:line="240" w:lineRule="auto"/>
      </w:pPr>
    </w:p>
    <w:p w14:paraId="53C1E12A" w14:textId="77777777" w:rsidR="001C762F" w:rsidRDefault="001C762F" w:rsidP="00203793">
      <w:pPr>
        <w:spacing w:after="0" w:line="240" w:lineRule="auto"/>
      </w:pPr>
    </w:p>
    <w:p w14:paraId="4FE7F9C6" w14:textId="77777777" w:rsidR="001C762F" w:rsidRPr="00F367EF" w:rsidRDefault="001C762F" w:rsidP="00203793">
      <w:pPr>
        <w:spacing w:after="0" w:line="240" w:lineRule="auto"/>
        <w:rPr>
          <w:b/>
          <w:bCs/>
        </w:rPr>
      </w:pPr>
      <w:r w:rsidRPr="00F367EF">
        <w:rPr>
          <w:b/>
          <w:bCs/>
        </w:rPr>
        <w:t xml:space="preserve">SQLite DELETE Statement </w:t>
      </w:r>
    </w:p>
    <w:p w14:paraId="116601E4" w14:textId="77777777" w:rsidR="001C762F" w:rsidRDefault="001C762F" w:rsidP="00203793">
      <w:pPr>
        <w:spacing w:after="0" w:line="240" w:lineRule="auto"/>
      </w:pPr>
      <w:r>
        <w:t xml:space="preserve">DELETE FROM table_name WHERE condition; </w:t>
      </w:r>
    </w:p>
    <w:p w14:paraId="11633CF5" w14:textId="77777777" w:rsidR="001C762F" w:rsidRPr="0002606E" w:rsidRDefault="001C762F" w:rsidP="00203793">
      <w:pPr>
        <w:spacing w:after="0" w:line="240" w:lineRule="auto"/>
      </w:pPr>
      <w:r w:rsidRPr="0002606E">
        <w:t xml:space="preserve">DELETE FROM contacts WHERE contact_id=3; </w:t>
      </w:r>
    </w:p>
    <w:p w14:paraId="27262E2A" w14:textId="77777777" w:rsidR="001C762F" w:rsidRDefault="001C762F" w:rsidP="00203793">
      <w:pPr>
        <w:spacing w:after="0" w:line="240" w:lineRule="auto"/>
      </w:pPr>
      <w:r w:rsidRPr="0002606E">
        <w:t>SELECT * FROM contacts;</w:t>
      </w:r>
    </w:p>
    <w:p w14:paraId="7EC5CCB5" w14:textId="77777777" w:rsidR="001C762F" w:rsidRDefault="001C762F" w:rsidP="00203793">
      <w:pPr>
        <w:spacing w:after="0" w:line="240" w:lineRule="auto"/>
      </w:pPr>
    </w:p>
    <w:p w14:paraId="054B3897" w14:textId="77777777" w:rsidR="001C762F" w:rsidRPr="008823A5" w:rsidRDefault="001C762F" w:rsidP="00203793">
      <w:pPr>
        <w:spacing w:after="0" w:line="240" w:lineRule="auto"/>
        <w:rPr>
          <w:b/>
          <w:bCs/>
        </w:rPr>
      </w:pPr>
      <w:r w:rsidRPr="008823A5">
        <w:rPr>
          <w:b/>
          <w:bCs/>
        </w:rPr>
        <w:t>SQLite DROP TABLE Statement (Delete a table)</w:t>
      </w:r>
    </w:p>
    <w:p w14:paraId="31C69DA5" w14:textId="77777777" w:rsidR="001C762F" w:rsidRDefault="001C762F" w:rsidP="00203793">
      <w:pPr>
        <w:spacing w:after="0" w:line="240" w:lineRule="auto"/>
      </w:pPr>
      <w:r>
        <w:t>DROP TABLE groups;</w:t>
      </w:r>
    </w:p>
    <w:p w14:paraId="2B9AA3E6" w14:textId="77777777" w:rsidR="001C762F" w:rsidRDefault="001C762F" w:rsidP="00203793">
      <w:pPr>
        <w:spacing w:after="0" w:line="240" w:lineRule="auto"/>
      </w:pPr>
    </w:p>
    <w:p w14:paraId="668E8A0A" w14:textId="77777777" w:rsidR="001C762F" w:rsidRPr="0013227E" w:rsidRDefault="001C762F" w:rsidP="00203793">
      <w:pPr>
        <w:spacing w:after="0" w:line="240" w:lineRule="auto"/>
        <w:rPr>
          <w:b/>
          <w:bCs/>
          <w:sz w:val="28"/>
          <w:szCs w:val="28"/>
        </w:rPr>
      </w:pPr>
      <w:r w:rsidRPr="0013227E">
        <w:rPr>
          <w:b/>
          <w:bCs/>
          <w:sz w:val="28"/>
          <w:szCs w:val="28"/>
        </w:rPr>
        <w:t xml:space="preserve">SQLite3 Operators </w:t>
      </w:r>
    </w:p>
    <w:p w14:paraId="05529986" w14:textId="77777777" w:rsidR="001C762F" w:rsidRDefault="001C762F" w:rsidP="00203793">
      <w:pPr>
        <w:spacing w:after="0" w:line="240" w:lineRule="auto"/>
      </w:pPr>
    </w:p>
    <w:p w14:paraId="4CD84EC5" w14:textId="77777777" w:rsidR="001C762F" w:rsidRPr="00302F8D" w:rsidRDefault="001C762F" w:rsidP="00203793">
      <w:pPr>
        <w:spacing w:after="0" w:line="240" w:lineRule="auto"/>
        <w:rPr>
          <w:b/>
          <w:bCs/>
        </w:rPr>
      </w:pPr>
      <w:r w:rsidRPr="00302F8D">
        <w:rPr>
          <w:b/>
          <w:bCs/>
        </w:rPr>
        <w:t>SQLite BETWEEN Operator</w:t>
      </w:r>
    </w:p>
    <w:p w14:paraId="2152B209" w14:textId="77777777" w:rsidR="001C762F" w:rsidRDefault="001C762F" w:rsidP="00203793">
      <w:pPr>
        <w:spacing w:after="0" w:line="240" w:lineRule="auto"/>
      </w:pPr>
      <w:r>
        <w:t xml:space="preserve">SELECT column_names FROM table_name WHERE column_name BETWEEN value1 AND value2; </w:t>
      </w:r>
    </w:p>
    <w:p w14:paraId="7C84CE45" w14:textId="77777777" w:rsidR="001C762F" w:rsidRDefault="001C762F" w:rsidP="00203793">
      <w:pPr>
        <w:spacing w:after="0" w:line="240" w:lineRule="auto"/>
      </w:pPr>
    </w:p>
    <w:p w14:paraId="0DEA2674" w14:textId="77777777" w:rsidR="001C762F" w:rsidRPr="008C3632" w:rsidRDefault="001C762F" w:rsidP="00203793">
      <w:pPr>
        <w:spacing w:after="0" w:line="240" w:lineRule="auto"/>
      </w:pPr>
      <w:r w:rsidRPr="008C3632">
        <w:t>SELECT</w:t>
      </w:r>
    </w:p>
    <w:p w14:paraId="6AD1ED81" w14:textId="77777777" w:rsidR="001C762F" w:rsidRPr="008C3632" w:rsidRDefault="001C762F" w:rsidP="00203793">
      <w:pPr>
        <w:spacing w:after="0" w:line="240" w:lineRule="auto"/>
        <w:ind w:left="720"/>
      </w:pPr>
      <w:r w:rsidRPr="008C3632">
        <w:t>invoiceid,</w:t>
      </w:r>
    </w:p>
    <w:p w14:paraId="12916501" w14:textId="77777777" w:rsidR="001C762F" w:rsidRPr="008C3632" w:rsidRDefault="001C762F" w:rsidP="00203793">
      <w:pPr>
        <w:spacing w:after="0" w:line="240" w:lineRule="auto"/>
        <w:ind w:left="720"/>
      </w:pPr>
      <w:r w:rsidRPr="008C3632">
        <w:t>billingaddress,</w:t>
      </w:r>
    </w:p>
    <w:p w14:paraId="6EDC83A5" w14:textId="77777777" w:rsidR="001C762F" w:rsidRPr="008C3632" w:rsidRDefault="001C762F" w:rsidP="00203793">
      <w:pPr>
        <w:spacing w:after="0" w:line="240" w:lineRule="auto"/>
        <w:ind w:left="720"/>
      </w:pPr>
      <w:r w:rsidRPr="008C3632">
        <w:t>total</w:t>
      </w:r>
    </w:p>
    <w:p w14:paraId="1CB33832" w14:textId="77777777" w:rsidR="001C762F" w:rsidRPr="008C3632" w:rsidRDefault="001C762F" w:rsidP="00203793">
      <w:pPr>
        <w:spacing w:after="0" w:line="240" w:lineRule="auto"/>
      </w:pPr>
      <w:r w:rsidRPr="008C3632">
        <w:t>FROM</w:t>
      </w:r>
    </w:p>
    <w:p w14:paraId="227F9555" w14:textId="77777777" w:rsidR="001C762F" w:rsidRPr="008C3632" w:rsidRDefault="001C762F" w:rsidP="00203793">
      <w:pPr>
        <w:spacing w:after="0" w:line="240" w:lineRule="auto"/>
        <w:ind w:firstLine="720"/>
      </w:pPr>
      <w:r w:rsidRPr="008C3632">
        <w:t>invoices</w:t>
      </w:r>
    </w:p>
    <w:p w14:paraId="13909614" w14:textId="77777777" w:rsidR="001C762F" w:rsidRPr="008C3632" w:rsidRDefault="001C762F" w:rsidP="00203793">
      <w:pPr>
        <w:spacing w:after="0" w:line="240" w:lineRule="auto"/>
      </w:pPr>
      <w:r w:rsidRPr="008C3632">
        <w:t>WHERE</w:t>
      </w:r>
    </w:p>
    <w:p w14:paraId="2CDA3996" w14:textId="77777777" w:rsidR="001C762F" w:rsidRPr="008C3632" w:rsidRDefault="001C762F" w:rsidP="00203793">
      <w:pPr>
        <w:spacing w:after="0" w:line="240" w:lineRule="auto"/>
        <w:ind w:firstLine="720"/>
      </w:pPr>
      <w:r w:rsidRPr="008C3632">
        <w:t>Total</w:t>
      </w:r>
      <w:r>
        <w:t xml:space="preserve"> (NOT optional)</w:t>
      </w:r>
      <w:r w:rsidRPr="008C3632">
        <w:t xml:space="preserve"> BETWEEN 14.91 and 18.95</w:t>
      </w:r>
    </w:p>
    <w:p w14:paraId="4ADFEB6F" w14:textId="77777777" w:rsidR="001C762F" w:rsidRPr="008C3632" w:rsidRDefault="001C762F" w:rsidP="00203793">
      <w:pPr>
        <w:spacing w:after="0" w:line="240" w:lineRule="auto"/>
      </w:pPr>
      <w:r w:rsidRPr="008C3632">
        <w:t>ORDER BY</w:t>
      </w:r>
    </w:p>
    <w:p w14:paraId="0B57E728" w14:textId="77777777" w:rsidR="001C762F" w:rsidRDefault="001C762F" w:rsidP="00203793">
      <w:pPr>
        <w:spacing w:after="0" w:line="240" w:lineRule="auto"/>
        <w:ind w:firstLine="720"/>
      </w:pPr>
      <w:r w:rsidRPr="008C3632">
        <w:t>total;</w:t>
      </w:r>
    </w:p>
    <w:p w14:paraId="464B973D" w14:textId="77777777" w:rsidR="001C762F" w:rsidRDefault="001C762F" w:rsidP="00203793">
      <w:pPr>
        <w:spacing w:after="0" w:line="240" w:lineRule="auto"/>
      </w:pPr>
    </w:p>
    <w:p w14:paraId="5CF5D15B" w14:textId="77777777" w:rsidR="001C762F" w:rsidRPr="00A71F06" w:rsidRDefault="001C762F" w:rsidP="00203793">
      <w:pPr>
        <w:spacing w:after="0" w:line="240" w:lineRule="auto"/>
        <w:rPr>
          <w:b/>
          <w:bCs/>
        </w:rPr>
      </w:pPr>
      <w:r w:rsidRPr="00A71F06">
        <w:rPr>
          <w:b/>
          <w:bCs/>
        </w:rPr>
        <w:t>SQLite IN Operator</w:t>
      </w:r>
    </w:p>
    <w:p w14:paraId="5D6D73DD" w14:textId="77777777" w:rsidR="001C762F" w:rsidRDefault="001C762F" w:rsidP="00203793">
      <w:pPr>
        <w:spacing w:after="0" w:line="240" w:lineRule="auto"/>
      </w:pPr>
      <w:r>
        <w:t>SELECT column_names FROM table_name WHERE column_name IN(value1,value2,…)</w:t>
      </w:r>
    </w:p>
    <w:p w14:paraId="4B02BD07" w14:textId="77777777" w:rsidR="001C762F" w:rsidRDefault="001C762F" w:rsidP="00203793">
      <w:pPr>
        <w:spacing w:after="0" w:line="240" w:lineRule="auto"/>
      </w:pPr>
    </w:p>
    <w:p w14:paraId="431A83EB" w14:textId="77777777" w:rsidR="001C762F" w:rsidRPr="00946D34" w:rsidRDefault="001C762F" w:rsidP="00203793">
      <w:pPr>
        <w:spacing w:after="0" w:line="240" w:lineRule="auto"/>
      </w:pPr>
      <w:r w:rsidRPr="00946D34">
        <w:t xml:space="preserve">SELECT * FROM tracks; </w:t>
      </w:r>
    </w:p>
    <w:p w14:paraId="6B43A80F" w14:textId="77777777" w:rsidR="001C762F" w:rsidRPr="00946D34" w:rsidRDefault="001C762F" w:rsidP="00203793">
      <w:pPr>
        <w:spacing w:after="0" w:line="240" w:lineRule="auto"/>
      </w:pPr>
    </w:p>
    <w:p w14:paraId="1D93318D" w14:textId="77777777" w:rsidR="001C762F" w:rsidRPr="00946D34" w:rsidRDefault="001C762F" w:rsidP="00203793">
      <w:pPr>
        <w:spacing w:after="0" w:line="240" w:lineRule="auto"/>
      </w:pPr>
      <w:r w:rsidRPr="00946D34">
        <w:t>SELECT</w:t>
      </w:r>
    </w:p>
    <w:p w14:paraId="32E0A97E" w14:textId="77777777" w:rsidR="001C762F" w:rsidRPr="00946D34" w:rsidRDefault="001C762F" w:rsidP="00203793">
      <w:pPr>
        <w:spacing w:after="0" w:line="240" w:lineRule="auto"/>
        <w:ind w:left="720"/>
      </w:pPr>
      <w:r w:rsidRPr="00946D34">
        <w:t>trackid,</w:t>
      </w:r>
    </w:p>
    <w:p w14:paraId="6FD3143F" w14:textId="77777777" w:rsidR="001C762F" w:rsidRPr="00946D34" w:rsidRDefault="001C762F" w:rsidP="00203793">
      <w:pPr>
        <w:spacing w:after="0" w:line="240" w:lineRule="auto"/>
        <w:ind w:left="720"/>
      </w:pPr>
      <w:r w:rsidRPr="00946D34">
        <w:t>name,</w:t>
      </w:r>
    </w:p>
    <w:p w14:paraId="0FBCAE0D" w14:textId="77777777" w:rsidR="001C762F" w:rsidRPr="00946D34" w:rsidRDefault="001C762F" w:rsidP="00203793">
      <w:pPr>
        <w:spacing w:after="0" w:line="240" w:lineRule="auto"/>
        <w:ind w:firstLine="720"/>
      </w:pPr>
      <w:r w:rsidRPr="00946D34">
        <w:t>mediatypeid</w:t>
      </w:r>
    </w:p>
    <w:p w14:paraId="546DD142" w14:textId="77777777" w:rsidR="001C762F" w:rsidRPr="00946D34" w:rsidRDefault="001C762F" w:rsidP="00203793">
      <w:pPr>
        <w:spacing w:after="0" w:line="240" w:lineRule="auto"/>
      </w:pPr>
      <w:r w:rsidRPr="00946D34">
        <w:t>FROM</w:t>
      </w:r>
    </w:p>
    <w:p w14:paraId="1401B515" w14:textId="77777777" w:rsidR="001C762F" w:rsidRPr="00946D34" w:rsidRDefault="001C762F" w:rsidP="00203793">
      <w:pPr>
        <w:spacing w:after="0" w:line="240" w:lineRule="auto"/>
        <w:ind w:firstLine="720"/>
      </w:pPr>
      <w:r w:rsidRPr="00946D34">
        <w:t>tracks</w:t>
      </w:r>
    </w:p>
    <w:p w14:paraId="208CB3E2" w14:textId="77777777" w:rsidR="001C762F" w:rsidRPr="00946D34" w:rsidRDefault="001C762F" w:rsidP="00203793">
      <w:pPr>
        <w:spacing w:after="0" w:line="240" w:lineRule="auto"/>
      </w:pPr>
      <w:r w:rsidRPr="00946D34">
        <w:t xml:space="preserve">WHERE </w:t>
      </w:r>
    </w:p>
    <w:p w14:paraId="50DDA2FE" w14:textId="77777777" w:rsidR="001C762F" w:rsidRPr="00946D34" w:rsidRDefault="001C762F" w:rsidP="00203793">
      <w:pPr>
        <w:spacing w:after="0" w:line="240" w:lineRule="auto"/>
        <w:ind w:firstLine="720"/>
      </w:pPr>
      <w:r w:rsidRPr="00946D34">
        <w:t>mediatypeid NOT IN (1,2)</w:t>
      </w:r>
    </w:p>
    <w:p w14:paraId="61C2C576" w14:textId="77777777" w:rsidR="001C762F" w:rsidRPr="00946D34" w:rsidRDefault="001C762F" w:rsidP="00203793">
      <w:pPr>
        <w:spacing w:after="0" w:line="240" w:lineRule="auto"/>
      </w:pPr>
      <w:r w:rsidRPr="00946D34">
        <w:t xml:space="preserve">ORDER BY </w:t>
      </w:r>
    </w:p>
    <w:p w14:paraId="081E1BE2" w14:textId="77777777" w:rsidR="001C762F" w:rsidRDefault="001C762F" w:rsidP="00203793">
      <w:pPr>
        <w:spacing w:after="0" w:line="240" w:lineRule="auto"/>
        <w:ind w:firstLine="720"/>
      </w:pPr>
      <w:r w:rsidRPr="00946D34">
        <w:t>name ASC;</w:t>
      </w:r>
    </w:p>
    <w:p w14:paraId="062062AE" w14:textId="77777777" w:rsidR="001C762F" w:rsidRDefault="001C762F" w:rsidP="00203793">
      <w:pPr>
        <w:spacing w:after="0" w:line="240" w:lineRule="auto"/>
      </w:pPr>
    </w:p>
    <w:p w14:paraId="23765BD2" w14:textId="77777777" w:rsidR="001C762F" w:rsidRDefault="001C762F" w:rsidP="00203793">
      <w:pPr>
        <w:spacing w:after="0" w:line="240" w:lineRule="auto"/>
      </w:pPr>
    </w:p>
    <w:p w14:paraId="0EAD3A05" w14:textId="77777777" w:rsidR="001C762F" w:rsidRPr="00630E7D" w:rsidRDefault="001C762F" w:rsidP="00203793">
      <w:pPr>
        <w:spacing w:after="0" w:line="240" w:lineRule="auto"/>
        <w:rPr>
          <w:b/>
          <w:bCs/>
        </w:rPr>
      </w:pPr>
      <w:r w:rsidRPr="00630E7D">
        <w:rPr>
          <w:b/>
          <w:bCs/>
        </w:rPr>
        <w:t xml:space="preserve">SQLite LIKE Operator </w:t>
      </w:r>
      <w:r>
        <w:rPr>
          <w:b/>
          <w:bCs/>
        </w:rPr>
        <w:t>– not case sensitive</w:t>
      </w:r>
    </w:p>
    <w:p w14:paraId="2697842C" w14:textId="77777777" w:rsidR="001C762F" w:rsidRPr="008B736C" w:rsidRDefault="001C762F" w:rsidP="00203793">
      <w:pPr>
        <w:spacing w:after="0" w:line="240" w:lineRule="auto"/>
        <w:rPr>
          <w:b/>
          <w:bCs/>
        </w:rPr>
      </w:pPr>
      <w:r w:rsidRPr="008B736C">
        <w:rPr>
          <w:b/>
          <w:bCs/>
        </w:rPr>
        <w:t xml:space="preserve">Wildcards </w:t>
      </w:r>
    </w:p>
    <w:p w14:paraId="1DB641DC" w14:textId="77777777" w:rsidR="001C762F" w:rsidRDefault="001C762F" w:rsidP="00203793">
      <w:pPr>
        <w:spacing w:after="0" w:line="240" w:lineRule="auto"/>
      </w:pPr>
      <w:r>
        <w:t>% match zeros 0</w:t>
      </w:r>
    </w:p>
    <w:p w14:paraId="74095F66" w14:textId="77777777" w:rsidR="001C762F" w:rsidRDefault="001C762F" w:rsidP="00203793">
      <w:pPr>
        <w:spacing w:after="0" w:line="240" w:lineRule="auto"/>
      </w:pPr>
      <w:r>
        <w:t>_ any character</w:t>
      </w:r>
    </w:p>
    <w:p w14:paraId="269DBB06" w14:textId="77777777" w:rsidR="001C762F" w:rsidRDefault="001C762F" w:rsidP="00203793">
      <w:pPr>
        <w:spacing w:after="0" w:line="240" w:lineRule="auto"/>
      </w:pPr>
      <w:r>
        <w:lastRenderedPageBreak/>
        <w:t>LIKE Operator</w:t>
      </w:r>
    </w:p>
    <w:p w14:paraId="0C1CAF79" w14:textId="77777777" w:rsidR="001C762F" w:rsidRDefault="001C762F" w:rsidP="00203793">
      <w:pPr>
        <w:spacing w:after="0" w:line="240" w:lineRule="auto"/>
      </w:pPr>
      <w:r>
        <w:t>WHERE name Like ‘a%’ = values that start with “a”</w:t>
      </w:r>
    </w:p>
    <w:p w14:paraId="438463B6" w14:textId="77777777" w:rsidR="001C762F" w:rsidRDefault="001C762F" w:rsidP="00203793">
      <w:pPr>
        <w:spacing w:after="0" w:line="240" w:lineRule="auto"/>
      </w:pPr>
      <w:r>
        <w:t>WHERE name Like ‘%a’ = values that end with “a”</w:t>
      </w:r>
    </w:p>
    <w:p w14:paraId="48F22425" w14:textId="77777777" w:rsidR="001C762F" w:rsidRDefault="001C762F" w:rsidP="00203793">
      <w:pPr>
        <w:spacing w:after="0" w:line="240" w:lineRule="auto"/>
      </w:pPr>
      <w:r>
        <w:t>WHERE name Like ‘%or%’ = Finds and values that has “or” in any position</w:t>
      </w:r>
    </w:p>
    <w:p w14:paraId="0C616FEB" w14:textId="77777777" w:rsidR="001C762F" w:rsidRDefault="001C762F" w:rsidP="00203793">
      <w:pPr>
        <w:spacing w:after="0" w:line="240" w:lineRule="auto"/>
      </w:pPr>
      <w:r>
        <w:t xml:space="preserve">WHERE name Like ‘_r%’ = Finds any values that has “r” in the second position </w:t>
      </w:r>
    </w:p>
    <w:p w14:paraId="110F40FF" w14:textId="77777777" w:rsidR="001C762F" w:rsidRDefault="001C762F" w:rsidP="00203793">
      <w:pPr>
        <w:spacing w:after="0" w:line="240" w:lineRule="auto"/>
      </w:pPr>
      <w:r>
        <w:t xml:space="preserve">WHERE name Like ‘a_%_%’ = Finds any values that has “a” with 3 characters </w:t>
      </w:r>
    </w:p>
    <w:p w14:paraId="113D3A13" w14:textId="77777777" w:rsidR="001C762F" w:rsidRDefault="001C762F" w:rsidP="00203793">
      <w:pPr>
        <w:spacing w:after="0" w:line="240" w:lineRule="auto"/>
      </w:pPr>
      <w:r>
        <w:t>WHERE name Like ‘a%o%’ = Finds and values that starts with “a” and ends with “o”</w:t>
      </w:r>
    </w:p>
    <w:p w14:paraId="74E9B0A8" w14:textId="77777777" w:rsidR="001C762F" w:rsidRDefault="001C762F" w:rsidP="00203793">
      <w:pPr>
        <w:spacing w:after="0" w:line="240" w:lineRule="auto"/>
      </w:pPr>
    </w:p>
    <w:p w14:paraId="442B215B" w14:textId="77777777" w:rsidR="001C762F" w:rsidRDefault="001C762F" w:rsidP="00203793">
      <w:pPr>
        <w:spacing w:after="0" w:line="240" w:lineRule="auto"/>
      </w:pPr>
      <w:r>
        <w:t>SELECT column_name FROM table_name WHERE column LIKE pattern;</w:t>
      </w:r>
    </w:p>
    <w:p w14:paraId="45AB7181" w14:textId="77777777" w:rsidR="001C762F" w:rsidRDefault="001C762F" w:rsidP="00203793">
      <w:pPr>
        <w:spacing w:after="0" w:line="240" w:lineRule="auto"/>
      </w:pPr>
    </w:p>
    <w:p w14:paraId="5D2E4CB6" w14:textId="77777777" w:rsidR="001C762F" w:rsidRDefault="001C762F" w:rsidP="00203793">
      <w:pPr>
        <w:spacing w:after="0" w:line="240" w:lineRule="auto"/>
      </w:pPr>
      <w:r w:rsidRPr="00477A7F">
        <w:t>SELECT trackid,</w:t>
      </w:r>
      <w:r>
        <w:t xml:space="preserve"> </w:t>
      </w:r>
      <w:r w:rsidRPr="00477A7F">
        <w:t>name</w:t>
      </w:r>
      <w:r>
        <w:t xml:space="preserve"> </w:t>
      </w:r>
      <w:r w:rsidRPr="00477A7F">
        <w:t>FROM</w:t>
      </w:r>
      <w:r>
        <w:t xml:space="preserve"> </w:t>
      </w:r>
      <w:r w:rsidRPr="00477A7F">
        <w:t>tracks</w:t>
      </w:r>
      <w:r>
        <w:t xml:space="preserve"> </w:t>
      </w:r>
      <w:r w:rsidRPr="00477A7F">
        <w:t>WHERE</w:t>
      </w:r>
      <w:r>
        <w:t xml:space="preserve"> </w:t>
      </w:r>
      <w:r w:rsidRPr="00477A7F">
        <w:t>name LIKE 'Wild%';</w:t>
      </w:r>
    </w:p>
    <w:p w14:paraId="5441BCB4" w14:textId="77777777" w:rsidR="001C762F" w:rsidRDefault="001C762F" w:rsidP="00203793">
      <w:pPr>
        <w:spacing w:after="0" w:line="240" w:lineRule="auto"/>
      </w:pPr>
    </w:p>
    <w:p w14:paraId="78F13661" w14:textId="77777777" w:rsidR="001C762F" w:rsidRDefault="001C762F" w:rsidP="00203793">
      <w:pPr>
        <w:spacing w:after="0" w:line="240" w:lineRule="auto"/>
      </w:pPr>
    </w:p>
    <w:p w14:paraId="58C02424" w14:textId="77777777" w:rsidR="001C762F" w:rsidRPr="00CD4427" w:rsidRDefault="001C762F" w:rsidP="00203793">
      <w:pPr>
        <w:spacing w:after="0" w:line="240" w:lineRule="auto"/>
        <w:rPr>
          <w:b/>
          <w:bCs/>
        </w:rPr>
      </w:pPr>
      <w:r w:rsidRPr="00CD4427">
        <w:rPr>
          <w:b/>
          <w:bCs/>
        </w:rPr>
        <w:t xml:space="preserve">SQLite GLOB Operator </w:t>
      </w:r>
    </w:p>
    <w:p w14:paraId="5E37717D" w14:textId="77777777" w:rsidR="001C762F" w:rsidRDefault="001C762F" w:rsidP="00203793">
      <w:pPr>
        <w:spacing w:after="0" w:line="240" w:lineRule="auto"/>
      </w:pPr>
      <w:r>
        <w:t>Determines if string matches a specified pattern – case sensitive</w:t>
      </w:r>
    </w:p>
    <w:p w14:paraId="10099E48" w14:textId="77777777" w:rsidR="001C762F" w:rsidRDefault="001C762F" w:rsidP="00203793">
      <w:pPr>
        <w:spacing w:after="0" w:line="240" w:lineRule="auto"/>
      </w:pPr>
      <w:r>
        <w:t xml:space="preserve">Wildcards </w:t>
      </w:r>
    </w:p>
    <w:p w14:paraId="5C09E9C6" w14:textId="77777777" w:rsidR="001C762F" w:rsidRDefault="001C762F" w:rsidP="00203793">
      <w:pPr>
        <w:spacing w:after="0" w:line="240" w:lineRule="auto"/>
      </w:pPr>
      <w:r>
        <w:t>(*), (?), [LIST] = Will match any single character</w:t>
      </w:r>
    </w:p>
    <w:p w14:paraId="035A44EC" w14:textId="77777777" w:rsidR="001C762F" w:rsidRDefault="001C762F" w:rsidP="00203793">
      <w:pPr>
        <w:spacing w:after="0" w:line="240" w:lineRule="auto"/>
      </w:pPr>
      <w:r w:rsidRPr="00F51C29">
        <w:t>SELECT trackid,</w:t>
      </w:r>
      <w:r>
        <w:t xml:space="preserve"> </w:t>
      </w:r>
      <w:r w:rsidRPr="00F51C29">
        <w:t>name</w:t>
      </w:r>
      <w:r>
        <w:t xml:space="preserve"> </w:t>
      </w:r>
      <w:r w:rsidRPr="00F51C29">
        <w:t>FROM</w:t>
      </w:r>
      <w:r>
        <w:t xml:space="preserve"> </w:t>
      </w:r>
      <w:r w:rsidRPr="00F51C29">
        <w:t>tracks</w:t>
      </w:r>
      <w:r>
        <w:t xml:space="preserve"> </w:t>
      </w:r>
      <w:r w:rsidRPr="00F51C29">
        <w:t>WHERE</w:t>
      </w:r>
      <w:r>
        <w:t xml:space="preserve"> </w:t>
      </w:r>
      <w:r w:rsidRPr="00F51C29">
        <w:t>name GLOB 'Man*';</w:t>
      </w:r>
    </w:p>
    <w:p w14:paraId="3912CC1B" w14:textId="77777777" w:rsidR="001C762F" w:rsidRDefault="001C762F" w:rsidP="00203793">
      <w:pPr>
        <w:spacing w:after="0" w:line="240" w:lineRule="auto"/>
      </w:pPr>
    </w:p>
    <w:p w14:paraId="212CEE65" w14:textId="77777777" w:rsidR="001C762F" w:rsidRPr="007A743E" w:rsidRDefault="001C762F" w:rsidP="00203793">
      <w:pPr>
        <w:spacing w:after="0" w:line="240" w:lineRule="auto"/>
        <w:rPr>
          <w:b/>
          <w:bCs/>
        </w:rPr>
      </w:pPr>
      <w:r w:rsidRPr="007A743E">
        <w:rPr>
          <w:b/>
          <w:bCs/>
        </w:rPr>
        <w:t xml:space="preserve">SQLite LIMIT Clause </w:t>
      </w:r>
    </w:p>
    <w:p w14:paraId="53C25036" w14:textId="77777777" w:rsidR="001C762F" w:rsidRDefault="001C762F" w:rsidP="00203793">
      <w:pPr>
        <w:spacing w:after="0" w:line="240" w:lineRule="auto"/>
      </w:pPr>
      <w:r>
        <w:t>Used to limit the number of records returned by a SELECT statement</w:t>
      </w:r>
    </w:p>
    <w:p w14:paraId="608C184F" w14:textId="77777777" w:rsidR="001C762F" w:rsidRDefault="001C762F" w:rsidP="00203793">
      <w:pPr>
        <w:spacing w:after="0" w:line="240" w:lineRule="auto"/>
      </w:pPr>
      <w:r>
        <w:t xml:space="preserve">SELECT column_names FROM table_name LIMIT row_count; </w:t>
      </w:r>
    </w:p>
    <w:p w14:paraId="798D6FBA" w14:textId="77777777" w:rsidR="001C762F" w:rsidRDefault="001C762F" w:rsidP="00203793">
      <w:pPr>
        <w:spacing w:after="0" w:line="240" w:lineRule="auto"/>
      </w:pPr>
    </w:p>
    <w:p w14:paraId="42043B64" w14:textId="77777777" w:rsidR="001C762F" w:rsidRDefault="001C762F" w:rsidP="00203793">
      <w:pPr>
        <w:spacing w:after="0" w:line="240" w:lineRule="auto"/>
      </w:pPr>
    </w:p>
    <w:p w14:paraId="376738E1" w14:textId="77777777" w:rsidR="001C762F" w:rsidRPr="00561F0F" w:rsidRDefault="001C762F" w:rsidP="00203793">
      <w:pPr>
        <w:spacing w:after="0" w:line="240" w:lineRule="auto"/>
        <w:rPr>
          <w:b/>
          <w:bCs/>
          <w:sz w:val="28"/>
          <w:szCs w:val="28"/>
        </w:rPr>
      </w:pPr>
      <w:r w:rsidRPr="00561F0F">
        <w:rPr>
          <w:b/>
          <w:bCs/>
          <w:sz w:val="28"/>
          <w:szCs w:val="28"/>
        </w:rPr>
        <w:t>SQLite Subquery</w:t>
      </w:r>
    </w:p>
    <w:p w14:paraId="0DFDE981" w14:textId="77777777" w:rsidR="001C762F" w:rsidRDefault="001C762F" w:rsidP="00203793">
      <w:pPr>
        <w:spacing w:after="0" w:line="240" w:lineRule="auto"/>
      </w:pPr>
      <w:r>
        <w:t>Example</w:t>
      </w:r>
    </w:p>
    <w:p w14:paraId="60F3C491" w14:textId="77777777" w:rsidR="001C762F" w:rsidRDefault="001C762F" w:rsidP="00203793">
      <w:pPr>
        <w:pStyle w:val="ListBullet"/>
        <w:numPr>
          <w:ilvl w:val="0"/>
          <w:numId w:val="0"/>
        </w:numPr>
        <w:spacing w:line="240" w:lineRule="auto"/>
        <w:ind w:left="360" w:hanging="360"/>
      </w:pPr>
      <w:r>
        <w:t>SELECT column_1</w:t>
      </w:r>
    </w:p>
    <w:p w14:paraId="02C8CC31" w14:textId="77777777" w:rsidR="001C762F" w:rsidRDefault="001C762F" w:rsidP="00203793">
      <w:pPr>
        <w:pStyle w:val="ListBullet"/>
        <w:numPr>
          <w:ilvl w:val="0"/>
          <w:numId w:val="0"/>
        </w:numPr>
        <w:spacing w:line="240" w:lineRule="auto"/>
        <w:ind w:left="360" w:hanging="360"/>
      </w:pPr>
      <w:r>
        <w:t>FROM table_1</w:t>
      </w:r>
    </w:p>
    <w:p w14:paraId="6C4E1B49" w14:textId="77777777" w:rsidR="001C762F" w:rsidRDefault="001C762F" w:rsidP="00203793">
      <w:pPr>
        <w:pStyle w:val="ListBullet"/>
        <w:numPr>
          <w:ilvl w:val="0"/>
          <w:numId w:val="0"/>
        </w:numPr>
        <w:spacing w:line="240" w:lineRule="auto"/>
        <w:ind w:left="360" w:hanging="360"/>
      </w:pPr>
      <w:r>
        <w:t>WHERE column_1 = (SELECT column_1 FROM table_2)</w:t>
      </w:r>
    </w:p>
    <w:p w14:paraId="0B79B52A" w14:textId="77777777" w:rsidR="001C762F" w:rsidRDefault="001C762F" w:rsidP="00203793">
      <w:pPr>
        <w:pStyle w:val="ListBullet"/>
        <w:numPr>
          <w:ilvl w:val="0"/>
          <w:numId w:val="0"/>
        </w:numPr>
        <w:spacing w:line="240" w:lineRule="auto"/>
        <w:ind w:left="360" w:hanging="360"/>
      </w:pPr>
    </w:p>
    <w:p w14:paraId="5727B731" w14:textId="77777777" w:rsidR="001C762F" w:rsidRPr="008C6E50" w:rsidRDefault="001C762F" w:rsidP="00203793">
      <w:pPr>
        <w:pStyle w:val="ListBullet"/>
        <w:numPr>
          <w:ilvl w:val="0"/>
          <w:numId w:val="0"/>
        </w:numPr>
        <w:spacing w:line="240" w:lineRule="auto"/>
        <w:ind w:left="360" w:hanging="360"/>
        <w:rPr>
          <w:b/>
          <w:bCs/>
        </w:rPr>
      </w:pPr>
      <w:r w:rsidRPr="008C6E50">
        <w:rPr>
          <w:b/>
          <w:bCs/>
        </w:rPr>
        <w:t>Subquery in a WHERE clause</w:t>
      </w:r>
    </w:p>
    <w:p w14:paraId="29ABAFB7" w14:textId="77777777" w:rsidR="001C762F" w:rsidRPr="00670047" w:rsidRDefault="001C762F" w:rsidP="00203793">
      <w:pPr>
        <w:pStyle w:val="ListBullet"/>
        <w:numPr>
          <w:ilvl w:val="0"/>
          <w:numId w:val="0"/>
        </w:numPr>
        <w:spacing w:line="240" w:lineRule="auto"/>
        <w:ind w:left="360" w:hanging="360"/>
      </w:pPr>
      <w:r w:rsidRPr="00670047">
        <w:t xml:space="preserve">SELECT </w:t>
      </w:r>
    </w:p>
    <w:p w14:paraId="3A80BBF3" w14:textId="77777777" w:rsidR="001C762F" w:rsidRPr="00670047" w:rsidRDefault="001C762F" w:rsidP="00203793">
      <w:pPr>
        <w:pStyle w:val="ListBullet"/>
        <w:numPr>
          <w:ilvl w:val="0"/>
          <w:numId w:val="0"/>
        </w:numPr>
        <w:spacing w:line="240" w:lineRule="auto"/>
        <w:ind w:left="720" w:hanging="360"/>
      </w:pPr>
      <w:r w:rsidRPr="00670047">
        <w:t>trackid,</w:t>
      </w:r>
    </w:p>
    <w:p w14:paraId="77B72327" w14:textId="77777777" w:rsidR="001C762F" w:rsidRPr="00670047" w:rsidRDefault="001C762F" w:rsidP="00203793">
      <w:pPr>
        <w:pStyle w:val="ListBullet"/>
        <w:numPr>
          <w:ilvl w:val="0"/>
          <w:numId w:val="0"/>
        </w:numPr>
        <w:spacing w:line="240" w:lineRule="auto"/>
        <w:ind w:left="720" w:hanging="360"/>
      </w:pPr>
      <w:r w:rsidRPr="00670047">
        <w:t>name,</w:t>
      </w:r>
    </w:p>
    <w:p w14:paraId="47CC931E" w14:textId="77777777" w:rsidR="001C762F" w:rsidRPr="00670047" w:rsidRDefault="001C762F" w:rsidP="00203793">
      <w:pPr>
        <w:pStyle w:val="ListBullet"/>
        <w:numPr>
          <w:ilvl w:val="0"/>
          <w:numId w:val="0"/>
        </w:numPr>
        <w:spacing w:line="240" w:lineRule="auto"/>
        <w:ind w:left="720" w:hanging="360"/>
      </w:pPr>
      <w:r w:rsidRPr="00670047">
        <w:t>albumid</w:t>
      </w:r>
    </w:p>
    <w:p w14:paraId="0E34BACC" w14:textId="77777777" w:rsidR="001C762F" w:rsidRPr="00670047" w:rsidRDefault="001C762F" w:rsidP="00203793">
      <w:pPr>
        <w:pStyle w:val="ListBullet"/>
        <w:numPr>
          <w:ilvl w:val="0"/>
          <w:numId w:val="0"/>
        </w:numPr>
        <w:spacing w:line="240" w:lineRule="auto"/>
        <w:ind w:left="360" w:hanging="360"/>
      </w:pPr>
      <w:r w:rsidRPr="00670047">
        <w:t>FROM</w:t>
      </w:r>
    </w:p>
    <w:p w14:paraId="17EECFDF" w14:textId="77777777" w:rsidR="001C762F" w:rsidRPr="00670047" w:rsidRDefault="001C762F" w:rsidP="00203793">
      <w:pPr>
        <w:pStyle w:val="ListBullet"/>
        <w:numPr>
          <w:ilvl w:val="0"/>
          <w:numId w:val="0"/>
        </w:numPr>
        <w:spacing w:line="240" w:lineRule="auto"/>
        <w:ind w:left="360"/>
      </w:pPr>
      <w:r w:rsidRPr="00670047">
        <w:t>tracks</w:t>
      </w:r>
    </w:p>
    <w:p w14:paraId="3FA9547C" w14:textId="77777777" w:rsidR="001C762F" w:rsidRPr="00670047" w:rsidRDefault="001C762F" w:rsidP="00203793">
      <w:pPr>
        <w:pStyle w:val="ListBullet"/>
        <w:numPr>
          <w:ilvl w:val="0"/>
          <w:numId w:val="0"/>
        </w:numPr>
        <w:spacing w:line="240" w:lineRule="auto"/>
        <w:ind w:left="360" w:hanging="360"/>
      </w:pPr>
      <w:r w:rsidRPr="00670047">
        <w:t>WHERE albumid = (</w:t>
      </w:r>
    </w:p>
    <w:p w14:paraId="5E1AF4E8" w14:textId="77777777" w:rsidR="001C762F" w:rsidRPr="00670047" w:rsidRDefault="001C762F" w:rsidP="00203793">
      <w:pPr>
        <w:pStyle w:val="ListBullet"/>
        <w:numPr>
          <w:ilvl w:val="0"/>
          <w:numId w:val="0"/>
        </w:numPr>
        <w:spacing w:line="240" w:lineRule="auto"/>
        <w:ind w:left="1800" w:firstLine="360"/>
      </w:pPr>
      <w:r w:rsidRPr="00670047">
        <w:t xml:space="preserve">SELECT albumid </w:t>
      </w:r>
    </w:p>
    <w:p w14:paraId="4B325CA5" w14:textId="77777777" w:rsidR="001C762F" w:rsidRPr="00670047" w:rsidRDefault="001C762F" w:rsidP="00203793">
      <w:pPr>
        <w:pStyle w:val="ListBullet"/>
        <w:numPr>
          <w:ilvl w:val="0"/>
          <w:numId w:val="0"/>
        </w:numPr>
        <w:spacing w:line="240" w:lineRule="auto"/>
        <w:ind w:left="1440" w:firstLine="720"/>
      </w:pPr>
      <w:r w:rsidRPr="00670047">
        <w:t>FROM albums</w:t>
      </w:r>
    </w:p>
    <w:p w14:paraId="66190326" w14:textId="77777777" w:rsidR="001C762F" w:rsidRPr="00670047" w:rsidRDefault="001C762F" w:rsidP="00203793">
      <w:pPr>
        <w:pStyle w:val="ListBullet"/>
        <w:numPr>
          <w:ilvl w:val="0"/>
          <w:numId w:val="0"/>
        </w:numPr>
        <w:spacing w:line="240" w:lineRule="auto"/>
        <w:ind w:left="2520" w:hanging="360"/>
      </w:pPr>
      <w:r w:rsidRPr="00670047">
        <w:t>WHERE title = 'Let There Be Rock'</w:t>
      </w:r>
    </w:p>
    <w:p w14:paraId="689AC782" w14:textId="77777777" w:rsidR="001C762F" w:rsidRDefault="001C762F" w:rsidP="00203793">
      <w:pPr>
        <w:pStyle w:val="ListBullet"/>
        <w:numPr>
          <w:ilvl w:val="0"/>
          <w:numId w:val="0"/>
        </w:numPr>
        <w:spacing w:line="240" w:lineRule="auto"/>
        <w:ind w:left="1800"/>
      </w:pPr>
      <w:r w:rsidRPr="00670047">
        <w:t>);</w:t>
      </w:r>
    </w:p>
    <w:p w14:paraId="14E4A5FD" w14:textId="77777777" w:rsidR="001C762F" w:rsidRDefault="001C762F" w:rsidP="00203793">
      <w:pPr>
        <w:pStyle w:val="ListBullet"/>
        <w:numPr>
          <w:ilvl w:val="0"/>
          <w:numId w:val="0"/>
        </w:numPr>
        <w:spacing w:line="240" w:lineRule="auto"/>
      </w:pPr>
    </w:p>
    <w:p w14:paraId="22C093A2" w14:textId="77777777" w:rsidR="001C762F" w:rsidRDefault="001C762F" w:rsidP="00203793">
      <w:pPr>
        <w:pStyle w:val="ListBullet"/>
        <w:numPr>
          <w:ilvl w:val="0"/>
          <w:numId w:val="0"/>
        </w:numPr>
        <w:spacing w:line="240" w:lineRule="auto"/>
        <w:ind w:left="360" w:hanging="360"/>
        <w:rPr>
          <w:b/>
          <w:bCs/>
        </w:rPr>
      </w:pPr>
      <w:r w:rsidRPr="008C6E50">
        <w:rPr>
          <w:b/>
          <w:bCs/>
        </w:rPr>
        <w:t>Subquery in a WHERE clause</w:t>
      </w:r>
      <w:r>
        <w:rPr>
          <w:b/>
          <w:bCs/>
        </w:rPr>
        <w:t xml:space="preserve"> using the IN operator </w:t>
      </w:r>
    </w:p>
    <w:p w14:paraId="50EC7495" w14:textId="77777777" w:rsidR="001C762F" w:rsidRPr="00AA16CA" w:rsidRDefault="001C762F" w:rsidP="00203793">
      <w:pPr>
        <w:pStyle w:val="ListBullet"/>
        <w:numPr>
          <w:ilvl w:val="0"/>
          <w:numId w:val="0"/>
        </w:numPr>
        <w:spacing w:line="240" w:lineRule="auto"/>
        <w:ind w:left="360" w:hanging="360"/>
      </w:pPr>
      <w:r w:rsidRPr="00AA16CA">
        <w:t>SELECT customerid, firstname, lastname</w:t>
      </w:r>
    </w:p>
    <w:p w14:paraId="1A4163F4" w14:textId="77777777" w:rsidR="001C762F" w:rsidRPr="00AA16CA" w:rsidRDefault="001C762F" w:rsidP="00203793">
      <w:pPr>
        <w:pStyle w:val="ListBullet"/>
        <w:numPr>
          <w:ilvl w:val="0"/>
          <w:numId w:val="0"/>
        </w:numPr>
        <w:spacing w:line="240" w:lineRule="auto"/>
        <w:ind w:left="360" w:hanging="360"/>
      </w:pPr>
      <w:r w:rsidRPr="00AA16CA">
        <w:t xml:space="preserve">FROM customers </w:t>
      </w:r>
    </w:p>
    <w:p w14:paraId="59A449BA" w14:textId="77777777" w:rsidR="001C762F" w:rsidRPr="00AA16CA" w:rsidRDefault="001C762F" w:rsidP="00203793">
      <w:pPr>
        <w:pStyle w:val="ListBullet"/>
        <w:numPr>
          <w:ilvl w:val="0"/>
          <w:numId w:val="0"/>
        </w:numPr>
        <w:spacing w:line="240" w:lineRule="auto"/>
        <w:ind w:left="360" w:hanging="360"/>
      </w:pPr>
      <w:r w:rsidRPr="00AA16CA">
        <w:t>WHERE supportrepid IN (</w:t>
      </w:r>
    </w:p>
    <w:p w14:paraId="0EAD465B" w14:textId="77777777" w:rsidR="001C762F" w:rsidRPr="00AA16CA" w:rsidRDefault="001C762F" w:rsidP="00203793">
      <w:pPr>
        <w:pStyle w:val="ListBullet"/>
        <w:numPr>
          <w:ilvl w:val="0"/>
          <w:numId w:val="0"/>
        </w:numPr>
        <w:spacing w:line="240" w:lineRule="auto"/>
        <w:ind w:left="2160" w:firstLine="360"/>
      </w:pPr>
      <w:r w:rsidRPr="00AA16CA">
        <w:t>SELECT employeeid</w:t>
      </w:r>
    </w:p>
    <w:p w14:paraId="2870C61C" w14:textId="77777777" w:rsidR="001C762F" w:rsidRPr="00AA16CA" w:rsidRDefault="001C762F" w:rsidP="00203793">
      <w:pPr>
        <w:pStyle w:val="ListBullet"/>
        <w:numPr>
          <w:ilvl w:val="0"/>
          <w:numId w:val="0"/>
        </w:numPr>
        <w:spacing w:line="240" w:lineRule="auto"/>
        <w:ind w:left="2160" w:firstLine="360"/>
      </w:pPr>
      <w:r w:rsidRPr="00AA16CA">
        <w:t xml:space="preserve">FROM employees </w:t>
      </w:r>
    </w:p>
    <w:p w14:paraId="096CEABB" w14:textId="77777777" w:rsidR="001C762F" w:rsidRPr="00AA16CA" w:rsidRDefault="001C762F" w:rsidP="00203793">
      <w:pPr>
        <w:pStyle w:val="ListBullet"/>
        <w:numPr>
          <w:ilvl w:val="0"/>
          <w:numId w:val="0"/>
        </w:numPr>
        <w:spacing w:line="240" w:lineRule="auto"/>
        <w:ind w:left="2160" w:firstLine="360"/>
      </w:pPr>
      <w:r w:rsidRPr="00AA16CA">
        <w:lastRenderedPageBreak/>
        <w:t>WHERE country = 'Canada'</w:t>
      </w:r>
    </w:p>
    <w:p w14:paraId="3275B125" w14:textId="77777777" w:rsidR="001C762F" w:rsidRPr="00AA16CA" w:rsidRDefault="001C762F" w:rsidP="00203793">
      <w:pPr>
        <w:pStyle w:val="ListBullet"/>
        <w:numPr>
          <w:ilvl w:val="0"/>
          <w:numId w:val="0"/>
        </w:numPr>
        <w:spacing w:line="240" w:lineRule="auto"/>
        <w:ind w:left="2160"/>
      </w:pPr>
      <w:r w:rsidRPr="00AA16CA">
        <w:t>);</w:t>
      </w:r>
    </w:p>
    <w:p w14:paraId="6819AE88" w14:textId="77777777" w:rsidR="001C762F" w:rsidRPr="004B68F5" w:rsidRDefault="001C762F" w:rsidP="00203793">
      <w:pPr>
        <w:pStyle w:val="ListBullet"/>
        <w:numPr>
          <w:ilvl w:val="0"/>
          <w:numId w:val="0"/>
        </w:numPr>
        <w:spacing w:line="240" w:lineRule="auto"/>
        <w:ind w:left="360" w:hanging="360"/>
        <w:rPr>
          <w:b/>
          <w:bCs/>
        </w:rPr>
      </w:pPr>
      <w:r w:rsidRPr="004B68F5">
        <w:rPr>
          <w:b/>
          <w:bCs/>
        </w:rPr>
        <w:t xml:space="preserve">Subquery in a FROM clause </w:t>
      </w:r>
    </w:p>
    <w:p w14:paraId="3C498C4C" w14:textId="77777777" w:rsidR="001C762F" w:rsidRDefault="001C762F" w:rsidP="00203793">
      <w:pPr>
        <w:pStyle w:val="ListBullet"/>
        <w:numPr>
          <w:ilvl w:val="0"/>
          <w:numId w:val="0"/>
        </w:numPr>
        <w:spacing w:line="240" w:lineRule="auto"/>
        <w:ind w:left="360" w:hanging="360"/>
      </w:pPr>
      <w:r>
        <w:t>SELECT avg(album.size)</w:t>
      </w:r>
    </w:p>
    <w:p w14:paraId="6C9800DF" w14:textId="77777777" w:rsidR="001C762F" w:rsidRDefault="001C762F" w:rsidP="00203793">
      <w:pPr>
        <w:pStyle w:val="ListBullet"/>
        <w:numPr>
          <w:ilvl w:val="0"/>
          <w:numId w:val="0"/>
        </w:numPr>
        <w:spacing w:line="240" w:lineRule="auto"/>
        <w:ind w:left="360" w:hanging="360"/>
      </w:pPr>
      <w:r>
        <w:tab/>
        <w:t>FROM (</w:t>
      </w:r>
    </w:p>
    <w:p w14:paraId="1E664CDF" w14:textId="77777777" w:rsidR="001C762F" w:rsidRDefault="001C762F" w:rsidP="00203793">
      <w:pPr>
        <w:pStyle w:val="ListBullet"/>
        <w:numPr>
          <w:ilvl w:val="0"/>
          <w:numId w:val="0"/>
        </w:numPr>
        <w:spacing w:line="240" w:lineRule="auto"/>
        <w:ind w:left="360" w:hanging="360"/>
      </w:pPr>
      <w:r>
        <w:tab/>
      </w:r>
      <w:r>
        <w:tab/>
      </w:r>
      <w:r>
        <w:tab/>
        <w:t>SELECT sum(bytes) size</w:t>
      </w:r>
    </w:p>
    <w:p w14:paraId="559FC32E" w14:textId="77777777" w:rsidR="001C762F" w:rsidRDefault="001C762F" w:rsidP="00203793">
      <w:pPr>
        <w:pStyle w:val="ListBullet"/>
        <w:numPr>
          <w:ilvl w:val="0"/>
          <w:numId w:val="0"/>
        </w:numPr>
        <w:spacing w:line="240" w:lineRule="auto"/>
        <w:ind w:left="360" w:hanging="360"/>
      </w:pPr>
      <w:r>
        <w:tab/>
      </w:r>
      <w:r>
        <w:tab/>
      </w:r>
      <w:r>
        <w:tab/>
        <w:t>FROM tracks</w:t>
      </w:r>
    </w:p>
    <w:p w14:paraId="6D0F9014" w14:textId="77777777" w:rsidR="001C762F" w:rsidRDefault="001C762F" w:rsidP="00203793">
      <w:pPr>
        <w:pStyle w:val="ListBullet"/>
        <w:numPr>
          <w:ilvl w:val="0"/>
          <w:numId w:val="0"/>
        </w:numPr>
        <w:spacing w:line="240" w:lineRule="auto"/>
        <w:ind w:left="360" w:hanging="360"/>
      </w:pPr>
      <w:r>
        <w:tab/>
      </w:r>
      <w:r>
        <w:tab/>
      </w:r>
      <w:r>
        <w:tab/>
        <w:t>GROUP BY albumid</w:t>
      </w:r>
    </w:p>
    <w:p w14:paraId="09173D57" w14:textId="77777777" w:rsidR="001C762F" w:rsidRDefault="001C762F" w:rsidP="00203793">
      <w:pPr>
        <w:pStyle w:val="ListBullet"/>
        <w:numPr>
          <w:ilvl w:val="0"/>
          <w:numId w:val="0"/>
        </w:numPr>
        <w:spacing w:line="240" w:lineRule="auto"/>
        <w:ind w:left="1080"/>
      </w:pPr>
      <w:r>
        <w:t>)</w:t>
      </w:r>
    </w:p>
    <w:p w14:paraId="5B98DFA3" w14:textId="77777777" w:rsidR="001C762F" w:rsidRDefault="001C762F" w:rsidP="00203793">
      <w:pPr>
        <w:pStyle w:val="ListBullet"/>
        <w:numPr>
          <w:ilvl w:val="0"/>
          <w:numId w:val="0"/>
        </w:numPr>
        <w:spacing w:line="240" w:lineRule="auto"/>
        <w:ind w:left="1080"/>
      </w:pPr>
      <w:r>
        <w:t>AS album;</w:t>
      </w:r>
    </w:p>
    <w:p w14:paraId="12C8506D" w14:textId="77777777" w:rsidR="001C762F" w:rsidRDefault="001C762F" w:rsidP="00203793">
      <w:pPr>
        <w:pStyle w:val="ListBullet"/>
        <w:numPr>
          <w:ilvl w:val="0"/>
          <w:numId w:val="0"/>
        </w:numPr>
        <w:spacing w:line="240" w:lineRule="auto"/>
      </w:pPr>
    </w:p>
    <w:p w14:paraId="29C221C4" w14:textId="77777777" w:rsidR="001C762F" w:rsidRDefault="001C762F" w:rsidP="00203793">
      <w:pPr>
        <w:pStyle w:val="ListBullet"/>
        <w:numPr>
          <w:ilvl w:val="0"/>
          <w:numId w:val="0"/>
        </w:numPr>
        <w:spacing w:line="240" w:lineRule="auto"/>
      </w:pPr>
    </w:p>
    <w:p w14:paraId="17963093" w14:textId="77777777" w:rsidR="001C762F" w:rsidRDefault="001C762F" w:rsidP="00203793">
      <w:pPr>
        <w:pStyle w:val="ListBullet"/>
        <w:numPr>
          <w:ilvl w:val="0"/>
          <w:numId w:val="0"/>
        </w:numPr>
        <w:spacing w:line="240" w:lineRule="auto"/>
        <w:rPr>
          <w:b/>
          <w:bCs/>
          <w:sz w:val="28"/>
          <w:szCs w:val="28"/>
        </w:rPr>
      </w:pPr>
      <w:r w:rsidRPr="00015667">
        <w:rPr>
          <w:b/>
          <w:bCs/>
          <w:sz w:val="28"/>
          <w:szCs w:val="28"/>
        </w:rPr>
        <w:t>SQLite Table Joins</w:t>
      </w:r>
    </w:p>
    <w:p w14:paraId="77D23F1B" w14:textId="77777777" w:rsidR="001C762F" w:rsidRDefault="001C762F" w:rsidP="00203793">
      <w:pPr>
        <w:spacing w:after="0" w:line="240" w:lineRule="auto"/>
        <w:rPr>
          <w:b/>
          <w:bCs/>
        </w:rPr>
      </w:pPr>
    </w:p>
    <w:p w14:paraId="57CBE87E" w14:textId="77777777" w:rsidR="001C762F" w:rsidRPr="00C56B10" w:rsidRDefault="001C762F" w:rsidP="00203793">
      <w:pPr>
        <w:spacing w:after="0" w:line="240" w:lineRule="auto"/>
        <w:rPr>
          <w:b/>
          <w:bCs/>
        </w:rPr>
      </w:pPr>
      <w:r w:rsidRPr="00C56B10">
        <w:rPr>
          <w:b/>
          <w:bCs/>
        </w:rPr>
        <w:t>SQLite LEFT J</w:t>
      </w:r>
      <w:r>
        <w:rPr>
          <w:b/>
          <w:bCs/>
        </w:rPr>
        <w:t>OIN (aka Left Outer Join)</w:t>
      </w:r>
    </w:p>
    <w:p w14:paraId="44A30303" w14:textId="77777777" w:rsidR="001C762F" w:rsidRDefault="001C762F" w:rsidP="00203793">
      <w:pPr>
        <w:spacing w:after="0" w:line="240" w:lineRule="auto"/>
      </w:pPr>
      <w:r>
        <w:t>Used to return all of the records from the left table and the matched records in the right table.</w:t>
      </w:r>
    </w:p>
    <w:p w14:paraId="3CB770BE" w14:textId="77777777" w:rsidR="001C762F" w:rsidRDefault="001C762F" w:rsidP="00203793">
      <w:pPr>
        <w:spacing w:after="0" w:line="240" w:lineRule="auto"/>
      </w:pPr>
      <w:r>
        <w:t>SELECT column_names FROM table1</w:t>
      </w:r>
    </w:p>
    <w:p w14:paraId="646CFD04" w14:textId="77777777" w:rsidR="001C762F" w:rsidRDefault="001C762F" w:rsidP="00203793">
      <w:pPr>
        <w:spacing w:after="0" w:line="240" w:lineRule="auto"/>
      </w:pPr>
      <w:r>
        <w:t xml:space="preserve">LEFT JOIN table2 ON table1.column_name = table2.column_name </w:t>
      </w:r>
    </w:p>
    <w:p w14:paraId="4433740B" w14:textId="77777777" w:rsidR="001C762F" w:rsidRDefault="001C762F" w:rsidP="00203793">
      <w:pPr>
        <w:spacing w:after="0" w:line="240" w:lineRule="auto"/>
      </w:pPr>
    </w:p>
    <w:p w14:paraId="04F7B1ED" w14:textId="77777777" w:rsidR="001C762F" w:rsidRPr="00320CF9" w:rsidRDefault="001C762F" w:rsidP="00203793">
      <w:pPr>
        <w:spacing w:after="0" w:line="240" w:lineRule="auto"/>
        <w:rPr>
          <w:b/>
          <w:bCs/>
        </w:rPr>
      </w:pPr>
      <w:r w:rsidRPr="00320CF9">
        <w:rPr>
          <w:b/>
          <w:bCs/>
        </w:rPr>
        <w:t>Example LEFT JOIN</w:t>
      </w:r>
    </w:p>
    <w:p w14:paraId="2D71821A" w14:textId="77777777" w:rsidR="001C762F" w:rsidRPr="00320CF9" w:rsidRDefault="001C762F" w:rsidP="00203793">
      <w:pPr>
        <w:spacing w:after="0" w:line="240" w:lineRule="auto"/>
      </w:pPr>
      <w:r w:rsidRPr="00320CF9">
        <w:t>SELECT artists.ArtistId, albumId</w:t>
      </w:r>
    </w:p>
    <w:p w14:paraId="7698F157" w14:textId="77777777" w:rsidR="001C762F" w:rsidRPr="00320CF9" w:rsidRDefault="001C762F" w:rsidP="00203793">
      <w:pPr>
        <w:spacing w:after="0" w:line="240" w:lineRule="auto"/>
      </w:pPr>
      <w:r w:rsidRPr="00320CF9">
        <w:t xml:space="preserve">FROM artists </w:t>
      </w:r>
    </w:p>
    <w:p w14:paraId="646F84E6" w14:textId="77777777" w:rsidR="001C762F" w:rsidRPr="00320CF9" w:rsidRDefault="001C762F" w:rsidP="00203793">
      <w:pPr>
        <w:spacing w:after="0" w:line="240" w:lineRule="auto"/>
      </w:pPr>
      <w:r w:rsidRPr="00320CF9">
        <w:t>LEFT JOIN albums ON albums.artistId = artists.artistId</w:t>
      </w:r>
    </w:p>
    <w:p w14:paraId="254A53C8" w14:textId="77777777" w:rsidR="001C762F" w:rsidRDefault="001C762F" w:rsidP="00203793">
      <w:pPr>
        <w:spacing w:after="0" w:line="240" w:lineRule="auto"/>
      </w:pPr>
      <w:r w:rsidRPr="00320CF9">
        <w:t>ORDER BY albumid;</w:t>
      </w:r>
    </w:p>
    <w:p w14:paraId="2F7CEC89" w14:textId="77777777" w:rsidR="001C762F" w:rsidRDefault="001C762F" w:rsidP="00203793">
      <w:pPr>
        <w:spacing w:after="0" w:line="240" w:lineRule="auto"/>
      </w:pPr>
    </w:p>
    <w:p w14:paraId="668B052E" w14:textId="77777777" w:rsidR="001C762F" w:rsidRDefault="001C762F" w:rsidP="00203793">
      <w:pPr>
        <w:spacing w:after="0" w:line="240" w:lineRule="auto"/>
      </w:pPr>
    </w:p>
    <w:p w14:paraId="7E52A580" w14:textId="77777777" w:rsidR="001C762F" w:rsidRPr="009B1E04" w:rsidRDefault="001C762F" w:rsidP="00203793">
      <w:pPr>
        <w:spacing w:after="0" w:line="240" w:lineRule="auto"/>
        <w:rPr>
          <w:b/>
          <w:bCs/>
        </w:rPr>
      </w:pPr>
      <w:r w:rsidRPr="009B1E04">
        <w:rPr>
          <w:b/>
          <w:bCs/>
        </w:rPr>
        <w:t>SQLite INNER JOIN</w:t>
      </w:r>
    </w:p>
    <w:p w14:paraId="43A42001" w14:textId="77777777" w:rsidR="001C762F" w:rsidRDefault="001C762F" w:rsidP="00203793">
      <w:pPr>
        <w:spacing w:after="0" w:line="240" w:lineRule="auto"/>
      </w:pPr>
      <w:r>
        <w:t>Used to return all records from both tables that match, intersect of a venn</w:t>
      </w:r>
    </w:p>
    <w:p w14:paraId="0A6C8DA0" w14:textId="77777777" w:rsidR="001C762F" w:rsidRDefault="001C762F" w:rsidP="00203793">
      <w:pPr>
        <w:spacing w:after="0" w:line="240" w:lineRule="auto"/>
      </w:pPr>
      <w:r>
        <w:t>SELECT column_names</w:t>
      </w:r>
    </w:p>
    <w:p w14:paraId="0181DCA4" w14:textId="77777777" w:rsidR="001C762F" w:rsidRDefault="001C762F" w:rsidP="00203793">
      <w:pPr>
        <w:spacing w:after="0" w:line="240" w:lineRule="auto"/>
      </w:pPr>
      <w:r>
        <w:t>FROM table1</w:t>
      </w:r>
    </w:p>
    <w:p w14:paraId="6DFA24D1" w14:textId="77777777" w:rsidR="001C762F" w:rsidRDefault="001C762F" w:rsidP="00203793">
      <w:pPr>
        <w:spacing w:after="0" w:line="240" w:lineRule="auto"/>
      </w:pPr>
      <w:r>
        <w:t>INNER JOIN table 2 ON table1.column_name = table2.column_name</w:t>
      </w:r>
    </w:p>
    <w:p w14:paraId="30634A55" w14:textId="77777777" w:rsidR="001C762F" w:rsidRDefault="001C762F" w:rsidP="00203793">
      <w:pPr>
        <w:spacing w:after="0" w:line="240" w:lineRule="auto"/>
      </w:pPr>
    </w:p>
    <w:p w14:paraId="6C276D2D" w14:textId="77777777" w:rsidR="001C762F" w:rsidRPr="001B1BE3" w:rsidRDefault="001C762F" w:rsidP="00203793">
      <w:pPr>
        <w:spacing w:after="0" w:line="240" w:lineRule="auto"/>
      </w:pPr>
      <w:r w:rsidRPr="001B1BE3">
        <w:t>SELECT trackid,</w:t>
      </w:r>
      <w:r>
        <w:t xml:space="preserve"> </w:t>
      </w:r>
      <w:r w:rsidRPr="001B1BE3">
        <w:t>name, title</w:t>
      </w:r>
    </w:p>
    <w:p w14:paraId="3F94506F" w14:textId="77777777" w:rsidR="001C762F" w:rsidRPr="001B1BE3" w:rsidRDefault="001C762F" w:rsidP="00203793">
      <w:pPr>
        <w:spacing w:after="0" w:line="240" w:lineRule="auto"/>
      </w:pPr>
      <w:r w:rsidRPr="001B1BE3">
        <w:t>FROM tracks</w:t>
      </w:r>
    </w:p>
    <w:p w14:paraId="37DE7A2E" w14:textId="77777777" w:rsidR="001C762F" w:rsidRDefault="001C762F" w:rsidP="00203793">
      <w:pPr>
        <w:spacing w:after="0" w:line="240" w:lineRule="auto"/>
      </w:pPr>
      <w:r w:rsidRPr="001B1BE3">
        <w:t>INNER JOIN albums ON albums.AlbumId = tracks.AlbumId;</w:t>
      </w:r>
    </w:p>
    <w:p w14:paraId="6D0217F7" w14:textId="77777777" w:rsidR="001C762F" w:rsidRDefault="001C762F" w:rsidP="00203793">
      <w:pPr>
        <w:spacing w:after="0" w:line="240" w:lineRule="auto"/>
      </w:pPr>
    </w:p>
    <w:p w14:paraId="045E5618" w14:textId="77777777" w:rsidR="001C762F" w:rsidRDefault="001C762F" w:rsidP="00203793">
      <w:pPr>
        <w:spacing w:after="0" w:line="240" w:lineRule="auto"/>
      </w:pPr>
    </w:p>
    <w:p w14:paraId="321997D5" w14:textId="77777777" w:rsidR="001C762F" w:rsidRPr="00242908" w:rsidRDefault="001C762F" w:rsidP="00203793">
      <w:pPr>
        <w:spacing w:after="0" w:line="240" w:lineRule="auto"/>
        <w:rPr>
          <w:b/>
          <w:bCs/>
        </w:rPr>
      </w:pPr>
      <w:r w:rsidRPr="00242908">
        <w:rPr>
          <w:b/>
          <w:bCs/>
        </w:rPr>
        <w:t>SQLite CROSS JOIN</w:t>
      </w:r>
    </w:p>
    <w:p w14:paraId="1AE29A4D" w14:textId="77777777" w:rsidR="001C762F" w:rsidRDefault="001C762F" w:rsidP="00203793">
      <w:pPr>
        <w:spacing w:after="0" w:line="240" w:lineRule="auto"/>
      </w:pPr>
      <w:r>
        <w:t>Used to get data from multiple tables. All records from both tables.</w:t>
      </w:r>
    </w:p>
    <w:p w14:paraId="0246403D" w14:textId="77777777" w:rsidR="001C762F" w:rsidRDefault="001C762F" w:rsidP="00203793">
      <w:pPr>
        <w:spacing w:after="0" w:line="240" w:lineRule="auto"/>
      </w:pPr>
      <w:r>
        <w:t xml:space="preserve">Tables do not have to have matching columns, not certain why I would use this. To create combinations? Each record in one table is paired with each record in the second table. </w:t>
      </w:r>
    </w:p>
    <w:p w14:paraId="5C1B037B" w14:textId="77777777" w:rsidR="001C762F" w:rsidRDefault="001C762F" w:rsidP="00203793">
      <w:pPr>
        <w:spacing w:after="0" w:line="240" w:lineRule="auto"/>
      </w:pPr>
    </w:p>
    <w:p w14:paraId="13615CAE" w14:textId="77777777" w:rsidR="001C762F" w:rsidRDefault="001C762F" w:rsidP="00203793">
      <w:pPr>
        <w:spacing w:after="0" w:line="240" w:lineRule="auto"/>
      </w:pPr>
      <w:r>
        <w:t xml:space="preserve">SELECT * FROM table1 CROSS JOIN table2; </w:t>
      </w:r>
    </w:p>
    <w:p w14:paraId="192D4546" w14:textId="77777777" w:rsidR="001C762F" w:rsidRDefault="001C762F" w:rsidP="00203793">
      <w:pPr>
        <w:spacing w:after="0" w:line="240" w:lineRule="auto"/>
      </w:pPr>
    </w:p>
    <w:p w14:paraId="78C73B89" w14:textId="77777777" w:rsidR="001C762F" w:rsidRPr="000B0FBF" w:rsidRDefault="001C762F" w:rsidP="00203793">
      <w:pPr>
        <w:spacing w:after="0" w:line="240" w:lineRule="auto"/>
      </w:pPr>
      <w:r w:rsidRPr="000B0FBF">
        <w:t>SELECT *</w:t>
      </w:r>
    </w:p>
    <w:p w14:paraId="0E43DDF3" w14:textId="77777777" w:rsidR="001C762F" w:rsidRPr="000B0FBF" w:rsidRDefault="001C762F" w:rsidP="00203793">
      <w:pPr>
        <w:spacing w:after="0" w:line="240" w:lineRule="auto"/>
      </w:pPr>
      <w:r w:rsidRPr="000B0FBF">
        <w:t>FROM albums</w:t>
      </w:r>
    </w:p>
    <w:p w14:paraId="5CA66B66" w14:textId="77777777" w:rsidR="001C762F" w:rsidRDefault="001C762F" w:rsidP="00203793">
      <w:pPr>
        <w:spacing w:after="0" w:line="240" w:lineRule="auto"/>
      </w:pPr>
      <w:r w:rsidRPr="000B0FBF">
        <w:t>CROSS JOIN media_types;</w:t>
      </w:r>
    </w:p>
    <w:p w14:paraId="777303C4" w14:textId="77777777" w:rsidR="001C762F" w:rsidRDefault="001C762F" w:rsidP="00203793">
      <w:pPr>
        <w:spacing w:after="0" w:line="240" w:lineRule="auto"/>
      </w:pPr>
    </w:p>
    <w:p w14:paraId="12645CA2" w14:textId="77777777" w:rsidR="001C762F" w:rsidRPr="00455A26" w:rsidRDefault="001C762F" w:rsidP="00203793">
      <w:pPr>
        <w:spacing w:after="0" w:line="240" w:lineRule="auto"/>
        <w:rPr>
          <w:b/>
          <w:bCs/>
        </w:rPr>
      </w:pPr>
      <w:r w:rsidRPr="00455A26">
        <w:rPr>
          <w:b/>
          <w:bCs/>
        </w:rPr>
        <w:lastRenderedPageBreak/>
        <w:t>SQLite SELF JOIN</w:t>
      </w:r>
    </w:p>
    <w:p w14:paraId="2F427204" w14:textId="77777777" w:rsidR="001C762F" w:rsidRDefault="001C762F" w:rsidP="00203793">
      <w:pPr>
        <w:spacing w:after="0" w:line="240" w:lineRule="auto"/>
      </w:pPr>
      <w:r>
        <w:t xml:space="preserve">Allow you to join a table to itself. Why? Must use table aliases to prevent duplicate names in a query. </w:t>
      </w:r>
    </w:p>
    <w:p w14:paraId="231CE204" w14:textId="77777777" w:rsidR="001C762F" w:rsidRDefault="001C762F" w:rsidP="00203793">
      <w:pPr>
        <w:spacing w:after="0" w:line="240" w:lineRule="auto"/>
      </w:pPr>
      <w:r>
        <w:t xml:space="preserve">Used to query parent | child relationships or to obtain running totals. </w:t>
      </w:r>
    </w:p>
    <w:p w14:paraId="26176FC6" w14:textId="77777777" w:rsidR="001C762F" w:rsidRDefault="001C762F" w:rsidP="00203793">
      <w:pPr>
        <w:spacing w:after="0" w:line="240" w:lineRule="auto"/>
      </w:pPr>
    </w:p>
    <w:p w14:paraId="6C27BADF" w14:textId="77777777" w:rsidR="001C762F" w:rsidRDefault="001C762F" w:rsidP="00203793">
      <w:pPr>
        <w:spacing w:after="0" w:line="240" w:lineRule="auto"/>
      </w:pPr>
      <w:r>
        <w:t xml:space="preserve">SELECT column_names </w:t>
      </w:r>
    </w:p>
    <w:p w14:paraId="4B38E2D7" w14:textId="77777777" w:rsidR="001C762F" w:rsidRDefault="001C762F" w:rsidP="00203793">
      <w:pPr>
        <w:spacing w:after="0" w:line="240" w:lineRule="auto"/>
      </w:pPr>
      <w:r>
        <w:t>FROM table1 T1, table2 T2</w:t>
      </w:r>
    </w:p>
    <w:p w14:paraId="60632640" w14:textId="77777777" w:rsidR="001C762F" w:rsidRDefault="001C762F" w:rsidP="00203793">
      <w:pPr>
        <w:spacing w:after="0" w:line="240" w:lineRule="auto"/>
      </w:pPr>
      <w:r>
        <w:t xml:space="preserve">WHERE condition; </w:t>
      </w:r>
    </w:p>
    <w:p w14:paraId="56BF3E6A" w14:textId="77777777" w:rsidR="001C762F" w:rsidRDefault="001C762F" w:rsidP="00203793">
      <w:pPr>
        <w:spacing w:after="0" w:line="240" w:lineRule="auto"/>
      </w:pPr>
    </w:p>
    <w:p w14:paraId="01CA4832" w14:textId="77777777" w:rsidR="001C762F" w:rsidRPr="003944DF" w:rsidRDefault="001C762F" w:rsidP="00203793">
      <w:pPr>
        <w:spacing w:after="0" w:line="240" w:lineRule="auto"/>
      </w:pPr>
      <w:r w:rsidRPr="003944DF">
        <w:t>SELECT m.firstname || '' || m.lastname AS 'Manager',</w:t>
      </w:r>
    </w:p>
    <w:p w14:paraId="484057EB" w14:textId="77777777" w:rsidR="001C762F" w:rsidRPr="003944DF" w:rsidRDefault="001C762F" w:rsidP="00203793">
      <w:pPr>
        <w:spacing w:after="0" w:line="240" w:lineRule="auto"/>
        <w:ind w:firstLine="720"/>
      </w:pPr>
      <w:r w:rsidRPr="003944DF">
        <w:t>e.firstname || '' || m.lastname AS 'Direct Report'</w:t>
      </w:r>
    </w:p>
    <w:p w14:paraId="67799D3A" w14:textId="77777777" w:rsidR="001C762F" w:rsidRPr="003944DF" w:rsidRDefault="001C762F" w:rsidP="00203793">
      <w:pPr>
        <w:spacing w:after="0" w:line="240" w:lineRule="auto"/>
      </w:pPr>
      <w:r w:rsidRPr="003944DF">
        <w:t>FROM employees e</w:t>
      </w:r>
    </w:p>
    <w:p w14:paraId="3F919628" w14:textId="77777777" w:rsidR="001C762F" w:rsidRPr="003944DF" w:rsidRDefault="001C762F" w:rsidP="00203793">
      <w:pPr>
        <w:spacing w:after="0" w:line="240" w:lineRule="auto"/>
      </w:pPr>
      <w:r w:rsidRPr="003944DF">
        <w:t>INNER JOIN employees m ON m.EmployeeId = e.ReportsTo</w:t>
      </w:r>
    </w:p>
    <w:p w14:paraId="4F3A5F70" w14:textId="77777777" w:rsidR="001C762F" w:rsidRDefault="001C762F" w:rsidP="00203793">
      <w:pPr>
        <w:spacing w:after="0" w:line="240" w:lineRule="auto"/>
      </w:pPr>
      <w:r w:rsidRPr="003944DF">
        <w:t>ORDER BY manager</w:t>
      </w:r>
      <w:r>
        <w:t xml:space="preserve">; </w:t>
      </w:r>
    </w:p>
    <w:p w14:paraId="0D6C1C8A" w14:textId="77777777" w:rsidR="001C762F" w:rsidRDefault="001C762F" w:rsidP="00203793">
      <w:pPr>
        <w:spacing w:after="0" w:line="240" w:lineRule="auto"/>
      </w:pPr>
    </w:p>
    <w:p w14:paraId="078F8D3D" w14:textId="77777777" w:rsidR="001C762F" w:rsidRDefault="001C762F" w:rsidP="00203793">
      <w:pPr>
        <w:spacing w:after="0" w:line="240" w:lineRule="auto"/>
      </w:pPr>
    </w:p>
    <w:p w14:paraId="292A0BFE" w14:textId="77777777" w:rsidR="001C762F" w:rsidRPr="007828CF" w:rsidRDefault="001C762F" w:rsidP="00203793">
      <w:pPr>
        <w:spacing w:after="0" w:line="240" w:lineRule="auto"/>
        <w:rPr>
          <w:b/>
          <w:bCs/>
          <w:sz w:val="28"/>
          <w:szCs w:val="28"/>
        </w:rPr>
      </w:pPr>
      <w:r w:rsidRPr="007828CF">
        <w:rPr>
          <w:b/>
          <w:bCs/>
          <w:sz w:val="28"/>
          <w:szCs w:val="28"/>
        </w:rPr>
        <w:t xml:space="preserve">SQLite Aggregate Functions </w:t>
      </w:r>
    </w:p>
    <w:p w14:paraId="4D1AD6E8" w14:textId="77777777" w:rsidR="001C762F" w:rsidRDefault="001C762F" w:rsidP="00203793">
      <w:pPr>
        <w:spacing w:after="0" w:line="240" w:lineRule="auto"/>
      </w:pPr>
      <w:r>
        <w:t>AVG() = returns the average value of a group</w:t>
      </w:r>
    </w:p>
    <w:p w14:paraId="19B34EA3" w14:textId="77777777" w:rsidR="001C762F" w:rsidRDefault="001C762F" w:rsidP="00203793">
      <w:pPr>
        <w:spacing w:after="0" w:line="240" w:lineRule="auto"/>
      </w:pPr>
      <w:r>
        <w:t>COUNT() = returns the number of rows that match a condition</w:t>
      </w:r>
    </w:p>
    <w:p w14:paraId="0EDC7A37" w14:textId="77777777" w:rsidR="001C762F" w:rsidRDefault="001C762F" w:rsidP="00203793">
      <w:pPr>
        <w:spacing w:after="0" w:line="240" w:lineRule="auto"/>
      </w:pPr>
      <w:r>
        <w:t>MAX() = returns the maximum value in a group</w:t>
      </w:r>
    </w:p>
    <w:p w14:paraId="3B494FE5" w14:textId="77777777" w:rsidR="001C762F" w:rsidRDefault="001C762F" w:rsidP="00203793">
      <w:pPr>
        <w:spacing w:after="0" w:line="240" w:lineRule="auto"/>
      </w:pPr>
      <w:r>
        <w:t>MIN() = returns the minimum value in a group</w:t>
      </w:r>
    </w:p>
    <w:p w14:paraId="068ADBB6" w14:textId="77777777" w:rsidR="001C762F" w:rsidRDefault="001C762F" w:rsidP="00203793">
      <w:pPr>
        <w:spacing w:after="0" w:line="240" w:lineRule="auto"/>
      </w:pPr>
      <w:r>
        <w:t>SUM() = returns the sum of values</w:t>
      </w:r>
    </w:p>
    <w:p w14:paraId="181B8E97" w14:textId="77777777" w:rsidR="001C762F" w:rsidRDefault="001C762F" w:rsidP="00203793">
      <w:pPr>
        <w:spacing w:after="0" w:line="240" w:lineRule="auto"/>
      </w:pPr>
      <w:r>
        <w:t xml:space="preserve">GROUP_CONCAT(expression, separator) = returns a string that is the concatenation of all non-NULL values of the input expression separated by the separator. </w:t>
      </w:r>
    </w:p>
    <w:p w14:paraId="7439F68B" w14:textId="77777777" w:rsidR="001C762F" w:rsidRDefault="001C762F" w:rsidP="00203793">
      <w:pPr>
        <w:spacing w:after="0" w:line="240" w:lineRule="auto"/>
      </w:pPr>
      <w:r>
        <w:t>Aggregate_function (DISTINCT | ALL expression)</w:t>
      </w:r>
    </w:p>
    <w:p w14:paraId="6EB41B78" w14:textId="77777777" w:rsidR="001C762F" w:rsidRDefault="001C762F" w:rsidP="00203793">
      <w:pPr>
        <w:spacing w:after="0" w:line="240" w:lineRule="auto"/>
      </w:pPr>
    </w:p>
    <w:p w14:paraId="0E8EB6DE" w14:textId="77777777" w:rsidR="001C762F" w:rsidRPr="00F54FAB" w:rsidRDefault="001C762F" w:rsidP="00203793">
      <w:pPr>
        <w:spacing w:after="0" w:line="240" w:lineRule="auto"/>
        <w:rPr>
          <w:b/>
          <w:bCs/>
        </w:rPr>
      </w:pPr>
      <w:r w:rsidRPr="00F54FAB">
        <w:rPr>
          <w:b/>
          <w:bCs/>
        </w:rPr>
        <w:t xml:space="preserve">SQLite AVG Function </w:t>
      </w:r>
    </w:p>
    <w:p w14:paraId="140A2843" w14:textId="77777777" w:rsidR="001C762F" w:rsidRPr="002E58BF" w:rsidRDefault="001C762F" w:rsidP="00203793">
      <w:pPr>
        <w:spacing w:after="0" w:line="240" w:lineRule="auto"/>
      </w:pPr>
      <w:r w:rsidRPr="002E58BF">
        <w:t>SELECT</w:t>
      </w:r>
    </w:p>
    <w:p w14:paraId="64B73C00" w14:textId="77777777" w:rsidR="001C762F" w:rsidRPr="002E58BF" w:rsidRDefault="001C762F" w:rsidP="00203793">
      <w:pPr>
        <w:spacing w:after="0" w:line="240" w:lineRule="auto"/>
        <w:ind w:firstLine="720"/>
      </w:pPr>
      <w:r w:rsidRPr="002E58BF">
        <w:t>AlbumId,</w:t>
      </w:r>
    </w:p>
    <w:p w14:paraId="6485A58A" w14:textId="77777777" w:rsidR="001C762F" w:rsidRPr="002E58BF" w:rsidRDefault="001C762F" w:rsidP="00203793">
      <w:pPr>
        <w:spacing w:after="0" w:line="240" w:lineRule="auto"/>
        <w:ind w:firstLine="720"/>
      </w:pPr>
      <w:r w:rsidRPr="002E58BF">
        <w:t xml:space="preserve">ROUND(AVG(Milliseconds) / 60000, 0) "Average in Minutes" </w:t>
      </w:r>
    </w:p>
    <w:p w14:paraId="762C7B4B" w14:textId="77777777" w:rsidR="001C762F" w:rsidRPr="002E58BF" w:rsidRDefault="001C762F" w:rsidP="00203793">
      <w:pPr>
        <w:spacing w:after="0" w:line="240" w:lineRule="auto"/>
      </w:pPr>
      <w:r w:rsidRPr="002E58BF">
        <w:t xml:space="preserve">FROM Tracks </w:t>
      </w:r>
    </w:p>
    <w:p w14:paraId="2382D61F" w14:textId="77777777" w:rsidR="001C762F" w:rsidRDefault="001C762F" w:rsidP="00203793">
      <w:pPr>
        <w:spacing w:after="0" w:line="240" w:lineRule="auto"/>
      </w:pPr>
      <w:r w:rsidRPr="002E58BF">
        <w:t>GROUP BY AlbumId;</w:t>
      </w:r>
    </w:p>
    <w:p w14:paraId="6D5D3010" w14:textId="77777777" w:rsidR="001C762F" w:rsidRDefault="001C762F" w:rsidP="00203793">
      <w:pPr>
        <w:spacing w:after="0" w:line="240" w:lineRule="auto"/>
      </w:pPr>
    </w:p>
    <w:p w14:paraId="2B09B69F" w14:textId="77777777" w:rsidR="001C762F" w:rsidRDefault="001C762F" w:rsidP="00203793">
      <w:pPr>
        <w:spacing w:after="0" w:line="240" w:lineRule="auto"/>
      </w:pPr>
    </w:p>
    <w:p w14:paraId="2EAFBF50" w14:textId="77777777" w:rsidR="001C762F" w:rsidRPr="00FB76BC" w:rsidRDefault="001C762F" w:rsidP="00203793">
      <w:pPr>
        <w:spacing w:after="0" w:line="240" w:lineRule="auto"/>
        <w:rPr>
          <w:b/>
          <w:bCs/>
        </w:rPr>
      </w:pPr>
      <w:r w:rsidRPr="00FB76BC">
        <w:rPr>
          <w:b/>
          <w:bCs/>
        </w:rPr>
        <w:t>SQLite</w:t>
      </w:r>
      <w:r>
        <w:rPr>
          <w:b/>
          <w:bCs/>
        </w:rPr>
        <w:t xml:space="preserve"> COUNT</w:t>
      </w:r>
      <w:r w:rsidRPr="00FB76BC">
        <w:rPr>
          <w:b/>
          <w:bCs/>
        </w:rPr>
        <w:t xml:space="preserve"> Function </w:t>
      </w:r>
    </w:p>
    <w:p w14:paraId="274B39D4" w14:textId="77777777" w:rsidR="001C762F" w:rsidRDefault="001C762F" w:rsidP="00203793">
      <w:pPr>
        <w:spacing w:after="0" w:line="240" w:lineRule="auto"/>
      </w:pPr>
      <w:r w:rsidRPr="003D0C47">
        <w:t>SELECT COUNT(*)</w:t>
      </w:r>
      <w:r>
        <w:t xml:space="preserve">  </w:t>
      </w:r>
      <w:r w:rsidRPr="003D0C47">
        <w:t>FROM customers;</w:t>
      </w:r>
    </w:p>
    <w:p w14:paraId="0BF644B9" w14:textId="77777777" w:rsidR="001C762F" w:rsidRDefault="001C762F" w:rsidP="00203793">
      <w:pPr>
        <w:spacing w:after="0" w:line="240" w:lineRule="auto"/>
      </w:pPr>
    </w:p>
    <w:p w14:paraId="01B7245C" w14:textId="77777777" w:rsidR="001C762F" w:rsidRPr="00874314" w:rsidRDefault="001C762F" w:rsidP="00203793">
      <w:pPr>
        <w:spacing w:after="0" w:line="240" w:lineRule="auto"/>
      </w:pPr>
      <w:r w:rsidRPr="00874314">
        <w:t>SELECT AlbumId, COUNT(TrackId) track_count</w:t>
      </w:r>
    </w:p>
    <w:p w14:paraId="69FA84E8" w14:textId="77777777" w:rsidR="001C762F" w:rsidRPr="00874314" w:rsidRDefault="001C762F" w:rsidP="00203793">
      <w:pPr>
        <w:spacing w:after="0" w:line="240" w:lineRule="auto"/>
      </w:pPr>
      <w:r w:rsidRPr="00874314">
        <w:t>FROM tracks</w:t>
      </w:r>
    </w:p>
    <w:p w14:paraId="4AC9ADEC" w14:textId="77777777" w:rsidR="001C762F" w:rsidRPr="00874314" w:rsidRDefault="001C762F" w:rsidP="00203793">
      <w:pPr>
        <w:spacing w:after="0" w:line="240" w:lineRule="auto"/>
      </w:pPr>
      <w:r w:rsidRPr="00874314">
        <w:t>GROUP BY AlbumId</w:t>
      </w:r>
    </w:p>
    <w:p w14:paraId="362207F5" w14:textId="77777777" w:rsidR="001C762F" w:rsidRDefault="001C762F" w:rsidP="00203793">
      <w:pPr>
        <w:spacing w:after="0" w:line="240" w:lineRule="auto"/>
      </w:pPr>
      <w:r w:rsidRPr="00874314">
        <w:t>ORDER BY track_count DESC;</w:t>
      </w:r>
    </w:p>
    <w:p w14:paraId="529817F2" w14:textId="77777777" w:rsidR="001C762F" w:rsidRDefault="001C762F" w:rsidP="00203793">
      <w:pPr>
        <w:spacing w:after="0" w:line="240" w:lineRule="auto"/>
      </w:pPr>
    </w:p>
    <w:p w14:paraId="2FDB85DE" w14:textId="77777777" w:rsidR="001C762F" w:rsidRDefault="001C762F" w:rsidP="00203793">
      <w:pPr>
        <w:spacing w:after="0" w:line="240" w:lineRule="auto"/>
      </w:pPr>
    </w:p>
    <w:p w14:paraId="13AB5F28" w14:textId="77777777" w:rsidR="001C762F" w:rsidRPr="001F6B9D" w:rsidRDefault="001C762F" w:rsidP="00203793">
      <w:pPr>
        <w:spacing w:after="0" w:line="240" w:lineRule="auto"/>
        <w:rPr>
          <w:b/>
          <w:bCs/>
        </w:rPr>
      </w:pPr>
      <w:r w:rsidRPr="001F6B9D">
        <w:rPr>
          <w:b/>
          <w:bCs/>
        </w:rPr>
        <w:t xml:space="preserve">SQLite SUM Function </w:t>
      </w:r>
    </w:p>
    <w:p w14:paraId="306E3C47" w14:textId="77777777" w:rsidR="001C762F" w:rsidRPr="00993D88" w:rsidRDefault="001C762F" w:rsidP="00203793">
      <w:pPr>
        <w:spacing w:after="0" w:line="240" w:lineRule="auto"/>
      </w:pPr>
      <w:r w:rsidRPr="00993D88">
        <w:t>SELECT AlbumId, SUM(Milliseconds) / 60000 Minutes</w:t>
      </w:r>
    </w:p>
    <w:p w14:paraId="100B32DB" w14:textId="77777777" w:rsidR="001C762F" w:rsidRPr="00993D88" w:rsidRDefault="001C762F" w:rsidP="00203793">
      <w:pPr>
        <w:spacing w:after="0" w:line="240" w:lineRule="auto"/>
      </w:pPr>
      <w:r w:rsidRPr="00993D88">
        <w:t xml:space="preserve">FROM tracks </w:t>
      </w:r>
    </w:p>
    <w:p w14:paraId="18AAC4D7" w14:textId="77777777" w:rsidR="001C762F" w:rsidRDefault="001C762F" w:rsidP="00203793">
      <w:pPr>
        <w:spacing w:after="0" w:line="240" w:lineRule="auto"/>
      </w:pPr>
      <w:r w:rsidRPr="00993D88">
        <w:t>GROUP BY AlbumId;</w:t>
      </w:r>
    </w:p>
    <w:p w14:paraId="6A4E384E" w14:textId="77777777" w:rsidR="001C762F" w:rsidRPr="00F75AE6" w:rsidRDefault="001C762F" w:rsidP="00203793">
      <w:pPr>
        <w:spacing w:after="0" w:line="240" w:lineRule="auto"/>
        <w:rPr>
          <w:b/>
          <w:bCs/>
        </w:rPr>
      </w:pPr>
      <w:r w:rsidRPr="00F75AE6">
        <w:rPr>
          <w:b/>
          <w:bCs/>
        </w:rPr>
        <w:t>SQLite M</w:t>
      </w:r>
      <w:r>
        <w:rPr>
          <w:b/>
          <w:bCs/>
        </w:rPr>
        <w:t>AX</w:t>
      </w:r>
      <w:r w:rsidRPr="00F75AE6">
        <w:rPr>
          <w:b/>
          <w:bCs/>
        </w:rPr>
        <w:t xml:space="preserve"> Function </w:t>
      </w:r>
    </w:p>
    <w:p w14:paraId="55D2FE1F" w14:textId="77777777" w:rsidR="001C762F" w:rsidRPr="004F4D1B" w:rsidRDefault="001C762F" w:rsidP="00203793">
      <w:pPr>
        <w:spacing w:after="0" w:line="240" w:lineRule="auto"/>
      </w:pPr>
      <w:r w:rsidRPr="004F4D1B">
        <w:lastRenderedPageBreak/>
        <w:t>SELECT MAX(Milliseconds) / 60000 Minutes</w:t>
      </w:r>
    </w:p>
    <w:p w14:paraId="1A6BD9C9" w14:textId="77777777" w:rsidR="001C762F" w:rsidRDefault="001C762F" w:rsidP="00203793">
      <w:pPr>
        <w:spacing w:after="0" w:line="240" w:lineRule="auto"/>
      </w:pPr>
      <w:r w:rsidRPr="004F4D1B">
        <w:t>FROM tracks</w:t>
      </w:r>
    </w:p>
    <w:p w14:paraId="368EA46D" w14:textId="77777777" w:rsidR="001C762F" w:rsidRDefault="001C762F" w:rsidP="00203793">
      <w:pPr>
        <w:spacing w:after="0" w:line="240" w:lineRule="auto"/>
      </w:pPr>
    </w:p>
    <w:p w14:paraId="1946AA1D" w14:textId="77777777" w:rsidR="001C762F" w:rsidRPr="00F75AE6" w:rsidRDefault="001C762F" w:rsidP="00203793">
      <w:pPr>
        <w:spacing w:after="0" w:line="240" w:lineRule="auto"/>
        <w:rPr>
          <w:b/>
          <w:bCs/>
        </w:rPr>
      </w:pPr>
      <w:r w:rsidRPr="00F75AE6">
        <w:rPr>
          <w:b/>
          <w:bCs/>
        </w:rPr>
        <w:t>SQLite M</w:t>
      </w:r>
      <w:r>
        <w:rPr>
          <w:b/>
          <w:bCs/>
        </w:rPr>
        <w:t>IN</w:t>
      </w:r>
      <w:r w:rsidRPr="00F75AE6">
        <w:rPr>
          <w:b/>
          <w:bCs/>
        </w:rPr>
        <w:t xml:space="preserve"> Function </w:t>
      </w:r>
    </w:p>
    <w:p w14:paraId="46F8DD12" w14:textId="77777777" w:rsidR="001C762F" w:rsidRDefault="001C762F" w:rsidP="00203793">
      <w:pPr>
        <w:spacing w:after="0" w:line="240" w:lineRule="auto"/>
      </w:pPr>
      <w:r>
        <w:t>SELECT TrackId, Name, Milliseconds</w:t>
      </w:r>
    </w:p>
    <w:p w14:paraId="5445E0C4" w14:textId="77777777" w:rsidR="001C762F" w:rsidRDefault="001C762F" w:rsidP="00203793">
      <w:pPr>
        <w:spacing w:after="0" w:line="240" w:lineRule="auto"/>
      </w:pPr>
      <w:r>
        <w:t>FROM tracks</w:t>
      </w:r>
    </w:p>
    <w:p w14:paraId="17CCA841" w14:textId="77777777" w:rsidR="001C762F" w:rsidRDefault="001C762F" w:rsidP="00203793">
      <w:pPr>
        <w:spacing w:after="0" w:line="240" w:lineRule="auto"/>
      </w:pPr>
      <w:r>
        <w:t>WHERE</w:t>
      </w:r>
    </w:p>
    <w:p w14:paraId="215F926B" w14:textId="77777777" w:rsidR="001C762F" w:rsidRDefault="001C762F" w:rsidP="00203793">
      <w:pPr>
        <w:spacing w:after="0" w:line="240" w:lineRule="auto"/>
      </w:pPr>
      <w:r>
        <w:tab/>
        <w:t>Milliseconds = (</w:t>
      </w:r>
    </w:p>
    <w:p w14:paraId="6A80CD50" w14:textId="77777777" w:rsidR="001C762F" w:rsidRDefault="001C762F" w:rsidP="00203793">
      <w:pPr>
        <w:spacing w:after="0" w:line="240" w:lineRule="auto"/>
      </w:pPr>
      <w:r>
        <w:tab/>
      </w:r>
      <w:r>
        <w:tab/>
        <w:t>SELECT</w:t>
      </w:r>
    </w:p>
    <w:p w14:paraId="6A5169F9" w14:textId="77777777" w:rsidR="001C762F" w:rsidRDefault="001C762F" w:rsidP="00203793">
      <w:pPr>
        <w:spacing w:after="0" w:line="240" w:lineRule="auto"/>
      </w:pPr>
      <w:r>
        <w:tab/>
      </w:r>
      <w:r>
        <w:tab/>
      </w:r>
      <w:r>
        <w:tab/>
        <w:t>MIN(Milliseconds)</w:t>
      </w:r>
    </w:p>
    <w:p w14:paraId="505B7595" w14:textId="77777777" w:rsidR="001C762F" w:rsidRDefault="001C762F" w:rsidP="00203793">
      <w:pPr>
        <w:spacing w:after="0" w:line="240" w:lineRule="auto"/>
      </w:pPr>
      <w:r>
        <w:tab/>
      </w:r>
      <w:r>
        <w:tab/>
        <w:t>FROM</w:t>
      </w:r>
    </w:p>
    <w:p w14:paraId="5FBAC632" w14:textId="77777777" w:rsidR="001C762F" w:rsidRDefault="001C762F" w:rsidP="00203793">
      <w:pPr>
        <w:spacing w:after="0" w:line="240" w:lineRule="auto"/>
      </w:pPr>
      <w:r>
        <w:tab/>
      </w:r>
      <w:r>
        <w:tab/>
      </w:r>
      <w:r>
        <w:tab/>
        <w:t>tracks);</w:t>
      </w:r>
    </w:p>
    <w:p w14:paraId="1B5249AD" w14:textId="77777777" w:rsidR="001C762F" w:rsidRDefault="001C762F" w:rsidP="00203793">
      <w:pPr>
        <w:spacing w:after="0" w:line="240" w:lineRule="auto"/>
      </w:pPr>
    </w:p>
    <w:p w14:paraId="3EE13FB3" w14:textId="77777777" w:rsidR="001C762F" w:rsidRDefault="001C762F" w:rsidP="00203793">
      <w:pPr>
        <w:spacing w:after="0" w:line="240" w:lineRule="auto"/>
      </w:pPr>
    </w:p>
    <w:p w14:paraId="6255854D" w14:textId="77777777" w:rsidR="001C762F" w:rsidRPr="00DC46C1" w:rsidRDefault="001C762F" w:rsidP="00203793">
      <w:pPr>
        <w:spacing w:after="0" w:line="240" w:lineRule="auto"/>
        <w:rPr>
          <w:b/>
          <w:bCs/>
        </w:rPr>
      </w:pPr>
      <w:r w:rsidRPr="00DC46C1">
        <w:rPr>
          <w:b/>
          <w:bCs/>
        </w:rPr>
        <w:t xml:space="preserve">SQLite GROUP_CONCAT Function </w:t>
      </w:r>
    </w:p>
    <w:p w14:paraId="05E7BB8F" w14:textId="77777777" w:rsidR="001C762F" w:rsidRPr="00DC46C1" w:rsidRDefault="001C762F" w:rsidP="00203793">
      <w:pPr>
        <w:spacing w:after="0" w:line="240" w:lineRule="auto"/>
      </w:pPr>
      <w:r w:rsidRPr="00DC46C1">
        <w:t>SELECT</w:t>
      </w:r>
      <w:r>
        <w:t xml:space="preserve"> </w:t>
      </w:r>
      <w:r w:rsidRPr="00DC46C1">
        <w:t>GROUP_CONCAT(name)</w:t>
      </w:r>
      <w:r w:rsidRPr="00DC46C1">
        <w:br/>
        <w:t>FROM tracks</w:t>
      </w:r>
    </w:p>
    <w:p w14:paraId="26131599" w14:textId="77777777" w:rsidR="001C762F" w:rsidRDefault="001C762F" w:rsidP="00203793">
      <w:pPr>
        <w:spacing w:after="0" w:line="240" w:lineRule="auto"/>
      </w:pPr>
      <w:r w:rsidRPr="00DC46C1">
        <w:t>WHERE</w:t>
      </w:r>
      <w:r>
        <w:t xml:space="preserve"> </w:t>
      </w:r>
      <w:r w:rsidRPr="00DC46C1">
        <w:t>AlbumId = 10;</w:t>
      </w:r>
    </w:p>
    <w:p w14:paraId="45304E59" w14:textId="77777777" w:rsidR="001C762F" w:rsidRDefault="001C762F" w:rsidP="00203793">
      <w:pPr>
        <w:spacing w:after="0" w:line="240" w:lineRule="auto"/>
      </w:pPr>
    </w:p>
    <w:p w14:paraId="693A75E9" w14:textId="77777777" w:rsidR="001C762F" w:rsidRPr="00353D00" w:rsidRDefault="001C762F" w:rsidP="00203793">
      <w:pPr>
        <w:spacing w:after="0" w:line="240" w:lineRule="auto"/>
        <w:rPr>
          <w:b/>
          <w:bCs/>
        </w:rPr>
      </w:pPr>
      <w:r w:rsidRPr="00353D00">
        <w:rPr>
          <w:b/>
          <w:bCs/>
        </w:rPr>
        <w:t xml:space="preserve">SQLite GROUP BY Function </w:t>
      </w:r>
    </w:p>
    <w:p w14:paraId="02CA53B9" w14:textId="77777777" w:rsidR="001C762F" w:rsidRDefault="001C762F" w:rsidP="00203793">
      <w:pPr>
        <w:spacing w:after="0" w:line="240" w:lineRule="auto"/>
      </w:pPr>
      <w:r>
        <w:t>SELECT column_1, aggregate_function(column_2)</w:t>
      </w:r>
    </w:p>
    <w:p w14:paraId="26FA9F26" w14:textId="77777777" w:rsidR="001C762F" w:rsidRDefault="001C762F" w:rsidP="00203793">
      <w:pPr>
        <w:spacing w:after="0" w:line="240" w:lineRule="auto"/>
      </w:pPr>
      <w:r>
        <w:t>FROM table</w:t>
      </w:r>
    </w:p>
    <w:p w14:paraId="77B83E75" w14:textId="77777777" w:rsidR="001C762F" w:rsidRDefault="001C762F" w:rsidP="00203793">
      <w:pPr>
        <w:spacing w:after="0" w:line="240" w:lineRule="auto"/>
      </w:pPr>
      <w:r>
        <w:t>GROUP BY column_1,</w:t>
      </w:r>
      <w:r>
        <w:tab/>
        <w:t>column_2;</w:t>
      </w:r>
    </w:p>
    <w:p w14:paraId="7241148C" w14:textId="77777777" w:rsidR="001C762F" w:rsidRDefault="001C762F" w:rsidP="00203793">
      <w:pPr>
        <w:spacing w:after="0" w:line="240" w:lineRule="auto"/>
      </w:pPr>
    </w:p>
    <w:p w14:paraId="45BE3D6A" w14:textId="77777777" w:rsidR="001C762F" w:rsidRPr="006A2F10" w:rsidRDefault="001C762F" w:rsidP="00203793">
      <w:pPr>
        <w:spacing w:after="0" w:line="240" w:lineRule="auto"/>
      </w:pPr>
      <w:r w:rsidRPr="006A2F10">
        <w:t>SELECT</w:t>
      </w:r>
      <w:r>
        <w:t xml:space="preserve"> </w:t>
      </w:r>
      <w:r w:rsidRPr="006A2F10">
        <w:t>albumid,</w:t>
      </w:r>
      <w:r>
        <w:t xml:space="preserve"> </w:t>
      </w:r>
      <w:r w:rsidRPr="006A2F10">
        <w:t>COUNT(trackid)</w:t>
      </w:r>
    </w:p>
    <w:p w14:paraId="2E46DD68" w14:textId="77777777" w:rsidR="001C762F" w:rsidRDefault="001C762F" w:rsidP="00203793">
      <w:pPr>
        <w:spacing w:after="0" w:line="240" w:lineRule="auto"/>
      </w:pPr>
      <w:r w:rsidRPr="006A2F10">
        <w:t>FROM</w:t>
      </w:r>
      <w:r>
        <w:t xml:space="preserve"> </w:t>
      </w:r>
      <w:r w:rsidRPr="006A2F10">
        <w:t>tracks</w:t>
      </w:r>
      <w:r>
        <w:t xml:space="preserve"> </w:t>
      </w:r>
    </w:p>
    <w:p w14:paraId="6FA8A6B6" w14:textId="77777777" w:rsidR="001C762F" w:rsidRDefault="001C762F" w:rsidP="00203793">
      <w:pPr>
        <w:spacing w:after="0" w:line="240" w:lineRule="auto"/>
      </w:pPr>
      <w:r w:rsidRPr="006A2F10">
        <w:t>GROUP BY</w:t>
      </w:r>
      <w:r>
        <w:t xml:space="preserve"> </w:t>
      </w:r>
      <w:r w:rsidRPr="006A2F10">
        <w:t>albumid;</w:t>
      </w:r>
    </w:p>
    <w:p w14:paraId="34107C58" w14:textId="77777777" w:rsidR="001C762F" w:rsidRDefault="001C762F" w:rsidP="00203793">
      <w:pPr>
        <w:spacing w:after="0" w:line="240" w:lineRule="auto"/>
      </w:pPr>
    </w:p>
    <w:p w14:paraId="777F08EB" w14:textId="77777777" w:rsidR="001C762F" w:rsidRPr="00D5723C" w:rsidRDefault="001C762F" w:rsidP="00203793">
      <w:pPr>
        <w:spacing w:after="0" w:line="240" w:lineRule="auto"/>
        <w:rPr>
          <w:b/>
          <w:bCs/>
        </w:rPr>
      </w:pPr>
      <w:r w:rsidRPr="00D5723C">
        <w:rPr>
          <w:b/>
          <w:bCs/>
        </w:rPr>
        <w:t>SQLite HAVING clause</w:t>
      </w:r>
    </w:p>
    <w:p w14:paraId="5F860E1D" w14:textId="77777777" w:rsidR="001C762F" w:rsidRDefault="001C762F" w:rsidP="00203793">
      <w:pPr>
        <w:spacing w:after="0" w:line="240" w:lineRule="auto"/>
      </w:pPr>
      <w:r>
        <w:t xml:space="preserve">Should be used with Group By or it turns into a Where clause </w:t>
      </w:r>
    </w:p>
    <w:p w14:paraId="34D85A5C" w14:textId="77777777" w:rsidR="001C762F" w:rsidRDefault="001C762F" w:rsidP="00203793">
      <w:pPr>
        <w:spacing w:after="0" w:line="240" w:lineRule="auto"/>
      </w:pPr>
      <w:r>
        <w:t>SELECT column_1, aggregate_function(column_2)</w:t>
      </w:r>
    </w:p>
    <w:p w14:paraId="6B0F3D82" w14:textId="77777777" w:rsidR="001C762F" w:rsidRDefault="001C762F" w:rsidP="00203793">
      <w:pPr>
        <w:spacing w:after="0" w:line="240" w:lineRule="auto"/>
      </w:pPr>
      <w:r>
        <w:t>FROM table</w:t>
      </w:r>
    </w:p>
    <w:p w14:paraId="42B78602" w14:textId="77777777" w:rsidR="001C762F" w:rsidRDefault="001C762F" w:rsidP="00203793">
      <w:pPr>
        <w:spacing w:after="0" w:line="240" w:lineRule="auto"/>
      </w:pPr>
      <w:r>
        <w:t>GROUP BY column_1</w:t>
      </w:r>
    </w:p>
    <w:p w14:paraId="159CD638" w14:textId="77777777" w:rsidR="001C762F" w:rsidRDefault="001C762F" w:rsidP="00203793">
      <w:pPr>
        <w:spacing w:after="0" w:line="240" w:lineRule="auto"/>
      </w:pPr>
      <w:r>
        <w:t xml:space="preserve">HAVING search_condition; </w:t>
      </w:r>
    </w:p>
    <w:p w14:paraId="3CD2CD81" w14:textId="77777777" w:rsidR="001C762F" w:rsidRDefault="001C762F" w:rsidP="00203793">
      <w:pPr>
        <w:spacing w:after="0" w:line="240" w:lineRule="auto"/>
      </w:pPr>
    </w:p>
    <w:p w14:paraId="7E229950" w14:textId="77777777" w:rsidR="001C762F" w:rsidRPr="00626CEB" w:rsidRDefault="001C762F" w:rsidP="00203793">
      <w:pPr>
        <w:spacing w:after="0" w:line="240" w:lineRule="auto"/>
      </w:pPr>
      <w:r w:rsidRPr="00626CEB">
        <w:t>SELECT albumid</w:t>
      </w:r>
      <w:r>
        <w:t xml:space="preserve">, </w:t>
      </w:r>
      <w:r w:rsidRPr="00626CEB">
        <w:t>COUNT(trackid)</w:t>
      </w:r>
    </w:p>
    <w:p w14:paraId="10608EE5" w14:textId="77777777" w:rsidR="001C762F" w:rsidRPr="00626CEB" w:rsidRDefault="001C762F" w:rsidP="00203793">
      <w:pPr>
        <w:spacing w:after="0" w:line="240" w:lineRule="auto"/>
      </w:pPr>
      <w:r w:rsidRPr="00626CEB">
        <w:t>FROM tracks</w:t>
      </w:r>
    </w:p>
    <w:p w14:paraId="6356B258" w14:textId="77777777" w:rsidR="001C762F" w:rsidRPr="00626CEB" w:rsidRDefault="001C762F" w:rsidP="00203793">
      <w:pPr>
        <w:spacing w:after="0" w:line="240" w:lineRule="auto"/>
      </w:pPr>
      <w:r w:rsidRPr="00626CEB">
        <w:t>GROUP BY albumid</w:t>
      </w:r>
    </w:p>
    <w:p w14:paraId="1004BAEE" w14:textId="77777777" w:rsidR="001C762F" w:rsidRPr="00626CEB" w:rsidRDefault="001C762F" w:rsidP="00203793">
      <w:pPr>
        <w:spacing w:after="0" w:line="240" w:lineRule="auto"/>
      </w:pPr>
      <w:r w:rsidRPr="00626CEB">
        <w:t>HAVING count(albumid) BETWEEN 18 AND 20</w:t>
      </w:r>
    </w:p>
    <w:p w14:paraId="2083F196" w14:textId="4B972E96" w:rsidR="001C762F" w:rsidRDefault="001C762F" w:rsidP="00203793">
      <w:pPr>
        <w:spacing w:after="0" w:line="240" w:lineRule="auto"/>
      </w:pPr>
      <w:r w:rsidRPr="00604C84">
        <w:t>ORDER BY albumid;</w:t>
      </w:r>
    </w:p>
    <w:p w14:paraId="01E314AD" w14:textId="7F9CDEB3" w:rsidR="00224250" w:rsidRDefault="00224250" w:rsidP="00203793">
      <w:pPr>
        <w:spacing w:after="0" w:line="240" w:lineRule="auto"/>
      </w:pPr>
    </w:p>
    <w:p w14:paraId="40187F87" w14:textId="00C6B13B" w:rsidR="00224250" w:rsidRPr="00224250" w:rsidRDefault="00224250" w:rsidP="00203793">
      <w:pPr>
        <w:spacing w:after="0" w:line="240" w:lineRule="auto"/>
        <w:rPr>
          <w:b/>
          <w:bCs/>
        </w:rPr>
      </w:pPr>
      <w:r w:rsidRPr="00224250">
        <w:rPr>
          <w:b/>
          <w:bCs/>
        </w:rPr>
        <w:t>SQLite Import From CSV</w:t>
      </w:r>
    </w:p>
    <w:p w14:paraId="6189C434" w14:textId="4787340D" w:rsidR="00224250" w:rsidRDefault="00224250" w:rsidP="00203793">
      <w:pPr>
        <w:spacing w:after="0" w:line="240" w:lineRule="auto"/>
      </w:pPr>
      <w:r>
        <w:t xml:space="preserve">From SQLite prompt </w:t>
      </w:r>
    </w:p>
    <w:p w14:paraId="28E4BD4D" w14:textId="7A614302" w:rsidR="00224250" w:rsidRDefault="00224250" w:rsidP="00203793">
      <w:pPr>
        <w:spacing w:after="0" w:line="240" w:lineRule="auto"/>
      </w:pPr>
      <w:r>
        <w:t xml:space="preserve"># Load database </w:t>
      </w:r>
    </w:p>
    <w:p w14:paraId="28FB25E0" w14:textId="661FED70" w:rsidR="00224250" w:rsidRDefault="00224250" w:rsidP="00203793">
      <w:pPr>
        <w:spacing w:after="0" w:line="240" w:lineRule="auto"/>
      </w:pPr>
      <w:r>
        <w:t>. mode csv</w:t>
      </w:r>
    </w:p>
    <w:p w14:paraId="71E4CD82" w14:textId="4ABD72C5" w:rsidR="00224250" w:rsidRDefault="00224250" w:rsidP="00203793">
      <w:pPr>
        <w:spacing w:after="0" w:line="240" w:lineRule="auto"/>
      </w:pPr>
      <w:r>
        <w:t>. import small_actions.csv (source file) user_actions (target table)</w:t>
      </w:r>
    </w:p>
    <w:p w14:paraId="00D7D905" w14:textId="3964E3AF" w:rsidR="001C762F" w:rsidRDefault="00450553" w:rsidP="00203793">
      <w:pPr>
        <w:spacing w:after="0" w:line="240" w:lineRule="auto"/>
      </w:pPr>
      <w:r>
        <w:t xml:space="preserve"># verify import </w:t>
      </w:r>
    </w:p>
    <w:p w14:paraId="6E7F7821" w14:textId="1588BD1B" w:rsidR="00450553" w:rsidRDefault="00450553" w:rsidP="00203793">
      <w:pPr>
        <w:spacing w:after="0" w:line="240" w:lineRule="auto"/>
      </w:pPr>
      <w:r>
        <w:t>SELECT * FROM user_actions LIMIT 10;</w:t>
      </w:r>
    </w:p>
    <w:p w14:paraId="39CB6A9C" w14:textId="55C65116" w:rsidR="00450553" w:rsidRDefault="00450553" w:rsidP="00203793">
      <w:pPr>
        <w:spacing w:after="0" w:line="240" w:lineRule="auto"/>
      </w:pPr>
      <w:r>
        <w:lastRenderedPageBreak/>
        <w:t xml:space="preserve">.schema </w:t>
      </w:r>
    </w:p>
    <w:p w14:paraId="73AD39E7" w14:textId="77777777" w:rsidR="001C762F" w:rsidRPr="00015667" w:rsidRDefault="001C762F" w:rsidP="001C762F"/>
    <w:p w14:paraId="48153509" w14:textId="1F269ED7" w:rsidR="001C762F" w:rsidRDefault="00A77652" w:rsidP="00A77652">
      <w:pPr>
        <w:pStyle w:val="Heading1"/>
      </w:pPr>
      <w:r>
        <w:t>Data Cleaning Outline</w:t>
      </w:r>
    </w:p>
    <w:p w14:paraId="27A86F8E" w14:textId="5C22DE58" w:rsidR="00A77652" w:rsidRDefault="00A77652" w:rsidP="00A77652">
      <w:pPr>
        <w:spacing w:after="0" w:line="240" w:lineRule="auto"/>
      </w:pPr>
      <w:r>
        <w:t>The first attempt</w:t>
      </w:r>
    </w:p>
    <w:p w14:paraId="44561815" w14:textId="77777777" w:rsidR="00A77652" w:rsidRDefault="00A77652" w:rsidP="00A77652">
      <w:pPr>
        <w:spacing w:after="0" w:line="240" w:lineRule="auto"/>
      </w:pPr>
      <w:r>
        <w:t>## Basic Data Science Imports</w:t>
      </w:r>
    </w:p>
    <w:p w14:paraId="35E6AD6E" w14:textId="77777777" w:rsidR="00A77652" w:rsidRDefault="00A77652" w:rsidP="00A77652">
      <w:pPr>
        <w:spacing w:after="0" w:line="240" w:lineRule="auto"/>
      </w:pPr>
    </w:p>
    <w:p w14:paraId="6D981998" w14:textId="77777777" w:rsidR="00A77652" w:rsidRDefault="00A77652" w:rsidP="00A77652">
      <w:pPr>
        <w:spacing w:after="0" w:line="240" w:lineRule="auto"/>
      </w:pPr>
      <w:r>
        <w:t>import numpy as np</w:t>
      </w:r>
    </w:p>
    <w:p w14:paraId="7F1AC4BD" w14:textId="77777777" w:rsidR="00A77652" w:rsidRDefault="00A77652" w:rsidP="00A77652">
      <w:pPr>
        <w:spacing w:after="0" w:line="240" w:lineRule="auto"/>
      </w:pPr>
      <w:r>
        <w:t>import pandas as pd</w:t>
      </w:r>
    </w:p>
    <w:p w14:paraId="40FA95D9" w14:textId="77777777" w:rsidR="00A77652" w:rsidRDefault="00A77652" w:rsidP="00A77652">
      <w:pPr>
        <w:spacing w:after="0" w:line="240" w:lineRule="auto"/>
      </w:pPr>
      <w:r>
        <w:t>import matplotlib.pyplot as plt</w:t>
      </w:r>
    </w:p>
    <w:p w14:paraId="6853842A" w14:textId="77777777" w:rsidR="00A77652" w:rsidRDefault="00A77652" w:rsidP="00A77652">
      <w:pPr>
        <w:spacing w:after="0" w:line="240" w:lineRule="auto"/>
      </w:pPr>
      <w:r>
        <w:t>import seaborn as sns</w:t>
      </w:r>
    </w:p>
    <w:p w14:paraId="67023365" w14:textId="77777777" w:rsidR="00A77652" w:rsidRDefault="00A77652" w:rsidP="00A77652">
      <w:pPr>
        <w:spacing w:after="0" w:line="240" w:lineRule="auto"/>
      </w:pPr>
    </w:p>
    <w:p w14:paraId="5A7A985C" w14:textId="77777777" w:rsidR="00A77652" w:rsidRDefault="00A77652" w:rsidP="00A77652">
      <w:pPr>
        <w:spacing w:after="0" w:line="240" w:lineRule="auto"/>
      </w:pPr>
      <w:r>
        <w:t>## Load and Test Data</w:t>
      </w:r>
    </w:p>
    <w:p w14:paraId="2C33E621" w14:textId="77777777" w:rsidR="00A77652" w:rsidRDefault="00A77652" w:rsidP="00A77652">
      <w:pPr>
        <w:spacing w:after="0" w:line="240" w:lineRule="auto"/>
      </w:pPr>
      <w:r>
        <w:t># Read In Data</w:t>
      </w:r>
    </w:p>
    <w:p w14:paraId="5E103842" w14:textId="77777777" w:rsidR="00A77652" w:rsidRDefault="00A77652" w:rsidP="00A77652">
      <w:pPr>
        <w:spacing w:after="0" w:line="240" w:lineRule="auto"/>
      </w:pPr>
      <w:r>
        <w:t xml:space="preserve">df = pd.read_csv('hearing_test.csv') </w:t>
      </w:r>
    </w:p>
    <w:p w14:paraId="2F4B25A0" w14:textId="77777777" w:rsidR="00A77652" w:rsidRDefault="00A77652" w:rsidP="00A77652">
      <w:pPr>
        <w:spacing w:after="0" w:line="240" w:lineRule="auto"/>
      </w:pPr>
    </w:p>
    <w:p w14:paraId="70EF494F" w14:textId="77777777" w:rsidR="00A77652" w:rsidRDefault="00A77652" w:rsidP="00A77652">
      <w:pPr>
        <w:spacing w:after="0" w:line="240" w:lineRule="auto"/>
      </w:pPr>
      <w:r>
        <w:t>df.head()</w:t>
      </w:r>
    </w:p>
    <w:p w14:paraId="26DC41E7" w14:textId="77777777" w:rsidR="00A77652" w:rsidRDefault="00A77652" w:rsidP="00A77652">
      <w:pPr>
        <w:spacing w:after="0" w:line="240" w:lineRule="auto"/>
      </w:pPr>
      <w:r>
        <w:t>df.describe()</w:t>
      </w:r>
    </w:p>
    <w:p w14:paraId="6AD90B77" w14:textId="77777777" w:rsidR="00A77652" w:rsidRDefault="00A77652" w:rsidP="00A77652">
      <w:pPr>
        <w:spacing w:after="0" w:line="240" w:lineRule="auto"/>
      </w:pPr>
      <w:r>
        <w:t>df.shape</w:t>
      </w:r>
    </w:p>
    <w:p w14:paraId="2399B830" w14:textId="77777777" w:rsidR="00A77652" w:rsidRDefault="00A77652" w:rsidP="00A77652">
      <w:pPr>
        <w:spacing w:after="0" w:line="240" w:lineRule="auto"/>
      </w:pPr>
    </w:p>
    <w:p w14:paraId="5B3BC8E7" w14:textId="77777777" w:rsidR="00A77652" w:rsidRDefault="00A77652" w:rsidP="00A77652">
      <w:pPr>
        <w:spacing w:after="0" w:line="240" w:lineRule="auto"/>
      </w:pPr>
      <w:r>
        <w:t>## Basic Plots</w:t>
      </w:r>
    </w:p>
    <w:p w14:paraId="1F9719FD" w14:textId="77777777" w:rsidR="00A77652" w:rsidRDefault="00A77652" w:rsidP="00A77652">
      <w:pPr>
        <w:spacing w:after="0" w:line="240" w:lineRule="auto"/>
      </w:pPr>
      <w:r>
        <w:t>sns.boxplot(data=df)</w:t>
      </w:r>
    </w:p>
    <w:p w14:paraId="02CCD11C" w14:textId="77777777" w:rsidR="00A77652" w:rsidRDefault="00A77652" w:rsidP="00A77652">
      <w:pPr>
        <w:spacing w:after="0" w:line="240" w:lineRule="auto"/>
      </w:pPr>
      <w:r>
        <w:t>sns.stripplot(data=df, marker='o', color='k', alpha=.5)</w:t>
      </w:r>
    </w:p>
    <w:p w14:paraId="067EDC9E" w14:textId="77777777" w:rsidR="00A77652" w:rsidRDefault="00A77652" w:rsidP="00A77652">
      <w:pPr>
        <w:spacing w:after="0" w:line="240" w:lineRule="auto"/>
      </w:pPr>
    </w:p>
    <w:p w14:paraId="4BE24AC7" w14:textId="77777777" w:rsidR="00A77652" w:rsidRDefault="00A77652" w:rsidP="00A77652">
      <w:pPr>
        <w:spacing w:after="0" w:line="240" w:lineRule="auto"/>
      </w:pPr>
      <w:r>
        <w:t># Plotting 1st Round</w:t>
      </w:r>
    </w:p>
    <w:p w14:paraId="435B99A9" w14:textId="77777777" w:rsidR="00A77652" w:rsidRDefault="00A77652" w:rsidP="00A77652">
      <w:pPr>
        <w:spacing w:after="0" w:line="240" w:lineRule="auto"/>
      </w:pPr>
      <w:r>
        <w:t>sns.pairplot(df);</w:t>
      </w:r>
    </w:p>
    <w:p w14:paraId="2C22D019" w14:textId="77777777" w:rsidR="00A77652" w:rsidRDefault="00A77652" w:rsidP="00A77652">
      <w:pPr>
        <w:spacing w:after="0" w:line="240" w:lineRule="auto"/>
      </w:pPr>
    </w:p>
    <w:p w14:paraId="4E96118B" w14:textId="77777777" w:rsidR="00A77652" w:rsidRDefault="00A77652" w:rsidP="00A77652">
      <w:pPr>
        <w:spacing w:after="0" w:line="240" w:lineRule="auto"/>
      </w:pPr>
      <w:r>
        <w:t>df.corr()</w:t>
      </w:r>
    </w:p>
    <w:p w14:paraId="6E2BDFC1" w14:textId="77777777" w:rsidR="00A77652" w:rsidRDefault="00A77652" w:rsidP="00A77652">
      <w:pPr>
        <w:spacing w:after="0" w:line="240" w:lineRule="auto"/>
      </w:pPr>
    </w:p>
    <w:p w14:paraId="2433DC49" w14:textId="77777777" w:rsidR="00A77652" w:rsidRDefault="00A77652" w:rsidP="00A77652">
      <w:pPr>
        <w:spacing w:after="0" w:line="240" w:lineRule="auto"/>
      </w:pPr>
    </w:p>
    <w:p w14:paraId="7496A905" w14:textId="77777777" w:rsidR="00A77652" w:rsidRDefault="00A77652" w:rsidP="00A77652">
      <w:pPr>
        <w:spacing w:after="0" w:line="240" w:lineRule="auto"/>
      </w:pPr>
      <w:r>
        <w:t># Check For Repeated Rows</w:t>
      </w:r>
    </w:p>
    <w:p w14:paraId="52DF101D" w14:textId="77777777" w:rsidR="00A77652" w:rsidRDefault="00A77652" w:rsidP="00A77652">
      <w:pPr>
        <w:spacing w:after="0" w:line="240" w:lineRule="auto"/>
      </w:pPr>
      <w:r>
        <w:t>areRepeats = df.duplicated()</w:t>
      </w:r>
    </w:p>
    <w:p w14:paraId="527A0692" w14:textId="77777777" w:rsidR="00A77652" w:rsidRDefault="00A77652" w:rsidP="00A77652">
      <w:pPr>
        <w:spacing w:after="0" w:line="240" w:lineRule="auto"/>
      </w:pPr>
      <w:r>
        <w:t>print(f'There are {np.sum(areRepeats)} repeated rows.')</w:t>
      </w:r>
    </w:p>
    <w:p w14:paraId="2E5AE74E" w14:textId="77777777" w:rsidR="00A77652" w:rsidRDefault="00A77652" w:rsidP="00A77652">
      <w:pPr>
        <w:spacing w:after="0" w:line="240" w:lineRule="auto"/>
      </w:pPr>
    </w:p>
    <w:p w14:paraId="70687420" w14:textId="77777777" w:rsidR="00A77652" w:rsidRDefault="00A77652" w:rsidP="00A77652">
      <w:pPr>
        <w:spacing w:after="0" w:line="240" w:lineRule="auto"/>
      </w:pPr>
    </w:p>
    <w:p w14:paraId="723BD2D4" w14:textId="77777777" w:rsidR="00A77652" w:rsidRDefault="00A77652" w:rsidP="00A77652">
      <w:pPr>
        <w:spacing w:after="0" w:line="240" w:lineRule="auto"/>
      </w:pPr>
      <w:r>
        <w:t># df = df.drop_duplicates()</w:t>
      </w:r>
    </w:p>
    <w:p w14:paraId="7C13FBBC" w14:textId="77777777" w:rsidR="00A77652" w:rsidRDefault="00A77652" w:rsidP="00A77652">
      <w:pPr>
        <w:spacing w:after="0" w:line="240" w:lineRule="auto"/>
      </w:pPr>
      <w:r>
        <w:t>df.shape</w:t>
      </w:r>
    </w:p>
    <w:p w14:paraId="25AD4AB8" w14:textId="77777777" w:rsidR="00A77652" w:rsidRDefault="00A77652" w:rsidP="00A77652">
      <w:pPr>
        <w:spacing w:after="0" w:line="240" w:lineRule="auto"/>
      </w:pPr>
    </w:p>
    <w:p w14:paraId="04182C38" w14:textId="77777777" w:rsidR="00A77652" w:rsidRDefault="00A77652" w:rsidP="00A77652">
      <w:pPr>
        <w:spacing w:after="0" w:line="240" w:lineRule="auto"/>
      </w:pPr>
      <w:r>
        <w:t># create new columns as z-scored versions</w:t>
      </w:r>
    </w:p>
    <w:p w14:paraId="2E651CBD" w14:textId="77777777" w:rsidR="00A77652" w:rsidRDefault="00A77652" w:rsidP="00A77652">
      <w:pPr>
        <w:spacing w:after="0" w:line="240" w:lineRule="auto"/>
      </w:pPr>
      <w:r>
        <w:t xml:space="preserve"># Remember this only works with numbers  </w:t>
      </w:r>
    </w:p>
    <w:p w14:paraId="780C4191" w14:textId="77777777" w:rsidR="00A77652" w:rsidRDefault="00A77652" w:rsidP="00A77652">
      <w:pPr>
        <w:spacing w:after="0" w:line="240" w:lineRule="auto"/>
      </w:pPr>
    </w:p>
    <w:p w14:paraId="093C5FC0" w14:textId="77777777" w:rsidR="00A77652" w:rsidRDefault="00A77652" w:rsidP="00A77652">
      <w:pPr>
        <w:spacing w:after="0" w:line="240" w:lineRule="auto"/>
      </w:pPr>
      <w:r>
        <w:t># create a lambda function (a simple one-line function)</w:t>
      </w:r>
    </w:p>
    <w:p w14:paraId="6C31F6D4" w14:textId="77777777" w:rsidR="00A77652" w:rsidRDefault="00A77652" w:rsidP="00A77652">
      <w:pPr>
        <w:spacing w:after="0" w:line="240" w:lineRule="auto"/>
      </w:pPr>
      <w:r>
        <w:t>zscore = lambda x: (x-x.mean()) / x.std()</w:t>
      </w:r>
    </w:p>
    <w:p w14:paraId="53D7180E" w14:textId="77777777" w:rsidR="00A77652" w:rsidRDefault="00A77652" w:rsidP="00A77652">
      <w:pPr>
        <w:spacing w:after="0" w:line="240" w:lineRule="auto"/>
      </w:pPr>
    </w:p>
    <w:p w14:paraId="7DC2A06E" w14:textId="77777777" w:rsidR="00A77652" w:rsidRDefault="00A77652" w:rsidP="00A77652">
      <w:pPr>
        <w:spacing w:after="0" w:line="240" w:lineRule="auto"/>
      </w:pPr>
      <w:r>
        <w:t># loop through the variables in the dataframe</w:t>
      </w:r>
    </w:p>
    <w:p w14:paraId="2E91A9E0" w14:textId="77777777" w:rsidR="00A77652" w:rsidRDefault="00A77652" w:rsidP="00A77652">
      <w:pPr>
        <w:spacing w:after="0" w:line="240" w:lineRule="auto"/>
      </w:pPr>
      <w:r>
        <w:t>for c in df.columns:</w:t>
      </w:r>
    </w:p>
    <w:p w14:paraId="252ED16A" w14:textId="77777777" w:rsidR="00A77652" w:rsidRDefault="00A77652" w:rsidP="00A77652">
      <w:pPr>
        <w:spacing w:after="0" w:line="240" w:lineRule="auto"/>
      </w:pPr>
      <w:r>
        <w:t xml:space="preserve">  # apply the zscore function and map to a new column</w:t>
      </w:r>
    </w:p>
    <w:p w14:paraId="10249D96" w14:textId="77777777" w:rsidR="00A77652" w:rsidRDefault="00A77652" w:rsidP="00A77652">
      <w:pPr>
        <w:spacing w:after="0" w:line="240" w:lineRule="auto"/>
      </w:pPr>
      <w:r>
        <w:lastRenderedPageBreak/>
        <w:t xml:space="preserve">  df[c + '_z'] = zscore(df[c])</w:t>
      </w:r>
    </w:p>
    <w:p w14:paraId="67BE414E" w14:textId="77777777" w:rsidR="00A77652" w:rsidRDefault="00A77652" w:rsidP="00A77652">
      <w:pPr>
        <w:spacing w:after="0" w:line="240" w:lineRule="auto"/>
      </w:pPr>
    </w:p>
    <w:p w14:paraId="08DC47EC" w14:textId="77777777" w:rsidR="00A77652" w:rsidRDefault="00A77652" w:rsidP="00A77652">
      <w:pPr>
        <w:spacing w:after="0" w:line="240" w:lineRule="auto"/>
      </w:pPr>
      <w:r>
        <w:t># let's have a look!</w:t>
      </w:r>
    </w:p>
    <w:p w14:paraId="05BFE282" w14:textId="77777777" w:rsidR="00A77652" w:rsidRDefault="00A77652" w:rsidP="00A77652">
      <w:pPr>
        <w:spacing w:after="0" w:line="240" w:lineRule="auto"/>
      </w:pPr>
      <w:r>
        <w:t>print( df )</w:t>
      </w:r>
    </w:p>
    <w:p w14:paraId="2D614A6D" w14:textId="77777777" w:rsidR="00A77652" w:rsidRDefault="00A77652" w:rsidP="00A77652">
      <w:pPr>
        <w:spacing w:after="0" w:line="240" w:lineRule="auto"/>
      </w:pPr>
      <w:r>
        <w:t># df.describe()</w:t>
      </w:r>
    </w:p>
    <w:p w14:paraId="08711017" w14:textId="77777777" w:rsidR="00A77652" w:rsidRDefault="00A77652" w:rsidP="00A77652">
      <w:pPr>
        <w:spacing w:after="0" w:line="240" w:lineRule="auto"/>
      </w:pPr>
    </w:p>
    <w:p w14:paraId="748309AF" w14:textId="77777777" w:rsidR="00A77652" w:rsidRDefault="00A77652" w:rsidP="00A77652">
      <w:pPr>
        <w:spacing w:after="0" w:line="240" w:lineRule="auto"/>
      </w:pPr>
      <w:r>
        <w:t>## Remove Outliers</w:t>
      </w:r>
    </w:p>
    <w:p w14:paraId="62177BC7" w14:textId="77777777" w:rsidR="00A77652" w:rsidRDefault="00A77652" w:rsidP="00A77652">
      <w:pPr>
        <w:spacing w:after="0" w:line="240" w:lineRule="auto"/>
      </w:pPr>
    </w:p>
    <w:p w14:paraId="39F46F37" w14:textId="77777777" w:rsidR="00A77652" w:rsidRDefault="00A77652" w:rsidP="00A77652">
      <w:pPr>
        <w:spacing w:after="0" w:line="240" w:lineRule="auto"/>
      </w:pPr>
    </w:p>
    <w:p w14:paraId="715B565D" w14:textId="77777777" w:rsidR="00A77652" w:rsidRDefault="00A77652" w:rsidP="00A77652">
      <w:pPr>
        <w:spacing w:after="0" w:line="240" w:lineRule="auto"/>
      </w:pPr>
      <w:r>
        <w:t>zThresh = 3</w:t>
      </w:r>
    </w:p>
    <w:p w14:paraId="580D0F44" w14:textId="77777777" w:rsidR="00A77652" w:rsidRDefault="00A77652" w:rsidP="00A77652">
      <w:pPr>
        <w:spacing w:after="0" w:line="240" w:lineRule="auto"/>
      </w:pPr>
      <w:r>
        <w:t>np.abs(df) &gt; zThresh</w:t>
      </w:r>
    </w:p>
    <w:p w14:paraId="080F89AF" w14:textId="77777777" w:rsidR="00A77652" w:rsidRDefault="00A77652" w:rsidP="00A77652">
      <w:pPr>
        <w:spacing w:after="0" w:line="240" w:lineRule="auto"/>
      </w:pPr>
      <w:r>
        <w:t># find outliers</w:t>
      </w:r>
    </w:p>
    <w:p w14:paraId="5721BA37" w14:textId="77777777" w:rsidR="00A77652" w:rsidRDefault="00A77652" w:rsidP="00A77652">
      <w:pPr>
        <w:spacing w:after="0" w:line="240" w:lineRule="auto"/>
      </w:pPr>
    </w:p>
    <w:p w14:paraId="43F1C04C" w14:textId="77777777" w:rsidR="00A77652" w:rsidRDefault="00A77652" w:rsidP="00A77652">
      <w:pPr>
        <w:spacing w:after="0" w:line="240" w:lineRule="auto"/>
      </w:pPr>
      <w:r>
        <w:t>row2kill = np.array([])</w:t>
      </w:r>
    </w:p>
    <w:p w14:paraId="2C6B082A" w14:textId="77777777" w:rsidR="00A77652" w:rsidRDefault="00A77652" w:rsidP="00A77652">
      <w:pPr>
        <w:spacing w:after="0" w:line="240" w:lineRule="auto"/>
      </w:pPr>
    </w:p>
    <w:p w14:paraId="212503F5" w14:textId="77777777" w:rsidR="00A77652" w:rsidRDefault="00A77652" w:rsidP="00A77652">
      <w:pPr>
        <w:spacing w:after="0" w:line="240" w:lineRule="auto"/>
      </w:pPr>
      <w:r>
        <w:t>for c in df.columns:</w:t>
      </w:r>
    </w:p>
    <w:p w14:paraId="24159989" w14:textId="77777777" w:rsidR="00A77652" w:rsidRDefault="00A77652" w:rsidP="00A77652">
      <w:pPr>
        <w:spacing w:after="0" w:line="240" w:lineRule="auto"/>
      </w:pPr>
      <w:r>
        <w:t xml:space="preserve">  if c[-1]=='z':</w:t>
      </w:r>
    </w:p>
    <w:p w14:paraId="6BAFD3D7" w14:textId="77777777" w:rsidR="00A77652" w:rsidRDefault="00A77652" w:rsidP="00A77652">
      <w:pPr>
        <w:spacing w:after="0" w:line="240" w:lineRule="auto"/>
      </w:pPr>
    </w:p>
    <w:p w14:paraId="535ECC5A" w14:textId="77777777" w:rsidR="00A77652" w:rsidRDefault="00A77652" w:rsidP="00A77652">
      <w:pPr>
        <w:spacing w:after="0" w:line="240" w:lineRule="auto"/>
      </w:pPr>
      <w:r>
        <w:t xml:space="preserve">    # find the outliers and update the list of rows to reject</w:t>
      </w:r>
    </w:p>
    <w:p w14:paraId="76D26C3D" w14:textId="77777777" w:rsidR="00A77652" w:rsidRDefault="00A77652" w:rsidP="00A77652">
      <w:pPr>
        <w:spacing w:after="0" w:line="240" w:lineRule="auto"/>
      </w:pPr>
      <w:r>
        <w:t xml:space="preserve">    hasoutliers = np.where(np.abs(df[c])&gt;zThresh)[0]</w:t>
      </w:r>
    </w:p>
    <w:p w14:paraId="018F4E4F" w14:textId="77777777" w:rsidR="00A77652" w:rsidRDefault="00A77652" w:rsidP="00A77652">
      <w:pPr>
        <w:spacing w:after="0" w:line="240" w:lineRule="auto"/>
      </w:pPr>
      <w:r>
        <w:t xml:space="preserve">    row2kill = np.append(row2kill,hasoutliers)</w:t>
      </w:r>
    </w:p>
    <w:p w14:paraId="71BBE0C6" w14:textId="77777777" w:rsidR="00A77652" w:rsidRDefault="00A77652" w:rsidP="00A77652">
      <w:pPr>
        <w:spacing w:after="0" w:line="240" w:lineRule="auto"/>
      </w:pPr>
    </w:p>
    <w:p w14:paraId="4FAAEEFC" w14:textId="77777777" w:rsidR="00A77652" w:rsidRDefault="00A77652" w:rsidP="00A77652">
      <w:pPr>
        <w:spacing w:after="0" w:line="240" w:lineRule="auto"/>
      </w:pPr>
      <w:r>
        <w:t xml:space="preserve">    # print a message</w:t>
      </w:r>
    </w:p>
    <w:p w14:paraId="6B9F23DE" w14:textId="77777777" w:rsidR="00A77652" w:rsidRDefault="00A77652" w:rsidP="00A77652">
      <w:pPr>
        <w:spacing w:after="0" w:line="240" w:lineRule="auto"/>
      </w:pPr>
      <w:r>
        <w:t xml:space="preserve">    print(f'{c[:-2]} has an outlier (z&gt;{zThresh}) in row(s) {hasoutliers}')</w:t>
      </w:r>
    </w:p>
    <w:p w14:paraId="532FF22F" w14:textId="77777777" w:rsidR="00A77652" w:rsidRDefault="00A77652" w:rsidP="00A77652">
      <w:pPr>
        <w:spacing w:after="0" w:line="240" w:lineRule="auto"/>
      </w:pPr>
    </w:p>
    <w:p w14:paraId="716ADCB3" w14:textId="77777777" w:rsidR="00A77652" w:rsidRDefault="00A77652" w:rsidP="00A77652">
      <w:pPr>
        <w:spacing w:after="0" w:line="240" w:lineRule="auto"/>
      </w:pPr>
    </w:p>
    <w:p w14:paraId="2BA1A0E3" w14:textId="77777777" w:rsidR="00A77652" w:rsidRDefault="00A77652" w:rsidP="00A77652">
      <w:pPr>
        <w:spacing w:after="0" w:line="240" w:lineRule="auto"/>
      </w:pPr>
      <w:r>
        <w:t># let's see all the rows to reject:</w:t>
      </w:r>
    </w:p>
    <w:p w14:paraId="72A5E0A1" w14:textId="77777777" w:rsidR="00A77652" w:rsidRDefault="00A77652" w:rsidP="00A77652">
      <w:pPr>
        <w:spacing w:after="0" w:line="240" w:lineRule="auto"/>
      </w:pPr>
      <w:r>
        <w:t>row2kill</w:t>
      </w:r>
    </w:p>
    <w:p w14:paraId="60A77B38" w14:textId="77777777" w:rsidR="00A77652" w:rsidRDefault="00A77652" w:rsidP="00A77652">
      <w:pPr>
        <w:spacing w:after="0" w:line="240" w:lineRule="auto"/>
      </w:pPr>
    </w:p>
    <w:p w14:paraId="142F0191" w14:textId="77777777" w:rsidR="00A77652" w:rsidRDefault="00A77652" w:rsidP="00A77652">
      <w:pPr>
        <w:spacing w:after="0" w:line="240" w:lineRule="auto"/>
      </w:pPr>
      <w:r>
        <w:t># remove those rows</w:t>
      </w:r>
    </w:p>
    <w:p w14:paraId="6A5BD291" w14:textId="77777777" w:rsidR="00A77652" w:rsidRDefault="00A77652" w:rsidP="00A77652">
      <w:pPr>
        <w:spacing w:after="0" w:line="240" w:lineRule="auto"/>
      </w:pPr>
      <w:r>
        <w:t>df_dropped = df.drop(row2kill)</w:t>
      </w:r>
    </w:p>
    <w:p w14:paraId="5FA9FC09" w14:textId="77777777" w:rsidR="00A77652" w:rsidRDefault="00A77652" w:rsidP="00A77652">
      <w:pPr>
        <w:spacing w:after="0" w:line="240" w:lineRule="auto"/>
      </w:pPr>
    </w:p>
    <w:p w14:paraId="1736CCAC" w14:textId="77777777" w:rsidR="00A77652" w:rsidRDefault="00A77652" w:rsidP="00A77652">
      <w:pPr>
        <w:spacing w:after="0" w:line="240" w:lineRule="auto"/>
      </w:pPr>
      <w:r>
        <w:t>df_dropped.describe()</w:t>
      </w:r>
    </w:p>
    <w:p w14:paraId="2C56AF70" w14:textId="77777777" w:rsidR="00A77652" w:rsidRDefault="00A77652" w:rsidP="00A77652">
      <w:pPr>
        <w:spacing w:after="0" w:line="240" w:lineRule="auto"/>
      </w:pPr>
      <w:r>
        <w:t>df_na_dropped = df_dropped.dropna()</w:t>
      </w:r>
    </w:p>
    <w:p w14:paraId="14952412" w14:textId="77777777" w:rsidR="00A77652" w:rsidRDefault="00A77652" w:rsidP="00A77652">
      <w:pPr>
        <w:spacing w:after="0" w:line="240" w:lineRule="auto"/>
      </w:pPr>
    </w:p>
    <w:p w14:paraId="0914E6D2" w14:textId="7B1C657D" w:rsidR="00A77652" w:rsidRDefault="00A77652" w:rsidP="00A77652">
      <w:pPr>
        <w:spacing w:after="0" w:line="240" w:lineRule="auto"/>
      </w:pPr>
      <w:r>
        <w:t>df_na_dropped</w:t>
      </w:r>
    </w:p>
    <w:p w14:paraId="0B6E6B91" w14:textId="26215698" w:rsidR="003D283A" w:rsidRDefault="003D283A" w:rsidP="00A77652">
      <w:pPr>
        <w:spacing w:after="0" w:line="240" w:lineRule="auto"/>
      </w:pPr>
    </w:p>
    <w:p w14:paraId="6803D28B" w14:textId="39891E1D" w:rsidR="003D283A" w:rsidRDefault="003D283A" w:rsidP="003D283A">
      <w:pPr>
        <w:pStyle w:val="Heading1"/>
      </w:pPr>
      <w:r>
        <w:t>Visualization</w:t>
      </w:r>
    </w:p>
    <w:p w14:paraId="5C550857" w14:textId="543BF9DC" w:rsidR="003D283A" w:rsidRDefault="003D283A" w:rsidP="003D283A">
      <w:pPr>
        <w:pStyle w:val="Heading2"/>
      </w:pPr>
      <w:r>
        <w:t>Seaborn</w:t>
      </w:r>
    </w:p>
    <w:p w14:paraId="1BED50A7" w14:textId="665F4D53" w:rsidR="003D283A" w:rsidRDefault="003D283A" w:rsidP="003D283A">
      <w:r>
        <w:t>Import seaborn as sns</w:t>
      </w:r>
    </w:p>
    <w:p w14:paraId="71264DB4" w14:textId="0393CBF5" w:rsidR="006414DF" w:rsidRDefault="006414DF" w:rsidP="003D283A">
      <w:r w:rsidRPr="006414DF">
        <w:t>plt.figure(dpi=150)</w:t>
      </w:r>
      <w:r>
        <w:t xml:space="preserve"> # provides a bit better chart</w:t>
      </w:r>
    </w:p>
    <w:p w14:paraId="0B338010" w14:textId="767588CA" w:rsidR="003D283A" w:rsidRDefault="003D283A" w:rsidP="003D283A">
      <w:pPr>
        <w:pStyle w:val="Heading3"/>
      </w:pPr>
      <w:r>
        <w:t>Line Plot</w:t>
      </w:r>
    </w:p>
    <w:p w14:paraId="722930B9" w14:textId="56300A6C" w:rsidR="003D283A" w:rsidRDefault="003D283A" w:rsidP="003D283A">
      <w:r>
        <w:t>sns.lineplot(data=pokemon, x=”HP”, y=”Attack”)</w:t>
      </w:r>
    </w:p>
    <w:p w14:paraId="0C0CC24E" w14:textId="689B231B" w:rsidR="003D283A" w:rsidRDefault="003D283A" w:rsidP="003D283A">
      <w:pPr>
        <w:pStyle w:val="Heading3"/>
      </w:pPr>
      <w:r>
        <w:lastRenderedPageBreak/>
        <w:t>Scatter Plot</w:t>
      </w:r>
    </w:p>
    <w:p w14:paraId="35C6CBA5" w14:textId="678AF5EA" w:rsidR="003D283A" w:rsidRDefault="003D283A" w:rsidP="003D283A">
      <w:r>
        <w:t>sns.scatterplot(data=pokemon, x=”HP”, y=”Attack”, (optional) hue=”Type”, col=”Type”)</w:t>
      </w:r>
    </w:p>
    <w:p w14:paraId="73097574" w14:textId="145B2C97" w:rsidR="003D283A" w:rsidRDefault="003D283A" w:rsidP="003D283A">
      <w:pPr>
        <w:pStyle w:val="Heading3"/>
      </w:pPr>
      <w:r>
        <w:t>Relationship Plot</w:t>
      </w:r>
    </w:p>
    <w:p w14:paraId="576F7C68" w14:textId="5937DAFA" w:rsidR="003D283A" w:rsidRPr="003D283A" w:rsidRDefault="003D283A" w:rsidP="003D283A">
      <w:r>
        <w:t>sns.relplot(data=pokemon, x=”HP”, y=”Attack”, (optional) hue=”Type”, col=”Type”, col_wrap=3)</w:t>
      </w:r>
    </w:p>
    <w:p w14:paraId="08CA641E" w14:textId="58B803AA" w:rsidR="003D283A" w:rsidRDefault="00F075AC" w:rsidP="00F075AC">
      <w:pPr>
        <w:pStyle w:val="Heading3"/>
      </w:pPr>
      <w:r>
        <w:t xml:space="preserve">Regression Plot – </w:t>
      </w:r>
      <w:r>
        <w:rPr>
          <w:shd w:val="clear" w:color="auto" w:fill="FFFFFF"/>
        </w:rPr>
        <w:t xml:space="preserve">Plot data and a linear regression model </w:t>
      </w:r>
      <w:r w:rsidRPr="00F075AC">
        <w:t>fit</w:t>
      </w:r>
      <w:r>
        <w:rPr>
          <w:shd w:val="clear" w:color="auto" w:fill="FFFFFF"/>
        </w:rPr>
        <w:t>.</w:t>
      </w:r>
    </w:p>
    <w:p w14:paraId="628C851C" w14:textId="22ACEDB7" w:rsidR="00F075AC" w:rsidRDefault="00F075AC" w:rsidP="003D283A">
      <w:r>
        <w:t>sns.regplot(data=pokemon, x=”HP”, y=”Attack”)</w:t>
      </w:r>
    </w:p>
    <w:p w14:paraId="5F285AD2" w14:textId="7DFC99E2" w:rsidR="00F075AC" w:rsidRDefault="00F075AC" w:rsidP="00F075AC">
      <w:pPr>
        <w:pStyle w:val="Heading3"/>
      </w:pPr>
      <w:r>
        <w:t>Pair Plot – relationships of all numeric features</w:t>
      </w:r>
    </w:p>
    <w:p w14:paraId="3436F31D" w14:textId="58042715" w:rsidR="00F075AC" w:rsidRDefault="00F075AC" w:rsidP="003D283A">
      <w:r>
        <w:t>sns.pairplot(pokemon)</w:t>
      </w:r>
    </w:p>
    <w:p w14:paraId="325C297F" w14:textId="18921AAB" w:rsidR="006414DF" w:rsidRDefault="006414DF" w:rsidP="006414DF">
      <w:r>
        <w:t>sns.scatterplot(x='age', y='physical_score', data=df, hue='test_result', alpha=0.8)</w:t>
      </w:r>
    </w:p>
    <w:p w14:paraId="76A22192" w14:textId="71824999" w:rsidR="00271B0A" w:rsidRDefault="00890194" w:rsidP="00271B0A">
      <w:pPr>
        <w:pStyle w:val="Heading3"/>
      </w:pPr>
      <w:r>
        <w:t>Histogram</w:t>
      </w:r>
      <w:r w:rsidR="00271B0A">
        <w:t xml:space="preserve"> Plot</w:t>
      </w:r>
    </w:p>
    <w:p w14:paraId="5AA1E1C5" w14:textId="701A9288" w:rsidR="00271B0A" w:rsidRDefault="00271B0A" w:rsidP="003D283A">
      <w:r w:rsidRPr="00271B0A">
        <w:t>sns.histplot(data=pokemon, x="Attack")</w:t>
      </w:r>
      <w:r w:rsidR="0032630D">
        <w:t xml:space="preserve"> (optional bins=10 or other number)</w:t>
      </w:r>
    </w:p>
    <w:p w14:paraId="46746923" w14:textId="4D8EE4AC" w:rsidR="0032630D" w:rsidRDefault="0032630D" w:rsidP="00890194">
      <w:pPr>
        <w:pStyle w:val="Heading3"/>
      </w:pPr>
      <w:r>
        <w:t>Kernel Density Estimate Plot</w:t>
      </w:r>
    </w:p>
    <w:p w14:paraId="7DE76C61" w14:textId="4D5465D3" w:rsidR="0032630D" w:rsidRDefault="00890194" w:rsidP="003D283A">
      <w:r w:rsidRPr="00890194">
        <w:t>sns.kdeplot(data=pokemon, x="Attack")</w:t>
      </w:r>
    </w:p>
    <w:p w14:paraId="39D3406C" w14:textId="42C98795" w:rsidR="00890194" w:rsidRDefault="00890194" w:rsidP="00890194">
      <w:pPr>
        <w:pStyle w:val="Heading3"/>
      </w:pPr>
      <w:r>
        <w:t>Combined Histogram and KDE Plot</w:t>
      </w:r>
    </w:p>
    <w:p w14:paraId="486342B5" w14:textId="2E4E5809" w:rsidR="00890194" w:rsidRDefault="00890194" w:rsidP="003D283A">
      <w:r w:rsidRPr="00890194">
        <w:t>sns.histplot(data=pokemon, x="Attack", bins=8, kde=True)</w:t>
      </w:r>
    </w:p>
    <w:p w14:paraId="0E942904" w14:textId="291997BB" w:rsidR="00890194" w:rsidRDefault="00890194" w:rsidP="00890194">
      <w:pPr>
        <w:pStyle w:val="Heading3"/>
      </w:pPr>
      <w:r>
        <w:t>Distribution Plot</w:t>
      </w:r>
    </w:p>
    <w:p w14:paraId="55DEA305" w14:textId="29244131" w:rsidR="00890194" w:rsidRDefault="00890194" w:rsidP="003D283A">
      <w:r w:rsidRPr="00890194">
        <w:t>sns.displot(data=pokemon, x="Attack", bins=10, col="Type", col_wrap=3)</w:t>
      </w:r>
    </w:p>
    <w:p w14:paraId="32F55589" w14:textId="0BCD56A6" w:rsidR="00271B0A" w:rsidRDefault="00B17DD7" w:rsidP="00B17DD7">
      <w:pPr>
        <w:pStyle w:val="Heading3"/>
      </w:pPr>
      <w:r>
        <w:t>Categorical Plots</w:t>
      </w:r>
    </w:p>
    <w:p w14:paraId="5F81E602" w14:textId="58649BE6" w:rsidR="00B17DD7" w:rsidRDefault="00B17DD7" w:rsidP="00B17DD7">
      <w:r w:rsidRPr="00B17DD7">
        <w:t>sns.stripplot(data=pokemon, x='Type', y='Attack')</w:t>
      </w:r>
    </w:p>
    <w:p w14:paraId="26BDAE7B" w14:textId="187A2BB2" w:rsidR="00B17DD7" w:rsidRPr="00B17DD7" w:rsidRDefault="00B17DD7" w:rsidP="00B17DD7">
      <w:r w:rsidRPr="00B17DD7">
        <w:t>sns.catplot(kind='strip', data=pokemon, x='Type', y='Attack', aspect=2)</w:t>
      </w:r>
    </w:p>
    <w:p w14:paraId="6DD23EF9" w14:textId="60136A3D" w:rsidR="003D283A" w:rsidRDefault="00FE12B5" w:rsidP="00FE12B5">
      <w:pPr>
        <w:pStyle w:val="Heading3"/>
      </w:pPr>
      <w:r>
        <w:t>Categorical Box Plot</w:t>
      </w:r>
    </w:p>
    <w:p w14:paraId="63DF9F05" w14:textId="69FDA55E" w:rsidR="00FE12B5" w:rsidRDefault="00FE12B5" w:rsidP="003D283A">
      <w:r w:rsidRPr="00FE12B5">
        <w:t>sns.catplot(kind='box', data=pokemon, x='Type', y='Attack', aspect=2)</w:t>
      </w:r>
    </w:p>
    <w:p w14:paraId="0F7A75E1" w14:textId="736EDFA8" w:rsidR="00FE12B5" w:rsidRDefault="00FE12B5" w:rsidP="00FE12B5">
      <w:pPr>
        <w:pStyle w:val="Heading3"/>
      </w:pPr>
      <w:r>
        <w:t>Categorical Violin Plot</w:t>
      </w:r>
    </w:p>
    <w:p w14:paraId="7F8718B4" w14:textId="7B52E510" w:rsidR="00FE12B5" w:rsidRDefault="00FE12B5" w:rsidP="00FE12B5">
      <w:r w:rsidRPr="00FE12B5">
        <w:t>sns.catplot(kind='violin', data=pokemon, x='Type', y='Attack', aspect=2)</w:t>
      </w:r>
    </w:p>
    <w:p w14:paraId="190A7C22" w14:textId="024B9D57" w:rsidR="006F38CA" w:rsidRDefault="006F38CA" w:rsidP="006F38CA">
      <w:pPr>
        <w:pStyle w:val="Heading3"/>
      </w:pPr>
      <w:r>
        <w:t>Categorical Bar Plot</w:t>
      </w:r>
    </w:p>
    <w:p w14:paraId="29DFC063" w14:textId="42662AE6" w:rsidR="006F38CA" w:rsidRDefault="006F38CA" w:rsidP="006F38CA">
      <w:r w:rsidRPr="006F38CA">
        <w:t>sns.catplot(kind='bar', data=pokemon, x='Type', y='Attack', aspect=2)</w:t>
      </w:r>
    </w:p>
    <w:p w14:paraId="60D40727" w14:textId="0BEE3F42" w:rsidR="006F38CA" w:rsidRDefault="006F38CA" w:rsidP="006F38CA">
      <w:pPr>
        <w:pStyle w:val="Heading3"/>
      </w:pPr>
      <w:r>
        <w:t>Categorical Count Plot</w:t>
      </w:r>
    </w:p>
    <w:p w14:paraId="2140AAD7" w14:textId="67CDED77" w:rsidR="006F38CA" w:rsidRDefault="006F38CA" w:rsidP="006F38CA">
      <w:r w:rsidRPr="006F38CA">
        <w:t>sns.catplot(kind='count', data=pokemon, x='Type', aspect=2)</w:t>
      </w:r>
    </w:p>
    <w:p w14:paraId="621BD987" w14:textId="4F0716BF" w:rsidR="00223C60" w:rsidRDefault="00223C60" w:rsidP="00223C60">
      <w:pPr>
        <w:pStyle w:val="Heading3"/>
      </w:pPr>
      <w:r>
        <w:t>Count Plot</w:t>
      </w:r>
    </w:p>
    <w:p w14:paraId="5E007AAC" w14:textId="63E1E9BD" w:rsidR="00223C60" w:rsidRDefault="00223C60" w:rsidP="006F38CA">
      <w:r w:rsidRPr="00223C60">
        <w:t>sns.countplot(data=df, x='test_result')</w:t>
      </w:r>
    </w:p>
    <w:p w14:paraId="6CD0F490" w14:textId="10E9C884" w:rsidR="00223C60" w:rsidRDefault="00223C60" w:rsidP="006414DF">
      <w:pPr>
        <w:pStyle w:val="Heading3"/>
      </w:pPr>
      <w:r>
        <w:t>Box Plot</w:t>
      </w:r>
    </w:p>
    <w:p w14:paraId="73BE3ACE" w14:textId="65EBE3F9" w:rsidR="00223C60" w:rsidRDefault="006414DF" w:rsidP="006F38CA">
      <w:r w:rsidRPr="006414DF">
        <w:t>sns.boxplot(x='test_result', y='physical_score', data=df)</w:t>
      </w:r>
    </w:p>
    <w:p w14:paraId="2595C736" w14:textId="7E0830D7" w:rsidR="006414DF" w:rsidRDefault="006414DF" w:rsidP="006F38CA"/>
    <w:p w14:paraId="1B469A39" w14:textId="245F5DB0" w:rsidR="006414DF" w:rsidRDefault="006414DF" w:rsidP="006414DF">
      <w:pPr>
        <w:pStyle w:val="Heading2"/>
      </w:pPr>
      <w:r>
        <w:lastRenderedPageBreak/>
        <w:t>MatPlotLib Pyplot</w:t>
      </w:r>
    </w:p>
    <w:p w14:paraId="7999FC1B" w14:textId="283C0588" w:rsidR="006414DF" w:rsidRPr="006414DF" w:rsidRDefault="006414DF" w:rsidP="006414DF">
      <w:pPr>
        <w:pStyle w:val="Heading3"/>
      </w:pPr>
      <w:r>
        <w:t>3d Scatter Plot</w:t>
      </w:r>
    </w:p>
    <w:p w14:paraId="072249F5" w14:textId="77777777" w:rsidR="006414DF" w:rsidRDefault="006414DF" w:rsidP="006414DF">
      <w:pPr>
        <w:spacing w:after="0"/>
      </w:pPr>
      <w:r>
        <w:t xml:space="preserve">from mpl_toolkits.mplot3d import Axes3D </w:t>
      </w:r>
    </w:p>
    <w:p w14:paraId="497BDFD2" w14:textId="77777777" w:rsidR="006414DF" w:rsidRDefault="006414DF" w:rsidP="006414DF">
      <w:pPr>
        <w:spacing w:after="0"/>
      </w:pPr>
      <w:r>
        <w:t>fig = plt.figure()</w:t>
      </w:r>
    </w:p>
    <w:p w14:paraId="30464E63" w14:textId="77777777" w:rsidR="006414DF" w:rsidRDefault="006414DF" w:rsidP="006414DF">
      <w:pPr>
        <w:spacing w:after="0"/>
      </w:pPr>
      <w:r>
        <w:t>ax = fig.add_subplot(111, projection='3d')</w:t>
      </w:r>
    </w:p>
    <w:p w14:paraId="09943DB6" w14:textId="1439F04D" w:rsidR="006414DF" w:rsidRPr="006F38CA" w:rsidRDefault="006414DF" w:rsidP="006414DF">
      <w:pPr>
        <w:spacing w:after="0"/>
      </w:pPr>
      <w:r>
        <w:t>ax.scatter(df['age'],df['physical_score'],df['test_result'],c=df['test_result'])</w:t>
      </w:r>
    </w:p>
    <w:p w14:paraId="362A8A5A" w14:textId="77777777" w:rsidR="006F38CA" w:rsidRPr="00FE12B5" w:rsidRDefault="006F38CA" w:rsidP="00FE12B5"/>
    <w:p w14:paraId="42BE0960" w14:textId="5F9E3B24" w:rsidR="00FE12B5" w:rsidRDefault="00F940A4" w:rsidP="00F940A4">
      <w:pPr>
        <w:pStyle w:val="Heading2"/>
      </w:pPr>
      <w:r>
        <w:t xml:space="preserve">Naïve Bays </w:t>
      </w:r>
    </w:p>
    <w:p w14:paraId="544FD04F" w14:textId="4DEB6BE0" w:rsidR="00F940A4" w:rsidRDefault="00F940A4" w:rsidP="003D283A">
      <w:r>
        <w:t>By The Lazy Programmer</w:t>
      </w:r>
    </w:p>
    <w:p w14:paraId="5B964438" w14:textId="3124969B" w:rsidR="00F940A4" w:rsidRDefault="00F940A4" w:rsidP="00F940A4">
      <w:pPr>
        <w:pStyle w:val="Heading3"/>
      </w:pPr>
      <w:r>
        <w:t>Key Concepts</w:t>
      </w:r>
    </w:p>
    <w:p w14:paraId="63B28795" w14:textId="006E6DDC" w:rsidR="00F940A4" w:rsidRDefault="00F940A4" w:rsidP="00F940A4">
      <w:pPr>
        <w:pStyle w:val="ListParagraph"/>
        <w:numPr>
          <w:ilvl w:val="0"/>
          <w:numId w:val="20"/>
        </w:numPr>
      </w:pPr>
      <w:r>
        <w:t>Applied machine learning is nothing but geometry.</w:t>
      </w:r>
    </w:p>
    <w:p w14:paraId="107D4A1D" w14:textId="76185F69" w:rsidR="00F940A4" w:rsidRDefault="00F940A4" w:rsidP="00F940A4">
      <w:pPr>
        <w:pStyle w:val="ListParagraph"/>
        <w:numPr>
          <w:ilvl w:val="0"/>
          <w:numId w:val="20"/>
        </w:numPr>
      </w:pPr>
      <w:r>
        <w:t>All data is the same</w:t>
      </w:r>
    </w:p>
    <w:p w14:paraId="201136E2" w14:textId="6D342850" w:rsidR="00F940A4" w:rsidRDefault="00F940A4" w:rsidP="00F940A4">
      <w:pPr>
        <w:pStyle w:val="ListParagraph"/>
        <w:numPr>
          <w:ilvl w:val="1"/>
          <w:numId w:val="20"/>
        </w:numPr>
      </w:pPr>
      <w:r>
        <w:t xml:space="preserve">Naïve Bays will work on any data in any field. </w:t>
      </w:r>
    </w:p>
    <w:p w14:paraId="04FB6CFE" w14:textId="4A189CFC" w:rsidR="00F940A4" w:rsidRDefault="00F940A4" w:rsidP="00F940A4">
      <w:pPr>
        <w:pStyle w:val="ListParagraph"/>
        <w:numPr>
          <w:ilvl w:val="0"/>
          <w:numId w:val="20"/>
        </w:numPr>
      </w:pPr>
      <w:r>
        <w:t>Where does data come from</w:t>
      </w:r>
    </w:p>
    <w:p w14:paraId="2D4B4BC9" w14:textId="3B385D11" w:rsidR="00F940A4" w:rsidRDefault="00F940A4" w:rsidP="00F940A4">
      <w:pPr>
        <w:pStyle w:val="ListParagraph"/>
        <w:numPr>
          <w:ilvl w:val="1"/>
          <w:numId w:val="20"/>
        </w:numPr>
      </w:pPr>
      <w:r>
        <w:t>Kaggle</w:t>
      </w:r>
    </w:p>
    <w:p w14:paraId="7C572D37" w14:textId="3AF91AE8" w:rsidR="00F940A4" w:rsidRDefault="00F940A4" w:rsidP="00F940A4">
      <w:pPr>
        <w:pStyle w:val="ListParagraph"/>
        <w:numPr>
          <w:ilvl w:val="1"/>
          <w:numId w:val="20"/>
        </w:numPr>
      </w:pPr>
      <w:r>
        <w:t>Survey and experiments</w:t>
      </w:r>
    </w:p>
    <w:p w14:paraId="018A1957" w14:textId="272B60FD" w:rsidR="00F940A4" w:rsidRDefault="00F940A4" w:rsidP="00F940A4">
      <w:pPr>
        <w:pStyle w:val="ListParagraph"/>
        <w:numPr>
          <w:ilvl w:val="1"/>
          <w:numId w:val="20"/>
        </w:numPr>
      </w:pPr>
      <w:r>
        <w:t>Automated data collection</w:t>
      </w:r>
    </w:p>
    <w:p w14:paraId="46348BC6" w14:textId="0576A748" w:rsidR="00F940A4" w:rsidRDefault="00F940A4" w:rsidP="00F940A4">
      <w:pPr>
        <w:pStyle w:val="ListParagraph"/>
        <w:numPr>
          <w:ilvl w:val="1"/>
          <w:numId w:val="20"/>
        </w:numPr>
      </w:pPr>
      <w:r>
        <w:t>Where can I find data</w:t>
      </w:r>
    </w:p>
    <w:p w14:paraId="33FC2363" w14:textId="3F3A6F5E" w:rsidR="00F940A4" w:rsidRDefault="00F940A4" w:rsidP="00F940A4">
      <w:pPr>
        <w:pStyle w:val="ListParagraph"/>
        <w:numPr>
          <w:ilvl w:val="2"/>
          <w:numId w:val="20"/>
        </w:numPr>
      </w:pPr>
      <w:r>
        <w:t>Work</w:t>
      </w:r>
    </w:p>
    <w:p w14:paraId="30406575" w14:textId="26B3101D" w:rsidR="00F940A4" w:rsidRDefault="00F940A4" w:rsidP="00F940A4">
      <w:pPr>
        <w:pStyle w:val="ListParagraph"/>
        <w:numPr>
          <w:ilvl w:val="2"/>
          <w:numId w:val="20"/>
        </w:numPr>
      </w:pPr>
      <w:r>
        <w:t>Google</w:t>
      </w:r>
    </w:p>
    <w:p w14:paraId="3E7DF5B6" w14:textId="0B51B2F1" w:rsidR="0052370A" w:rsidRDefault="0052370A" w:rsidP="0052370A"/>
    <w:p w14:paraId="37BB069A" w14:textId="3F15A834" w:rsidR="0052370A" w:rsidRDefault="0052370A" w:rsidP="00270C76">
      <w:pPr>
        <w:pStyle w:val="Heading2"/>
      </w:pPr>
      <w:r>
        <w:t>Unsupervised Machine Learning</w:t>
      </w:r>
    </w:p>
    <w:p w14:paraId="3FD739E8" w14:textId="02442F38" w:rsidR="0052370A" w:rsidRDefault="0052370A" w:rsidP="00270C76">
      <w:pPr>
        <w:pStyle w:val="Heading3"/>
      </w:pPr>
      <w:r>
        <w:t xml:space="preserve">K Means </w:t>
      </w:r>
      <w:r w:rsidRPr="0052370A">
        <w:rPr>
          <w:rStyle w:val="Heading3Char"/>
        </w:rPr>
        <w:t>Clustering</w:t>
      </w:r>
    </w:p>
    <w:p w14:paraId="6DD4A52A" w14:textId="77777777" w:rsidR="0052370A" w:rsidRDefault="0052370A" w:rsidP="0052370A">
      <w:pPr>
        <w:spacing w:after="0" w:line="240" w:lineRule="auto"/>
      </w:pPr>
      <w:r>
        <w:t>import numpy as np</w:t>
      </w:r>
    </w:p>
    <w:p w14:paraId="11D129E2" w14:textId="77777777" w:rsidR="0052370A" w:rsidRDefault="0052370A" w:rsidP="0052370A">
      <w:pPr>
        <w:spacing w:after="0" w:line="240" w:lineRule="auto"/>
      </w:pPr>
      <w:r>
        <w:t>import pandas as pd</w:t>
      </w:r>
    </w:p>
    <w:p w14:paraId="20406CB0" w14:textId="77777777" w:rsidR="0052370A" w:rsidRDefault="0052370A" w:rsidP="0052370A">
      <w:pPr>
        <w:spacing w:after="0" w:line="240" w:lineRule="auto"/>
      </w:pPr>
      <w:r>
        <w:t>import matplotlib.pyplot as plt</w:t>
      </w:r>
    </w:p>
    <w:p w14:paraId="6887A60D" w14:textId="62966E82" w:rsidR="0052370A" w:rsidRPr="003D283A" w:rsidRDefault="0052370A" w:rsidP="0052370A">
      <w:pPr>
        <w:spacing w:after="0" w:line="240" w:lineRule="auto"/>
      </w:pPr>
      <w:r>
        <w:t>import seaborn as sns</w:t>
      </w:r>
    </w:p>
    <w:p w14:paraId="401A5182" w14:textId="025B4B7B" w:rsidR="0052370A" w:rsidRDefault="0052370A"/>
    <w:p w14:paraId="036B5866" w14:textId="7C3E47FA" w:rsidR="0052370A" w:rsidRDefault="0052370A" w:rsidP="0052370A">
      <w:pPr>
        <w:spacing w:after="0"/>
      </w:pPr>
      <w:r w:rsidRPr="0052370A">
        <w:t>df = pd.read_csv('bank-full.csv')</w:t>
      </w:r>
    </w:p>
    <w:p w14:paraId="7C5C3E6C" w14:textId="4D63D7D9" w:rsidR="0052370A" w:rsidRDefault="0052370A" w:rsidP="0052370A">
      <w:pPr>
        <w:spacing w:after="0"/>
      </w:pPr>
      <w:r w:rsidRPr="0052370A">
        <w:t>df.head()</w:t>
      </w:r>
    </w:p>
    <w:p w14:paraId="0A5C8284" w14:textId="046B1DAA" w:rsidR="0052370A" w:rsidRDefault="0052370A" w:rsidP="0052370A">
      <w:pPr>
        <w:spacing w:after="0"/>
      </w:pPr>
      <w:r w:rsidRPr="0052370A">
        <w:t>df.describe()</w:t>
      </w:r>
    </w:p>
    <w:p w14:paraId="1C5DC034" w14:textId="2402CC5C" w:rsidR="0052370A" w:rsidRDefault="0052370A" w:rsidP="0052370A">
      <w:pPr>
        <w:spacing w:after="0"/>
      </w:pPr>
      <w:r w:rsidRPr="0052370A">
        <w:t>df.info()</w:t>
      </w:r>
    </w:p>
    <w:p w14:paraId="1A66AC02" w14:textId="6FE1803F" w:rsidR="0052370A" w:rsidRDefault="0052370A"/>
    <w:p w14:paraId="3901E194" w14:textId="1655A96B" w:rsidR="0052370A" w:rsidRDefault="0052370A">
      <w:r w:rsidRPr="0052370A">
        <w:t># sns.pairplot(data=df)</w:t>
      </w:r>
    </w:p>
    <w:p w14:paraId="1FBA9B7C" w14:textId="77777777" w:rsidR="0052370A" w:rsidRDefault="0052370A" w:rsidP="0052370A">
      <w:pPr>
        <w:spacing w:after="0"/>
      </w:pPr>
      <w:r>
        <w:t xml:space="preserve">plt.figure(figsize=(12, 6), dpi=200) </w:t>
      </w:r>
    </w:p>
    <w:p w14:paraId="6F511BF3" w14:textId="00771639" w:rsidR="0052370A" w:rsidRDefault="0052370A" w:rsidP="0052370A">
      <w:pPr>
        <w:spacing w:after="0"/>
      </w:pPr>
      <w:r>
        <w:t>sns.histplot(data=df, x = 'age', bins=40, hue='loan', kde=True)</w:t>
      </w:r>
    </w:p>
    <w:p w14:paraId="739C2EFE" w14:textId="49C3BF82" w:rsidR="0052370A" w:rsidRDefault="0052370A" w:rsidP="0052370A">
      <w:pPr>
        <w:spacing w:after="0"/>
      </w:pPr>
    </w:p>
    <w:p w14:paraId="24299BCB" w14:textId="77777777" w:rsidR="0052370A" w:rsidRDefault="0052370A" w:rsidP="0052370A">
      <w:pPr>
        <w:spacing w:after="0"/>
      </w:pPr>
      <w:r>
        <w:t>plt.figure(figsize=(12, 6), dpi=200)</w:t>
      </w:r>
    </w:p>
    <w:p w14:paraId="6B4A9016" w14:textId="77777777" w:rsidR="0052370A" w:rsidRDefault="0052370A" w:rsidP="0052370A">
      <w:pPr>
        <w:spacing w:after="0"/>
      </w:pPr>
      <w:r>
        <w:t>sns.countplot(data=df, x='job', order=df['job'].value_counts().index)</w:t>
      </w:r>
    </w:p>
    <w:p w14:paraId="7596BF8E" w14:textId="268697ED" w:rsidR="0052370A" w:rsidRDefault="0052370A" w:rsidP="0052370A">
      <w:pPr>
        <w:spacing w:after="0"/>
      </w:pPr>
      <w:r>
        <w:t>plt.xticks(rotation=90);</w:t>
      </w:r>
    </w:p>
    <w:p w14:paraId="0390D208" w14:textId="77777777" w:rsidR="00F60E9A" w:rsidRDefault="00F60E9A"/>
    <w:p w14:paraId="4F58C16D" w14:textId="11CEBD03" w:rsidR="00F60E9A" w:rsidRDefault="00F60E9A" w:rsidP="00F60E9A">
      <w:pPr>
        <w:spacing w:after="0"/>
      </w:pPr>
      <w:r>
        <w:t>rotation=90);plt.figure(figsize=(12, 6), dpi=200)</w:t>
      </w:r>
    </w:p>
    <w:p w14:paraId="1B014C11" w14:textId="77777777" w:rsidR="00F60E9A" w:rsidRDefault="00F60E9A" w:rsidP="00F60E9A">
      <w:pPr>
        <w:spacing w:after="0"/>
      </w:pPr>
      <w:r>
        <w:t>sns.countplot(data=df, x='education', hue='default', order=df['education'].value_counts().index)</w:t>
      </w:r>
    </w:p>
    <w:p w14:paraId="74381DC1" w14:textId="189FE409" w:rsidR="0052370A" w:rsidRDefault="00F60E9A" w:rsidP="00F60E9A">
      <w:pPr>
        <w:spacing w:after="0"/>
      </w:pPr>
      <w:r>
        <w:t>plt.xticks(</w:t>
      </w:r>
      <w:r w:rsidRPr="00F60E9A">
        <w:t>rotation=90);</w:t>
      </w:r>
    </w:p>
    <w:p w14:paraId="48FBE7B7" w14:textId="02F52509" w:rsidR="00F60E9A" w:rsidRDefault="00F60E9A" w:rsidP="00F60E9A">
      <w:pPr>
        <w:spacing w:after="0"/>
      </w:pPr>
    </w:p>
    <w:p w14:paraId="119A7DAC" w14:textId="5F3FD591" w:rsidR="00F60E9A" w:rsidRDefault="00F60E9A" w:rsidP="00F60E9A">
      <w:pPr>
        <w:spacing w:after="0"/>
      </w:pPr>
      <w:r w:rsidRPr="00F60E9A">
        <w:t>sns.countplot(data=df, x='default')</w:t>
      </w:r>
    </w:p>
    <w:p w14:paraId="59AAA994" w14:textId="471C02BC" w:rsidR="00F60E9A" w:rsidRDefault="00F60E9A" w:rsidP="00F60E9A">
      <w:pPr>
        <w:spacing w:after="0"/>
      </w:pPr>
      <w:r w:rsidRPr="00F60E9A">
        <w:t>df['default'].value_counts()</w:t>
      </w:r>
    </w:p>
    <w:p w14:paraId="03FE68BA" w14:textId="4CF0790A" w:rsidR="0052370A" w:rsidRDefault="008738F8">
      <w:r w:rsidRPr="008738F8">
        <w:t>df['loan'].value_counts()</w:t>
      </w:r>
    </w:p>
    <w:p w14:paraId="40605AC3" w14:textId="77777777" w:rsidR="00D36479" w:rsidRDefault="00D36479"/>
    <w:p w14:paraId="0C22CD2A" w14:textId="390EF413" w:rsidR="0052370A" w:rsidRPr="00D36479" w:rsidRDefault="00D36479" w:rsidP="00D36479">
      <w:pPr>
        <w:spacing w:after="0"/>
        <w:rPr>
          <w:b/>
          <w:bCs/>
        </w:rPr>
      </w:pPr>
      <w:r w:rsidRPr="00D36479">
        <w:rPr>
          <w:b/>
          <w:bCs/>
        </w:rPr>
        <w:t>Deal with Categorical Variables</w:t>
      </w:r>
      <w:r w:rsidR="002E192E">
        <w:rPr>
          <w:b/>
          <w:bCs/>
        </w:rPr>
        <w:t xml:space="preserve"> – convert to dummy variable</w:t>
      </w:r>
    </w:p>
    <w:p w14:paraId="0F20D4C1" w14:textId="0F0E2CF7" w:rsidR="00D36479" w:rsidRDefault="00D36479" w:rsidP="00D36479">
      <w:pPr>
        <w:spacing w:after="0"/>
      </w:pPr>
      <w:r w:rsidRPr="00D36479">
        <w:t>df.head()</w:t>
      </w:r>
    </w:p>
    <w:p w14:paraId="2DDFB36F" w14:textId="22127614" w:rsidR="00D36479" w:rsidRDefault="00D36479" w:rsidP="00D36479">
      <w:pPr>
        <w:spacing w:after="0"/>
      </w:pPr>
      <w:r w:rsidRPr="00D36479">
        <w:t>X = pd.get_dummies(df)</w:t>
      </w:r>
    </w:p>
    <w:p w14:paraId="394891CB" w14:textId="4B86B46B" w:rsidR="00D36479" w:rsidRDefault="00D36479" w:rsidP="00D36479">
      <w:pPr>
        <w:spacing w:after="0"/>
      </w:pPr>
      <w:r>
        <w:t>X</w:t>
      </w:r>
    </w:p>
    <w:p w14:paraId="09C454F3" w14:textId="0C67B867" w:rsidR="00D36479" w:rsidRDefault="00D36479" w:rsidP="00D36479">
      <w:pPr>
        <w:spacing w:after="0"/>
      </w:pPr>
    </w:p>
    <w:p w14:paraId="021A1007" w14:textId="771FE7A3" w:rsidR="002E192E" w:rsidRPr="002E192E" w:rsidRDefault="002E192E" w:rsidP="00D36479">
      <w:pPr>
        <w:spacing w:after="0"/>
        <w:rPr>
          <w:b/>
          <w:bCs/>
        </w:rPr>
      </w:pPr>
      <w:r w:rsidRPr="002E192E">
        <w:rPr>
          <w:b/>
          <w:bCs/>
        </w:rPr>
        <w:t>Scale Data to Bring Constant</w:t>
      </w:r>
    </w:p>
    <w:p w14:paraId="1E0652F3" w14:textId="1EB68144" w:rsidR="002E192E" w:rsidRDefault="002E192E" w:rsidP="00D36479">
      <w:pPr>
        <w:spacing w:after="0"/>
      </w:pPr>
      <w:r w:rsidRPr="002E192E">
        <w:t>from sklearn.preprocessing import StandardScaler</w:t>
      </w:r>
    </w:p>
    <w:p w14:paraId="5A89D269" w14:textId="78C8E5FD" w:rsidR="002E192E" w:rsidRDefault="002E192E" w:rsidP="00D36479">
      <w:pPr>
        <w:spacing w:after="0"/>
      </w:pPr>
      <w:r w:rsidRPr="002E192E">
        <w:t>scaler = StandardScaler()</w:t>
      </w:r>
    </w:p>
    <w:p w14:paraId="4E2C1AF6" w14:textId="6ECD34A6" w:rsidR="002E192E" w:rsidRDefault="002E192E" w:rsidP="00D36479">
      <w:pPr>
        <w:spacing w:after="0"/>
      </w:pPr>
      <w:r w:rsidRPr="002E192E">
        <w:t>scaled_X = scaler.fit_transform(X)</w:t>
      </w:r>
    </w:p>
    <w:p w14:paraId="11310700" w14:textId="20E653AF" w:rsidR="00D36479" w:rsidRDefault="00D36479" w:rsidP="00D36479">
      <w:pPr>
        <w:spacing w:after="0"/>
      </w:pPr>
    </w:p>
    <w:p w14:paraId="3F251B65" w14:textId="1D77627F" w:rsidR="00D36479" w:rsidRPr="002E192E" w:rsidRDefault="002E192E" w:rsidP="00D36479">
      <w:pPr>
        <w:spacing w:after="0"/>
        <w:rPr>
          <w:b/>
          <w:bCs/>
        </w:rPr>
      </w:pPr>
      <w:r w:rsidRPr="002E192E">
        <w:rPr>
          <w:b/>
          <w:bCs/>
        </w:rPr>
        <w:t>Build Cluster Model</w:t>
      </w:r>
    </w:p>
    <w:p w14:paraId="1FE0BAB5" w14:textId="78827188" w:rsidR="002E192E" w:rsidRDefault="002E192E" w:rsidP="00D36479">
      <w:pPr>
        <w:spacing w:after="0"/>
      </w:pPr>
      <w:r w:rsidRPr="002E192E">
        <w:t>from sklearn.cluster import KMeans</w:t>
      </w:r>
    </w:p>
    <w:p w14:paraId="37666D5E" w14:textId="0055C22F" w:rsidR="00D36479" w:rsidRDefault="002E192E" w:rsidP="00D36479">
      <w:pPr>
        <w:spacing w:after="0"/>
      </w:pPr>
      <w:r>
        <w:t xml:space="preserve"># </w:t>
      </w:r>
      <w:r w:rsidRPr="002E192E">
        <w:t>help(KMeans)</w:t>
      </w:r>
    </w:p>
    <w:p w14:paraId="75074270" w14:textId="42D8AC87" w:rsidR="00BD634B" w:rsidRDefault="00BD634B" w:rsidP="00D36479">
      <w:pPr>
        <w:spacing w:after="0"/>
      </w:pPr>
      <w:r w:rsidRPr="00BD634B">
        <w:t>model = KMeans(n_clusters=2)</w:t>
      </w:r>
    </w:p>
    <w:p w14:paraId="0D5F8220" w14:textId="7D13E9C4" w:rsidR="00BD634B" w:rsidRDefault="00BD634B" w:rsidP="00D36479">
      <w:pPr>
        <w:spacing w:after="0"/>
      </w:pPr>
      <w:r w:rsidRPr="00BD634B">
        <w:t>cluster_labels = model.fit_predict(scaled_X)</w:t>
      </w:r>
    </w:p>
    <w:p w14:paraId="7FFC0ED1" w14:textId="120DBA32" w:rsidR="00BD634B" w:rsidRDefault="00BD634B" w:rsidP="00D36479">
      <w:pPr>
        <w:spacing w:after="0"/>
      </w:pPr>
      <w:r w:rsidRPr="00BD634B">
        <w:t>cluster_labels</w:t>
      </w:r>
    </w:p>
    <w:p w14:paraId="33ACBC39" w14:textId="30C87827" w:rsidR="00BD634B" w:rsidRDefault="00BD634B" w:rsidP="00D36479">
      <w:pPr>
        <w:spacing w:after="0"/>
      </w:pPr>
      <w:r w:rsidRPr="00BD634B">
        <w:t>X['Cluster'] = cluster_labels</w:t>
      </w:r>
      <w:r>
        <w:t xml:space="preserve"> </w:t>
      </w:r>
    </w:p>
    <w:p w14:paraId="15B642F7" w14:textId="0C33CC8F" w:rsidR="00BD634B" w:rsidRDefault="00BD634B" w:rsidP="00D36479">
      <w:pPr>
        <w:spacing w:after="0"/>
      </w:pPr>
    </w:p>
    <w:p w14:paraId="3A3B40B9" w14:textId="09861D96" w:rsidR="00BD634B" w:rsidRPr="00BD634B" w:rsidRDefault="00BD634B" w:rsidP="00D36479">
      <w:pPr>
        <w:spacing w:after="0"/>
        <w:rPr>
          <w:b/>
          <w:bCs/>
        </w:rPr>
      </w:pPr>
      <w:r w:rsidRPr="00BD634B">
        <w:rPr>
          <w:b/>
          <w:bCs/>
        </w:rPr>
        <w:t>Review Model Results</w:t>
      </w:r>
    </w:p>
    <w:p w14:paraId="625D5A79" w14:textId="7929AF2C" w:rsidR="00D36479" w:rsidRDefault="00BD634B" w:rsidP="00D36479">
      <w:pPr>
        <w:spacing w:after="0"/>
      </w:pPr>
      <w:r>
        <w:t>X</w:t>
      </w:r>
    </w:p>
    <w:p w14:paraId="4F322737" w14:textId="47708DB0" w:rsidR="00BD634B" w:rsidRDefault="00BD634B" w:rsidP="00D36479">
      <w:pPr>
        <w:spacing w:after="0"/>
      </w:pPr>
      <w:r w:rsidRPr="00BD634B">
        <w:t>X.corr()['Cluster'].iloc[:-1].sort_values()</w:t>
      </w:r>
    </w:p>
    <w:p w14:paraId="4BDA0D6C" w14:textId="77777777" w:rsidR="00BD634B" w:rsidRDefault="00BD634B" w:rsidP="00BD634B">
      <w:pPr>
        <w:spacing w:after="0"/>
      </w:pPr>
      <w:r>
        <w:t>plt.figure(figsize=(12,6), dpi=200)</w:t>
      </w:r>
    </w:p>
    <w:p w14:paraId="43F877B9" w14:textId="7F9CD1A2" w:rsidR="00BD634B" w:rsidRDefault="00BD634B" w:rsidP="00BD634B">
      <w:pPr>
        <w:spacing w:after="0"/>
      </w:pPr>
      <w:r>
        <w:t>X.corr()['Cluster'].iloc[:-1].sort_values().plot(kind='bar')</w:t>
      </w:r>
    </w:p>
    <w:p w14:paraId="3E232DD6" w14:textId="66A2397D" w:rsidR="00BD634B" w:rsidRDefault="00BD634B" w:rsidP="00BD634B">
      <w:pPr>
        <w:spacing w:after="0"/>
      </w:pPr>
    </w:p>
    <w:p w14:paraId="78846CF0" w14:textId="446A5277" w:rsidR="00BD634B" w:rsidRPr="00BD634B" w:rsidRDefault="00BD634B" w:rsidP="00BD634B">
      <w:pPr>
        <w:spacing w:after="0"/>
        <w:rPr>
          <w:b/>
          <w:bCs/>
        </w:rPr>
      </w:pPr>
      <w:r w:rsidRPr="00BD634B">
        <w:rPr>
          <w:b/>
          <w:bCs/>
        </w:rPr>
        <w:t>SSD – Su</w:t>
      </w:r>
      <w:r>
        <w:rPr>
          <w:b/>
          <w:bCs/>
        </w:rPr>
        <w:t>m of</w:t>
      </w:r>
      <w:r w:rsidRPr="00BD634B">
        <w:rPr>
          <w:b/>
          <w:bCs/>
        </w:rPr>
        <w:t xml:space="preserve"> S</w:t>
      </w:r>
      <w:r>
        <w:rPr>
          <w:b/>
          <w:bCs/>
        </w:rPr>
        <w:t>quared</w:t>
      </w:r>
      <w:r w:rsidRPr="00BD634B">
        <w:rPr>
          <w:b/>
          <w:bCs/>
        </w:rPr>
        <w:t xml:space="preserve"> Distances</w:t>
      </w:r>
    </w:p>
    <w:p w14:paraId="5D7EF135" w14:textId="77777777" w:rsidR="00BD634B" w:rsidRDefault="00BD634B" w:rsidP="00BD634B">
      <w:pPr>
        <w:spacing w:after="0"/>
      </w:pPr>
      <w:r>
        <w:t>ssd = []</w:t>
      </w:r>
    </w:p>
    <w:p w14:paraId="7A88BDA9" w14:textId="77777777" w:rsidR="00BD634B" w:rsidRDefault="00BD634B" w:rsidP="00BD634B">
      <w:pPr>
        <w:spacing w:after="0"/>
      </w:pPr>
      <w:r>
        <w:t>for k in range(2, 10):</w:t>
      </w:r>
    </w:p>
    <w:p w14:paraId="6AE0E8AA" w14:textId="77777777" w:rsidR="00BD634B" w:rsidRDefault="00BD634B" w:rsidP="00BD634B">
      <w:pPr>
        <w:spacing w:after="0"/>
      </w:pPr>
      <w:r>
        <w:t xml:space="preserve">    model = KMeans(n_clusters=k)</w:t>
      </w:r>
    </w:p>
    <w:p w14:paraId="38F7AF08" w14:textId="7BFC7460" w:rsidR="00BD634B" w:rsidRDefault="00BD634B" w:rsidP="00BD634B">
      <w:pPr>
        <w:spacing w:after="0"/>
      </w:pPr>
      <w:r>
        <w:t xml:space="preserve">    model.fit(scaled_X)  </w:t>
      </w:r>
    </w:p>
    <w:p w14:paraId="2E330275" w14:textId="1102A66B" w:rsidR="00BD634B" w:rsidRDefault="00BD634B" w:rsidP="00BD634B">
      <w:pPr>
        <w:spacing w:after="0"/>
      </w:pPr>
      <w:r>
        <w:t xml:space="preserve">    ssd.append(model.inertia_) # SSD point to cluster center</w:t>
      </w:r>
    </w:p>
    <w:p w14:paraId="67FEB090" w14:textId="77777777" w:rsidR="00BD634B" w:rsidRDefault="00BD634B" w:rsidP="00D36479">
      <w:pPr>
        <w:spacing w:after="0"/>
      </w:pPr>
    </w:p>
    <w:p w14:paraId="5B71FC85" w14:textId="3DEA8489" w:rsidR="00D36479" w:rsidRDefault="00BD634B" w:rsidP="00D36479">
      <w:pPr>
        <w:spacing w:after="0"/>
      </w:pPr>
      <w:r w:rsidRPr="00BD634B">
        <w:t>ssd</w:t>
      </w:r>
    </w:p>
    <w:p w14:paraId="68EB456C" w14:textId="24D32F48" w:rsidR="00BD634B" w:rsidRDefault="00BD634B" w:rsidP="00D36479">
      <w:pPr>
        <w:spacing w:after="0"/>
      </w:pPr>
    </w:p>
    <w:p w14:paraId="54C997F9" w14:textId="10E7031F" w:rsidR="00BD634B" w:rsidRDefault="00BD634B" w:rsidP="00D36479">
      <w:pPr>
        <w:spacing w:after="0"/>
      </w:pPr>
      <w:r w:rsidRPr="00BD634B">
        <w:t>plt.plot(range(2, 10), ssd, 'o--')</w:t>
      </w:r>
    </w:p>
    <w:p w14:paraId="096F86CF" w14:textId="16937387" w:rsidR="00BD634B" w:rsidRDefault="00BD634B" w:rsidP="00D36479">
      <w:pPr>
        <w:spacing w:after="0"/>
      </w:pPr>
    </w:p>
    <w:p w14:paraId="31C3C657" w14:textId="3A4F71AF" w:rsidR="00BD634B" w:rsidRDefault="00BD634B" w:rsidP="00D36479">
      <w:pPr>
        <w:spacing w:after="0"/>
      </w:pPr>
      <w:r w:rsidRPr="00BD634B">
        <w:t>pd.Series(ssd)</w:t>
      </w:r>
    </w:p>
    <w:p w14:paraId="14C924B0" w14:textId="4AC9893A" w:rsidR="00BD634B" w:rsidRDefault="00BD634B" w:rsidP="00D36479">
      <w:pPr>
        <w:spacing w:after="0"/>
      </w:pPr>
      <w:r w:rsidRPr="00BD634B">
        <w:t>pd.Series(ssd).diff()</w:t>
      </w:r>
    </w:p>
    <w:p w14:paraId="7A2D47A0" w14:textId="77777777" w:rsidR="00BD634B" w:rsidRDefault="00BD634B" w:rsidP="00D36479">
      <w:pPr>
        <w:spacing w:after="0"/>
      </w:pPr>
    </w:p>
    <w:p w14:paraId="4FA8A0FD" w14:textId="1334F4FC" w:rsidR="00D36479" w:rsidRDefault="00D36479" w:rsidP="00D36479">
      <w:pPr>
        <w:spacing w:after="0"/>
      </w:pPr>
    </w:p>
    <w:p w14:paraId="71A730AD" w14:textId="6017FDEE" w:rsidR="00D36479" w:rsidRDefault="006F7B4A" w:rsidP="006F7B4A">
      <w:pPr>
        <w:pStyle w:val="Heading2"/>
      </w:pPr>
      <w:r>
        <w:t xml:space="preserve">Sweetviz Data Review </w:t>
      </w:r>
    </w:p>
    <w:p w14:paraId="13758069" w14:textId="3B4006DE" w:rsidR="006F7B4A" w:rsidRDefault="006F7B4A" w:rsidP="00D36479">
      <w:pPr>
        <w:spacing w:after="0"/>
      </w:pPr>
      <w:r w:rsidRPr="006F7B4A">
        <w:t>report = sweetviz.analyze(dataset, target_feat="PE")</w:t>
      </w:r>
    </w:p>
    <w:p w14:paraId="2254449F" w14:textId="6014B601" w:rsidR="006F7B4A" w:rsidRDefault="006F7B4A" w:rsidP="00D36479">
      <w:pPr>
        <w:spacing w:after="0"/>
      </w:pPr>
      <w:r w:rsidRPr="006F7B4A">
        <w:t>report.show_html(layout="vertical")</w:t>
      </w:r>
    </w:p>
    <w:p w14:paraId="15971F8E" w14:textId="45AA07CB" w:rsidR="006F7B4A" w:rsidRDefault="006F7B4A" w:rsidP="00D36479">
      <w:pPr>
        <w:spacing w:after="0"/>
      </w:pPr>
      <w:r w:rsidRPr="006F7B4A">
        <w:t>report.show_notebook()</w:t>
      </w:r>
    </w:p>
    <w:p w14:paraId="26F9CF77" w14:textId="5898BE1A" w:rsidR="006F7B4A" w:rsidRDefault="006F7B4A" w:rsidP="00D36479">
      <w:pPr>
        <w:spacing w:after="0"/>
      </w:pPr>
    </w:p>
    <w:p w14:paraId="76C1DC49" w14:textId="062CCB7E" w:rsidR="006F7B4A" w:rsidRDefault="006F7B4A" w:rsidP="00D36479">
      <w:pPr>
        <w:spacing w:after="0"/>
      </w:pPr>
    </w:p>
    <w:p w14:paraId="7F8754B2" w14:textId="785D07D8" w:rsidR="006F7B4A" w:rsidRDefault="00A01337" w:rsidP="00A01337">
      <w:pPr>
        <w:pStyle w:val="Heading2"/>
      </w:pPr>
      <w:r>
        <w:t xml:space="preserve">Decision Trees </w:t>
      </w:r>
    </w:p>
    <w:p w14:paraId="2402EE52" w14:textId="4A5CDEBC" w:rsidR="00A01337" w:rsidRDefault="00A01337" w:rsidP="00D36479">
      <w:pPr>
        <w:spacing w:after="0"/>
      </w:pPr>
      <w:r>
        <w:t>Th</w:t>
      </w:r>
      <w:r w:rsidR="00FE3C75">
        <w:t>is is the base decision tree model. Rarely used since there are now better tree methods.</w:t>
      </w:r>
    </w:p>
    <w:p w14:paraId="67D9BC05" w14:textId="77777777" w:rsidR="00FE3C75" w:rsidRDefault="00FE3C75" w:rsidP="00D36479">
      <w:pPr>
        <w:spacing w:after="0"/>
      </w:pPr>
    </w:p>
    <w:p w14:paraId="74A413B3" w14:textId="77777777" w:rsidR="00FE3C75" w:rsidRDefault="00FE3C75" w:rsidP="00FE3C75">
      <w:pPr>
        <w:spacing w:after="0"/>
      </w:pPr>
      <w:r>
        <w:t>import numpy as np</w:t>
      </w:r>
    </w:p>
    <w:p w14:paraId="5594B0F0" w14:textId="77777777" w:rsidR="00FE3C75" w:rsidRDefault="00FE3C75" w:rsidP="00FE3C75">
      <w:pPr>
        <w:spacing w:after="0"/>
      </w:pPr>
      <w:r>
        <w:t>import pandas as pd</w:t>
      </w:r>
    </w:p>
    <w:p w14:paraId="4454CB38" w14:textId="77777777" w:rsidR="00FE3C75" w:rsidRDefault="00FE3C75" w:rsidP="00FE3C75">
      <w:pPr>
        <w:spacing w:after="0"/>
      </w:pPr>
      <w:r>
        <w:t>import matplotlib.pyplot as plt</w:t>
      </w:r>
    </w:p>
    <w:p w14:paraId="0404E9A1" w14:textId="77777777" w:rsidR="00FE3C75" w:rsidRDefault="00FE3C75" w:rsidP="00FE3C75">
      <w:pPr>
        <w:spacing w:after="0"/>
      </w:pPr>
      <w:r>
        <w:t>import seaborn as sns</w:t>
      </w:r>
    </w:p>
    <w:p w14:paraId="4E32D3D3" w14:textId="270EF0F9" w:rsidR="00A01337" w:rsidRDefault="00FE3C75" w:rsidP="00FE3C75">
      <w:pPr>
        <w:spacing w:after="0"/>
      </w:pPr>
      <w:r>
        <w:t>import sweetviz</w:t>
      </w:r>
    </w:p>
    <w:p w14:paraId="033F3C2E" w14:textId="2BF45B46" w:rsidR="00FE3C75" w:rsidRDefault="00FE3C75" w:rsidP="00FE3C75">
      <w:pPr>
        <w:spacing w:after="0"/>
      </w:pPr>
    </w:p>
    <w:p w14:paraId="585E4680" w14:textId="37866D74" w:rsidR="00FE3C75" w:rsidRDefault="00FE3C75" w:rsidP="00FE3C75">
      <w:pPr>
        <w:spacing w:after="0"/>
      </w:pPr>
      <w:r w:rsidRPr="00FE3C75">
        <w:t>df = pd.read_csv('penguins_size.csv')</w:t>
      </w:r>
    </w:p>
    <w:p w14:paraId="3B21D415" w14:textId="58FA1430" w:rsidR="00FE3C75" w:rsidRDefault="00FE3C75" w:rsidP="00FE3C75">
      <w:pPr>
        <w:spacing w:after="0"/>
      </w:pPr>
      <w:r w:rsidRPr="00FE3C75">
        <w:t>df.head()</w:t>
      </w:r>
    </w:p>
    <w:p w14:paraId="0CE55280" w14:textId="3BD3C588" w:rsidR="00FE3C75" w:rsidRDefault="00FE3C75" w:rsidP="00FE3C75">
      <w:pPr>
        <w:spacing w:after="0"/>
      </w:pPr>
      <w:r w:rsidRPr="00FE3C75">
        <w:t>df.describe()</w:t>
      </w:r>
    </w:p>
    <w:p w14:paraId="464DBADD" w14:textId="60A23986" w:rsidR="00FE3C75" w:rsidRDefault="00FE3C75" w:rsidP="00FE3C75">
      <w:pPr>
        <w:spacing w:after="0"/>
      </w:pPr>
      <w:r w:rsidRPr="00FE3C75">
        <w:t>df['species'].unique()</w:t>
      </w:r>
    </w:p>
    <w:p w14:paraId="4A85AD09" w14:textId="31242925" w:rsidR="00FE3C75" w:rsidRDefault="00FE3C75" w:rsidP="00FE3C75">
      <w:pPr>
        <w:spacing w:after="0"/>
      </w:pPr>
      <w:r w:rsidRPr="00FE3C75">
        <w:t>df.isnull().sum()</w:t>
      </w:r>
    </w:p>
    <w:p w14:paraId="534B3440" w14:textId="7BF794FE" w:rsidR="00FE3C75" w:rsidRDefault="00FE3C75" w:rsidP="00FE3C75">
      <w:pPr>
        <w:spacing w:after="0"/>
      </w:pPr>
      <w:r w:rsidRPr="00FE3C75">
        <w:t>df.info()</w:t>
      </w:r>
    </w:p>
    <w:p w14:paraId="641BCEAB" w14:textId="58CE9F36" w:rsidR="00FE3C75" w:rsidRDefault="00FE3C75" w:rsidP="00FE3C75">
      <w:pPr>
        <w:spacing w:after="0"/>
      </w:pPr>
      <w:r w:rsidRPr="00FE3C75">
        <w:t>df = df.dropna()</w:t>
      </w:r>
    </w:p>
    <w:p w14:paraId="7EFE3FB0" w14:textId="77777777" w:rsidR="00FE3C75" w:rsidRDefault="00FE3C75" w:rsidP="00FE3C75">
      <w:pPr>
        <w:spacing w:after="0"/>
      </w:pPr>
      <w:r w:rsidRPr="00FE3C75">
        <w:t>df.info()</w:t>
      </w:r>
    </w:p>
    <w:p w14:paraId="6EC1E0B4" w14:textId="4A29A6DB" w:rsidR="00FE3C75" w:rsidRDefault="00FE3C75" w:rsidP="00FE3C75">
      <w:pPr>
        <w:spacing w:after="0"/>
      </w:pPr>
      <w:r w:rsidRPr="00FE3C75">
        <w:t>df.isnull().sum()</w:t>
      </w:r>
    </w:p>
    <w:p w14:paraId="3AF3041D" w14:textId="26A242BD" w:rsidR="00FE3C75" w:rsidRDefault="00FE3C75" w:rsidP="00FE3C75">
      <w:pPr>
        <w:spacing w:after="0"/>
      </w:pPr>
      <w:r w:rsidRPr="00FE3C75">
        <w:t>df.head()</w:t>
      </w:r>
    </w:p>
    <w:p w14:paraId="39E72035" w14:textId="49C47226" w:rsidR="00FE3C75" w:rsidRDefault="00FE3C75" w:rsidP="00FE3C75">
      <w:pPr>
        <w:spacing w:after="0"/>
      </w:pPr>
      <w:r w:rsidRPr="00FE3C75">
        <w:t>df['island'].unique()</w:t>
      </w:r>
    </w:p>
    <w:p w14:paraId="105BEF21" w14:textId="39B40C4E" w:rsidR="00FE3C75" w:rsidRDefault="00FE3C75" w:rsidP="00FE3C75">
      <w:pPr>
        <w:spacing w:after="0"/>
      </w:pPr>
      <w:r w:rsidRPr="00FE3C75">
        <w:t>df['sex'].unique()</w:t>
      </w:r>
    </w:p>
    <w:p w14:paraId="4B48CDE6" w14:textId="14736915" w:rsidR="00FE3C75" w:rsidRDefault="00FE3C75" w:rsidP="00FE3C75">
      <w:pPr>
        <w:spacing w:after="0"/>
      </w:pPr>
      <w:r w:rsidRPr="00FE3C75">
        <w:t>df[df['sex']=='.']</w:t>
      </w:r>
      <w:r>
        <w:t xml:space="preserve"> # find the data point with bad data “.”</w:t>
      </w:r>
    </w:p>
    <w:p w14:paraId="570B6AFA" w14:textId="2C9A73CD" w:rsidR="00FE3C75" w:rsidRDefault="00FE3C75" w:rsidP="00FE3C75">
      <w:pPr>
        <w:spacing w:after="0"/>
      </w:pPr>
      <w:r w:rsidRPr="00FE3C75">
        <w:t>df[df['species']=='Gentoo'].groupby('sex').describe().transpose()</w:t>
      </w:r>
    </w:p>
    <w:p w14:paraId="53D1A254" w14:textId="5F65DAD7" w:rsidR="00FE3C75" w:rsidRDefault="00FE3C75" w:rsidP="00FE3C75">
      <w:pPr>
        <w:spacing w:after="0"/>
      </w:pPr>
      <w:r w:rsidRPr="00FE3C75">
        <w:t>df.at[336, 'sex'] = 'FEMALE'</w:t>
      </w:r>
    </w:p>
    <w:p w14:paraId="6189636A" w14:textId="3C9A3490" w:rsidR="00FE3C75" w:rsidRDefault="00FE3C75" w:rsidP="00FE3C75">
      <w:pPr>
        <w:spacing w:after="0"/>
      </w:pPr>
      <w:r w:rsidRPr="00FE3C75">
        <w:t>df.loc[336]</w:t>
      </w:r>
    </w:p>
    <w:p w14:paraId="28C1C475" w14:textId="275FFADC" w:rsidR="00FE3C75" w:rsidRDefault="00FE3C75" w:rsidP="00FE3C75">
      <w:pPr>
        <w:spacing w:after="0"/>
      </w:pPr>
    </w:p>
    <w:p w14:paraId="12F90A91" w14:textId="77777777" w:rsidR="00FE3C75" w:rsidRDefault="00FE3C75" w:rsidP="00FE3C75">
      <w:pPr>
        <w:spacing w:after="0"/>
      </w:pPr>
      <w:r w:rsidRPr="00FE3C75">
        <w:t># report = sweetviz.analyze(df, target_feat="body_mass_g")</w:t>
      </w:r>
    </w:p>
    <w:p w14:paraId="771723A1" w14:textId="77777777" w:rsidR="00FE3C75" w:rsidRDefault="00FE3C75" w:rsidP="00FE3C75">
      <w:pPr>
        <w:spacing w:after="0"/>
      </w:pPr>
      <w:r w:rsidRPr="00FE3C75">
        <w:t># report.show_notebook()</w:t>
      </w:r>
    </w:p>
    <w:p w14:paraId="28279E85" w14:textId="2A9314E2" w:rsidR="00FE3C75" w:rsidRDefault="00FE3C75" w:rsidP="00FE3C75">
      <w:pPr>
        <w:spacing w:after="0"/>
      </w:pPr>
    </w:p>
    <w:p w14:paraId="3E725FEA" w14:textId="77777777" w:rsidR="00FE3C75" w:rsidRDefault="00FE3C75" w:rsidP="00FE3C75">
      <w:pPr>
        <w:spacing w:after="0"/>
      </w:pPr>
      <w:r>
        <w:t>plt.figure(figsize=(12,6), dpi=200)</w:t>
      </w:r>
    </w:p>
    <w:p w14:paraId="6794FC2A" w14:textId="734EF7D6" w:rsidR="00FE3C75" w:rsidRDefault="00FE3C75" w:rsidP="00FE3C75">
      <w:pPr>
        <w:spacing w:after="0"/>
      </w:pPr>
      <w:r>
        <w:t>sns.pairplot(df, hue='species')</w:t>
      </w:r>
    </w:p>
    <w:p w14:paraId="3786B33F" w14:textId="45973DF2" w:rsidR="00FE3C75" w:rsidRDefault="00FE3C75" w:rsidP="00FE3C75">
      <w:pPr>
        <w:spacing w:after="0"/>
      </w:pPr>
    </w:p>
    <w:p w14:paraId="56304062" w14:textId="076E36E7" w:rsidR="00FE3C75" w:rsidRDefault="00FE3C75" w:rsidP="00FE3C75">
      <w:pPr>
        <w:spacing w:after="0"/>
      </w:pPr>
      <w:r w:rsidRPr="00FE3C75">
        <w:t>sns.catplot(x='species', y='culmen_length_mm', data=df, kind='box', col='sex')</w:t>
      </w:r>
    </w:p>
    <w:p w14:paraId="2A3CFAA3" w14:textId="0067FF78" w:rsidR="00FE3C75" w:rsidRDefault="00FE3C75" w:rsidP="00FE3C75">
      <w:pPr>
        <w:spacing w:after="0"/>
      </w:pPr>
    </w:p>
    <w:p w14:paraId="30C05BEC" w14:textId="660C095B" w:rsidR="00FE3C75" w:rsidRDefault="00FE3C75" w:rsidP="00FE3C75">
      <w:pPr>
        <w:spacing w:after="0"/>
      </w:pPr>
      <w:r w:rsidRPr="00FE3C75">
        <w:t>X = pd.get_dummies(df.drop('species', axis=1), drop_first=True)</w:t>
      </w:r>
    </w:p>
    <w:p w14:paraId="76CFE1D0" w14:textId="7E5B88A9" w:rsidR="00FE3C75" w:rsidRDefault="00FE3C75" w:rsidP="00FE3C75">
      <w:pPr>
        <w:spacing w:after="0"/>
      </w:pPr>
      <w:r w:rsidRPr="00FE3C75">
        <w:t>y = df['species']</w:t>
      </w:r>
    </w:p>
    <w:p w14:paraId="1896B515" w14:textId="68AD9981" w:rsidR="00FE3C75" w:rsidRDefault="00FE3C75" w:rsidP="00FE3C75">
      <w:pPr>
        <w:spacing w:after="0"/>
      </w:pPr>
    </w:p>
    <w:p w14:paraId="66E6D083" w14:textId="19675CC0" w:rsidR="00FE3C75" w:rsidRDefault="00FE3C75" w:rsidP="00FE3C75">
      <w:pPr>
        <w:spacing w:after="0"/>
      </w:pPr>
      <w:r w:rsidRPr="00FE3C75">
        <w:t>X_train, X_test, y_train, y_test = train_test_split(X, y, test_size=0.3, random_state=101)</w:t>
      </w:r>
    </w:p>
    <w:p w14:paraId="2D5E03A6" w14:textId="0ABEBF3D" w:rsidR="00FE3C75" w:rsidRDefault="00FE3C75" w:rsidP="00FE3C75">
      <w:pPr>
        <w:spacing w:after="0"/>
      </w:pPr>
    </w:p>
    <w:p w14:paraId="52BB4905" w14:textId="664B297D" w:rsidR="00FE3C75" w:rsidRDefault="00FE3C75" w:rsidP="00FE3C75">
      <w:pPr>
        <w:spacing w:after="0"/>
      </w:pPr>
      <w:r w:rsidRPr="00FE3C75">
        <w:t>from sklearn.tree import DecisionTreeClassifier</w:t>
      </w:r>
    </w:p>
    <w:p w14:paraId="6C8389D5" w14:textId="4516AD7B" w:rsidR="00FE3C75" w:rsidRDefault="00FE3C75" w:rsidP="00FE3C75">
      <w:pPr>
        <w:spacing w:after="0"/>
      </w:pPr>
      <w:r w:rsidRPr="00FE3C75">
        <w:t>model = DecisionTreeClassifier()</w:t>
      </w:r>
    </w:p>
    <w:p w14:paraId="120A1F34" w14:textId="245C82A9" w:rsidR="00FE3C75" w:rsidRDefault="00FE3C75" w:rsidP="00FE3C75">
      <w:pPr>
        <w:spacing w:after="0"/>
      </w:pPr>
      <w:r w:rsidRPr="00FE3C75">
        <w:t>model.fit(X_train, y_train)</w:t>
      </w:r>
    </w:p>
    <w:p w14:paraId="0C0D4BF7" w14:textId="7527E98A" w:rsidR="00FE3C75" w:rsidRDefault="00FE3C75" w:rsidP="00FE3C75">
      <w:pPr>
        <w:spacing w:after="0"/>
      </w:pPr>
    </w:p>
    <w:p w14:paraId="173756C9" w14:textId="30F9F516" w:rsidR="00FE3C75" w:rsidRDefault="00FE3C75" w:rsidP="00FE3C75">
      <w:pPr>
        <w:spacing w:after="0"/>
      </w:pPr>
      <w:r w:rsidRPr="00FE3C75">
        <w:t>base_preds = model.predict(X_test)</w:t>
      </w:r>
    </w:p>
    <w:p w14:paraId="003C20B1" w14:textId="1DBED5A8" w:rsidR="00FE3C75" w:rsidRDefault="00FE3C75" w:rsidP="00FE3C75">
      <w:pPr>
        <w:spacing w:after="0"/>
      </w:pPr>
    </w:p>
    <w:p w14:paraId="3D176014" w14:textId="067F7D51" w:rsidR="00FE3C75" w:rsidRDefault="00FE3C75" w:rsidP="00FE3C75">
      <w:pPr>
        <w:spacing w:after="0"/>
      </w:pPr>
      <w:r w:rsidRPr="00FE3C75">
        <w:t>from sklearn.metrics import classification_report, plot_confusion_matrix, ConfusionMatrixDisplay</w:t>
      </w:r>
    </w:p>
    <w:p w14:paraId="63F73B08" w14:textId="59A22BC3" w:rsidR="00FE3C75" w:rsidRDefault="00FE3C75" w:rsidP="00FE3C75">
      <w:pPr>
        <w:spacing w:after="0"/>
      </w:pPr>
      <w:r w:rsidRPr="00FE3C75">
        <w:t>print(classification_report(y_test, base_preds))</w:t>
      </w:r>
    </w:p>
    <w:p w14:paraId="3D75CC5B" w14:textId="3A0892D1" w:rsidR="00FE3C75" w:rsidRDefault="00FE3C75" w:rsidP="00FE3C75">
      <w:pPr>
        <w:spacing w:after="0"/>
      </w:pPr>
      <w:r w:rsidRPr="00FE3C75">
        <w:t>plot_confusion_matrix(model, X_test, y_test)</w:t>
      </w:r>
      <w:r>
        <w:t xml:space="preserve"> # old method, use next</w:t>
      </w:r>
    </w:p>
    <w:p w14:paraId="408CAFAD" w14:textId="75F53B28" w:rsidR="00FE3C75" w:rsidRDefault="00FE3C75" w:rsidP="00FE3C75">
      <w:pPr>
        <w:spacing w:after="0"/>
      </w:pPr>
      <w:r w:rsidRPr="00FE3C75">
        <w:t>ConfusionMatrixDisplay.from_predictions(y_test, base_preds)</w:t>
      </w:r>
    </w:p>
    <w:p w14:paraId="5BEB6890" w14:textId="5773DCDE" w:rsidR="00FE3C75" w:rsidRDefault="00FE3C75" w:rsidP="00FE3C75">
      <w:pPr>
        <w:spacing w:after="0"/>
      </w:pPr>
      <w:r w:rsidRPr="00FE3C75">
        <w:t>model.feature_importances_</w:t>
      </w:r>
    </w:p>
    <w:p w14:paraId="12ED1608" w14:textId="35F3B893" w:rsidR="00FE3C75" w:rsidRDefault="00FE3C75" w:rsidP="00FE3C75">
      <w:pPr>
        <w:spacing w:after="0"/>
      </w:pPr>
      <w:r w:rsidRPr="00FE3C75">
        <w:t>X.columns</w:t>
      </w:r>
    </w:p>
    <w:p w14:paraId="61FCB651" w14:textId="3D397E67" w:rsidR="00FE3C75" w:rsidRDefault="00FE3C75" w:rsidP="00FE3C75">
      <w:pPr>
        <w:spacing w:after="0"/>
      </w:pPr>
      <w:r>
        <w:t>pd.DataFrame(index=X.columns, data=model.feature_importances_, columns=['Feature Importance']).sort_values('Feature Importance')</w:t>
      </w:r>
    </w:p>
    <w:p w14:paraId="0D9B615B" w14:textId="61B30CEF" w:rsidR="00FE3C75" w:rsidRDefault="00FE3C75" w:rsidP="00FE3C75">
      <w:pPr>
        <w:spacing w:after="0"/>
      </w:pPr>
    </w:p>
    <w:p w14:paraId="2D040CA9" w14:textId="7095314D" w:rsidR="00FE3C75" w:rsidRDefault="00FE3C75" w:rsidP="00FE3C75">
      <w:pPr>
        <w:spacing w:after="0"/>
      </w:pPr>
      <w:r w:rsidRPr="00FE3C75">
        <w:t>from sklearn.tree import plot_tree</w:t>
      </w:r>
    </w:p>
    <w:p w14:paraId="2691414C" w14:textId="77777777" w:rsidR="00FE3C75" w:rsidRDefault="00FE3C75" w:rsidP="00FE3C75">
      <w:pPr>
        <w:spacing w:after="0"/>
      </w:pPr>
    </w:p>
    <w:p w14:paraId="64886BB7" w14:textId="77777777" w:rsidR="00FE3C75" w:rsidRDefault="00FE3C75" w:rsidP="00FE3C75">
      <w:pPr>
        <w:spacing w:after="0"/>
      </w:pPr>
      <w:r>
        <w:t>plt.figure(figsize=(12,8), dpi=200)</w:t>
      </w:r>
    </w:p>
    <w:p w14:paraId="507BE0E7" w14:textId="6099350E" w:rsidR="00FE3C75" w:rsidRDefault="00FE3C75" w:rsidP="00FE3C75">
      <w:pPr>
        <w:spacing w:after="0"/>
      </w:pPr>
      <w:r>
        <w:t>plot_tree(model, feature_names=X.columns, filled=True);</w:t>
      </w:r>
    </w:p>
    <w:p w14:paraId="1DCB09E7" w14:textId="3F063DE4" w:rsidR="00FE3C75" w:rsidRDefault="00FE3C75" w:rsidP="00FE3C75">
      <w:pPr>
        <w:spacing w:after="0"/>
      </w:pPr>
      <w:r w:rsidRPr="00FE3C75">
        <w:t>len(X_train)</w:t>
      </w:r>
    </w:p>
    <w:p w14:paraId="6D813C5A" w14:textId="11F53173" w:rsidR="00FE3C75" w:rsidRDefault="00FE3C75" w:rsidP="00FE3C75">
      <w:pPr>
        <w:spacing w:after="0"/>
      </w:pPr>
    </w:p>
    <w:p w14:paraId="2572090B" w14:textId="77777777" w:rsidR="00FE3C75" w:rsidRDefault="00FE3C75" w:rsidP="00FE3C75">
      <w:pPr>
        <w:spacing w:after="0"/>
      </w:pPr>
      <w:r>
        <w:t>def report_model(model):</w:t>
      </w:r>
    </w:p>
    <w:p w14:paraId="22D1A8E4" w14:textId="77777777" w:rsidR="00FE3C75" w:rsidRDefault="00FE3C75" w:rsidP="00FE3C75">
      <w:pPr>
        <w:spacing w:after="0"/>
      </w:pPr>
      <w:r>
        <w:t xml:space="preserve">    model_preds = model.predict(X_test)</w:t>
      </w:r>
    </w:p>
    <w:p w14:paraId="6048E7A7" w14:textId="77777777" w:rsidR="00FE3C75" w:rsidRDefault="00FE3C75" w:rsidP="00FE3C75">
      <w:pPr>
        <w:spacing w:after="0"/>
      </w:pPr>
      <w:r>
        <w:t xml:space="preserve">    print(classification_report(y_test, model_preds))</w:t>
      </w:r>
    </w:p>
    <w:p w14:paraId="67EBCDAE" w14:textId="77777777" w:rsidR="00FE3C75" w:rsidRDefault="00FE3C75" w:rsidP="00FE3C75">
      <w:pPr>
        <w:spacing w:after="0"/>
      </w:pPr>
      <w:r>
        <w:t xml:space="preserve">    print('\n')</w:t>
      </w:r>
    </w:p>
    <w:p w14:paraId="5C3E6826" w14:textId="77777777" w:rsidR="00FE3C75" w:rsidRDefault="00FE3C75" w:rsidP="00FE3C75">
      <w:pPr>
        <w:spacing w:after="0"/>
      </w:pPr>
      <w:r>
        <w:t xml:space="preserve">    plt.figure(figsize=(12,8), dpi=200)</w:t>
      </w:r>
    </w:p>
    <w:p w14:paraId="0676B9DC" w14:textId="4890DB05" w:rsidR="00FE3C75" w:rsidRDefault="00FE3C75" w:rsidP="00FE3C75">
      <w:pPr>
        <w:spacing w:after="0"/>
      </w:pPr>
      <w:r>
        <w:t xml:space="preserve">    plot_tree(model, feature_names=X.columns, filled=True);</w:t>
      </w:r>
    </w:p>
    <w:p w14:paraId="782F2787" w14:textId="440C68A5" w:rsidR="00FE3C75" w:rsidRDefault="00FE3C75" w:rsidP="00FE3C75">
      <w:pPr>
        <w:spacing w:after="0"/>
      </w:pPr>
    </w:p>
    <w:p w14:paraId="2B174C7F" w14:textId="092815B5" w:rsidR="00FE3C75" w:rsidRDefault="00FE3C75" w:rsidP="00FE3C75">
      <w:pPr>
        <w:spacing w:after="0"/>
      </w:pPr>
      <w:r w:rsidRPr="00FE3C75">
        <w:t>report_model(model)</w:t>
      </w:r>
    </w:p>
    <w:p w14:paraId="61D57C3F" w14:textId="560C5F44" w:rsidR="00FE3C75" w:rsidRDefault="00FE3C75" w:rsidP="00FE3C75">
      <w:pPr>
        <w:spacing w:after="0"/>
      </w:pPr>
    </w:p>
    <w:p w14:paraId="33AFA080" w14:textId="00746248" w:rsidR="00FE3C75" w:rsidRDefault="00FE3C75" w:rsidP="00FE3C75">
      <w:pPr>
        <w:spacing w:after="0"/>
      </w:pPr>
      <w:r w:rsidRPr="00FE3C75">
        <w:t>pruned_tree = DecisionTreeClassifier(max_depth=3)</w:t>
      </w:r>
    </w:p>
    <w:p w14:paraId="0BEB05F4" w14:textId="69F82B06" w:rsidR="00FE3C75" w:rsidRDefault="00FE3C75" w:rsidP="00FE3C75">
      <w:pPr>
        <w:spacing w:after="0"/>
      </w:pPr>
      <w:r w:rsidRPr="00FE3C75">
        <w:t>pruned_tree.fit(X_train, y_train)</w:t>
      </w:r>
    </w:p>
    <w:p w14:paraId="70976C21" w14:textId="4480681E" w:rsidR="00FE3C75" w:rsidRDefault="00FE3C75" w:rsidP="00FE3C75">
      <w:pPr>
        <w:spacing w:after="0"/>
      </w:pPr>
      <w:r w:rsidRPr="00FE3C75">
        <w:t>report_model(pruned_tree)</w:t>
      </w:r>
    </w:p>
    <w:p w14:paraId="0D270F5C" w14:textId="2E84E256" w:rsidR="00FE3C75" w:rsidRDefault="00FE3C75" w:rsidP="00FE3C75">
      <w:pPr>
        <w:spacing w:after="0"/>
      </w:pPr>
    </w:p>
    <w:p w14:paraId="3AEBD3A3" w14:textId="52A1A6DE" w:rsidR="00FE3C75" w:rsidRDefault="00FE3C75" w:rsidP="00FE3C75">
      <w:pPr>
        <w:spacing w:after="0"/>
      </w:pPr>
      <w:r w:rsidRPr="00FE3C75">
        <w:t>max_leaf_tree = DecisionTreeClassifier(max_leaf_nodes=3)</w:t>
      </w:r>
    </w:p>
    <w:p w14:paraId="1E8B79C1" w14:textId="44231410" w:rsidR="00FE3C75" w:rsidRDefault="00FE3C75" w:rsidP="00FE3C75">
      <w:pPr>
        <w:spacing w:after="0"/>
      </w:pPr>
      <w:r w:rsidRPr="00FE3C75">
        <w:t>max_leaf_tree.fit(X_train, y_train)</w:t>
      </w:r>
    </w:p>
    <w:p w14:paraId="10C5732C" w14:textId="07B3FCDB" w:rsidR="00FE3C75" w:rsidRDefault="00FE3C75" w:rsidP="00FE3C75">
      <w:pPr>
        <w:spacing w:after="0"/>
      </w:pPr>
      <w:r w:rsidRPr="00FE3C75">
        <w:t>report_model(max_leaf_tree)</w:t>
      </w:r>
    </w:p>
    <w:p w14:paraId="1EF817A1" w14:textId="2EAF4C90" w:rsidR="00FE3C75" w:rsidRDefault="00FE3C75" w:rsidP="00FE3C75">
      <w:pPr>
        <w:spacing w:after="0"/>
      </w:pPr>
    </w:p>
    <w:p w14:paraId="1618F852" w14:textId="14B30FDF" w:rsidR="00FE3C75" w:rsidRDefault="00FE3C75" w:rsidP="00FE3C75">
      <w:pPr>
        <w:spacing w:after="0"/>
      </w:pPr>
      <w:r w:rsidRPr="00FE3C75">
        <w:lastRenderedPageBreak/>
        <w:t>entropy_tree = DecisionTreeClassifier(criterion='entropy')</w:t>
      </w:r>
    </w:p>
    <w:p w14:paraId="34748B32" w14:textId="5364959F" w:rsidR="00FE3C75" w:rsidRDefault="00FE3C75" w:rsidP="00FE3C75">
      <w:pPr>
        <w:spacing w:after="0"/>
      </w:pPr>
      <w:r w:rsidRPr="00FE3C75">
        <w:t>entropy_tree.fit(X_train, y_train)</w:t>
      </w:r>
    </w:p>
    <w:p w14:paraId="54CCE77A" w14:textId="320952C7" w:rsidR="00FE3C75" w:rsidRDefault="00FE3C75" w:rsidP="00FE3C75">
      <w:pPr>
        <w:spacing w:after="0"/>
      </w:pPr>
      <w:r w:rsidRPr="00FE3C75">
        <w:t>report_model(entropy_tree)</w:t>
      </w:r>
    </w:p>
    <w:p w14:paraId="2AB978C2" w14:textId="77777777" w:rsidR="00BA568D" w:rsidRDefault="00BA568D" w:rsidP="00FE3C75">
      <w:pPr>
        <w:spacing w:after="0"/>
      </w:pPr>
    </w:p>
    <w:p w14:paraId="048679AA" w14:textId="35F6344B" w:rsidR="00FE3C75" w:rsidRDefault="00FE3C75" w:rsidP="00FE3C75">
      <w:pPr>
        <w:spacing w:after="0"/>
      </w:pPr>
    </w:p>
    <w:p w14:paraId="4140EA4D" w14:textId="2204AEF4" w:rsidR="00FE3C75" w:rsidRDefault="00D31F76" w:rsidP="00D31F76">
      <w:pPr>
        <w:pStyle w:val="Heading2"/>
      </w:pPr>
      <w:r>
        <w:t>Random Forests</w:t>
      </w:r>
    </w:p>
    <w:p w14:paraId="28B878EB" w14:textId="2938A0C4" w:rsidR="00D31F76" w:rsidRDefault="00D31F76" w:rsidP="00FE3C75">
      <w:pPr>
        <w:spacing w:after="0"/>
      </w:pPr>
      <w:r>
        <w:t>The</w:t>
      </w:r>
      <w:r w:rsidR="003B40CF">
        <w:t xml:space="preserve"> – using SciKit Learn</w:t>
      </w:r>
    </w:p>
    <w:p w14:paraId="510647A3" w14:textId="78F725AF" w:rsidR="00FE3C75" w:rsidRDefault="00FE3C75" w:rsidP="00FE3C75">
      <w:pPr>
        <w:spacing w:after="0"/>
      </w:pPr>
    </w:p>
    <w:p w14:paraId="2685D99E" w14:textId="77777777" w:rsidR="003B40CF" w:rsidRDefault="003B40CF" w:rsidP="003B40CF">
      <w:pPr>
        <w:spacing w:after="0"/>
      </w:pPr>
      <w:r>
        <w:t>import numpy as np</w:t>
      </w:r>
    </w:p>
    <w:p w14:paraId="77FA5BEF" w14:textId="77777777" w:rsidR="003B40CF" w:rsidRDefault="003B40CF" w:rsidP="003B40CF">
      <w:pPr>
        <w:spacing w:after="0"/>
      </w:pPr>
      <w:r>
        <w:t>import pandas as pd</w:t>
      </w:r>
    </w:p>
    <w:p w14:paraId="5AA5E259" w14:textId="77777777" w:rsidR="003B40CF" w:rsidRDefault="003B40CF" w:rsidP="003B40CF">
      <w:pPr>
        <w:spacing w:after="0"/>
      </w:pPr>
      <w:r>
        <w:t>import matplotlib.pyplot as plt</w:t>
      </w:r>
    </w:p>
    <w:p w14:paraId="28E95A5B" w14:textId="77777777" w:rsidR="003B40CF" w:rsidRDefault="003B40CF" w:rsidP="003B40CF">
      <w:pPr>
        <w:spacing w:after="0"/>
      </w:pPr>
      <w:r>
        <w:t>import seaborn as sns</w:t>
      </w:r>
    </w:p>
    <w:p w14:paraId="3C6D92E0" w14:textId="6EFF9DCD" w:rsidR="00FE3C75" w:rsidRDefault="003B40CF" w:rsidP="003B40CF">
      <w:pPr>
        <w:spacing w:after="0"/>
      </w:pPr>
      <w:r>
        <w:t>import sweetviz</w:t>
      </w:r>
    </w:p>
    <w:p w14:paraId="5F55BA41" w14:textId="76D74852" w:rsidR="003B40CF" w:rsidRDefault="003B40CF" w:rsidP="003B40CF">
      <w:pPr>
        <w:spacing w:after="0"/>
      </w:pPr>
    </w:p>
    <w:p w14:paraId="3BFE6388" w14:textId="2A0CD0B5" w:rsidR="003B40CF" w:rsidRDefault="003B40CF" w:rsidP="003B40CF">
      <w:pPr>
        <w:spacing w:after="0"/>
      </w:pPr>
      <w:r w:rsidRPr="003B40CF">
        <w:t>df = pd.read_csv('data_banknote_authentication.csv')</w:t>
      </w:r>
    </w:p>
    <w:p w14:paraId="48AF6B79" w14:textId="344E20FF" w:rsidR="003B40CF" w:rsidRDefault="003B40CF" w:rsidP="003B40CF">
      <w:pPr>
        <w:spacing w:after="0"/>
      </w:pPr>
      <w:r w:rsidRPr="003B40CF">
        <w:t>df.head()</w:t>
      </w:r>
    </w:p>
    <w:p w14:paraId="3454B592" w14:textId="6B72AD64" w:rsidR="003B40CF" w:rsidRDefault="003B40CF" w:rsidP="003B40CF">
      <w:pPr>
        <w:spacing w:after="0"/>
      </w:pPr>
      <w:r w:rsidRPr="003B40CF">
        <w:t># report = sweetviz.analyze(df, target_feat="Class")</w:t>
      </w:r>
    </w:p>
    <w:p w14:paraId="2972B397" w14:textId="2BF9E10E" w:rsidR="003B40CF" w:rsidRDefault="003B40CF" w:rsidP="003B40CF">
      <w:pPr>
        <w:spacing w:after="0"/>
      </w:pPr>
      <w:r w:rsidRPr="003B40CF">
        <w:t># report.show_notebook()</w:t>
      </w:r>
    </w:p>
    <w:p w14:paraId="2C3BADE7" w14:textId="3A009339" w:rsidR="003B40CF" w:rsidRDefault="003B40CF" w:rsidP="003B40CF">
      <w:pPr>
        <w:spacing w:after="0"/>
      </w:pPr>
      <w:r w:rsidRPr="003B40CF">
        <w:t>df.info()</w:t>
      </w:r>
    </w:p>
    <w:p w14:paraId="431CD0F1" w14:textId="35786290" w:rsidR="003B40CF" w:rsidRDefault="003B40CF" w:rsidP="003B40CF">
      <w:pPr>
        <w:spacing w:after="0"/>
      </w:pPr>
      <w:r w:rsidRPr="003B40CF">
        <w:t>df.isnull().sum()</w:t>
      </w:r>
    </w:p>
    <w:p w14:paraId="666A06E0" w14:textId="0C96B40B" w:rsidR="003B40CF" w:rsidRDefault="003B40CF" w:rsidP="003B40CF">
      <w:pPr>
        <w:spacing w:after="0"/>
      </w:pPr>
    </w:p>
    <w:p w14:paraId="76AFCCE4" w14:textId="77777777" w:rsidR="003B40CF" w:rsidRDefault="003B40CF" w:rsidP="003B40CF">
      <w:pPr>
        <w:spacing w:after="0"/>
      </w:pPr>
      <w:r>
        <w:t>plt.figure(dpi=250)</w:t>
      </w:r>
    </w:p>
    <w:p w14:paraId="0C85B65B" w14:textId="2613D3A9" w:rsidR="003B40CF" w:rsidRDefault="003B40CF" w:rsidP="003B40CF">
      <w:pPr>
        <w:spacing w:after="0"/>
      </w:pPr>
      <w:r>
        <w:t>sns.pairplot(data=df, hue='Class')</w:t>
      </w:r>
    </w:p>
    <w:p w14:paraId="61ABD2A9" w14:textId="17BD7630" w:rsidR="003B40CF" w:rsidRDefault="003B40CF" w:rsidP="003B40CF">
      <w:pPr>
        <w:spacing w:after="0"/>
      </w:pPr>
    </w:p>
    <w:p w14:paraId="5A6BCC47" w14:textId="7C7C4123" w:rsidR="003B40CF" w:rsidRDefault="003B40CF" w:rsidP="003B40CF">
      <w:pPr>
        <w:spacing w:after="0"/>
      </w:pPr>
      <w:r w:rsidRPr="003B40CF">
        <w:t>X = df.drop('Class', axis=1)</w:t>
      </w:r>
    </w:p>
    <w:p w14:paraId="45DBD5EC" w14:textId="5A053EB7" w:rsidR="003B40CF" w:rsidRDefault="003B40CF" w:rsidP="003B40CF">
      <w:pPr>
        <w:spacing w:after="0"/>
      </w:pPr>
      <w:r w:rsidRPr="003B40CF">
        <w:t>y = df['Class']</w:t>
      </w:r>
    </w:p>
    <w:p w14:paraId="1643D65D" w14:textId="43836622" w:rsidR="003B40CF" w:rsidRDefault="003B40CF" w:rsidP="003B40CF">
      <w:pPr>
        <w:spacing w:after="0"/>
      </w:pPr>
    </w:p>
    <w:p w14:paraId="22F1F09C" w14:textId="59EB30F3" w:rsidR="003B40CF" w:rsidRDefault="003B40CF" w:rsidP="003B40CF">
      <w:pPr>
        <w:spacing w:after="0"/>
      </w:pPr>
      <w:r w:rsidRPr="003B40CF">
        <w:t>from sklearn.model_selection import train_test_split</w:t>
      </w:r>
    </w:p>
    <w:p w14:paraId="2EC1C1D4" w14:textId="5BAA61B7" w:rsidR="003B40CF" w:rsidRDefault="003B40CF" w:rsidP="003B40CF">
      <w:pPr>
        <w:spacing w:after="0"/>
      </w:pPr>
      <w:r w:rsidRPr="003B40CF">
        <w:t>X_train, X_test, y_train, y_test = train_test_split(X, y, test_size=0.15, random_state=101)</w:t>
      </w:r>
    </w:p>
    <w:p w14:paraId="327390A8" w14:textId="16815B72" w:rsidR="003B40CF" w:rsidRDefault="003B40CF" w:rsidP="003B40CF">
      <w:pPr>
        <w:spacing w:after="0"/>
      </w:pPr>
    </w:p>
    <w:p w14:paraId="7B9DD2CB" w14:textId="7664CA65" w:rsidR="003B40CF" w:rsidRDefault="003B40CF" w:rsidP="003B40CF">
      <w:pPr>
        <w:spacing w:after="0"/>
      </w:pPr>
      <w:r w:rsidRPr="003B40CF">
        <w:t>from sklearn.model_selection import GridSearchCV</w:t>
      </w:r>
    </w:p>
    <w:p w14:paraId="13B587BE" w14:textId="464A38E1" w:rsidR="003B40CF" w:rsidRDefault="003B40CF" w:rsidP="003B40CF">
      <w:pPr>
        <w:spacing w:after="0"/>
      </w:pPr>
      <w:r w:rsidRPr="003B40CF">
        <w:t>from sklearn.ensemble import RandomForestClassifier</w:t>
      </w:r>
    </w:p>
    <w:p w14:paraId="2874EED3" w14:textId="5E3C705B" w:rsidR="003B40CF" w:rsidRDefault="003B40CF" w:rsidP="003B40CF">
      <w:pPr>
        <w:spacing w:after="0"/>
      </w:pPr>
      <w:r w:rsidRPr="003B40CF">
        <w:t># help(RandomForestClassifier)</w:t>
      </w:r>
    </w:p>
    <w:p w14:paraId="4FAF2E78" w14:textId="7C9B0DF2" w:rsidR="003B40CF" w:rsidRDefault="003B40CF" w:rsidP="003B40CF">
      <w:pPr>
        <w:spacing w:after="0"/>
      </w:pPr>
      <w:r w:rsidRPr="003B40CF">
        <w:t>n_estimators = [64, 100, 128, 200]</w:t>
      </w:r>
    </w:p>
    <w:p w14:paraId="637305A8" w14:textId="0EB83E76" w:rsidR="003B40CF" w:rsidRDefault="003B40CF" w:rsidP="003B40CF">
      <w:pPr>
        <w:spacing w:after="0"/>
      </w:pPr>
      <w:r w:rsidRPr="003B40CF">
        <w:t>max_features = [2, 3, 4]</w:t>
      </w:r>
    </w:p>
    <w:p w14:paraId="4D40F47B" w14:textId="7895B051" w:rsidR="003B40CF" w:rsidRDefault="003B40CF" w:rsidP="003B40CF">
      <w:pPr>
        <w:spacing w:after="0"/>
      </w:pPr>
      <w:r w:rsidRPr="003B40CF">
        <w:t>bootstrap = [True, False]</w:t>
      </w:r>
    </w:p>
    <w:p w14:paraId="219A0552" w14:textId="343A6EAF" w:rsidR="003B40CF" w:rsidRDefault="003B40CF" w:rsidP="003B40CF">
      <w:pPr>
        <w:spacing w:after="0"/>
      </w:pPr>
      <w:r w:rsidRPr="003B40CF">
        <w:t>oob_score = [True, False]</w:t>
      </w:r>
      <w:r>
        <w:t xml:space="preserve"> # Is this really needed? </w:t>
      </w:r>
    </w:p>
    <w:p w14:paraId="43E54B2A" w14:textId="40B50CDC" w:rsidR="003B40CF" w:rsidRDefault="003B40CF" w:rsidP="003B40CF">
      <w:pPr>
        <w:spacing w:after="0"/>
      </w:pPr>
    </w:p>
    <w:p w14:paraId="392392EF" w14:textId="77777777" w:rsidR="003B40CF" w:rsidRDefault="003B40CF" w:rsidP="003B40CF">
      <w:pPr>
        <w:spacing w:after="0"/>
      </w:pPr>
      <w:r>
        <w:t>param_grid = {'n_estimators': n_estimators,</w:t>
      </w:r>
    </w:p>
    <w:p w14:paraId="24C8ADB2" w14:textId="77777777" w:rsidR="003B40CF" w:rsidRDefault="003B40CF" w:rsidP="003B40CF">
      <w:pPr>
        <w:spacing w:after="0"/>
      </w:pPr>
      <w:r>
        <w:t xml:space="preserve">             'max_features': max_features, </w:t>
      </w:r>
    </w:p>
    <w:p w14:paraId="41BC5B75" w14:textId="77777777" w:rsidR="003B40CF" w:rsidRDefault="003B40CF" w:rsidP="003B40CF">
      <w:pPr>
        <w:spacing w:after="0"/>
      </w:pPr>
      <w:r>
        <w:t xml:space="preserve">             'bootstrap': bootstrap,</w:t>
      </w:r>
    </w:p>
    <w:p w14:paraId="7CBB333A" w14:textId="720D7084" w:rsidR="003B40CF" w:rsidRDefault="003B40CF" w:rsidP="003B40CF">
      <w:pPr>
        <w:spacing w:after="0"/>
      </w:pPr>
      <w:r>
        <w:t xml:space="preserve">             'oob_score': oob_score}</w:t>
      </w:r>
    </w:p>
    <w:p w14:paraId="36278001" w14:textId="246678DD" w:rsidR="003B40CF" w:rsidRDefault="003B40CF" w:rsidP="003B40CF">
      <w:pPr>
        <w:spacing w:after="0"/>
      </w:pPr>
    </w:p>
    <w:p w14:paraId="0A37693D" w14:textId="6245685F" w:rsidR="003B40CF" w:rsidRDefault="003B40CF" w:rsidP="003B40CF">
      <w:pPr>
        <w:spacing w:after="0"/>
      </w:pPr>
      <w:r w:rsidRPr="003B40CF">
        <w:t>rfc = RandomForestClassifier()</w:t>
      </w:r>
    </w:p>
    <w:p w14:paraId="1BC1F3C8" w14:textId="1A048795" w:rsidR="003B40CF" w:rsidRDefault="003B40CF" w:rsidP="003B40CF">
      <w:pPr>
        <w:spacing w:after="0"/>
      </w:pPr>
      <w:r w:rsidRPr="003B40CF">
        <w:lastRenderedPageBreak/>
        <w:t>grid = GridSearchCV(rfc, param_grid)</w:t>
      </w:r>
    </w:p>
    <w:p w14:paraId="3AD20F76" w14:textId="3252B511" w:rsidR="003B40CF" w:rsidRDefault="003B40CF" w:rsidP="003B40CF">
      <w:pPr>
        <w:spacing w:after="0"/>
      </w:pPr>
      <w:r w:rsidRPr="003B40CF">
        <w:t>grid.fit(X_train, y_train)</w:t>
      </w:r>
    </w:p>
    <w:p w14:paraId="29F92E96" w14:textId="0364BD50" w:rsidR="003B40CF" w:rsidRDefault="003B40CF" w:rsidP="003B40CF">
      <w:pPr>
        <w:spacing w:after="0"/>
      </w:pPr>
      <w:r w:rsidRPr="003B40CF">
        <w:t>grid.best_params_</w:t>
      </w:r>
    </w:p>
    <w:p w14:paraId="4ABF4934" w14:textId="27683100" w:rsidR="003B40CF" w:rsidRDefault="003B40CF" w:rsidP="003B40CF">
      <w:pPr>
        <w:spacing w:after="0"/>
      </w:pPr>
    </w:p>
    <w:p w14:paraId="632C900F" w14:textId="3F9F7F18" w:rsidR="003B40CF" w:rsidRDefault="003B40CF" w:rsidP="003B40CF">
      <w:pPr>
        <w:spacing w:after="0"/>
      </w:pPr>
    </w:p>
    <w:p w14:paraId="64DB87EB" w14:textId="7BCCD449" w:rsidR="003B40CF" w:rsidRDefault="003B40CF" w:rsidP="003B40CF">
      <w:pPr>
        <w:spacing w:after="0"/>
      </w:pPr>
      <w:r w:rsidRPr="003B40CF">
        <w:t>rfc = RandomForestClassifier(max_features=2, n_estimators=200, oob_score=True)</w:t>
      </w:r>
    </w:p>
    <w:p w14:paraId="7BF8DD7E" w14:textId="37787670" w:rsidR="003B40CF" w:rsidRDefault="003B40CF" w:rsidP="003B40CF">
      <w:pPr>
        <w:spacing w:after="0"/>
      </w:pPr>
      <w:r w:rsidRPr="003B40CF">
        <w:t>rfc.fit(X_train, y_train)</w:t>
      </w:r>
    </w:p>
    <w:p w14:paraId="236482DA" w14:textId="3EF1A25A" w:rsidR="003B40CF" w:rsidRDefault="003B40CF" w:rsidP="003B40CF">
      <w:pPr>
        <w:spacing w:after="0"/>
      </w:pPr>
      <w:r w:rsidRPr="003B40CF">
        <w:t>rfc.oob_score_</w:t>
      </w:r>
    </w:p>
    <w:p w14:paraId="56EE3015" w14:textId="0AB78A39" w:rsidR="003B40CF" w:rsidRDefault="003B40CF" w:rsidP="003B40CF">
      <w:pPr>
        <w:spacing w:after="0"/>
      </w:pPr>
    </w:p>
    <w:p w14:paraId="3E3E5219" w14:textId="313874A5" w:rsidR="003B40CF" w:rsidRDefault="003B40CF" w:rsidP="003B40CF">
      <w:pPr>
        <w:spacing w:after="0"/>
      </w:pPr>
      <w:r w:rsidRPr="003B40CF">
        <w:t>predictions = rfc.predict(X_test)</w:t>
      </w:r>
    </w:p>
    <w:p w14:paraId="5DDFABDE" w14:textId="64449209" w:rsidR="003B40CF" w:rsidRDefault="003B40CF" w:rsidP="003B40CF">
      <w:pPr>
        <w:spacing w:after="0"/>
      </w:pPr>
    </w:p>
    <w:p w14:paraId="35A35F5A" w14:textId="3ECFEE43" w:rsidR="00DB0503" w:rsidRDefault="00DB0503" w:rsidP="003B40CF">
      <w:pPr>
        <w:spacing w:after="0"/>
      </w:pPr>
      <w:r w:rsidRPr="00DB0503">
        <w:t>from sklearn.metrics import plot_confusion_matrix, classification_report, ConfusionMatrixDisplay, accuracy_score</w:t>
      </w:r>
    </w:p>
    <w:p w14:paraId="2E263D91" w14:textId="77777777" w:rsidR="00DB0503" w:rsidRDefault="00DB0503" w:rsidP="00DB0503">
      <w:pPr>
        <w:tabs>
          <w:tab w:val="left" w:pos="2662"/>
        </w:tabs>
        <w:spacing w:after="0"/>
      </w:pPr>
    </w:p>
    <w:p w14:paraId="49F4681E" w14:textId="3C4B41C0" w:rsidR="00DB0503" w:rsidRDefault="00DB0503" w:rsidP="00DB0503">
      <w:pPr>
        <w:tabs>
          <w:tab w:val="left" w:pos="2662"/>
        </w:tabs>
        <w:spacing w:after="0"/>
      </w:pPr>
      <w:r w:rsidRPr="00DB0503">
        <w:t>print(classification_report(y_test, predictions))</w:t>
      </w:r>
    </w:p>
    <w:p w14:paraId="1ABE40A8" w14:textId="0C149CD9" w:rsidR="00DB0503" w:rsidRDefault="00DB0503" w:rsidP="003B40CF">
      <w:pPr>
        <w:spacing w:after="0"/>
      </w:pPr>
    </w:p>
    <w:p w14:paraId="0DD1FB04" w14:textId="4D4A6500" w:rsidR="00DB0503" w:rsidRDefault="00DB0503" w:rsidP="003B40CF">
      <w:pPr>
        <w:spacing w:after="0"/>
      </w:pPr>
      <w:r w:rsidRPr="00DB0503">
        <w:t># plot_confusion_matrix(rfc, X_test, y_test) # old method</w:t>
      </w:r>
    </w:p>
    <w:p w14:paraId="3A1186CB" w14:textId="1FF5BB4D" w:rsidR="00DB0503" w:rsidRDefault="00DB0503" w:rsidP="003B40CF">
      <w:pPr>
        <w:spacing w:after="0"/>
      </w:pPr>
      <w:r w:rsidRPr="00DB0503">
        <w:t>ConfusionMatrixDisplay.from_predictions(y_test, predictions)</w:t>
      </w:r>
    </w:p>
    <w:p w14:paraId="7AB0DA15" w14:textId="6DAB54C2" w:rsidR="00DB0503" w:rsidRDefault="00DB0503" w:rsidP="003B40CF">
      <w:pPr>
        <w:spacing w:after="0"/>
      </w:pPr>
    </w:p>
    <w:p w14:paraId="0D9509C8" w14:textId="77777777" w:rsidR="00DB0503" w:rsidRDefault="00DB0503" w:rsidP="00DB0503">
      <w:pPr>
        <w:spacing w:after="0"/>
      </w:pPr>
      <w:r>
        <w:t>errors = []</w:t>
      </w:r>
    </w:p>
    <w:p w14:paraId="29A4ED2A" w14:textId="77777777" w:rsidR="00DB0503" w:rsidRDefault="00DB0503" w:rsidP="00DB0503">
      <w:pPr>
        <w:spacing w:after="0"/>
      </w:pPr>
      <w:r>
        <w:t>misclassifications = []</w:t>
      </w:r>
    </w:p>
    <w:p w14:paraId="372B1DE1" w14:textId="77777777" w:rsidR="00DB0503" w:rsidRDefault="00DB0503" w:rsidP="00DB0503">
      <w:pPr>
        <w:spacing w:after="0"/>
      </w:pPr>
    </w:p>
    <w:p w14:paraId="0C260E5E" w14:textId="77777777" w:rsidR="00DB0503" w:rsidRDefault="00DB0503" w:rsidP="00DB0503">
      <w:pPr>
        <w:spacing w:after="0"/>
      </w:pPr>
      <w:r>
        <w:t>for n in range(1, 200):</w:t>
      </w:r>
    </w:p>
    <w:p w14:paraId="2B01E685" w14:textId="77777777" w:rsidR="00DB0503" w:rsidRDefault="00DB0503" w:rsidP="00DB0503">
      <w:pPr>
        <w:spacing w:after="0"/>
      </w:pPr>
      <w:r>
        <w:t xml:space="preserve">    rfc = RandomForestClassifier(n_estimators=n, max_features=2)</w:t>
      </w:r>
    </w:p>
    <w:p w14:paraId="02F542E7" w14:textId="77777777" w:rsidR="00DB0503" w:rsidRDefault="00DB0503" w:rsidP="00DB0503">
      <w:pPr>
        <w:spacing w:after="0"/>
      </w:pPr>
      <w:r>
        <w:t xml:space="preserve">    rfc.fit(X_train, y_train)</w:t>
      </w:r>
    </w:p>
    <w:p w14:paraId="16144F71" w14:textId="77777777" w:rsidR="00DB0503" w:rsidRDefault="00DB0503" w:rsidP="00DB0503">
      <w:pPr>
        <w:spacing w:after="0"/>
      </w:pPr>
      <w:r>
        <w:t xml:space="preserve">    preds = rfc.predict(X_test)</w:t>
      </w:r>
    </w:p>
    <w:p w14:paraId="24386C62" w14:textId="77777777" w:rsidR="00DB0503" w:rsidRDefault="00DB0503" w:rsidP="00DB0503">
      <w:pPr>
        <w:spacing w:after="0"/>
      </w:pPr>
      <w:r>
        <w:t xml:space="preserve">    err = 1 - accuracy_score(y_test, preds)</w:t>
      </w:r>
    </w:p>
    <w:p w14:paraId="23A2BD47" w14:textId="77777777" w:rsidR="00DB0503" w:rsidRDefault="00DB0503" w:rsidP="00DB0503">
      <w:pPr>
        <w:spacing w:after="0"/>
      </w:pPr>
      <w:r>
        <w:t xml:space="preserve">    n_missed = np.sum(preds != y_test)</w:t>
      </w:r>
    </w:p>
    <w:p w14:paraId="3543FFD2" w14:textId="77777777" w:rsidR="00DB0503" w:rsidRDefault="00DB0503" w:rsidP="00DB0503">
      <w:pPr>
        <w:spacing w:after="0"/>
      </w:pPr>
      <w:r>
        <w:t xml:space="preserve">    </w:t>
      </w:r>
    </w:p>
    <w:p w14:paraId="0CB9E985" w14:textId="77777777" w:rsidR="00DB0503" w:rsidRDefault="00DB0503" w:rsidP="00DB0503">
      <w:pPr>
        <w:spacing w:after="0"/>
      </w:pPr>
      <w:r>
        <w:t xml:space="preserve">    errors.append(err)</w:t>
      </w:r>
    </w:p>
    <w:p w14:paraId="60DF7D80" w14:textId="534038B4" w:rsidR="00DB0503" w:rsidRDefault="00DB0503" w:rsidP="00DB0503">
      <w:pPr>
        <w:spacing w:after="0"/>
      </w:pPr>
      <w:r>
        <w:t xml:space="preserve">    misclassifications.append(n_missed)</w:t>
      </w:r>
    </w:p>
    <w:p w14:paraId="77FBA8BE" w14:textId="0C8572FE" w:rsidR="003B40CF" w:rsidRDefault="003B40CF" w:rsidP="003B40CF">
      <w:pPr>
        <w:spacing w:after="0"/>
      </w:pPr>
    </w:p>
    <w:p w14:paraId="76993863" w14:textId="5D0B9E0E" w:rsidR="003B40CF" w:rsidRDefault="00DB0503" w:rsidP="003B40CF">
      <w:pPr>
        <w:spacing w:after="0"/>
      </w:pPr>
      <w:r w:rsidRPr="00DB0503">
        <w:t>plt.plot(range(1, 200), errors)</w:t>
      </w:r>
    </w:p>
    <w:p w14:paraId="21BB7088" w14:textId="7F18446B" w:rsidR="00DB0503" w:rsidRDefault="00DB0503" w:rsidP="003B40CF">
      <w:pPr>
        <w:spacing w:after="0"/>
      </w:pPr>
      <w:r w:rsidRPr="00DB0503">
        <w:t>plt.plot(range(1, 200), misclassifications)</w:t>
      </w:r>
    </w:p>
    <w:p w14:paraId="6105A7F1" w14:textId="3108B81F" w:rsidR="00DB0503" w:rsidRDefault="00DB0503" w:rsidP="003B40CF">
      <w:pPr>
        <w:spacing w:after="0"/>
      </w:pPr>
    </w:p>
    <w:p w14:paraId="368C427F" w14:textId="1C0D97CD" w:rsidR="00DB0503" w:rsidRDefault="00DB0503" w:rsidP="003B40CF">
      <w:pPr>
        <w:spacing w:after="0"/>
      </w:pPr>
    </w:p>
    <w:p w14:paraId="50854659" w14:textId="23AA07DD" w:rsidR="008D36D3" w:rsidRDefault="008D36D3" w:rsidP="008D36D3">
      <w:pPr>
        <w:pStyle w:val="Heading2"/>
      </w:pPr>
      <w:r>
        <w:t>Bias Variance Trade Off</w:t>
      </w:r>
    </w:p>
    <w:p w14:paraId="4CFC66F3" w14:textId="6BC2DC0E" w:rsidR="008D36D3" w:rsidRDefault="008D36D3" w:rsidP="008D36D3">
      <w:pPr>
        <w:spacing w:after="0"/>
        <w:jc w:val="both"/>
      </w:pPr>
      <w:r w:rsidRPr="008D36D3">
        <w:rPr>
          <w:b/>
          <w:bCs/>
        </w:rPr>
        <w:t>Bias</w:t>
      </w:r>
      <w:r>
        <w:t xml:space="preserve"> – high bias results in underfitting, the model cannot generalize. This can be seen by </w:t>
      </w:r>
      <w:r w:rsidRPr="008D36D3">
        <w:rPr>
          <w:b/>
          <w:bCs/>
        </w:rPr>
        <w:t>poor</w:t>
      </w:r>
      <w:r>
        <w:t xml:space="preserve"> performance on both the training and test data.</w:t>
      </w:r>
    </w:p>
    <w:p w14:paraId="5BF51594" w14:textId="3E31C25F" w:rsidR="008D36D3" w:rsidRDefault="008D36D3" w:rsidP="008D36D3">
      <w:pPr>
        <w:spacing w:after="0"/>
        <w:jc w:val="both"/>
      </w:pPr>
      <w:r w:rsidRPr="008D36D3">
        <w:rPr>
          <w:b/>
          <w:bCs/>
        </w:rPr>
        <w:t>Variance</w:t>
      </w:r>
      <w:r>
        <w:t xml:space="preserve"> – high variance results in overfitting, and the model over generalizes. This can be seen in </w:t>
      </w:r>
      <w:r w:rsidRPr="008D36D3">
        <w:rPr>
          <w:b/>
          <w:bCs/>
        </w:rPr>
        <w:t>good</w:t>
      </w:r>
      <w:r>
        <w:t xml:space="preserve"> performance on the training data and </w:t>
      </w:r>
      <w:r w:rsidRPr="008D36D3">
        <w:rPr>
          <w:b/>
          <w:bCs/>
        </w:rPr>
        <w:t>bad</w:t>
      </w:r>
      <w:r>
        <w:t xml:space="preserve"> performance on the test data. We should always plot the model complexity versus error to verify results. </w:t>
      </w:r>
    </w:p>
    <w:p w14:paraId="15FA8364" w14:textId="468F54BE" w:rsidR="00452C1B" w:rsidRDefault="00452C1B" w:rsidP="008D36D3">
      <w:pPr>
        <w:spacing w:after="0"/>
        <w:jc w:val="both"/>
      </w:pPr>
    </w:p>
    <w:p w14:paraId="03B2C675" w14:textId="7C742A47" w:rsidR="00452C1B" w:rsidRDefault="00452C1B" w:rsidP="008D36D3">
      <w:pPr>
        <w:spacing w:after="0"/>
        <w:jc w:val="both"/>
      </w:pPr>
    </w:p>
    <w:p w14:paraId="0F86D357" w14:textId="0AACDCA5" w:rsidR="00452C1B" w:rsidRDefault="001A23EA" w:rsidP="001A23EA">
      <w:pPr>
        <w:pStyle w:val="Heading2"/>
      </w:pPr>
      <w:r>
        <w:lastRenderedPageBreak/>
        <w:t>Support Vector Machines – Classification</w:t>
      </w:r>
    </w:p>
    <w:p w14:paraId="3AE76417" w14:textId="4EEED42C" w:rsidR="001A23EA" w:rsidRDefault="001A23EA" w:rsidP="008D36D3">
      <w:pPr>
        <w:spacing w:after="0"/>
        <w:jc w:val="both"/>
      </w:pPr>
      <w:r>
        <w:t>The</w:t>
      </w:r>
    </w:p>
    <w:p w14:paraId="5B2E8F04" w14:textId="77777777" w:rsidR="001A23EA" w:rsidRDefault="001A23EA" w:rsidP="001A23EA">
      <w:pPr>
        <w:spacing w:after="0"/>
        <w:jc w:val="both"/>
      </w:pPr>
      <w:r>
        <w:t>import pandas as pd</w:t>
      </w:r>
    </w:p>
    <w:p w14:paraId="24316D30" w14:textId="77777777" w:rsidR="001A23EA" w:rsidRDefault="001A23EA" w:rsidP="001A23EA">
      <w:pPr>
        <w:spacing w:after="0"/>
        <w:jc w:val="both"/>
      </w:pPr>
      <w:r>
        <w:t>import matplotlib.pyplot as plt</w:t>
      </w:r>
    </w:p>
    <w:p w14:paraId="17369106" w14:textId="77777777" w:rsidR="001A23EA" w:rsidRDefault="001A23EA" w:rsidP="001A23EA">
      <w:pPr>
        <w:spacing w:after="0"/>
        <w:jc w:val="both"/>
      </w:pPr>
      <w:r>
        <w:t>import seaborn as sns</w:t>
      </w:r>
    </w:p>
    <w:p w14:paraId="3B4E6FAE" w14:textId="264CA5B9" w:rsidR="001A23EA" w:rsidRDefault="001A23EA" w:rsidP="001A23EA">
      <w:pPr>
        <w:spacing w:after="0"/>
        <w:jc w:val="both"/>
      </w:pPr>
      <w:r>
        <w:t>import numpy as np</w:t>
      </w:r>
    </w:p>
    <w:p w14:paraId="657E64E0" w14:textId="45E0F6FE" w:rsidR="001A23EA" w:rsidRDefault="001A23EA" w:rsidP="001A23EA">
      <w:pPr>
        <w:spacing w:after="0"/>
        <w:jc w:val="both"/>
      </w:pPr>
      <w:r w:rsidRPr="001A23EA">
        <w:t>df = pd.read_csv('mouse_viral_study.csv')</w:t>
      </w:r>
    </w:p>
    <w:p w14:paraId="62704B08" w14:textId="77A3A8C3" w:rsidR="001A23EA" w:rsidRDefault="001A23EA" w:rsidP="001A23EA">
      <w:pPr>
        <w:spacing w:after="0"/>
        <w:jc w:val="both"/>
      </w:pPr>
      <w:r w:rsidRPr="001A23EA">
        <w:t>df.head()</w:t>
      </w:r>
    </w:p>
    <w:p w14:paraId="5C8E3534" w14:textId="569BE92D" w:rsidR="001A23EA" w:rsidRDefault="001A23EA" w:rsidP="001A23EA">
      <w:pPr>
        <w:spacing w:after="0"/>
        <w:jc w:val="both"/>
      </w:pPr>
    </w:p>
    <w:p w14:paraId="364D42A8" w14:textId="1AC019EE" w:rsidR="001A23EA" w:rsidRDefault="001A23EA" w:rsidP="001A23EA">
      <w:pPr>
        <w:spacing w:after="0"/>
        <w:jc w:val="both"/>
      </w:pPr>
      <w:r>
        <w:t># Data review visual</w:t>
      </w:r>
    </w:p>
    <w:p w14:paraId="72D6BBC8" w14:textId="77777777" w:rsidR="001A23EA" w:rsidRDefault="001A23EA" w:rsidP="001A23EA">
      <w:pPr>
        <w:spacing w:after="0"/>
        <w:jc w:val="both"/>
      </w:pPr>
      <w:r>
        <w:t>plt.figure(figsize=(12,8), dpi=250)</w:t>
      </w:r>
    </w:p>
    <w:p w14:paraId="32EEE576" w14:textId="77777777" w:rsidR="001A23EA" w:rsidRDefault="001A23EA" w:rsidP="001A23EA">
      <w:pPr>
        <w:spacing w:after="0"/>
        <w:jc w:val="both"/>
      </w:pPr>
      <w:r>
        <w:t>sns.scatterplot(x='Med_1_mL', y='Med_2_mL', hue='Virus Present', data=df)</w:t>
      </w:r>
    </w:p>
    <w:p w14:paraId="11E5B8CF" w14:textId="77777777" w:rsidR="001A23EA" w:rsidRDefault="001A23EA" w:rsidP="001A23EA">
      <w:pPr>
        <w:spacing w:after="0"/>
        <w:jc w:val="both"/>
      </w:pPr>
    </w:p>
    <w:p w14:paraId="34EFA7FB" w14:textId="77777777" w:rsidR="001A23EA" w:rsidRDefault="001A23EA" w:rsidP="001A23EA">
      <w:pPr>
        <w:spacing w:after="0"/>
        <w:jc w:val="both"/>
      </w:pPr>
      <w:r>
        <w:t># Create a false hyperplane</w:t>
      </w:r>
    </w:p>
    <w:p w14:paraId="690C064C" w14:textId="77777777" w:rsidR="001A23EA" w:rsidRDefault="001A23EA" w:rsidP="001A23EA">
      <w:pPr>
        <w:spacing w:after="0"/>
        <w:jc w:val="both"/>
      </w:pPr>
      <w:r>
        <w:t>x = np.linspace(0, 10, 100)</w:t>
      </w:r>
    </w:p>
    <w:p w14:paraId="0D5A81B5" w14:textId="77777777" w:rsidR="001A23EA" w:rsidRDefault="001A23EA" w:rsidP="001A23EA">
      <w:pPr>
        <w:spacing w:after="0"/>
        <w:jc w:val="both"/>
      </w:pPr>
      <w:r>
        <w:t>m = -1</w:t>
      </w:r>
    </w:p>
    <w:p w14:paraId="642EA60A" w14:textId="77777777" w:rsidR="001A23EA" w:rsidRDefault="001A23EA" w:rsidP="001A23EA">
      <w:pPr>
        <w:spacing w:after="0"/>
        <w:jc w:val="both"/>
      </w:pPr>
      <w:r>
        <w:t>b = 11</w:t>
      </w:r>
    </w:p>
    <w:p w14:paraId="6CA4AAB1" w14:textId="77777777" w:rsidR="001A23EA" w:rsidRDefault="001A23EA" w:rsidP="001A23EA">
      <w:pPr>
        <w:spacing w:after="0"/>
        <w:jc w:val="both"/>
      </w:pPr>
      <w:r>
        <w:t>y = m * x + b</w:t>
      </w:r>
    </w:p>
    <w:p w14:paraId="04353912" w14:textId="77777777" w:rsidR="001A23EA" w:rsidRDefault="001A23EA" w:rsidP="001A23EA">
      <w:pPr>
        <w:spacing w:after="0"/>
        <w:jc w:val="both"/>
      </w:pPr>
    </w:p>
    <w:p w14:paraId="078A3995" w14:textId="56AF8571" w:rsidR="001A23EA" w:rsidRDefault="001A23EA" w:rsidP="001A23EA">
      <w:pPr>
        <w:spacing w:after="0"/>
        <w:jc w:val="both"/>
      </w:pPr>
      <w:r>
        <w:t>plt.plot(x, y, 'black')</w:t>
      </w:r>
    </w:p>
    <w:p w14:paraId="269F32EB" w14:textId="4471264E" w:rsidR="001A23EA" w:rsidRDefault="001A23EA" w:rsidP="001A23EA">
      <w:pPr>
        <w:spacing w:after="0"/>
        <w:jc w:val="both"/>
      </w:pPr>
    </w:p>
    <w:p w14:paraId="43D75C5F" w14:textId="6EEC8319" w:rsidR="001A23EA" w:rsidRDefault="001A23EA" w:rsidP="001A23EA">
      <w:pPr>
        <w:spacing w:after="0"/>
        <w:jc w:val="both"/>
      </w:pPr>
      <w:r w:rsidRPr="001A23EA">
        <w:t>from sklearn.svm import SVC</w:t>
      </w:r>
    </w:p>
    <w:p w14:paraId="026E456E" w14:textId="7D6DEDF8" w:rsidR="001A23EA" w:rsidRDefault="001A23EA" w:rsidP="001A23EA">
      <w:pPr>
        <w:spacing w:after="0"/>
        <w:jc w:val="both"/>
      </w:pPr>
      <w:r w:rsidRPr="001A23EA">
        <w:t># help(SVC)</w:t>
      </w:r>
    </w:p>
    <w:p w14:paraId="7D4F4FCE" w14:textId="49695CAA" w:rsidR="001A23EA" w:rsidRDefault="001A23EA" w:rsidP="001A23EA">
      <w:pPr>
        <w:spacing w:after="0"/>
        <w:jc w:val="both"/>
      </w:pPr>
      <w:r w:rsidRPr="001A23EA">
        <w:t>y = df['Virus Present']</w:t>
      </w:r>
    </w:p>
    <w:p w14:paraId="6A14B6AE" w14:textId="17372CB3" w:rsidR="001A23EA" w:rsidRDefault="001A23EA" w:rsidP="001A23EA">
      <w:pPr>
        <w:spacing w:after="0"/>
        <w:jc w:val="both"/>
      </w:pPr>
      <w:r w:rsidRPr="001A23EA">
        <w:t>X = df.drop('Virus Present', axis = 1)</w:t>
      </w:r>
    </w:p>
    <w:p w14:paraId="3ABA97C9" w14:textId="2029ADD0" w:rsidR="001A23EA" w:rsidRDefault="001A23EA" w:rsidP="001A23EA">
      <w:pPr>
        <w:spacing w:after="0"/>
        <w:jc w:val="both"/>
      </w:pPr>
      <w:r w:rsidRPr="001A23EA">
        <w:t>model = SVC(kernel='linear', C = 1000)</w:t>
      </w:r>
    </w:p>
    <w:p w14:paraId="79FDBBEE" w14:textId="78FC27D4" w:rsidR="001A23EA" w:rsidRDefault="001A23EA" w:rsidP="001A23EA">
      <w:pPr>
        <w:spacing w:after="0"/>
        <w:jc w:val="both"/>
      </w:pPr>
      <w:r w:rsidRPr="001A23EA">
        <w:t>model.fit(X, y)</w:t>
      </w:r>
    </w:p>
    <w:p w14:paraId="7C90E5CD" w14:textId="5DCCD7FE" w:rsidR="001A23EA" w:rsidRDefault="001A23EA" w:rsidP="001A23EA">
      <w:pPr>
        <w:spacing w:after="0"/>
        <w:jc w:val="both"/>
      </w:pPr>
    </w:p>
    <w:p w14:paraId="1687021E" w14:textId="54690061" w:rsidR="001A23EA" w:rsidRDefault="001A23EA" w:rsidP="001A23EA">
      <w:pPr>
        <w:spacing w:after="0"/>
        <w:jc w:val="both"/>
      </w:pPr>
    </w:p>
    <w:p w14:paraId="5B406E04" w14:textId="1BFD11E7" w:rsidR="001A23EA" w:rsidRDefault="001A23EA" w:rsidP="001A23EA">
      <w:pPr>
        <w:spacing w:after="0"/>
        <w:jc w:val="both"/>
      </w:pPr>
      <w:r w:rsidRPr="001A23EA">
        <w:t>from svm_margin_plot import plot_svm_boundary</w:t>
      </w:r>
    </w:p>
    <w:p w14:paraId="56A486DC" w14:textId="6F993E50" w:rsidR="001A23EA" w:rsidRDefault="001A23EA" w:rsidP="001A23EA">
      <w:pPr>
        <w:spacing w:after="0"/>
        <w:jc w:val="both"/>
      </w:pPr>
      <w:r w:rsidRPr="001A23EA">
        <w:t>plot_svm_boundary(model, X, y)</w:t>
      </w:r>
    </w:p>
    <w:p w14:paraId="64F87926" w14:textId="2B4C8AD6" w:rsidR="001A23EA" w:rsidRDefault="001A23EA" w:rsidP="001A23EA">
      <w:pPr>
        <w:spacing w:after="0"/>
        <w:jc w:val="both"/>
      </w:pPr>
    </w:p>
    <w:p w14:paraId="6D21C51B" w14:textId="77777777" w:rsidR="001A23EA" w:rsidRDefault="001A23EA" w:rsidP="001A23EA">
      <w:pPr>
        <w:spacing w:after="0"/>
        <w:jc w:val="both"/>
      </w:pPr>
      <w:r>
        <w:t>model = SVC(kernel='linear', C=0.05)</w:t>
      </w:r>
    </w:p>
    <w:p w14:paraId="3276FA07" w14:textId="1103ED87" w:rsidR="001A23EA" w:rsidRDefault="001A23EA" w:rsidP="001A23EA">
      <w:pPr>
        <w:spacing w:after="0"/>
        <w:jc w:val="both"/>
      </w:pPr>
      <w:r>
        <w:t>model.fit(X, y)</w:t>
      </w:r>
    </w:p>
    <w:p w14:paraId="345ED9A9" w14:textId="4C9C168D" w:rsidR="001A23EA" w:rsidRDefault="001A23EA" w:rsidP="001A23EA">
      <w:pPr>
        <w:spacing w:after="0"/>
        <w:jc w:val="both"/>
      </w:pPr>
      <w:r w:rsidRPr="001A23EA">
        <w:t>plot_svm_boundary(model, X, y)</w:t>
      </w:r>
    </w:p>
    <w:p w14:paraId="1B19F82A" w14:textId="4E522E09" w:rsidR="001A23EA" w:rsidRDefault="001A23EA" w:rsidP="001A23EA">
      <w:pPr>
        <w:spacing w:after="0"/>
        <w:jc w:val="both"/>
      </w:pPr>
    </w:p>
    <w:p w14:paraId="2A3170B8" w14:textId="77777777" w:rsidR="001A23EA" w:rsidRDefault="001A23EA" w:rsidP="001A23EA">
      <w:pPr>
        <w:spacing w:after="0"/>
        <w:jc w:val="both"/>
      </w:pPr>
      <w:r>
        <w:t>model = SVC(kernel='rbf', C=1, gamma='scale')</w:t>
      </w:r>
    </w:p>
    <w:p w14:paraId="45BE01C9" w14:textId="77777777" w:rsidR="001A23EA" w:rsidRDefault="001A23EA" w:rsidP="001A23EA">
      <w:pPr>
        <w:spacing w:after="0"/>
        <w:jc w:val="both"/>
      </w:pPr>
      <w:r>
        <w:t>model.fit(X, y)</w:t>
      </w:r>
    </w:p>
    <w:p w14:paraId="41BCF3C0" w14:textId="2018C688" w:rsidR="001A23EA" w:rsidRDefault="001A23EA" w:rsidP="001A23EA">
      <w:pPr>
        <w:spacing w:after="0"/>
        <w:jc w:val="both"/>
      </w:pPr>
      <w:r>
        <w:t>plot_svm_boundary(model, X, y)</w:t>
      </w:r>
    </w:p>
    <w:p w14:paraId="71850A39" w14:textId="17E61D1A" w:rsidR="001A23EA" w:rsidRDefault="001A23EA" w:rsidP="001A23EA">
      <w:pPr>
        <w:spacing w:after="0"/>
        <w:jc w:val="both"/>
      </w:pPr>
    </w:p>
    <w:p w14:paraId="1B55FAD1" w14:textId="77777777" w:rsidR="001A23EA" w:rsidRDefault="001A23EA" w:rsidP="001A23EA">
      <w:pPr>
        <w:spacing w:after="0"/>
        <w:jc w:val="both"/>
      </w:pPr>
      <w:r>
        <w:t>model = SVC(kernel='sigmoid')</w:t>
      </w:r>
    </w:p>
    <w:p w14:paraId="4C83EB7B" w14:textId="77777777" w:rsidR="001A23EA" w:rsidRDefault="001A23EA" w:rsidP="001A23EA">
      <w:pPr>
        <w:spacing w:after="0"/>
        <w:jc w:val="both"/>
      </w:pPr>
      <w:r>
        <w:t>model.fit(X, y)</w:t>
      </w:r>
    </w:p>
    <w:p w14:paraId="71F7339A" w14:textId="69EF9271" w:rsidR="001A23EA" w:rsidRDefault="001A23EA" w:rsidP="001A23EA">
      <w:pPr>
        <w:spacing w:after="0"/>
        <w:jc w:val="both"/>
      </w:pPr>
      <w:r>
        <w:t>plot_svm_boundary(model, X, y)</w:t>
      </w:r>
    </w:p>
    <w:p w14:paraId="26D1DF08" w14:textId="5C65F18C" w:rsidR="001A23EA" w:rsidRDefault="001A23EA" w:rsidP="001A23EA">
      <w:pPr>
        <w:spacing w:after="0"/>
        <w:jc w:val="both"/>
      </w:pPr>
    </w:p>
    <w:p w14:paraId="3F2643BA" w14:textId="77777777" w:rsidR="001A23EA" w:rsidRDefault="001A23EA" w:rsidP="001A23EA">
      <w:pPr>
        <w:spacing w:after="0"/>
        <w:jc w:val="both"/>
      </w:pPr>
      <w:r>
        <w:lastRenderedPageBreak/>
        <w:t>model = SVC(kernel='poly', C=15, degree=3)</w:t>
      </w:r>
    </w:p>
    <w:p w14:paraId="3A0110EF" w14:textId="77777777" w:rsidR="001A23EA" w:rsidRDefault="001A23EA" w:rsidP="001A23EA">
      <w:pPr>
        <w:spacing w:after="0"/>
        <w:jc w:val="both"/>
      </w:pPr>
      <w:r>
        <w:t>model.fit(X, y)</w:t>
      </w:r>
    </w:p>
    <w:p w14:paraId="4DF0782D" w14:textId="790BD98C" w:rsidR="001A23EA" w:rsidRDefault="001A23EA" w:rsidP="001A23EA">
      <w:pPr>
        <w:spacing w:after="0"/>
        <w:jc w:val="both"/>
      </w:pPr>
      <w:r>
        <w:t>plot_svm_boundary(model, X, y)</w:t>
      </w:r>
    </w:p>
    <w:p w14:paraId="56A5C712" w14:textId="30D2D714" w:rsidR="001A23EA" w:rsidRDefault="001A23EA" w:rsidP="001A23EA">
      <w:pPr>
        <w:spacing w:after="0"/>
        <w:jc w:val="both"/>
      </w:pPr>
    </w:p>
    <w:p w14:paraId="2391F66E" w14:textId="31A79D79" w:rsidR="001A23EA" w:rsidRDefault="001A23EA" w:rsidP="001A23EA">
      <w:pPr>
        <w:spacing w:after="0"/>
        <w:jc w:val="both"/>
      </w:pPr>
    </w:p>
    <w:p w14:paraId="0650F7B0" w14:textId="78F9D369" w:rsidR="001A23EA" w:rsidRDefault="001A23EA" w:rsidP="001A23EA">
      <w:pPr>
        <w:spacing w:after="0"/>
        <w:jc w:val="both"/>
      </w:pPr>
      <w:r w:rsidRPr="001A23EA">
        <w:t>from sklearn.model_selection import GridSearchCV</w:t>
      </w:r>
    </w:p>
    <w:p w14:paraId="0E7FD59A" w14:textId="77777777" w:rsidR="001A23EA" w:rsidRDefault="001A23EA" w:rsidP="001A23EA">
      <w:pPr>
        <w:spacing w:after="0"/>
        <w:jc w:val="both"/>
      </w:pPr>
      <w:r>
        <w:t>svm = SVC()</w:t>
      </w:r>
    </w:p>
    <w:p w14:paraId="23304D05" w14:textId="77C6608E" w:rsidR="001A23EA" w:rsidRDefault="001A23EA" w:rsidP="001A23EA">
      <w:pPr>
        <w:spacing w:after="0"/>
        <w:jc w:val="both"/>
      </w:pPr>
      <w:r>
        <w:t>param_grid = {'C':[0.01, 0.1, 1], 'kernel':['linear', 'rbf']}</w:t>
      </w:r>
    </w:p>
    <w:p w14:paraId="10731390" w14:textId="37433B30" w:rsidR="001A23EA" w:rsidRDefault="001A23EA" w:rsidP="001A23EA">
      <w:pPr>
        <w:spacing w:after="0"/>
        <w:jc w:val="both"/>
      </w:pPr>
      <w:r w:rsidRPr="001A23EA">
        <w:t>grid = GridSearchCV(svm, param_grid)</w:t>
      </w:r>
    </w:p>
    <w:p w14:paraId="294269A5" w14:textId="63B4CF9D" w:rsidR="001A23EA" w:rsidRDefault="001A23EA" w:rsidP="001A23EA">
      <w:pPr>
        <w:spacing w:after="0"/>
        <w:jc w:val="both"/>
      </w:pPr>
      <w:r w:rsidRPr="001A23EA">
        <w:t>grid.fit(X,y)</w:t>
      </w:r>
    </w:p>
    <w:p w14:paraId="2A8DB166" w14:textId="278964DE" w:rsidR="001A23EA" w:rsidRDefault="001A23EA" w:rsidP="001A23EA">
      <w:pPr>
        <w:spacing w:after="0"/>
        <w:jc w:val="both"/>
      </w:pPr>
      <w:r w:rsidRPr="001A23EA">
        <w:t>grid.best_params_</w:t>
      </w:r>
    </w:p>
    <w:p w14:paraId="5CEF5663" w14:textId="64D20794" w:rsidR="00787787" w:rsidRDefault="00787787" w:rsidP="001A23EA">
      <w:pPr>
        <w:spacing w:after="0"/>
        <w:jc w:val="both"/>
      </w:pPr>
    </w:p>
    <w:p w14:paraId="1C89A402" w14:textId="77777777" w:rsidR="00787787" w:rsidRDefault="00787787" w:rsidP="00787787">
      <w:pPr>
        <w:pStyle w:val="Heading2"/>
      </w:pPr>
      <w:r>
        <w:t>Support Vector Machines – Classification</w:t>
      </w:r>
    </w:p>
    <w:p w14:paraId="087073E1" w14:textId="77777777" w:rsidR="00787787" w:rsidRDefault="00787787" w:rsidP="00787787">
      <w:pPr>
        <w:spacing w:after="0"/>
        <w:jc w:val="both"/>
      </w:pPr>
      <w:r>
        <w:t>import pandas as pd</w:t>
      </w:r>
    </w:p>
    <w:p w14:paraId="5D1A4445" w14:textId="77777777" w:rsidR="00787787" w:rsidRDefault="00787787" w:rsidP="00787787">
      <w:pPr>
        <w:spacing w:after="0"/>
        <w:jc w:val="both"/>
      </w:pPr>
      <w:r>
        <w:t>import matplotlib.pyplot as plt</w:t>
      </w:r>
    </w:p>
    <w:p w14:paraId="53B9FA7C" w14:textId="77777777" w:rsidR="00787787" w:rsidRDefault="00787787" w:rsidP="00787787">
      <w:pPr>
        <w:spacing w:after="0"/>
        <w:jc w:val="both"/>
      </w:pPr>
      <w:r>
        <w:t>import seaborn as sns</w:t>
      </w:r>
    </w:p>
    <w:p w14:paraId="68799D04" w14:textId="3117AF8B" w:rsidR="00787787" w:rsidRDefault="00787787" w:rsidP="00787787">
      <w:pPr>
        <w:spacing w:after="0"/>
        <w:jc w:val="both"/>
      </w:pPr>
      <w:r>
        <w:t>import numpy as np</w:t>
      </w:r>
    </w:p>
    <w:p w14:paraId="74B62E86" w14:textId="0C23D261" w:rsidR="00787787" w:rsidRDefault="00787787" w:rsidP="00787787">
      <w:pPr>
        <w:spacing w:after="0"/>
        <w:jc w:val="both"/>
      </w:pPr>
    </w:p>
    <w:p w14:paraId="554A84EA" w14:textId="79ABBA3E" w:rsidR="00787787" w:rsidRDefault="00787787" w:rsidP="00787787">
      <w:pPr>
        <w:spacing w:after="0"/>
        <w:jc w:val="both"/>
      </w:pPr>
      <w:r w:rsidRPr="00787787">
        <w:t>df = pd.read_csv('cement_slump.csv')</w:t>
      </w:r>
    </w:p>
    <w:p w14:paraId="4C14CAAB" w14:textId="4F99391A" w:rsidR="00787787" w:rsidRDefault="00787787" w:rsidP="00787787">
      <w:pPr>
        <w:spacing w:after="0"/>
        <w:jc w:val="both"/>
      </w:pPr>
      <w:r w:rsidRPr="00787787">
        <w:t>df.head()</w:t>
      </w:r>
    </w:p>
    <w:p w14:paraId="4430775B" w14:textId="125FC0E4" w:rsidR="00787787" w:rsidRDefault="00787787" w:rsidP="00787787">
      <w:pPr>
        <w:spacing w:after="0"/>
        <w:jc w:val="both"/>
      </w:pPr>
    </w:p>
    <w:p w14:paraId="6D8FE398" w14:textId="77777777" w:rsidR="00787787" w:rsidRDefault="00787787" w:rsidP="00787787">
      <w:pPr>
        <w:spacing w:after="0"/>
        <w:jc w:val="both"/>
      </w:pPr>
      <w:r>
        <w:t>plt.figure(figsize=(8, 8), dpi=200)</w:t>
      </w:r>
    </w:p>
    <w:p w14:paraId="7E77B4B4" w14:textId="64842390" w:rsidR="00787787" w:rsidRDefault="00787787" w:rsidP="00787787">
      <w:pPr>
        <w:spacing w:after="0"/>
        <w:jc w:val="both"/>
      </w:pPr>
      <w:r>
        <w:t>sns.heatmap(df.corr(), annot=True)</w:t>
      </w:r>
    </w:p>
    <w:p w14:paraId="3C553676" w14:textId="2C171CF8" w:rsidR="00787787" w:rsidRDefault="00787787" w:rsidP="00787787">
      <w:pPr>
        <w:spacing w:after="0"/>
        <w:jc w:val="both"/>
      </w:pPr>
    </w:p>
    <w:p w14:paraId="0DBF103E" w14:textId="2F557C8D" w:rsidR="00787787" w:rsidRDefault="00787787" w:rsidP="00787787">
      <w:pPr>
        <w:spacing w:after="0"/>
        <w:jc w:val="both"/>
      </w:pPr>
      <w:r w:rsidRPr="00787787">
        <w:t>df.columns</w:t>
      </w:r>
    </w:p>
    <w:p w14:paraId="7D97FF7E" w14:textId="739ACC0F" w:rsidR="00787787" w:rsidRDefault="00787787" w:rsidP="00787787">
      <w:pPr>
        <w:spacing w:after="0"/>
        <w:jc w:val="both"/>
      </w:pPr>
      <w:r w:rsidRPr="00787787">
        <w:t>X = df.drop('Compressive Strength (28-day)(Mpa)', axis=1)</w:t>
      </w:r>
    </w:p>
    <w:p w14:paraId="14934866" w14:textId="06087D5B" w:rsidR="00787787" w:rsidRDefault="00787787" w:rsidP="00787787">
      <w:pPr>
        <w:spacing w:after="0"/>
        <w:jc w:val="both"/>
      </w:pPr>
      <w:r w:rsidRPr="00787787">
        <w:t>y = df['Compressive Strength (28-day)(Mpa)']</w:t>
      </w:r>
    </w:p>
    <w:p w14:paraId="0EBDCA2D" w14:textId="3C2542F2" w:rsidR="00787787" w:rsidRDefault="00787787" w:rsidP="00787787">
      <w:pPr>
        <w:spacing w:after="0"/>
        <w:jc w:val="both"/>
      </w:pPr>
      <w:r w:rsidRPr="00787787">
        <w:t>from sklearn.model_selection import train_test_split</w:t>
      </w:r>
    </w:p>
    <w:p w14:paraId="7C85FF9F" w14:textId="57AD7572" w:rsidR="00787787" w:rsidRDefault="00787787" w:rsidP="00787787">
      <w:pPr>
        <w:spacing w:after="0"/>
        <w:jc w:val="both"/>
      </w:pPr>
      <w:r w:rsidRPr="00787787">
        <w:t>X_train, X_test, y_train, y_test = train_test_split(X, y, test_size=0.3, random_state=101)</w:t>
      </w:r>
    </w:p>
    <w:p w14:paraId="347F86CF" w14:textId="1B6383D3" w:rsidR="00787787" w:rsidRDefault="00787787" w:rsidP="00787787">
      <w:pPr>
        <w:spacing w:after="0"/>
        <w:jc w:val="both"/>
      </w:pPr>
    </w:p>
    <w:p w14:paraId="53C4FA36" w14:textId="71C2B9C4" w:rsidR="00787787" w:rsidRDefault="00787787" w:rsidP="00787787">
      <w:pPr>
        <w:spacing w:after="0"/>
        <w:jc w:val="both"/>
      </w:pPr>
      <w:r w:rsidRPr="00787787">
        <w:t>from sklearn.preprocessing import StandardScaler</w:t>
      </w:r>
    </w:p>
    <w:p w14:paraId="565D9B4C" w14:textId="2F8A05C1" w:rsidR="00787787" w:rsidRDefault="00787787" w:rsidP="00787787">
      <w:pPr>
        <w:spacing w:after="0"/>
        <w:jc w:val="both"/>
      </w:pPr>
      <w:r w:rsidRPr="00787787">
        <w:t>scaler = StandardScaler()</w:t>
      </w:r>
    </w:p>
    <w:p w14:paraId="5D0B9C0C" w14:textId="3BBFECFE" w:rsidR="00787787" w:rsidRDefault="00787787" w:rsidP="00787787">
      <w:pPr>
        <w:spacing w:after="0"/>
        <w:jc w:val="both"/>
      </w:pPr>
      <w:r w:rsidRPr="00787787">
        <w:t>scaled_X_train = scaler.fit_transform(X_train)</w:t>
      </w:r>
    </w:p>
    <w:p w14:paraId="4CF3AA9C" w14:textId="48FB081B" w:rsidR="00787787" w:rsidRDefault="00787787" w:rsidP="00787787">
      <w:pPr>
        <w:spacing w:after="0"/>
        <w:jc w:val="both"/>
      </w:pPr>
      <w:r w:rsidRPr="00787787">
        <w:t>scaled_X_test = scaler.transform(X_test)</w:t>
      </w:r>
    </w:p>
    <w:p w14:paraId="6172D5F7" w14:textId="77777777" w:rsidR="00611DB6" w:rsidRDefault="00611DB6" w:rsidP="00787787">
      <w:pPr>
        <w:spacing w:after="0"/>
        <w:jc w:val="both"/>
      </w:pPr>
    </w:p>
    <w:p w14:paraId="4597B83D" w14:textId="013A955D" w:rsidR="00787787" w:rsidRDefault="00787787" w:rsidP="00787787">
      <w:pPr>
        <w:spacing w:after="0"/>
        <w:jc w:val="both"/>
      </w:pPr>
      <w:r w:rsidRPr="00787787">
        <w:t>from sklearn.svm import SVR, LinearSVR</w:t>
      </w:r>
    </w:p>
    <w:p w14:paraId="3F80D01A" w14:textId="38A5B3F8" w:rsidR="00787787" w:rsidRDefault="00787787" w:rsidP="00787787">
      <w:pPr>
        <w:spacing w:after="0"/>
        <w:jc w:val="both"/>
      </w:pPr>
      <w:r w:rsidRPr="00787787">
        <w:t># help(SVR)</w:t>
      </w:r>
    </w:p>
    <w:p w14:paraId="47F61546" w14:textId="2EAD7DBE" w:rsidR="00787787" w:rsidRDefault="00787787" w:rsidP="00787787">
      <w:pPr>
        <w:spacing w:after="0"/>
        <w:jc w:val="both"/>
      </w:pPr>
      <w:r w:rsidRPr="00787787">
        <w:t>base_model = SVR()</w:t>
      </w:r>
    </w:p>
    <w:p w14:paraId="50BDA96E" w14:textId="2561A45A" w:rsidR="00787787" w:rsidRDefault="00787787" w:rsidP="00787787">
      <w:pPr>
        <w:spacing w:after="0"/>
        <w:jc w:val="both"/>
      </w:pPr>
      <w:r w:rsidRPr="00787787">
        <w:t>base_model.fit(scaled_X_train, y_train)</w:t>
      </w:r>
    </w:p>
    <w:p w14:paraId="2DEAE19F" w14:textId="0D874817" w:rsidR="00787787" w:rsidRDefault="00787787" w:rsidP="00787787">
      <w:pPr>
        <w:spacing w:after="0"/>
        <w:jc w:val="both"/>
      </w:pPr>
      <w:r w:rsidRPr="00787787">
        <w:t>base_preds = base_model.predict(scaled_X_test)</w:t>
      </w:r>
    </w:p>
    <w:p w14:paraId="19E5484A" w14:textId="77777777" w:rsidR="00611DB6" w:rsidRDefault="00611DB6" w:rsidP="00787787">
      <w:pPr>
        <w:spacing w:after="0"/>
        <w:jc w:val="both"/>
      </w:pPr>
    </w:p>
    <w:p w14:paraId="6EA897F8" w14:textId="571DDF3D" w:rsidR="00787787" w:rsidRDefault="00787787" w:rsidP="00787787">
      <w:pPr>
        <w:spacing w:after="0"/>
        <w:jc w:val="both"/>
      </w:pPr>
      <w:r w:rsidRPr="00787787">
        <w:t>from sklearn.metrics import mean_absolute_error, mean_squared_error</w:t>
      </w:r>
    </w:p>
    <w:p w14:paraId="300A0F9D" w14:textId="0B6A2CA8" w:rsidR="00787787" w:rsidRDefault="00787787" w:rsidP="00787787">
      <w:pPr>
        <w:spacing w:after="0"/>
        <w:jc w:val="both"/>
      </w:pPr>
      <w:r w:rsidRPr="00787787">
        <w:t>mean_absolute_error(y_test, base_preds)</w:t>
      </w:r>
    </w:p>
    <w:p w14:paraId="033FD8EA" w14:textId="3FB9B96B" w:rsidR="00787787" w:rsidRDefault="00787787" w:rsidP="00787787">
      <w:pPr>
        <w:spacing w:after="0"/>
        <w:jc w:val="both"/>
      </w:pPr>
      <w:r w:rsidRPr="00787787">
        <w:t>np.sqrt(mean_squared_error(y_test, base_preds))</w:t>
      </w:r>
    </w:p>
    <w:p w14:paraId="530B0248" w14:textId="5CFC48C0" w:rsidR="00787787" w:rsidRDefault="00787787" w:rsidP="00787787">
      <w:pPr>
        <w:spacing w:after="0"/>
        <w:jc w:val="both"/>
      </w:pPr>
      <w:r w:rsidRPr="00787787">
        <w:lastRenderedPageBreak/>
        <w:t>y_test.mean()</w:t>
      </w:r>
    </w:p>
    <w:p w14:paraId="557FD141" w14:textId="238B8CD9" w:rsidR="00787787" w:rsidRDefault="00787787" w:rsidP="00787787">
      <w:pPr>
        <w:spacing w:after="0"/>
        <w:jc w:val="both"/>
      </w:pPr>
    </w:p>
    <w:p w14:paraId="626009EA" w14:textId="77777777" w:rsidR="00787787" w:rsidRDefault="00787787" w:rsidP="00787787">
      <w:pPr>
        <w:spacing w:after="0"/>
        <w:jc w:val="both"/>
      </w:pPr>
      <w:r>
        <w:t xml:space="preserve">param_grid = {'C':[0.001,0.01, 0.1, 0.5, 1], 'kernel':['linear', 'rbf', 'poly'], </w:t>
      </w:r>
    </w:p>
    <w:p w14:paraId="3BA71954" w14:textId="771D7E4E" w:rsidR="00787787" w:rsidRDefault="00787787" w:rsidP="00787787">
      <w:pPr>
        <w:spacing w:after="0"/>
        <w:jc w:val="both"/>
      </w:pPr>
      <w:r>
        <w:t xml:space="preserve">              'gamma':['scale', 'auto'], 'degree':[2, 3, 4], 'epsilon':[0, 0.01, 0.1, 0.5, 1, 2]}</w:t>
      </w:r>
    </w:p>
    <w:p w14:paraId="41837ABC" w14:textId="6C0856A3" w:rsidR="00787787" w:rsidRDefault="00787787" w:rsidP="00787787">
      <w:pPr>
        <w:spacing w:after="0"/>
        <w:jc w:val="both"/>
      </w:pPr>
    </w:p>
    <w:p w14:paraId="16F08AFA" w14:textId="2B34A7C3" w:rsidR="00787787" w:rsidRDefault="00787787" w:rsidP="00787787">
      <w:pPr>
        <w:spacing w:after="0"/>
        <w:jc w:val="both"/>
      </w:pPr>
      <w:r w:rsidRPr="00787787">
        <w:t>from sklearn.model_selection import GridSearchCV</w:t>
      </w:r>
    </w:p>
    <w:p w14:paraId="1E149F2F" w14:textId="5A9DC492" w:rsidR="00787787" w:rsidRDefault="00787787" w:rsidP="00787787">
      <w:pPr>
        <w:spacing w:after="0"/>
        <w:jc w:val="both"/>
      </w:pPr>
      <w:r w:rsidRPr="00787787">
        <w:t>svr = SVR()</w:t>
      </w:r>
    </w:p>
    <w:p w14:paraId="718AF82B" w14:textId="2FF5E0CC" w:rsidR="00787787" w:rsidRDefault="00787787" w:rsidP="00787787">
      <w:pPr>
        <w:spacing w:after="0"/>
        <w:jc w:val="both"/>
      </w:pPr>
      <w:r w:rsidRPr="00787787">
        <w:t>grid = GridSearchCV(svr, param_grid)</w:t>
      </w:r>
    </w:p>
    <w:p w14:paraId="06BDCA01" w14:textId="11E0B5A5" w:rsidR="00787787" w:rsidRDefault="00787787" w:rsidP="00787787">
      <w:pPr>
        <w:spacing w:after="0"/>
        <w:jc w:val="both"/>
      </w:pPr>
      <w:r w:rsidRPr="00787787">
        <w:t>grid.fit(scaled_X_train, y_train)</w:t>
      </w:r>
    </w:p>
    <w:p w14:paraId="74A52D24" w14:textId="59573D8A" w:rsidR="00787787" w:rsidRDefault="00787787" w:rsidP="00787787">
      <w:pPr>
        <w:spacing w:after="0"/>
        <w:jc w:val="both"/>
      </w:pPr>
      <w:r w:rsidRPr="00787787">
        <w:t>grid.best_params_</w:t>
      </w:r>
    </w:p>
    <w:p w14:paraId="02E0CAC0" w14:textId="76B2B716" w:rsidR="00787787" w:rsidRDefault="00787787" w:rsidP="00787787">
      <w:pPr>
        <w:spacing w:after="0"/>
        <w:jc w:val="both"/>
      </w:pPr>
      <w:r w:rsidRPr="00787787">
        <w:t>grid_preds = grid.predict(scaled_X_test)</w:t>
      </w:r>
    </w:p>
    <w:p w14:paraId="4126D0B6" w14:textId="6D2CCD1B" w:rsidR="00787787" w:rsidRDefault="00787787" w:rsidP="00787787">
      <w:pPr>
        <w:spacing w:after="0"/>
        <w:jc w:val="both"/>
      </w:pPr>
      <w:r w:rsidRPr="00787787">
        <w:t>mean_absolute_error(y_test, grid_preds)</w:t>
      </w:r>
    </w:p>
    <w:p w14:paraId="05A71A90" w14:textId="6DD03F64" w:rsidR="00787787" w:rsidRDefault="00787787" w:rsidP="00787787">
      <w:pPr>
        <w:spacing w:after="0"/>
        <w:jc w:val="both"/>
      </w:pPr>
      <w:r w:rsidRPr="00787787">
        <w:t>np.sqrt(mean_squared_error(y_test, grid_preds))</w:t>
      </w:r>
    </w:p>
    <w:p w14:paraId="4291218E" w14:textId="54C11A4E" w:rsidR="00787787" w:rsidRDefault="00787787" w:rsidP="00787787">
      <w:pPr>
        <w:spacing w:after="0"/>
        <w:jc w:val="both"/>
      </w:pPr>
    </w:p>
    <w:p w14:paraId="6FB154B2" w14:textId="010B16B8" w:rsidR="00270C76" w:rsidRDefault="00270C76" w:rsidP="001A23EA">
      <w:pPr>
        <w:spacing w:after="0"/>
        <w:jc w:val="both"/>
      </w:pPr>
    </w:p>
    <w:p w14:paraId="2173539B" w14:textId="42DAE6C8" w:rsidR="00270C76" w:rsidRDefault="00270C76" w:rsidP="00270C76">
      <w:pPr>
        <w:pStyle w:val="Heading2"/>
      </w:pPr>
      <w:r>
        <w:t xml:space="preserve">Data Science Approach Models </w:t>
      </w:r>
    </w:p>
    <w:p w14:paraId="62D45A6D" w14:textId="249BF95F" w:rsidR="00270C76" w:rsidRDefault="00270C76" w:rsidP="00270C76">
      <w:pPr>
        <w:pStyle w:val="Heading3"/>
      </w:pPr>
      <w:r>
        <w:t>Crisp – DM</w:t>
      </w:r>
    </w:p>
    <w:p w14:paraId="5E49D568" w14:textId="1184A21E" w:rsidR="00270C76" w:rsidRDefault="00270C76" w:rsidP="009F0FE1">
      <w:pPr>
        <w:spacing w:after="0"/>
      </w:pPr>
      <w:r>
        <w:t>Business Understanding</w:t>
      </w:r>
    </w:p>
    <w:p w14:paraId="54FFD857" w14:textId="42E6E1B0" w:rsidR="00270C76" w:rsidRDefault="00270C76" w:rsidP="009F0FE1">
      <w:pPr>
        <w:spacing w:after="0"/>
      </w:pPr>
      <w:r>
        <w:t xml:space="preserve">Data Understanding </w:t>
      </w:r>
    </w:p>
    <w:p w14:paraId="2E6CF5BB" w14:textId="65FC0834" w:rsidR="00270C76" w:rsidRDefault="00270C76" w:rsidP="009F0FE1">
      <w:pPr>
        <w:spacing w:after="0"/>
      </w:pPr>
      <w:r>
        <w:t>Data Preparations</w:t>
      </w:r>
    </w:p>
    <w:p w14:paraId="10D3901B" w14:textId="76A07D74" w:rsidR="00270C76" w:rsidRDefault="00270C76" w:rsidP="009F0FE1">
      <w:pPr>
        <w:spacing w:after="0"/>
      </w:pPr>
      <w:r>
        <w:t>Model</w:t>
      </w:r>
    </w:p>
    <w:p w14:paraId="05F9D34A" w14:textId="4918C6B4" w:rsidR="00270C76" w:rsidRDefault="00270C76" w:rsidP="009F0FE1">
      <w:pPr>
        <w:spacing w:after="0"/>
      </w:pPr>
      <w:r>
        <w:t xml:space="preserve">Evaluation </w:t>
      </w:r>
    </w:p>
    <w:p w14:paraId="568BB9F6" w14:textId="2AC300A8" w:rsidR="00270C76" w:rsidRDefault="00270C76" w:rsidP="009F0FE1">
      <w:pPr>
        <w:spacing w:after="0"/>
      </w:pPr>
      <w:r>
        <w:t>Depl</w:t>
      </w:r>
      <w:r w:rsidR="00A5503B">
        <w:t>o</w:t>
      </w:r>
      <w:r>
        <w:t xml:space="preserve">yment </w:t>
      </w:r>
    </w:p>
    <w:p w14:paraId="22E9F9A2" w14:textId="77777777" w:rsidR="00A5503B" w:rsidRDefault="00A5503B" w:rsidP="00A5503B">
      <w:pPr>
        <w:pStyle w:val="Heading3"/>
      </w:pPr>
    </w:p>
    <w:p w14:paraId="6E6F5E5E" w14:textId="15FCEBAD" w:rsidR="00270C76" w:rsidRDefault="00A5503B" w:rsidP="00A5503B">
      <w:pPr>
        <w:pStyle w:val="Heading3"/>
      </w:pPr>
      <w:r>
        <w:t>From Firms</w:t>
      </w:r>
    </w:p>
    <w:p w14:paraId="60DE2976" w14:textId="1702606A" w:rsidR="00A5503B" w:rsidRDefault="00A5503B" w:rsidP="009F0FE1">
      <w:pPr>
        <w:spacing w:after="0"/>
      </w:pPr>
      <w:r>
        <w:t>Acquire</w:t>
      </w:r>
    </w:p>
    <w:p w14:paraId="67E926FD" w14:textId="067F95AF" w:rsidR="00A5503B" w:rsidRDefault="00A5503B" w:rsidP="009F0FE1">
      <w:pPr>
        <w:spacing w:after="0"/>
      </w:pPr>
      <w:r>
        <w:t>Parse</w:t>
      </w:r>
    </w:p>
    <w:p w14:paraId="679E020F" w14:textId="4037ADD1" w:rsidR="00A5503B" w:rsidRDefault="00A5503B" w:rsidP="009F0FE1">
      <w:pPr>
        <w:spacing w:after="0"/>
      </w:pPr>
      <w:r>
        <w:t>Filter</w:t>
      </w:r>
    </w:p>
    <w:p w14:paraId="331402F8" w14:textId="120608B5" w:rsidR="00A5503B" w:rsidRDefault="00A5503B" w:rsidP="009F0FE1">
      <w:pPr>
        <w:spacing w:after="0"/>
      </w:pPr>
      <w:r>
        <w:t>Mine</w:t>
      </w:r>
    </w:p>
    <w:p w14:paraId="0C88BBAF" w14:textId="58C299BC" w:rsidR="00A5503B" w:rsidRDefault="00A5503B" w:rsidP="009F0FE1">
      <w:pPr>
        <w:spacing w:after="0"/>
      </w:pPr>
      <w:r>
        <w:t>Represent</w:t>
      </w:r>
    </w:p>
    <w:p w14:paraId="3C90B55D" w14:textId="410D97CF" w:rsidR="00A5503B" w:rsidRDefault="00A5503B" w:rsidP="009F0FE1">
      <w:pPr>
        <w:spacing w:after="0"/>
      </w:pPr>
      <w:r>
        <w:t>Refine</w:t>
      </w:r>
    </w:p>
    <w:p w14:paraId="4185C6DA" w14:textId="2AABBC08" w:rsidR="00A5503B" w:rsidRPr="00A5503B" w:rsidRDefault="00A5503B" w:rsidP="00A5503B"/>
    <w:p w14:paraId="096DD60C" w14:textId="15C03B12" w:rsidR="00270C76" w:rsidRDefault="009D1340" w:rsidP="009D1340">
      <w:pPr>
        <w:pStyle w:val="Heading2"/>
      </w:pPr>
      <w:r>
        <w:t>ADA Boost Classification</w:t>
      </w:r>
    </w:p>
    <w:p w14:paraId="50EFD384" w14:textId="77777777" w:rsidR="002870EA" w:rsidRDefault="002870EA" w:rsidP="002870EA">
      <w:pPr>
        <w:spacing w:after="0"/>
      </w:pPr>
      <w:r>
        <w:t># ADA Boost</w:t>
      </w:r>
    </w:p>
    <w:p w14:paraId="1B925E86" w14:textId="77777777" w:rsidR="002870EA" w:rsidRDefault="002870EA" w:rsidP="002870EA">
      <w:pPr>
        <w:spacing w:after="0"/>
      </w:pPr>
    </w:p>
    <w:p w14:paraId="5940FFEA" w14:textId="77777777" w:rsidR="002870EA" w:rsidRDefault="002870EA" w:rsidP="002870EA">
      <w:pPr>
        <w:spacing w:after="0"/>
      </w:pPr>
      <w:r>
        <w:t>import numpy as np</w:t>
      </w:r>
    </w:p>
    <w:p w14:paraId="2DA6878E" w14:textId="77777777" w:rsidR="002870EA" w:rsidRDefault="002870EA" w:rsidP="002870EA">
      <w:pPr>
        <w:spacing w:after="0"/>
      </w:pPr>
      <w:r>
        <w:t>import pandas as pd</w:t>
      </w:r>
    </w:p>
    <w:p w14:paraId="68AB1A5D" w14:textId="77777777" w:rsidR="002870EA" w:rsidRDefault="002870EA" w:rsidP="002870EA">
      <w:pPr>
        <w:spacing w:after="0"/>
      </w:pPr>
      <w:r>
        <w:t>import matplotlib.pyplot as plt</w:t>
      </w:r>
    </w:p>
    <w:p w14:paraId="071F6271" w14:textId="77777777" w:rsidR="002870EA" w:rsidRDefault="002870EA" w:rsidP="002870EA">
      <w:pPr>
        <w:spacing w:after="0"/>
      </w:pPr>
      <w:r>
        <w:t>import seaborn as sns</w:t>
      </w:r>
    </w:p>
    <w:p w14:paraId="5A1037CE" w14:textId="77777777" w:rsidR="002870EA" w:rsidRDefault="002870EA" w:rsidP="002870EA">
      <w:pPr>
        <w:spacing w:after="0"/>
      </w:pPr>
      <w:r>
        <w:t>import sweetviz</w:t>
      </w:r>
    </w:p>
    <w:p w14:paraId="31A8AEC2" w14:textId="77777777" w:rsidR="002870EA" w:rsidRDefault="002870EA" w:rsidP="002870EA">
      <w:pPr>
        <w:spacing w:after="0"/>
      </w:pPr>
    </w:p>
    <w:p w14:paraId="2F452577" w14:textId="77777777" w:rsidR="002870EA" w:rsidRDefault="002870EA" w:rsidP="002870EA">
      <w:pPr>
        <w:spacing w:after="0"/>
      </w:pPr>
      <w:r>
        <w:t>df = pd.read_csv('mushrooms.csv')</w:t>
      </w:r>
    </w:p>
    <w:p w14:paraId="0ABB09AB" w14:textId="77777777" w:rsidR="002870EA" w:rsidRDefault="002870EA" w:rsidP="002870EA">
      <w:pPr>
        <w:spacing w:after="0"/>
      </w:pPr>
      <w:r>
        <w:t>df.head()</w:t>
      </w:r>
    </w:p>
    <w:p w14:paraId="446EAAE1" w14:textId="77777777" w:rsidR="002870EA" w:rsidRDefault="002870EA" w:rsidP="002870EA">
      <w:pPr>
        <w:spacing w:after="0"/>
      </w:pPr>
    </w:p>
    <w:p w14:paraId="29973F54" w14:textId="77777777" w:rsidR="002870EA" w:rsidRDefault="002870EA" w:rsidP="002870EA">
      <w:pPr>
        <w:spacing w:after="0"/>
      </w:pPr>
      <w:r>
        <w:t># ### Data Set Information:</w:t>
      </w:r>
    </w:p>
    <w:p w14:paraId="2A653011" w14:textId="77777777" w:rsidR="002870EA" w:rsidRDefault="002870EA" w:rsidP="002870EA">
      <w:pPr>
        <w:spacing w:after="0"/>
      </w:pPr>
      <w:r>
        <w:t># This data set includes descriptions of hypothetical samples corresponding to 23 species of gilled mushrooms in the Agaricus and Lepiota Family (pp. 500-525). Each species is identified as definitely edible, definitely poisonous, or of unknown edibility and not recommended. This latter class was combined with the poisonous one. The Guide clearly states that there is no simple rule for determining the edibility of a mushroom; no rule like ``leaflets three, let it be'' for Poisonous Oak and Ivy.</w:t>
      </w:r>
    </w:p>
    <w:p w14:paraId="1BCFEF95" w14:textId="77777777" w:rsidR="002870EA" w:rsidRDefault="002870EA" w:rsidP="002870EA">
      <w:pPr>
        <w:spacing w:after="0"/>
      </w:pPr>
    </w:p>
    <w:p w14:paraId="06F1B8A6" w14:textId="608650A0" w:rsidR="002870EA" w:rsidRDefault="002870EA" w:rsidP="002870EA">
      <w:pPr>
        <w:spacing w:after="0"/>
      </w:pPr>
      <w:r>
        <w:t># ### Attribute Information:</w:t>
      </w:r>
    </w:p>
    <w:p w14:paraId="02455BD3" w14:textId="77777777" w:rsidR="002870EA" w:rsidRDefault="002870EA" w:rsidP="002870EA">
      <w:pPr>
        <w:spacing w:after="0"/>
      </w:pPr>
      <w:r>
        <w:t># 1. cap-shape: bell=b,conical=c,convex=x,flat=f, knobbed=k,sunken=s</w:t>
      </w:r>
    </w:p>
    <w:p w14:paraId="39E064E0" w14:textId="77777777" w:rsidR="002870EA" w:rsidRDefault="002870EA" w:rsidP="002870EA">
      <w:pPr>
        <w:spacing w:after="0"/>
      </w:pPr>
      <w:r>
        <w:t># 2. cap-surface: fibrous=f,grooves=g,scaly=y,smooth=s</w:t>
      </w:r>
    </w:p>
    <w:p w14:paraId="708ABA32" w14:textId="77777777" w:rsidR="002870EA" w:rsidRDefault="002870EA" w:rsidP="002870EA">
      <w:pPr>
        <w:spacing w:after="0"/>
      </w:pPr>
      <w:r>
        <w:t># 3. cap-color: brown=n,buff=b,cinnamon=c,gray=g,green=r, pink=p,purple=u,red=e,white=w,yellow=y</w:t>
      </w:r>
    </w:p>
    <w:p w14:paraId="1515F253" w14:textId="77777777" w:rsidR="002870EA" w:rsidRDefault="002870EA" w:rsidP="002870EA">
      <w:pPr>
        <w:spacing w:after="0"/>
      </w:pPr>
      <w:r>
        <w:t># 4. bruises?: bruises=t,no=f</w:t>
      </w:r>
    </w:p>
    <w:p w14:paraId="05FE0BD5" w14:textId="77777777" w:rsidR="002870EA" w:rsidRDefault="002870EA" w:rsidP="002870EA">
      <w:pPr>
        <w:spacing w:after="0"/>
      </w:pPr>
      <w:r>
        <w:t># 5. odor: almond=a,anise=l,creosote=c,fishy=y,foul=f, musty=m,none=n,pungent=p,spicy=s</w:t>
      </w:r>
    </w:p>
    <w:p w14:paraId="7E18AE43" w14:textId="77777777" w:rsidR="002870EA" w:rsidRDefault="002870EA" w:rsidP="002870EA">
      <w:pPr>
        <w:spacing w:after="0"/>
      </w:pPr>
      <w:r>
        <w:t># 6. gill-attachment: attached=a,descending=d,free=f,notched=n</w:t>
      </w:r>
    </w:p>
    <w:p w14:paraId="13E22FE9" w14:textId="77777777" w:rsidR="002870EA" w:rsidRDefault="002870EA" w:rsidP="002870EA">
      <w:pPr>
        <w:spacing w:after="0"/>
      </w:pPr>
      <w:r>
        <w:t># 7. gill-spacing: close=c,crowded=w,distant=d</w:t>
      </w:r>
    </w:p>
    <w:p w14:paraId="6754C2F3" w14:textId="77777777" w:rsidR="002870EA" w:rsidRDefault="002870EA" w:rsidP="002870EA">
      <w:pPr>
        <w:spacing w:after="0"/>
      </w:pPr>
      <w:r>
        <w:t># 8. gill-size: broad=b,narrow=n</w:t>
      </w:r>
    </w:p>
    <w:p w14:paraId="39C7E528" w14:textId="77777777" w:rsidR="002870EA" w:rsidRDefault="002870EA" w:rsidP="002870EA">
      <w:pPr>
        <w:spacing w:after="0"/>
      </w:pPr>
      <w:r>
        <w:t># 9. gill-color: black=k,brown=n,buff=b,chocolate=h,gray=g, green=r,orange=o,pink=p,purple=u,red=e, white=w,yellow=y</w:t>
      </w:r>
    </w:p>
    <w:p w14:paraId="44AEF331" w14:textId="77777777" w:rsidR="002870EA" w:rsidRDefault="002870EA" w:rsidP="002870EA">
      <w:pPr>
        <w:spacing w:after="0"/>
      </w:pPr>
      <w:r>
        <w:t># 10. stalk-shape: enlarging=e,tapering=t</w:t>
      </w:r>
    </w:p>
    <w:p w14:paraId="06B47978" w14:textId="77777777" w:rsidR="002870EA" w:rsidRDefault="002870EA" w:rsidP="002870EA">
      <w:pPr>
        <w:spacing w:after="0"/>
      </w:pPr>
      <w:r>
        <w:t># 11. stalk-root: bulbous=b,club=c,cup=u,equal=e, rhizomorphs=z,rooted=r,missing=?</w:t>
      </w:r>
    </w:p>
    <w:p w14:paraId="54A49BD4" w14:textId="77777777" w:rsidR="002870EA" w:rsidRDefault="002870EA" w:rsidP="002870EA">
      <w:pPr>
        <w:spacing w:after="0"/>
      </w:pPr>
      <w:r>
        <w:t># 12. stalk-surface-above-ring: fibrous=f,scaly=y,silky=k,smooth=s</w:t>
      </w:r>
    </w:p>
    <w:p w14:paraId="49FAE670" w14:textId="77777777" w:rsidR="002870EA" w:rsidRDefault="002870EA" w:rsidP="002870EA">
      <w:pPr>
        <w:spacing w:after="0"/>
      </w:pPr>
      <w:r>
        <w:t># 13. stalk-surface-below-ring: fibrous=f,scaly=y,silky=k,smooth=s</w:t>
      </w:r>
    </w:p>
    <w:p w14:paraId="39672909" w14:textId="77777777" w:rsidR="002870EA" w:rsidRDefault="002870EA" w:rsidP="002870EA">
      <w:pPr>
        <w:spacing w:after="0"/>
      </w:pPr>
      <w:r>
        <w:t># 14. stalk-color-above-ring: brown=n,buff=b,cinnamon=c,gray=g,orange=o, pink=p,red=e,white=w,yellow=y</w:t>
      </w:r>
    </w:p>
    <w:p w14:paraId="459E09A6" w14:textId="77777777" w:rsidR="002870EA" w:rsidRDefault="002870EA" w:rsidP="002870EA">
      <w:pPr>
        <w:spacing w:after="0"/>
      </w:pPr>
      <w:r>
        <w:t># 15. stalk-color-below-ring: brown=n,buff=b,cinnamon=c,gray=g,orange=o, pink=p,red=e,white=w,yellow=y</w:t>
      </w:r>
    </w:p>
    <w:p w14:paraId="5AE4F4CD" w14:textId="77777777" w:rsidR="002870EA" w:rsidRDefault="002870EA" w:rsidP="002870EA">
      <w:pPr>
        <w:spacing w:after="0"/>
      </w:pPr>
      <w:r>
        <w:t># 16. veil-type: partial=p,universal=u</w:t>
      </w:r>
    </w:p>
    <w:p w14:paraId="1C9051F6" w14:textId="77777777" w:rsidR="002870EA" w:rsidRDefault="002870EA" w:rsidP="002870EA">
      <w:pPr>
        <w:spacing w:after="0"/>
      </w:pPr>
      <w:r>
        <w:t># 17. veil-color: brown=n,orange=o,white=w,yellow=y</w:t>
      </w:r>
    </w:p>
    <w:p w14:paraId="67A51D03" w14:textId="77777777" w:rsidR="002870EA" w:rsidRDefault="002870EA" w:rsidP="002870EA">
      <w:pPr>
        <w:spacing w:after="0"/>
      </w:pPr>
      <w:r>
        <w:t># 18. ring-number: none=n,one=o,two=t</w:t>
      </w:r>
    </w:p>
    <w:p w14:paraId="4456E357" w14:textId="77777777" w:rsidR="002870EA" w:rsidRDefault="002870EA" w:rsidP="002870EA">
      <w:pPr>
        <w:spacing w:after="0"/>
      </w:pPr>
      <w:r>
        <w:t># 19. ring-type: cobwebby=c,evanescent=e,flaring=f,large=l, none=n,pendant=p,sheathing=s,zone=z</w:t>
      </w:r>
    </w:p>
    <w:p w14:paraId="545C65FC" w14:textId="77777777" w:rsidR="002870EA" w:rsidRDefault="002870EA" w:rsidP="002870EA">
      <w:pPr>
        <w:spacing w:after="0"/>
      </w:pPr>
      <w:r>
        <w:t># 20. spore-print-color: black=k,brown=n,buff=b,chocolate=h,green=r, orange=o,purple=u,white=w,yellow=y</w:t>
      </w:r>
    </w:p>
    <w:p w14:paraId="77C1452B" w14:textId="77777777" w:rsidR="002870EA" w:rsidRDefault="002870EA" w:rsidP="002870EA">
      <w:pPr>
        <w:spacing w:after="0"/>
      </w:pPr>
      <w:r>
        <w:t># 21. population: abundant=a,clustered=c,numerous=n, scattered=s,several=v,solitary=y</w:t>
      </w:r>
    </w:p>
    <w:p w14:paraId="4C876D8B" w14:textId="77777777" w:rsidR="002870EA" w:rsidRDefault="002870EA" w:rsidP="002870EA">
      <w:pPr>
        <w:spacing w:after="0"/>
      </w:pPr>
      <w:r>
        <w:t># 22. habitat: grasses=g,leaves=l,meadows=m,paths=p, urban=u,waste=w,woods=d</w:t>
      </w:r>
    </w:p>
    <w:p w14:paraId="02824F22" w14:textId="77777777" w:rsidR="002870EA" w:rsidRDefault="002870EA" w:rsidP="002870EA">
      <w:pPr>
        <w:spacing w:after="0"/>
      </w:pPr>
    </w:p>
    <w:p w14:paraId="5C227276" w14:textId="77777777" w:rsidR="002870EA" w:rsidRDefault="002870EA" w:rsidP="002870EA">
      <w:pPr>
        <w:spacing w:after="0"/>
      </w:pPr>
      <w:r>
        <w:t>sns.countplot(data=df, x='class')</w:t>
      </w:r>
    </w:p>
    <w:p w14:paraId="55567C5F" w14:textId="77777777" w:rsidR="002870EA" w:rsidRDefault="002870EA" w:rsidP="002870EA">
      <w:pPr>
        <w:spacing w:after="0"/>
      </w:pPr>
      <w:r>
        <w:t>df.describe()</w:t>
      </w:r>
    </w:p>
    <w:p w14:paraId="56CB5253" w14:textId="77777777" w:rsidR="002870EA" w:rsidRDefault="002870EA" w:rsidP="002870EA">
      <w:pPr>
        <w:spacing w:after="0"/>
      </w:pPr>
      <w:r>
        <w:t>df.describe().transpose().reset_index().sort_values('unique')</w:t>
      </w:r>
    </w:p>
    <w:p w14:paraId="51221E08" w14:textId="77777777" w:rsidR="002870EA" w:rsidRDefault="002870EA" w:rsidP="002870EA">
      <w:pPr>
        <w:spacing w:after="0"/>
      </w:pPr>
    </w:p>
    <w:p w14:paraId="24E6F79E" w14:textId="77777777" w:rsidR="002870EA" w:rsidRDefault="002870EA" w:rsidP="002870EA">
      <w:pPr>
        <w:spacing w:after="0"/>
      </w:pPr>
      <w:r>
        <w:t>feat_uni = df.describe().transpose().reset_index().sort_values('unique')</w:t>
      </w:r>
    </w:p>
    <w:p w14:paraId="4BB632A7" w14:textId="77777777" w:rsidR="002870EA" w:rsidRDefault="002870EA" w:rsidP="002870EA">
      <w:pPr>
        <w:spacing w:after="0"/>
      </w:pPr>
    </w:p>
    <w:p w14:paraId="27C20ABC" w14:textId="77777777" w:rsidR="002870EA" w:rsidRDefault="002870EA" w:rsidP="002870EA">
      <w:pPr>
        <w:spacing w:after="0"/>
      </w:pPr>
      <w:r>
        <w:t>plt.figure(figsize=(14,6), dpi=250)</w:t>
      </w:r>
    </w:p>
    <w:p w14:paraId="5A228E82" w14:textId="77777777" w:rsidR="002870EA" w:rsidRDefault="002870EA" w:rsidP="002870EA">
      <w:pPr>
        <w:spacing w:after="0"/>
      </w:pPr>
      <w:r>
        <w:t>sns.barplot(data=feat_uni, x='index', y='unique')</w:t>
      </w:r>
    </w:p>
    <w:p w14:paraId="7AC2049D" w14:textId="77777777" w:rsidR="002870EA" w:rsidRDefault="002870EA" w:rsidP="002870EA">
      <w:pPr>
        <w:spacing w:after="0"/>
      </w:pPr>
      <w:r>
        <w:lastRenderedPageBreak/>
        <w:t>plt.xticks(rotation=90);</w:t>
      </w:r>
    </w:p>
    <w:p w14:paraId="0037F0C0" w14:textId="77777777" w:rsidR="002870EA" w:rsidRDefault="002870EA" w:rsidP="002870EA">
      <w:pPr>
        <w:spacing w:after="0"/>
      </w:pPr>
    </w:p>
    <w:p w14:paraId="7D1BB702" w14:textId="77777777" w:rsidR="002870EA" w:rsidRDefault="002870EA" w:rsidP="002870EA">
      <w:pPr>
        <w:spacing w:after="0"/>
      </w:pPr>
      <w:r>
        <w:t>X = df.drop('class', axis=1)</w:t>
      </w:r>
    </w:p>
    <w:p w14:paraId="2B48CFF3" w14:textId="77777777" w:rsidR="002870EA" w:rsidRDefault="002870EA" w:rsidP="002870EA">
      <w:pPr>
        <w:spacing w:after="0"/>
      </w:pPr>
      <w:r>
        <w:t># X.isnull().sum()</w:t>
      </w:r>
    </w:p>
    <w:p w14:paraId="235E67AF" w14:textId="77777777" w:rsidR="002870EA" w:rsidRDefault="002870EA" w:rsidP="002870EA">
      <w:pPr>
        <w:spacing w:after="0"/>
      </w:pPr>
      <w:r>
        <w:t>X = pd.get_dummies(X, drop_first=True)</w:t>
      </w:r>
    </w:p>
    <w:p w14:paraId="77BC6635" w14:textId="77777777" w:rsidR="002870EA" w:rsidRDefault="002870EA" w:rsidP="002870EA">
      <w:pPr>
        <w:spacing w:after="0"/>
      </w:pPr>
      <w:r>
        <w:t>y = df['class']</w:t>
      </w:r>
    </w:p>
    <w:p w14:paraId="11AA03F4" w14:textId="77777777" w:rsidR="002870EA" w:rsidRDefault="002870EA" w:rsidP="002870EA">
      <w:pPr>
        <w:spacing w:after="0"/>
      </w:pPr>
    </w:p>
    <w:p w14:paraId="4266757E" w14:textId="77777777" w:rsidR="002870EA" w:rsidRDefault="002870EA" w:rsidP="002870EA">
      <w:pPr>
        <w:spacing w:after="0"/>
      </w:pPr>
      <w:r>
        <w:t>from sklearn.model_selection import train_test_split</w:t>
      </w:r>
    </w:p>
    <w:p w14:paraId="6FB6320C" w14:textId="77777777" w:rsidR="002870EA" w:rsidRDefault="002870EA" w:rsidP="002870EA">
      <w:pPr>
        <w:spacing w:after="0"/>
      </w:pPr>
      <w:r>
        <w:t>X_train, X_test, y_train, y_test = train_test_split(X, y, test_size=0.15, random_state=101)</w:t>
      </w:r>
    </w:p>
    <w:p w14:paraId="3BAAD6F1" w14:textId="77777777" w:rsidR="002870EA" w:rsidRDefault="002870EA" w:rsidP="002870EA">
      <w:pPr>
        <w:spacing w:after="0"/>
      </w:pPr>
    </w:p>
    <w:p w14:paraId="2404BAA3" w14:textId="77777777" w:rsidR="002870EA" w:rsidRDefault="002870EA" w:rsidP="002870EA">
      <w:pPr>
        <w:spacing w:after="0"/>
      </w:pPr>
      <w:r>
        <w:t>from sklearn.ensemble import AdaBoostClassifier</w:t>
      </w:r>
    </w:p>
    <w:p w14:paraId="6478C5F2" w14:textId="77777777" w:rsidR="002870EA" w:rsidRDefault="002870EA" w:rsidP="002870EA">
      <w:pPr>
        <w:spacing w:after="0"/>
      </w:pPr>
      <w:r>
        <w:t>model = AdaBoostClassifier(n_estimators=1)</w:t>
      </w:r>
    </w:p>
    <w:p w14:paraId="084EC0BD" w14:textId="77777777" w:rsidR="002870EA" w:rsidRDefault="002870EA" w:rsidP="002870EA">
      <w:pPr>
        <w:spacing w:after="0"/>
      </w:pPr>
      <w:r>
        <w:t>model.fit(X_train, y_train)</w:t>
      </w:r>
    </w:p>
    <w:p w14:paraId="5044D4BF" w14:textId="77777777" w:rsidR="002870EA" w:rsidRDefault="002870EA" w:rsidP="002870EA">
      <w:pPr>
        <w:spacing w:after="0"/>
      </w:pPr>
    </w:p>
    <w:p w14:paraId="7BA2852A" w14:textId="77777777" w:rsidR="002870EA" w:rsidRDefault="002870EA" w:rsidP="002870EA">
      <w:pPr>
        <w:spacing w:after="0"/>
      </w:pPr>
      <w:r>
        <w:t>from sklearn.metrics import classification_report, plot_confusion_matrix, accuracy_score</w:t>
      </w:r>
    </w:p>
    <w:p w14:paraId="24DB9E09" w14:textId="77777777" w:rsidR="002870EA" w:rsidRDefault="002870EA" w:rsidP="002870EA">
      <w:pPr>
        <w:spacing w:after="0"/>
      </w:pPr>
    </w:p>
    <w:p w14:paraId="184A89D3" w14:textId="77777777" w:rsidR="002870EA" w:rsidRDefault="002870EA" w:rsidP="002870EA">
      <w:pPr>
        <w:spacing w:after="0"/>
      </w:pPr>
      <w:r>
        <w:t>preditions = model.predict(X_test)</w:t>
      </w:r>
    </w:p>
    <w:p w14:paraId="7E963339" w14:textId="77777777" w:rsidR="002870EA" w:rsidRDefault="002870EA" w:rsidP="002870EA">
      <w:pPr>
        <w:spacing w:after="0"/>
      </w:pPr>
      <w:r>
        <w:t>preditions</w:t>
      </w:r>
    </w:p>
    <w:p w14:paraId="63380E29" w14:textId="77777777" w:rsidR="002870EA" w:rsidRDefault="002870EA" w:rsidP="002870EA">
      <w:pPr>
        <w:spacing w:after="0"/>
      </w:pPr>
      <w:r>
        <w:t>print(classification_report(y_test, preditions))</w:t>
      </w:r>
    </w:p>
    <w:p w14:paraId="78842FDB" w14:textId="77777777" w:rsidR="002870EA" w:rsidRDefault="002870EA" w:rsidP="002870EA">
      <w:pPr>
        <w:spacing w:after="0"/>
      </w:pPr>
    </w:p>
    <w:p w14:paraId="022CD328" w14:textId="77777777" w:rsidR="002870EA" w:rsidRDefault="002870EA" w:rsidP="002870EA">
      <w:pPr>
        <w:spacing w:after="0"/>
      </w:pPr>
      <w:r>
        <w:t>model.feature_importances_</w:t>
      </w:r>
    </w:p>
    <w:p w14:paraId="0CAD5CE8" w14:textId="77777777" w:rsidR="002870EA" w:rsidRDefault="002870EA" w:rsidP="002870EA">
      <w:pPr>
        <w:spacing w:after="0"/>
      </w:pPr>
      <w:r>
        <w:t>model.feature_importances_.argmax()</w:t>
      </w:r>
    </w:p>
    <w:p w14:paraId="71D1ECAC" w14:textId="77777777" w:rsidR="002870EA" w:rsidRDefault="002870EA" w:rsidP="002870EA">
      <w:pPr>
        <w:spacing w:after="0"/>
      </w:pPr>
    </w:p>
    <w:p w14:paraId="1D7182C1" w14:textId="77777777" w:rsidR="002870EA" w:rsidRDefault="002870EA" w:rsidP="002870EA">
      <w:pPr>
        <w:spacing w:after="0"/>
      </w:pPr>
      <w:r>
        <w:t>X.columns[22]</w:t>
      </w:r>
    </w:p>
    <w:p w14:paraId="26B1EF9F" w14:textId="77777777" w:rsidR="002870EA" w:rsidRDefault="002870EA" w:rsidP="002870EA">
      <w:pPr>
        <w:spacing w:after="0"/>
      </w:pPr>
    </w:p>
    <w:p w14:paraId="13426182" w14:textId="77777777" w:rsidR="002870EA" w:rsidRDefault="002870EA" w:rsidP="002870EA">
      <w:pPr>
        <w:spacing w:after="0"/>
      </w:pPr>
      <w:r>
        <w:t>sns.countplot(data=df, x='odor', hue='class')</w:t>
      </w:r>
    </w:p>
    <w:p w14:paraId="74A37B49" w14:textId="77777777" w:rsidR="002870EA" w:rsidRDefault="002870EA" w:rsidP="002870EA">
      <w:pPr>
        <w:spacing w:after="0"/>
      </w:pPr>
      <w:r>
        <w:t>len(X.columns)</w:t>
      </w:r>
    </w:p>
    <w:p w14:paraId="3EBD8F2A" w14:textId="77777777" w:rsidR="002870EA" w:rsidRDefault="002870EA" w:rsidP="002870EA">
      <w:pPr>
        <w:spacing w:after="0"/>
      </w:pPr>
    </w:p>
    <w:p w14:paraId="2CE5E009" w14:textId="77777777" w:rsidR="002870EA" w:rsidRDefault="002870EA" w:rsidP="002870EA">
      <w:pPr>
        <w:spacing w:after="0"/>
      </w:pPr>
      <w:r>
        <w:t>error_rates = []</w:t>
      </w:r>
    </w:p>
    <w:p w14:paraId="1DC5D798" w14:textId="77777777" w:rsidR="002870EA" w:rsidRDefault="002870EA" w:rsidP="002870EA">
      <w:pPr>
        <w:spacing w:after="0"/>
      </w:pPr>
      <w:r>
        <w:t>for n in range(1, 96):</w:t>
      </w:r>
    </w:p>
    <w:p w14:paraId="49EC9BB0" w14:textId="77777777" w:rsidR="002870EA" w:rsidRDefault="002870EA" w:rsidP="002870EA">
      <w:pPr>
        <w:spacing w:after="0"/>
      </w:pPr>
      <w:r>
        <w:t xml:space="preserve">    model = AdaBoostClassifier(n_estimators=n)</w:t>
      </w:r>
    </w:p>
    <w:p w14:paraId="151D94FE" w14:textId="77777777" w:rsidR="002870EA" w:rsidRDefault="002870EA" w:rsidP="002870EA">
      <w:pPr>
        <w:spacing w:after="0"/>
      </w:pPr>
      <w:r>
        <w:t xml:space="preserve">    model.fit(X_train, y_train)</w:t>
      </w:r>
    </w:p>
    <w:p w14:paraId="2AE996E3" w14:textId="77777777" w:rsidR="002870EA" w:rsidRDefault="002870EA" w:rsidP="002870EA">
      <w:pPr>
        <w:spacing w:after="0"/>
      </w:pPr>
      <w:r>
        <w:t xml:space="preserve">    preds = model.predict(X_test)</w:t>
      </w:r>
    </w:p>
    <w:p w14:paraId="7C387089" w14:textId="77777777" w:rsidR="002870EA" w:rsidRDefault="002870EA" w:rsidP="002870EA">
      <w:pPr>
        <w:spacing w:after="0"/>
      </w:pPr>
      <w:r>
        <w:t xml:space="preserve">    err = 1 - accuracy_score(y_test, preds)</w:t>
      </w:r>
    </w:p>
    <w:p w14:paraId="1C422B50" w14:textId="77777777" w:rsidR="002870EA" w:rsidRDefault="002870EA" w:rsidP="002870EA">
      <w:pPr>
        <w:spacing w:after="0"/>
      </w:pPr>
      <w:r>
        <w:t xml:space="preserve">    error_rates.append(err)</w:t>
      </w:r>
    </w:p>
    <w:p w14:paraId="31845323" w14:textId="77777777" w:rsidR="002870EA" w:rsidRDefault="002870EA" w:rsidP="002870EA">
      <w:pPr>
        <w:spacing w:after="0"/>
      </w:pPr>
    </w:p>
    <w:p w14:paraId="3C762C99" w14:textId="77777777" w:rsidR="002870EA" w:rsidRDefault="002870EA" w:rsidP="002870EA">
      <w:pPr>
        <w:spacing w:after="0"/>
      </w:pPr>
    </w:p>
    <w:p w14:paraId="1C99BCFB" w14:textId="77777777" w:rsidR="002870EA" w:rsidRDefault="002870EA" w:rsidP="002870EA">
      <w:pPr>
        <w:spacing w:after="0"/>
      </w:pPr>
      <w:r>
        <w:t>plt.plot(range(1, 96), error_rates)</w:t>
      </w:r>
    </w:p>
    <w:p w14:paraId="50F3A307" w14:textId="77777777" w:rsidR="002870EA" w:rsidRDefault="002870EA" w:rsidP="002870EA">
      <w:pPr>
        <w:spacing w:after="0"/>
      </w:pPr>
    </w:p>
    <w:p w14:paraId="2DC22613" w14:textId="77777777" w:rsidR="002870EA" w:rsidRDefault="002870EA" w:rsidP="002870EA">
      <w:pPr>
        <w:spacing w:after="0"/>
      </w:pPr>
      <w:r>
        <w:t>model</w:t>
      </w:r>
    </w:p>
    <w:p w14:paraId="60F4F422" w14:textId="77777777" w:rsidR="002870EA" w:rsidRDefault="002870EA" w:rsidP="002870EA">
      <w:pPr>
        <w:spacing w:after="0"/>
      </w:pPr>
      <w:r>
        <w:t>imp_feats = pd.DataFrame(index=X.columns, data=model.feature_importances_, columns=['Importance'])</w:t>
      </w:r>
    </w:p>
    <w:p w14:paraId="3046B609" w14:textId="77777777" w:rsidR="002870EA" w:rsidRDefault="002870EA" w:rsidP="002870EA">
      <w:pPr>
        <w:spacing w:after="0"/>
      </w:pPr>
      <w:r>
        <w:t>imp_feats</w:t>
      </w:r>
    </w:p>
    <w:p w14:paraId="23C25083" w14:textId="77777777" w:rsidR="002870EA" w:rsidRDefault="002870EA" w:rsidP="002870EA">
      <w:pPr>
        <w:spacing w:after="0"/>
      </w:pPr>
    </w:p>
    <w:p w14:paraId="709771E0" w14:textId="77777777" w:rsidR="002870EA" w:rsidRDefault="002870EA" w:rsidP="002870EA">
      <w:pPr>
        <w:spacing w:after="0"/>
      </w:pPr>
      <w:r>
        <w:lastRenderedPageBreak/>
        <w:t>plt.figure(figsize=(14,6), dpi=250)</w:t>
      </w:r>
    </w:p>
    <w:p w14:paraId="7CF898BB" w14:textId="77777777" w:rsidR="002870EA" w:rsidRDefault="002870EA" w:rsidP="002870EA">
      <w:pPr>
        <w:spacing w:after="0"/>
      </w:pPr>
      <w:r>
        <w:t>sns.barplot(data=imp_feats.sort_values("Importance"), x=imp_feats.index, y='Importance')</w:t>
      </w:r>
    </w:p>
    <w:p w14:paraId="68082F99" w14:textId="77777777" w:rsidR="002870EA" w:rsidRDefault="002870EA" w:rsidP="002870EA">
      <w:pPr>
        <w:spacing w:after="0"/>
      </w:pPr>
      <w:r>
        <w:t>plt.xticks(rotation=90);</w:t>
      </w:r>
    </w:p>
    <w:p w14:paraId="1D16EF8E" w14:textId="77777777" w:rsidR="002870EA" w:rsidRDefault="002870EA" w:rsidP="002870EA">
      <w:pPr>
        <w:spacing w:after="0"/>
      </w:pPr>
    </w:p>
    <w:p w14:paraId="13F0CE70" w14:textId="77777777" w:rsidR="002870EA" w:rsidRDefault="002870EA" w:rsidP="002870EA">
      <w:pPr>
        <w:spacing w:after="0"/>
      </w:pPr>
      <w:r>
        <w:t># My work</w:t>
      </w:r>
    </w:p>
    <w:p w14:paraId="182C6CD7" w14:textId="77777777" w:rsidR="002870EA" w:rsidRDefault="002870EA" w:rsidP="002870EA">
      <w:pPr>
        <w:spacing w:after="0"/>
      </w:pPr>
      <w:r>
        <w:t>cdm_model = AdaBoostClassifier(n_estimators=18)</w:t>
      </w:r>
    </w:p>
    <w:p w14:paraId="7B5838E3" w14:textId="77777777" w:rsidR="002870EA" w:rsidRDefault="002870EA" w:rsidP="002870EA">
      <w:pPr>
        <w:spacing w:after="0"/>
      </w:pPr>
      <w:r>
        <w:t>cdm_model.fit(X_train, y_train)</w:t>
      </w:r>
    </w:p>
    <w:p w14:paraId="028B52EE" w14:textId="77777777" w:rsidR="002870EA" w:rsidRDefault="002870EA" w:rsidP="002870EA">
      <w:pPr>
        <w:spacing w:after="0"/>
      </w:pPr>
      <w:r>
        <w:t>cdm_preditions = cdm_model.predict(X_test)</w:t>
      </w:r>
    </w:p>
    <w:p w14:paraId="35F92EAE" w14:textId="77777777" w:rsidR="002870EA" w:rsidRDefault="002870EA" w:rsidP="002870EA">
      <w:pPr>
        <w:spacing w:after="0"/>
      </w:pPr>
      <w:r>
        <w:t>cdm_preditions</w:t>
      </w:r>
    </w:p>
    <w:p w14:paraId="3380A839" w14:textId="77777777" w:rsidR="002870EA" w:rsidRDefault="002870EA" w:rsidP="002870EA">
      <w:pPr>
        <w:spacing w:after="0"/>
      </w:pPr>
      <w:r>
        <w:t>print(classification_report(y_test, cdm_preditions))</w:t>
      </w:r>
    </w:p>
    <w:p w14:paraId="69C26979" w14:textId="77777777" w:rsidR="002870EA" w:rsidRDefault="002870EA" w:rsidP="002870EA">
      <w:pPr>
        <w:spacing w:after="0"/>
      </w:pPr>
    </w:p>
    <w:p w14:paraId="62552DD5" w14:textId="77777777" w:rsidR="002870EA" w:rsidRDefault="002870EA" w:rsidP="002870EA">
      <w:pPr>
        <w:spacing w:after="0"/>
      </w:pPr>
      <w:r>
        <w:t>cdm_feats = pd.DataFrame(index=X.columns, data=cdm_model.feature_importances_, columns=['Importance'])</w:t>
      </w:r>
    </w:p>
    <w:p w14:paraId="78CC2D46" w14:textId="77777777" w:rsidR="002870EA" w:rsidRDefault="002870EA" w:rsidP="002870EA">
      <w:pPr>
        <w:spacing w:after="0"/>
      </w:pPr>
    </w:p>
    <w:p w14:paraId="4BF1E205" w14:textId="77777777" w:rsidR="002870EA" w:rsidRDefault="002870EA" w:rsidP="002870EA">
      <w:pPr>
        <w:spacing w:after="0"/>
      </w:pPr>
      <w:r>
        <w:t>cdm_feats = feats[feats['Importance']&gt;0]</w:t>
      </w:r>
    </w:p>
    <w:p w14:paraId="1978C2F2" w14:textId="77777777" w:rsidR="002870EA" w:rsidRDefault="002870EA" w:rsidP="002870EA">
      <w:pPr>
        <w:spacing w:after="0"/>
      </w:pPr>
    </w:p>
    <w:p w14:paraId="48DB6B52" w14:textId="77777777" w:rsidR="002870EA" w:rsidRDefault="002870EA" w:rsidP="002870EA">
      <w:pPr>
        <w:spacing w:after="0"/>
      </w:pPr>
      <w:r>
        <w:t>cdm_feats</w:t>
      </w:r>
    </w:p>
    <w:p w14:paraId="24B1057A" w14:textId="77777777" w:rsidR="002870EA" w:rsidRDefault="002870EA" w:rsidP="002870EA">
      <w:pPr>
        <w:spacing w:after="0"/>
      </w:pPr>
    </w:p>
    <w:p w14:paraId="362BE73F" w14:textId="77777777" w:rsidR="002870EA" w:rsidRDefault="002870EA" w:rsidP="002870EA">
      <w:pPr>
        <w:spacing w:after="0"/>
      </w:pPr>
      <w:r>
        <w:t>plt.figure(figsize=(14,6), dpi=250)</w:t>
      </w:r>
    </w:p>
    <w:p w14:paraId="4D533221" w14:textId="77777777" w:rsidR="002870EA" w:rsidRDefault="002870EA" w:rsidP="002870EA">
      <w:pPr>
        <w:spacing w:after="0"/>
      </w:pPr>
      <w:r>
        <w:t>sns.barplot(data=cdm_feats.sort_values("Importance"), x=cdm_feats.index, y='Importance')</w:t>
      </w:r>
    </w:p>
    <w:p w14:paraId="0BB6F874" w14:textId="77777777" w:rsidR="002870EA" w:rsidRDefault="002870EA" w:rsidP="002870EA">
      <w:pPr>
        <w:spacing w:after="0"/>
      </w:pPr>
      <w:r>
        <w:t>plt.xticks(rotation=90);</w:t>
      </w:r>
    </w:p>
    <w:p w14:paraId="0566332A" w14:textId="77777777" w:rsidR="002870EA" w:rsidRDefault="002870EA" w:rsidP="002870EA"/>
    <w:p w14:paraId="20E615F1" w14:textId="22C9FE60" w:rsidR="009D1340" w:rsidRDefault="009D1340" w:rsidP="009D1340">
      <w:pPr>
        <w:pStyle w:val="Heading2"/>
      </w:pPr>
      <w:r>
        <w:t>Gradient Boost Classification</w:t>
      </w:r>
    </w:p>
    <w:p w14:paraId="6E231C0E" w14:textId="77777777" w:rsidR="00376D0D" w:rsidRDefault="00376D0D" w:rsidP="00376D0D">
      <w:r>
        <w:t># Gradient Boosting Classification</w:t>
      </w:r>
    </w:p>
    <w:p w14:paraId="53F83DCB" w14:textId="77777777" w:rsidR="00376D0D" w:rsidRDefault="00376D0D" w:rsidP="00376D0D">
      <w:pPr>
        <w:spacing w:after="0"/>
      </w:pPr>
    </w:p>
    <w:p w14:paraId="7567868F" w14:textId="77777777" w:rsidR="00376D0D" w:rsidRDefault="00376D0D" w:rsidP="00376D0D">
      <w:pPr>
        <w:spacing w:after="0"/>
      </w:pPr>
      <w:r>
        <w:t>import numpy as np</w:t>
      </w:r>
    </w:p>
    <w:p w14:paraId="1FA218C8" w14:textId="77777777" w:rsidR="00376D0D" w:rsidRDefault="00376D0D" w:rsidP="00376D0D">
      <w:pPr>
        <w:spacing w:after="0"/>
      </w:pPr>
      <w:r>
        <w:t>import pandas as pd</w:t>
      </w:r>
    </w:p>
    <w:p w14:paraId="289D7BD0" w14:textId="77777777" w:rsidR="00376D0D" w:rsidRDefault="00376D0D" w:rsidP="00376D0D">
      <w:pPr>
        <w:spacing w:after="0"/>
      </w:pPr>
      <w:r>
        <w:t>import matplotlib.pyplot as plt</w:t>
      </w:r>
    </w:p>
    <w:p w14:paraId="3CA39528" w14:textId="77777777" w:rsidR="00376D0D" w:rsidRDefault="00376D0D" w:rsidP="00376D0D">
      <w:pPr>
        <w:spacing w:after="0"/>
      </w:pPr>
      <w:r>
        <w:t>import seaborn as sns</w:t>
      </w:r>
    </w:p>
    <w:p w14:paraId="6A9DFB04" w14:textId="77777777" w:rsidR="00376D0D" w:rsidRDefault="00376D0D" w:rsidP="00376D0D">
      <w:pPr>
        <w:spacing w:after="0"/>
      </w:pPr>
      <w:r>
        <w:t>import sweetviz</w:t>
      </w:r>
    </w:p>
    <w:p w14:paraId="49B3C057" w14:textId="77777777" w:rsidR="00376D0D" w:rsidRDefault="00376D0D" w:rsidP="00376D0D">
      <w:pPr>
        <w:spacing w:after="0"/>
      </w:pPr>
    </w:p>
    <w:p w14:paraId="0FE69510" w14:textId="77777777" w:rsidR="00376D0D" w:rsidRDefault="00376D0D" w:rsidP="00376D0D">
      <w:pPr>
        <w:spacing w:after="0"/>
      </w:pPr>
      <w:r>
        <w:t>df = pd.read_csv('mushrooms.csv')</w:t>
      </w:r>
    </w:p>
    <w:p w14:paraId="1BF136EB" w14:textId="77777777" w:rsidR="00376D0D" w:rsidRDefault="00376D0D" w:rsidP="00376D0D">
      <w:pPr>
        <w:spacing w:after="0"/>
      </w:pPr>
      <w:r>
        <w:t>df.head()</w:t>
      </w:r>
    </w:p>
    <w:p w14:paraId="0FD4A061" w14:textId="77777777" w:rsidR="00376D0D" w:rsidRDefault="00376D0D" w:rsidP="00376D0D">
      <w:pPr>
        <w:spacing w:after="0"/>
      </w:pPr>
    </w:p>
    <w:p w14:paraId="6B1955E5" w14:textId="77777777" w:rsidR="00376D0D" w:rsidRDefault="00376D0D" w:rsidP="00376D0D">
      <w:pPr>
        <w:spacing w:after="0"/>
      </w:pPr>
      <w:r>
        <w:t>X = df.drop('class', axis=1)</w:t>
      </w:r>
    </w:p>
    <w:p w14:paraId="460115EC" w14:textId="77777777" w:rsidR="00376D0D" w:rsidRDefault="00376D0D" w:rsidP="00376D0D">
      <w:pPr>
        <w:spacing w:after="0"/>
      </w:pPr>
      <w:r>
        <w:t>X = pd.get_dummies(X, drop_first=True)</w:t>
      </w:r>
    </w:p>
    <w:p w14:paraId="32B2CF95" w14:textId="77777777" w:rsidR="00376D0D" w:rsidRDefault="00376D0D" w:rsidP="00376D0D">
      <w:pPr>
        <w:spacing w:after="0"/>
      </w:pPr>
      <w:r>
        <w:t>y = df['class']</w:t>
      </w:r>
    </w:p>
    <w:p w14:paraId="10D26099" w14:textId="77777777" w:rsidR="00376D0D" w:rsidRDefault="00376D0D" w:rsidP="00376D0D">
      <w:pPr>
        <w:spacing w:after="0"/>
      </w:pPr>
    </w:p>
    <w:p w14:paraId="71D07C69" w14:textId="77777777" w:rsidR="00376D0D" w:rsidRDefault="00376D0D" w:rsidP="00376D0D">
      <w:pPr>
        <w:spacing w:after="0"/>
      </w:pPr>
      <w:r>
        <w:t>from sklearn.model_selection import train_test_split</w:t>
      </w:r>
    </w:p>
    <w:p w14:paraId="6641B623" w14:textId="77777777" w:rsidR="00376D0D" w:rsidRDefault="00376D0D" w:rsidP="00376D0D">
      <w:pPr>
        <w:spacing w:after="0"/>
      </w:pPr>
      <w:r>
        <w:t>X_train, X_test, y_train, y_test = train_test_split(X, y, test_size=0.15, random_state=101)</w:t>
      </w:r>
    </w:p>
    <w:p w14:paraId="01F54F6F" w14:textId="77777777" w:rsidR="00376D0D" w:rsidRDefault="00376D0D" w:rsidP="00376D0D">
      <w:pPr>
        <w:spacing w:after="0"/>
      </w:pPr>
    </w:p>
    <w:p w14:paraId="3AF50C52" w14:textId="77777777" w:rsidR="00376D0D" w:rsidRDefault="00376D0D" w:rsidP="00376D0D">
      <w:pPr>
        <w:spacing w:after="0"/>
      </w:pPr>
      <w:r>
        <w:t>from sklearn.ensemble import GradientBoostingClassifier</w:t>
      </w:r>
    </w:p>
    <w:p w14:paraId="65E68C11" w14:textId="77777777" w:rsidR="00376D0D" w:rsidRDefault="00376D0D" w:rsidP="00376D0D">
      <w:pPr>
        <w:spacing w:after="0"/>
      </w:pPr>
      <w:r>
        <w:t>from sklearn.model_selection import GridSearchCV</w:t>
      </w:r>
    </w:p>
    <w:p w14:paraId="589856B2" w14:textId="77777777" w:rsidR="00376D0D" w:rsidRDefault="00376D0D" w:rsidP="00376D0D">
      <w:pPr>
        <w:spacing w:after="0"/>
      </w:pPr>
    </w:p>
    <w:p w14:paraId="6742C16E" w14:textId="77777777" w:rsidR="00376D0D" w:rsidRDefault="00376D0D" w:rsidP="00376D0D">
      <w:pPr>
        <w:spacing w:after="0"/>
      </w:pPr>
      <w:r>
        <w:t>param_grid = {'n_estimators':[50, 100], 'learning_rate':[0.1, 0.05, 0.2], 'max_depth':[3, 4, 5]}</w:t>
      </w:r>
    </w:p>
    <w:p w14:paraId="07037FD7" w14:textId="77777777" w:rsidR="00376D0D" w:rsidRDefault="00376D0D" w:rsidP="00376D0D">
      <w:pPr>
        <w:spacing w:after="0"/>
      </w:pPr>
    </w:p>
    <w:p w14:paraId="2C4C1DA5" w14:textId="77777777" w:rsidR="00376D0D" w:rsidRDefault="00376D0D" w:rsidP="00376D0D">
      <w:pPr>
        <w:spacing w:after="0"/>
      </w:pPr>
      <w:r>
        <w:t>gb_model = GradientBoostingClassifier()</w:t>
      </w:r>
    </w:p>
    <w:p w14:paraId="7F1A01CD" w14:textId="77777777" w:rsidR="00376D0D" w:rsidRDefault="00376D0D" w:rsidP="00376D0D">
      <w:pPr>
        <w:spacing w:after="0"/>
      </w:pPr>
      <w:r>
        <w:t>grid = GridSearchCV(gb_model, param_grid)</w:t>
      </w:r>
    </w:p>
    <w:p w14:paraId="23C424E3" w14:textId="77777777" w:rsidR="00376D0D" w:rsidRDefault="00376D0D" w:rsidP="00376D0D">
      <w:pPr>
        <w:spacing w:after="0"/>
      </w:pPr>
      <w:r>
        <w:t>grid.fit(X_train, y_train)</w:t>
      </w:r>
    </w:p>
    <w:p w14:paraId="36C7E56B" w14:textId="77777777" w:rsidR="00376D0D" w:rsidRDefault="00376D0D" w:rsidP="00376D0D">
      <w:pPr>
        <w:spacing w:after="0"/>
      </w:pPr>
    </w:p>
    <w:p w14:paraId="2DB90241" w14:textId="77777777" w:rsidR="00376D0D" w:rsidRDefault="00376D0D" w:rsidP="00376D0D">
      <w:pPr>
        <w:spacing w:after="0"/>
      </w:pPr>
      <w:r>
        <w:t>from sklearn.metrics import classification_report, plot_confusion_matrix, accuracy_score</w:t>
      </w:r>
    </w:p>
    <w:p w14:paraId="2D983CEC" w14:textId="77777777" w:rsidR="00376D0D" w:rsidRDefault="00376D0D" w:rsidP="00376D0D">
      <w:pPr>
        <w:spacing w:after="0"/>
      </w:pPr>
      <w:r>
        <w:t>predicitions = grid.predict(X_test)</w:t>
      </w:r>
    </w:p>
    <w:p w14:paraId="4466043F" w14:textId="77777777" w:rsidR="00376D0D" w:rsidRDefault="00376D0D" w:rsidP="00376D0D">
      <w:pPr>
        <w:spacing w:after="0"/>
      </w:pPr>
      <w:r>
        <w:t>predicitions</w:t>
      </w:r>
    </w:p>
    <w:p w14:paraId="18BDCEEA" w14:textId="77777777" w:rsidR="00376D0D" w:rsidRDefault="00376D0D" w:rsidP="00376D0D">
      <w:pPr>
        <w:spacing w:after="0"/>
      </w:pPr>
    </w:p>
    <w:p w14:paraId="44B79B4F" w14:textId="77777777" w:rsidR="00376D0D" w:rsidRDefault="00376D0D" w:rsidP="00376D0D">
      <w:pPr>
        <w:spacing w:after="0"/>
      </w:pPr>
      <w:r>
        <w:t>grid.best_estimator_</w:t>
      </w:r>
    </w:p>
    <w:p w14:paraId="52CDF74C" w14:textId="77777777" w:rsidR="00376D0D" w:rsidRDefault="00376D0D" w:rsidP="00376D0D">
      <w:pPr>
        <w:spacing w:after="0"/>
      </w:pPr>
      <w:r>
        <w:t>grid.best_params_</w:t>
      </w:r>
    </w:p>
    <w:p w14:paraId="4294F108" w14:textId="77777777" w:rsidR="00376D0D" w:rsidRDefault="00376D0D" w:rsidP="00376D0D">
      <w:pPr>
        <w:spacing w:after="0"/>
      </w:pPr>
      <w:r>
        <w:t>print(classification_report(y_test, predicitions))</w:t>
      </w:r>
    </w:p>
    <w:p w14:paraId="66EF9240" w14:textId="77777777" w:rsidR="00376D0D" w:rsidRDefault="00376D0D" w:rsidP="00376D0D">
      <w:pPr>
        <w:spacing w:after="0"/>
      </w:pPr>
    </w:p>
    <w:p w14:paraId="0FCA92FF" w14:textId="77777777" w:rsidR="00376D0D" w:rsidRDefault="00376D0D" w:rsidP="00376D0D">
      <w:pPr>
        <w:spacing w:after="0"/>
      </w:pPr>
      <w:r>
        <w:t># grid.best_estimator_.feature_importances_</w:t>
      </w:r>
    </w:p>
    <w:p w14:paraId="6975E9C5" w14:textId="77777777" w:rsidR="00376D0D" w:rsidRDefault="00376D0D" w:rsidP="00376D0D">
      <w:pPr>
        <w:spacing w:after="0"/>
      </w:pPr>
      <w:r>
        <w:t>feat_import = grid.best_estimator_.feature_importances_</w:t>
      </w:r>
    </w:p>
    <w:p w14:paraId="6B96200D" w14:textId="77777777" w:rsidR="00376D0D" w:rsidRDefault="00376D0D" w:rsidP="00376D0D">
      <w:pPr>
        <w:spacing w:after="0"/>
      </w:pPr>
    </w:p>
    <w:p w14:paraId="79588BBB" w14:textId="77777777" w:rsidR="00376D0D" w:rsidRDefault="00376D0D" w:rsidP="00376D0D">
      <w:pPr>
        <w:spacing w:after="0"/>
      </w:pPr>
      <w:r>
        <w:t>imp_feat = pd.DataFrame(index=X.columns, data=feat_import, columns=['Importance'])</w:t>
      </w:r>
    </w:p>
    <w:p w14:paraId="54F56C42" w14:textId="77777777" w:rsidR="00376D0D" w:rsidRDefault="00376D0D" w:rsidP="00376D0D">
      <w:pPr>
        <w:spacing w:after="0"/>
      </w:pPr>
      <w:r>
        <w:t>imp_feat = imp_feat[imp_feat['Importance']&gt;0.0005]</w:t>
      </w:r>
    </w:p>
    <w:p w14:paraId="66470C65" w14:textId="77777777" w:rsidR="00376D0D" w:rsidRDefault="00376D0D" w:rsidP="00376D0D">
      <w:pPr>
        <w:spacing w:after="0"/>
      </w:pPr>
      <w:r>
        <w:t>imp_feat = imp_feat.sort_values("Importance")</w:t>
      </w:r>
    </w:p>
    <w:p w14:paraId="4EB37886" w14:textId="77777777" w:rsidR="00376D0D" w:rsidRDefault="00376D0D" w:rsidP="00376D0D">
      <w:pPr>
        <w:spacing w:after="0"/>
      </w:pPr>
    </w:p>
    <w:p w14:paraId="562393DB" w14:textId="77777777" w:rsidR="00376D0D" w:rsidRDefault="00376D0D" w:rsidP="00376D0D">
      <w:pPr>
        <w:spacing w:after="0"/>
      </w:pPr>
      <w:r>
        <w:t>plt.figure(figsize=(14,8), dpi=250)</w:t>
      </w:r>
    </w:p>
    <w:p w14:paraId="2DEC16F8" w14:textId="77777777" w:rsidR="00376D0D" w:rsidRDefault="00376D0D" w:rsidP="00376D0D">
      <w:pPr>
        <w:spacing w:after="0"/>
      </w:pPr>
      <w:r>
        <w:t>sns.barplot(data=imp_feat, x=imp_feat.index, y='Importance')</w:t>
      </w:r>
    </w:p>
    <w:p w14:paraId="5539FCD6" w14:textId="77777777" w:rsidR="00376D0D" w:rsidRDefault="00376D0D" w:rsidP="00376D0D">
      <w:pPr>
        <w:spacing w:after="0"/>
      </w:pPr>
      <w:r>
        <w:t>plt.xticks(rotation=90);</w:t>
      </w:r>
    </w:p>
    <w:p w14:paraId="2CA5884B" w14:textId="77777777" w:rsidR="00376D0D" w:rsidRDefault="00376D0D" w:rsidP="00376D0D">
      <w:pPr>
        <w:spacing w:after="0"/>
      </w:pPr>
    </w:p>
    <w:p w14:paraId="656A63F6" w14:textId="5486EA46" w:rsidR="00376D0D" w:rsidRDefault="00376D0D" w:rsidP="00376D0D"/>
    <w:p w14:paraId="56D66807" w14:textId="65FDFF48" w:rsidR="00FA46D3" w:rsidRDefault="00FA46D3" w:rsidP="00FA46D3">
      <w:pPr>
        <w:pStyle w:val="Heading3"/>
      </w:pPr>
      <w:r>
        <w:t>Natural Language Processing</w:t>
      </w:r>
    </w:p>
    <w:p w14:paraId="5C375528" w14:textId="0BB50458" w:rsidR="00FA46D3" w:rsidRDefault="00FA46D3" w:rsidP="00FA46D3">
      <w:r>
        <w:t>NLP-1</w:t>
      </w:r>
    </w:p>
    <w:p w14:paraId="020E2E93" w14:textId="77777777" w:rsidR="00FA46D3" w:rsidRDefault="00FA46D3" w:rsidP="00FA46D3">
      <w:pPr>
        <w:spacing w:after="0"/>
      </w:pPr>
      <w:r>
        <w:t>import pandas as pd</w:t>
      </w:r>
    </w:p>
    <w:p w14:paraId="751D6CFB" w14:textId="77777777" w:rsidR="00FA46D3" w:rsidRDefault="00FA46D3" w:rsidP="00FA46D3">
      <w:pPr>
        <w:spacing w:after="0"/>
      </w:pPr>
      <w:r>
        <w:t>import seaborn as sns</w:t>
      </w:r>
    </w:p>
    <w:p w14:paraId="04EAC024" w14:textId="77777777" w:rsidR="00FA46D3" w:rsidRDefault="00FA46D3" w:rsidP="00FA46D3">
      <w:pPr>
        <w:spacing w:after="0"/>
      </w:pPr>
      <w:r>
        <w:t>import matplotlib.pyplot as plt</w:t>
      </w:r>
    </w:p>
    <w:p w14:paraId="3CD9DF4C" w14:textId="77777777" w:rsidR="00FA46D3" w:rsidRDefault="00FA46D3" w:rsidP="00FA46D3">
      <w:pPr>
        <w:spacing w:after="0"/>
      </w:pPr>
    </w:p>
    <w:p w14:paraId="0D58459F" w14:textId="77777777" w:rsidR="00FA46D3" w:rsidRDefault="00FA46D3" w:rsidP="00FA46D3">
      <w:pPr>
        <w:spacing w:after="0"/>
      </w:pPr>
      <w:r>
        <w:t>df = pd.read_csv('airline_tweets.csv')</w:t>
      </w:r>
    </w:p>
    <w:p w14:paraId="0E73A487" w14:textId="77777777" w:rsidR="00FA46D3" w:rsidRDefault="00FA46D3" w:rsidP="00FA46D3">
      <w:pPr>
        <w:spacing w:after="0"/>
      </w:pPr>
    </w:p>
    <w:p w14:paraId="057B98A0" w14:textId="77777777" w:rsidR="00FA46D3" w:rsidRDefault="00FA46D3" w:rsidP="00FA46D3">
      <w:pPr>
        <w:spacing w:after="0"/>
      </w:pPr>
      <w:r>
        <w:t>df.head()</w:t>
      </w:r>
    </w:p>
    <w:p w14:paraId="719AF3D6" w14:textId="77777777" w:rsidR="00FA46D3" w:rsidRDefault="00FA46D3" w:rsidP="00FA46D3">
      <w:pPr>
        <w:spacing w:after="0"/>
      </w:pPr>
    </w:p>
    <w:p w14:paraId="60893E0B" w14:textId="77777777" w:rsidR="00FA46D3" w:rsidRDefault="00FA46D3" w:rsidP="00FA46D3">
      <w:pPr>
        <w:spacing w:after="0"/>
      </w:pPr>
      <w:r>
        <w:t>sns.countplot(data=df, x='airline_sentiment')</w:t>
      </w:r>
    </w:p>
    <w:p w14:paraId="0C1E1C04" w14:textId="77777777" w:rsidR="00FA46D3" w:rsidRDefault="00FA46D3" w:rsidP="00FA46D3">
      <w:pPr>
        <w:spacing w:after="0"/>
      </w:pPr>
    </w:p>
    <w:p w14:paraId="7A258E21" w14:textId="77777777" w:rsidR="00FA46D3" w:rsidRDefault="00FA46D3" w:rsidP="00FA46D3">
      <w:pPr>
        <w:spacing w:after="0"/>
      </w:pPr>
      <w:r>
        <w:t>sns.countplot(data=df, x='negativereason')</w:t>
      </w:r>
    </w:p>
    <w:p w14:paraId="0DCA8F89" w14:textId="77777777" w:rsidR="00FA46D3" w:rsidRDefault="00FA46D3" w:rsidP="00FA46D3">
      <w:pPr>
        <w:spacing w:after="0"/>
      </w:pPr>
      <w:r>
        <w:t>plt.xticks(rotation=90);</w:t>
      </w:r>
    </w:p>
    <w:p w14:paraId="78EC1180" w14:textId="77777777" w:rsidR="00FA46D3" w:rsidRDefault="00FA46D3" w:rsidP="00FA46D3">
      <w:pPr>
        <w:spacing w:after="0"/>
      </w:pPr>
      <w:r>
        <w:t>sns.countplot(data=df, x='airline', hue='airline_sentiment')</w:t>
      </w:r>
    </w:p>
    <w:p w14:paraId="5497912D" w14:textId="77777777" w:rsidR="00FA46D3" w:rsidRDefault="00FA46D3" w:rsidP="00FA46D3">
      <w:pPr>
        <w:spacing w:after="0"/>
      </w:pPr>
    </w:p>
    <w:p w14:paraId="22F7F825" w14:textId="01E8A1E5" w:rsidR="00FA46D3" w:rsidRDefault="00FA46D3" w:rsidP="00FA46D3">
      <w:pPr>
        <w:spacing w:after="0"/>
      </w:pPr>
      <w:r>
        <w:lastRenderedPageBreak/>
        <w:t>data = df[['airline_sentiment', 'text']]</w:t>
      </w:r>
    </w:p>
    <w:p w14:paraId="355560F7" w14:textId="77777777" w:rsidR="00FA46D3" w:rsidRDefault="00FA46D3" w:rsidP="00FA46D3">
      <w:pPr>
        <w:spacing w:after="0"/>
      </w:pPr>
      <w:r>
        <w:t>data</w:t>
      </w:r>
    </w:p>
    <w:p w14:paraId="6A9D3FB8" w14:textId="77777777" w:rsidR="00FA46D3" w:rsidRDefault="00FA46D3" w:rsidP="00FA46D3">
      <w:pPr>
        <w:spacing w:after="0"/>
      </w:pPr>
      <w:r>
        <w:t>X = data['text']</w:t>
      </w:r>
    </w:p>
    <w:p w14:paraId="48AC492A" w14:textId="77777777" w:rsidR="00FA46D3" w:rsidRDefault="00FA46D3" w:rsidP="00FA46D3">
      <w:pPr>
        <w:spacing w:after="0"/>
      </w:pPr>
      <w:r>
        <w:t>y = data['airline_sentiment']</w:t>
      </w:r>
    </w:p>
    <w:p w14:paraId="147FBC75" w14:textId="77777777" w:rsidR="00FA46D3" w:rsidRDefault="00FA46D3" w:rsidP="00FA46D3">
      <w:pPr>
        <w:spacing w:after="0"/>
      </w:pPr>
    </w:p>
    <w:p w14:paraId="036D9313" w14:textId="77777777" w:rsidR="00FA46D3" w:rsidRDefault="00FA46D3" w:rsidP="00FA46D3">
      <w:pPr>
        <w:spacing w:after="0"/>
      </w:pPr>
      <w:r>
        <w:t>from sklearn.model_selection import train_test_split</w:t>
      </w:r>
    </w:p>
    <w:p w14:paraId="0032D7C5" w14:textId="77777777" w:rsidR="00FA46D3" w:rsidRDefault="00FA46D3" w:rsidP="00FA46D3">
      <w:pPr>
        <w:spacing w:after="0"/>
      </w:pPr>
      <w:r>
        <w:t>X_train, X_test, y_train, y_test = train_test_split(X, y, test_size=0.2, random_state=101)</w:t>
      </w:r>
    </w:p>
    <w:p w14:paraId="398C5983" w14:textId="77777777" w:rsidR="00FA46D3" w:rsidRDefault="00FA46D3" w:rsidP="00FA46D3">
      <w:pPr>
        <w:spacing w:after="0"/>
      </w:pPr>
    </w:p>
    <w:p w14:paraId="5852D23A" w14:textId="77777777" w:rsidR="00FA46D3" w:rsidRDefault="00FA46D3" w:rsidP="00FA46D3">
      <w:pPr>
        <w:spacing w:after="0"/>
      </w:pPr>
      <w:r>
        <w:t>from sklearn.feature_extraction.text import TfidfVectorizer</w:t>
      </w:r>
    </w:p>
    <w:p w14:paraId="538F3DC9" w14:textId="77777777" w:rsidR="00FA46D3" w:rsidRDefault="00FA46D3" w:rsidP="00FA46D3">
      <w:pPr>
        <w:spacing w:after="0"/>
      </w:pPr>
      <w:r>
        <w:t>tfidf = TfidfVectorizer(stop_words='english')</w:t>
      </w:r>
    </w:p>
    <w:p w14:paraId="3ADFF229" w14:textId="77777777" w:rsidR="00FA46D3" w:rsidRDefault="00FA46D3" w:rsidP="00FA46D3">
      <w:pPr>
        <w:spacing w:after="0"/>
      </w:pPr>
      <w:r>
        <w:t>tfidf.fit(X_train)</w:t>
      </w:r>
    </w:p>
    <w:p w14:paraId="605944EF" w14:textId="77777777" w:rsidR="00FA46D3" w:rsidRDefault="00FA46D3" w:rsidP="00FA46D3">
      <w:pPr>
        <w:spacing w:after="0"/>
      </w:pPr>
      <w:r>
        <w:t>X_train_tfidf = tfidf.transform(X_train)</w:t>
      </w:r>
    </w:p>
    <w:p w14:paraId="7F1828E4" w14:textId="77777777" w:rsidR="00FA46D3" w:rsidRDefault="00FA46D3" w:rsidP="00FA46D3">
      <w:pPr>
        <w:spacing w:after="0"/>
      </w:pPr>
      <w:r>
        <w:t>X_test_tfidf = tfidf.transform(X_test)</w:t>
      </w:r>
    </w:p>
    <w:p w14:paraId="727C9260" w14:textId="77777777" w:rsidR="00FA46D3" w:rsidRDefault="00FA46D3" w:rsidP="00FA46D3">
      <w:pPr>
        <w:spacing w:after="0"/>
      </w:pPr>
      <w:r>
        <w:t>X_train_tfidf</w:t>
      </w:r>
    </w:p>
    <w:p w14:paraId="300863B6" w14:textId="77777777" w:rsidR="00FA46D3" w:rsidRDefault="00FA46D3" w:rsidP="00FA46D3">
      <w:pPr>
        <w:spacing w:after="0"/>
      </w:pPr>
    </w:p>
    <w:p w14:paraId="4CE61A41" w14:textId="77777777" w:rsidR="00FA46D3" w:rsidRDefault="00FA46D3" w:rsidP="00FA46D3">
      <w:pPr>
        <w:spacing w:after="0"/>
      </w:pPr>
      <w:r>
        <w:t>from sklearn.naive_bayes import MultinomialNB</w:t>
      </w:r>
    </w:p>
    <w:p w14:paraId="328A00FD" w14:textId="77777777" w:rsidR="00FA46D3" w:rsidRDefault="00FA46D3" w:rsidP="00FA46D3">
      <w:pPr>
        <w:spacing w:after="0"/>
      </w:pPr>
      <w:r>
        <w:t>nb = MultinomialNB()</w:t>
      </w:r>
    </w:p>
    <w:p w14:paraId="7354A76C" w14:textId="77777777" w:rsidR="00FA46D3" w:rsidRDefault="00FA46D3" w:rsidP="00FA46D3">
      <w:pPr>
        <w:spacing w:after="0"/>
      </w:pPr>
      <w:r>
        <w:t>nb.fit(X_train_tfidf, y_train)</w:t>
      </w:r>
    </w:p>
    <w:p w14:paraId="11A7DF4F" w14:textId="77777777" w:rsidR="00FA46D3" w:rsidRDefault="00FA46D3" w:rsidP="00FA46D3">
      <w:pPr>
        <w:spacing w:after="0"/>
      </w:pPr>
    </w:p>
    <w:p w14:paraId="702EA3F3" w14:textId="77777777" w:rsidR="00FA46D3" w:rsidRDefault="00FA46D3" w:rsidP="00FA46D3">
      <w:pPr>
        <w:spacing w:after="0"/>
      </w:pPr>
      <w:r>
        <w:t>from sklearn.linear_model import LogisticRegression</w:t>
      </w:r>
    </w:p>
    <w:p w14:paraId="4854A1B4" w14:textId="77777777" w:rsidR="00FA46D3" w:rsidRDefault="00FA46D3" w:rsidP="00FA46D3">
      <w:pPr>
        <w:spacing w:after="0"/>
      </w:pPr>
      <w:r>
        <w:t>log_model = LogisticRegression(max_iter=1000)</w:t>
      </w:r>
    </w:p>
    <w:p w14:paraId="71CC5D1D" w14:textId="77777777" w:rsidR="00FA46D3" w:rsidRDefault="00FA46D3" w:rsidP="00FA46D3">
      <w:pPr>
        <w:spacing w:after="0"/>
      </w:pPr>
      <w:r>
        <w:t>log_model.fit(X_train_tfidf, y_train)</w:t>
      </w:r>
    </w:p>
    <w:p w14:paraId="481D22DC" w14:textId="77777777" w:rsidR="00FA46D3" w:rsidRDefault="00FA46D3" w:rsidP="00FA46D3">
      <w:pPr>
        <w:spacing w:after="0"/>
      </w:pPr>
    </w:p>
    <w:p w14:paraId="20CF3F8B" w14:textId="77777777" w:rsidR="00FA46D3" w:rsidRDefault="00FA46D3" w:rsidP="00FA46D3">
      <w:pPr>
        <w:spacing w:after="0"/>
      </w:pPr>
      <w:r>
        <w:t>from sklearn.svm import SVC, LinearSVC</w:t>
      </w:r>
    </w:p>
    <w:p w14:paraId="39E7131D" w14:textId="77777777" w:rsidR="00FA46D3" w:rsidRDefault="00FA46D3" w:rsidP="00FA46D3">
      <w:pPr>
        <w:spacing w:after="0"/>
      </w:pPr>
      <w:r>
        <w:t>rbf_svc = SVC()</w:t>
      </w:r>
    </w:p>
    <w:p w14:paraId="3BD09750" w14:textId="77777777" w:rsidR="00FA46D3" w:rsidRDefault="00FA46D3" w:rsidP="00FA46D3">
      <w:pPr>
        <w:spacing w:after="0"/>
      </w:pPr>
      <w:r>
        <w:t>rbf_svc.fit(X_train_tfidf, y_train)</w:t>
      </w:r>
    </w:p>
    <w:p w14:paraId="4C49ABE8" w14:textId="77777777" w:rsidR="00FA46D3" w:rsidRDefault="00FA46D3" w:rsidP="00FA46D3">
      <w:pPr>
        <w:spacing w:after="0"/>
      </w:pPr>
    </w:p>
    <w:p w14:paraId="4154C6F0" w14:textId="77777777" w:rsidR="00FA46D3" w:rsidRDefault="00FA46D3" w:rsidP="00FA46D3">
      <w:pPr>
        <w:spacing w:after="0"/>
      </w:pPr>
      <w:r>
        <w:t>linearsvc = LinearSVC()</w:t>
      </w:r>
    </w:p>
    <w:p w14:paraId="6C60AEFD" w14:textId="77777777" w:rsidR="00FA46D3" w:rsidRDefault="00FA46D3" w:rsidP="00FA46D3">
      <w:pPr>
        <w:spacing w:after="0"/>
      </w:pPr>
      <w:r>
        <w:t>linearsvc.fit(X_train_tfidf, y_train)</w:t>
      </w:r>
    </w:p>
    <w:p w14:paraId="54261CE4" w14:textId="77777777" w:rsidR="00FA46D3" w:rsidRDefault="00FA46D3" w:rsidP="00FA46D3">
      <w:pPr>
        <w:spacing w:after="0"/>
      </w:pPr>
    </w:p>
    <w:p w14:paraId="552F2FC4" w14:textId="77777777" w:rsidR="00FA46D3" w:rsidRDefault="00FA46D3" w:rsidP="00FA46D3">
      <w:pPr>
        <w:spacing w:after="0"/>
      </w:pPr>
      <w:r>
        <w:t>from sklearn.metrics import plot_confusion_matrix, classification_report</w:t>
      </w:r>
    </w:p>
    <w:p w14:paraId="0E486359" w14:textId="77777777" w:rsidR="00FA46D3" w:rsidRDefault="00FA46D3" w:rsidP="00FA46D3">
      <w:pPr>
        <w:spacing w:after="0"/>
      </w:pPr>
    </w:p>
    <w:p w14:paraId="0A180B74" w14:textId="77777777" w:rsidR="00FA46D3" w:rsidRDefault="00FA46D3" w:rsidP="00FA46D3">
      <w:pPr>
        <w:spacing w:after="0"/>
      </w:pPr>
      <w:r>
        <w:t>def report(model):</w:t>
      </w:r>
    </w:p>
    <w:p w14:paraId="577C0481" w14:textId="77777777" w:rsidR="00FA46D3" w:rsidRDefault="00FA46D3" w:rsidP="00FA46D3">
      <w:pPr>
        <w:spacing w:after="0"/>
      </w:pPr>
      <w:r>
        <w:t xml:space="preserve">    preds = model.predict(X_test_tfidf)</w:t>
      </w:r>
    </w:p>
    <w:p w14:paraId="4BC5BEE0" w14:textId="77777777" w:rsidR="00FA46D3" w:rsidRDefault="00FA46D3" w:rsidP="00FA46D3">
      <w:pPr>
        <w:spacing w:after="0"/>
      </w:pPr>
      <w:r>
        <w:t xml:space="preserve">    print(classification_report(y_test, preds))</w:t>
      </w:r>
    </w:p>
    <w:p w14:paraId="7C38746F" w14:textId="77777777" w:rsidR="00FA46D3" w:rsidRDefault="00FA46D3" w:rsidP="00FA46D3">
      <w:pPr>
        <w:spacing w:after="0"/>
      </w:pPr>
      <w:r>
        <w:t xml:space="preserve">    plot_confusion_matrix(model, X_test_tfidf, y_test)</w:t>
      </w:r>
    </w:p>
    <w:p w14:paraId="1CD7B718" w14:textId="77777777" w:rsidR="00FA46D3" w:rsidRDefault="00FA46D3" w:rsidP="00FA46D3">
      <w:pPr>
        <w:spacing w:after="0"/>
      </w:pPr>
    </w:p>
    <w:p w14:paraId="1A97D56F" w14:textId="77777777" w:rsidR="00FA46D3" w:rsidRDefault="00FA46D3" w:rsidP="00FA46D3">
      <w:pPr>
        <w:spacing w:after="0"/>
      </w:pPr>
      <w:r>
        <w:t>report(nb)</w:t>
      </w:r>
    </w:p>
    <w:p w14:paraId="35A0745C" w14:textId="77777777" w:rsidR="00FA46D3" w:rsidRDefault="00FA46D3" w:rsidP="00FA46D3">
      <w:pPr>
        <w:spacing w:after="0"/>
      </w:pPr>
      <w:r>
        <w:t>report(rbf_svc)</w:t>
      </w:r>
    </w:p>
    <w:p w14:paraId="0202E4A2" w14:textId="77777777" w:rsidR="00FA46D3" w:rsidRDefault="00FA46D3" w:rsidP="00FA46D3">
      <w:pPr>
        <w:spacing w:after="0"/>
      </w:pPr>
      <w:r>
        <w:t>report(log_model)</w:t>
      </w:r>
    </w:p>
    <w:p w14:paraId="44DEB97A" w14:textId="77777777" w:rsidR="00FA46D3" w:rsidRDefault="00FA46D3" w:rsidP="00FA46D3">
      <w:pPr>
        <w:spacing w:after="0"/>
      </w:pPr>
      <w:r>
        <w:t>report(linearsvc)</w:t>
      </w:r>
    </w:p>
    <w:p w14:paraId="2F7E60E7" w14:textId="77777777" w:rsidR="00FA46D3" w:rsidRDefault="00FA46D3" w:rsidP="00FA46D3">
      <w:pPr>
        <w:spacing w:after="0"/>
      </w:pPr>
    </w:p>
    <w:p w14:paraId="1E5840C2" w14:textId="77777777" w:rsidR="00FA46D3" w:rsidRDefault="00FA46D3" w:rsidP="00FA46D3">
      <w:pPr>
        <w:spacing w:after="0"/>
      </w:pPr>
      <w:r>
        <w:t>from sklearn.pipeline import Pipeline</w:t>
      </w:r>
    </w:p>
    <w:p w14:paraId="6748B1C2" w14:textId="77777777" w:rsidR="00FA46D3" w:rsidRDefault="00FA46D3" w:rsidP="00FA46D3">
      <w:pPr>
        <w:spacing w:after="0"/>
      </w:pPr>
      <w:r>
        <w:t>pipe = Pipeline([('tfidf', TfidfVectorizer()),</w:t>
      </w:r>
    </w:p>
    <w:p w14:paraId="6AD85423" w14:textId="77777777" w:rsidR="00FA46D3" w:rsidRDefault="00FA46D3" w:rsidP="00FA46D3">
      <w:pPr>
        <w:spacing w:after="0"/>
      </w:pPr>
      <w:r>
        <w:lastRenderedPageBreak/>
        <w:t xml:space="preserve">                ('svc', LinearSVC())])</w:t>
      </w:r>
    </w:p>
    <w:p w14:paraId="0820BBCD" w14:textId="77777777" w:rsidR="00FA46D3" w:rsidRDefault="00FA46D3" w:rsidP="00FA46D3">
      <w:pPr>
        <w:spacing w:after="0"/>
      </w:pPr>
    </w:p>
    <w:p w14:paraId="6AD16F54" w14:textId="77777777" w:rsidR="00FA46D3" w:rsidRDefault="00FA46D3" w:rsidP="00FA46D3">
      <w:pPr>
        <w:spacing w:after="0"/>
      </w:pPr>
      <w:r>
        <w:t>pipe.fit(X, y)</w:t>
      </w:r>
    </w:p>
    <w:p w14:paraId="0977DF15" w14:textId="77777777" w:rsidR="00FA46D3" w:rsidRDefault="00FA46D3" w:rsidP="00FA46D3">
      <w:pPr>
        <w:spacing w:after="0"/>
      </w:pPr>
      <w:r>
        <w:t>pipe.predict([('good flight')])</w:t>
      </w:r>
    </w:p>
    <w:p w14:paraId="182BDC1B" w14:textId="77777777" w:rsidR="00FA46D3" w:rsidRDefault="00FA46D3" w:rsidP="00FA46D3">
      <w:pPr>
        <w:spacing w:after="0"/>
      </w:pPr>
      <w:r>
        <w:t>pipe.predict([('bad flight')])</w:t>
      </w:r>
    </w:p>
    <w:p w14:paraId="6F0382ED" w14:textId="77777777" w:rsidR="00FA46D3" w:rsidRDefault="00FA46D3" w:rsidP="00FA46D3">
      <w:pPr>
        <w:spacing w:after="0"/>
      </w:pPr>
      <w:r>
        <w:t>pipe.predict([('ok flight')])</w:t>
      </w:r>
    </w:p>
    <w:p w14:paraId="49A44C88" w14:textId="365440D5" w:rsidR="009D1340" w:rsidRDefault="009D1340" w:rsidP="00270C76"/>
    <w:p w14:paraId="03F31124" w14:textId="77777777" w:rsidR="001C66B5" w:rsidRDefault="001C66B5" w:rsidP="001C66B5">
      <w:r>
        <w:t># # DBSCAN vs. K Means Clustering</w:t>
      </w:r>
    </w:p>
    <w:p w14:paraId="5CE96769" w14:textId="77777777" w:rsidR="001C66B5" w:rsidRDefault="001C66B5" w:rsidP="001C66B5">
      <w:pPr>
        <w:spacing w:after="0"/>
      </w:pPr>
      <w:r>
        <w:t>import numpy as np</w:t>
      </w:r>
    </w:p>
    <w:p w14:paraId="013118F7" w14:textId="77777777" w:rsidR="001C66B5" w:rsidRDefault="001C66B5" w:rsidP="001C66B5">
      <w:pPr>
        <w:spacing w:after="0"/>
      </w:pPr>
      <w:r>
        <w:t>import pandas as pd</w:t>
      </w:r>
    </w:p>
    <w:p w14:paraId="53976BD5" w14:textId="77777777" w:rsidR="001C66B5" w:rsidRDefault="001C66B5" w:rsidP="001C66B5">
      <w:pPr>
        <w:spacing w:after="0"/>
      </w:pPr>
      <w:r>
        <w:t>import matplotlib.pyplot as plt</w:t>
      </w:r>
    </w:p>
    <w:p w14:paraId="7310BBBE" w14:textId="77777777" w:rsidR="001C66B5" w:rsidRDefault="001C66B5" w:rsidP="001C66B5">
      <w:pPr>
        <w:spacing w:after="0"/>
      </w:pPr>
      <w:r>
        <w:t>import seaborn as sns</w:t>
      </w:r>
    </w:p>
    <w:p w14:paraId="63FF6CDF" w14:textId="77777777" w:rsidR="001C66B5" w:rsidRDefault="001C66B5" w:rsidP="001C66B5">
      <w:pPr>
        <w:spacing w:after="0"/>
      </w:pPr>
      <w:r>
        <w:t>import sweetviz</w:t>
      </w:r>
    </w:p>
    <w:p w14:paraId="590082CC" w14:textId="77777777" w:rsidR="001C66B5" w:rsidRDefault="001C66B5" w:rsidP="001C66B5">
      <w:pPr>
        <w:spacing w:after="0"/>
      </w:pPr>
    </w:p>
    <w:p w14:paraId="03A6B982" w14:textId="77777777" w:rsidR="001C66B5" w:rsidRDefault="001C66B5" w:rsidP="001C66B5">
      <w:pPr>
        <w:spacing w:after="0"/>
      </w:pPr>
      <w:r>
        <w:t>blobs = pd.read_csv('cluster_blobs.csv')</w:t>
      </w:r>
    </w:p>
    <w:p w14:paraId="2E276B32" w14:textId="77777777" w:rsidR="001C66B5" w:rsidRDefault="001C66B5" w:rsidP="001C66B5">
      <w:pPr>
        <w:spacing w:after="0"/>
      </w:pPr>
      <w:r>
        <w:t>blobs.head()</w:t>
      </w:r>
    </w:p>
    <w:p w14:paraId="39483521" w14:textId="77777777" w:rsidR="001C66B5" w:rsidRDefault="001C66B5" w:rsidP="001C66B5">
      <w:pPr>
        <w:spacing w:after="0"/>
      </w:pPr>
      <w:r>
        <w:t>sns.scatterplot(data=blobs, x='X1', y='X2')</w:t>
      </w:r>
    </w:p>
    <w:p w14:paraId="222B1645" w14:textId="77777777" w:rsidR="001C66B5" w:rsidRDefault="001C66B5" w:rsidP="001C66B5">
      <w:pPr>
        <w:spacing w:after="0"/>
      </w:pPr>
    </w:p>
    <w:p w14:paraId="6A022264" w14:textId="77777777" w:rsidR="001C66B5" w:rsidRDefault="001C66B5" w:rsidP="001C66B5">
      <w:pPr>
        <w:spacing w:after="0"/>
      </w:pPr>
      <w:r>
        <w:t>moons = pd.read_csv('cluster_moons.csv')</w:t>
      </w:r>
    </w:p>
    <w:p w14:paraId="6EEE418C" w14:textId="77777777" w:rsidR="001C66B5" w:rsidRDefault="001C66B5" w:rsidP="001C66B5">
      <w:pPr>
        <w:spacing w:after="0"/>
      </w:pPr>
      <w:r>
        <w:t>moons.head()</w:t>
      </w:r>
    </w:p>
    <w:p w14:paraId="4555954A" w14:textId="77777777" w:rsidR="001C66B5" w:rsidRDefault="001C66B5" w:rsidP="001C66B5">
      <w:pPr>
        <w:spacing w:after="0"/>
      </w:pPr>
      <w:r>
        <w:t>sns.scatterplot(data=moons, x='X1', y='X2')</w:t>
      </w:r>
    </w:p>
    <w:p w14:paraId="7F4D146A" w14:textId="77777777" w:rsidR="001C66B5" w:rsidRDefault="001C66B5" w:rsidP="001C66B5">
      <w:pPr>
        <w:spacing w:after="0"/>
      </w:pPr>
    </w:p>
    <w:p w14:paraId="4B153339" w14:textId="77777777" w:rsidR="001C66B5" w:rsidRDefault="001C66B5" w:rsidP="001C66B5">
      <w:pPr>
        <w:spacing w:after="0"/>
      </w:pPr>
      <w:r>
        <w:t>circles = pd.read_csv('cluster_circles.csv')</w:t>
      </w:r>
    </w:p>
    <w:p w14:paraId="075AF058" w14:textId="77777777" w:rsidR="001C66B5" w:rsidRDefault="001C66B5" w:rsidP="001C66B5">
      <w:pPr>
        <w:spacing w:after="0"/>
      </w:pPr>
      <w:r>
        <w:t>circles.head()</w:t>
      </w:r>
    </w:p>
    <w:p w14:paraId="46C32341" w14:textId="77777777" w:rsidR="001C66B5" w:rsidRDefault="001C66B5" w:rsidP="001C66B5">
      <w:pPr>
        <w:spacing w:after="0"/>
      </w:pPr>
      <w:r>
        <w:t>sns.scatterplot(data=circles, x='X1', y='X2')</w:t>
      </w:r>
    </w:p>
    <w:p w14:paraId="472C52CC" w14:textId="77777777" w:rsidR="001C66B5" w:rsidRDefault="001C66B5" w:rsidP="001C66B5">
      <w:pPr>
        <w:spacing w:after="0"/>
      </w:pPr>
    </w:p>
    <w:p w14:paraId="0A714251" w14:textId="77777777" w:rsidR="001C66B5" w:rsidRDefault="001C66B5" w:rsidP="001C66B5">
      <w:pPr>
        <w:spacing w:after="0"/>
      </w:pPr>
      <w:r>
        <w:t>def display_categories(model, data):</w:t>
      </w:r>
    </w:p>
    <w:p w14:paraId="3609C79D" w14:textId="77777777" w:rsidR="001C66B5" w:rsidRDefault="001C66B5" w:rsidP="001C66B5">
      <w:pPr>
        <w:spacing w:after="0"/>
      </w:pPr>
      <w:r>
        <w:t xml:space="preserve">    labels = model.fit_predict(data)</w:t>
      </w:r>
    </w:p>
    <w:p w14:paraId="303B8FA1" w14:textId="77777777" w:rsidR="001C66B5" w:rsidRDefault="001C66B5" w:rsidP="001C66B5">
      <w:pPr>
        <w:spacing w:after="0"/>
      </w:pPr>
      <w:r>
        <w:t xml:space="preserve">    sns.scatterplot(data=data, x='X1', y='X2', hue=labels, palette='Set1')</w:t>
      </w:r>
    </w:p>
    <w:p w14:paraId="7801D2CD" w14:textId="77777777" w:rsidR="001C66B5" w:rsidRDefault="001C66B5" w:rsidP="001C66B5">
      <w:pPr>
        <w:spacing w:after="0"/>
      </w:pPr>
    </w:p>
    <w:p w14:paraId="7900EEF7" w14:textId="77777777" w:rsidR="001C66B5" w:rsidRDefault="001C66B5" w:rsidP="001C66B5">
      <w:pPr>
        <w:spacing w:after="0"/>
      </w:pPr>
      <w:r>
        <w:t>from sklearn.cluster import KMeans</w:t>
      </w:r>
    </w:p>
    <w:p w14:paraId="33DC7A89" w14:textId="77777777" w:rsidR="001C66B5" w:rsidRDefault="001C66B5" w:rsidP="001C66B5">
      <w:pPr>
        <w:spacing w:after="0"/>
      </w:pPr>
    </w:p>
    <w:p w14:paraId="2C55968A" w14:textId="77777777" w:rsidR="001C66B5" w:rsidRDefault="001C66B5" w:rsidP="001C66B5">
      <w:pPr>
        <w:spacing w:after="0"/>
      </w:pPr>
      <w:r>
        <w:t>model = KMeans(n_clusters=3)</w:t>
      </w:r>
    </w:p>
    <w:p w14:paraId="6A7CEB85" w14:textId="77777777" w:rsidR="001C66B5" w:rsidRDefault="001C66B5" w:rsidP="001C66B5">
      <w:pPr>
        <w:spacing w:after="0"/>
      </w:pPr>
      <w:r>
        <w:t>display_categories(model, blobs)</w:t>
      </w:r>
    </w:p>
    <w:p w14:paraId="556440C8" w14:textId="77777777" w:rsidR="001C66B5" w:rsidRDefault="001C66B5" w:rsidP="001C66B5">
      <w:pPr>
        <w:spacing w:after="0"/>
      </w:pPr>
    </w:p>
    <w:p w14:paraId="02160EFA" w14:textId="77777777" w:rsidR="001C66B5" w:rsidRDefault="001C66B5" w:rsidP="001C66B5">
      <w:pPr>
        <w:spacing w:after="0"/>
      </w:pPr>
      <w:r>
        <w:t>moon_model = KMeans(n_clusters=2)</w:t>
      </w:r>
    </w:p>
    <w:p w14:paraId="234949E4" w14:textId="77777777" w:rsidR="001C66B5" w:rsidRDefault="001C66B5" w:rsidP="001C66B5">
      <w:pPr>
        <w:spacing w:after="0"/>
      </w:pPr>
      <w:r>
        <w:t>display_categories(moon_model, moons)</w:t>
      </w:r>
    </w:p>
    <w:p w14:paraId="4DA464BB" w14:textId="77777777" w:rsidR="001C66B5" w:rsidRDefault="001C66B5" w:rsidP="001C66B5">
      <w:pPr>
        <w:spacing w:after="0"/>
      </w:pPr>
    </w:p>
    <w:p w14:paraId="36B92D8E" w14:textId="77777777" w:rsidR="001C66B5" w:rsidRDefault="001C66B5" w:rsidP="001C66B5">
      <w:pPr>
        <w:spacing w:after="0"/>
      </w:pPr>
      <w:r>
        <w:t>circle_model = KMeans(n_clusters=2)</w:t>
      </w:r>
    </w:p>
    <w:p w14:paraId="79156F55" w14:textId="77777777" w:rsidR="001C66B5" w:rsidRDefault="001C66B5" w:rsidP="001C66B5">
      <w:pPr>
        <w:spacing w:after="0"/>
      </w:pPr>
      <w:r>
        <w:t>display_categories(circle_model, circles)</w:t>
      </w:r>
    </w:p>
    <w:p w14:paraId="465D0C69" w14:textId="77777777" w:rsidR="001C66B5" w:rsidRDefault="001C66B5" w:rsidP="001C66B5">
      <w:pPr>
        <w:spacing w:after="0"/>
      </w:pPr>
    </w:p>
    <w:p w14:paraId="7AB1EDC9" w14:textId="77777777" w:rsidR="001C66B5" w:rsidRDefault="001C66B5" w:rsidP="001C66B5">
      <w:pPr>
        <w:spacing w:after="0"/>
      </w:pPr>
      <w:r>
        <w:t>from sklearn.cluster import DBSCAN</w:t>
      </w:r>
    </w:p>
    <w:p w14:paraId="16FC2977" w14:textId="77777777" w:rsidR="001C66B5" w:rsidRDefault="001C66B5" w:rsidP="001C66B5">
      <w:pPr>
        <w:spacing w:after="0"/>
      </w:pPr>
    </w:p>
    <w:p w14:paraId="62CF6E01" w14:textId="77777777" w:rsidR="001C66B5" w:rsidRDefault="001C66B5" w:rsidP="001C66B5">
      <w:pPr>
        <w:spacing w:after="0"/>
      </w:pPr>
      <w:r>
        <w:lastRenderedPageBreak/>
        <w:t>model = DBSCAN()</w:t>
      </w:r>
    </w:p>
    <w:p w14:paraId="4ABC09E8" w14:textId="77777777" w:rsidR="001C66B5" w:rsidRDefault="001C66B5" w:rsidP="001C66B5">
      <w:pPr>
        <w:spacing w:after="0"/>
      </w:pPr>
      <w:r>
        <w:t>display_categories(model, blobs)</w:t>
      </w:r>
    </w:p>
    <w:p w14:paraId="2AD4F88D" w14:textId="77777777" w:rsidR="001C66B5" w:rsidRDefault="001C66B5" w:rsidP="001C66B5">
      <w:pPr>
        <w:spacing w:after="0"/>
      </w:pPr>
    </w:p>
    <w:p w14:paraId="475008F2" w14:textId="77777777" w:rsidR="001C66B5" w:rsidRDefault="001C66B5" w:rsidP="001C66B5">
      <w:pPr>
        <w:spacing w:after="0"/>
      </w:pPr>
      <w:r>
        <w:t>model = DBSCAN(eps=0.15)</w:t>
      </w:r>
    </w:p>
    <w:p w14:paraId="64740FF1" w14:textId="77777777" w:rsidR="001C66B5" w:rsidRDefault="001C66B5" w:rsidP="001C66B5">
      <w:pPr>
        <w:spacing w:after="0"/>
      </w:pPr>
      <w:r>
        <w:t>display_categories(model, moons)</w:t>
      </w:r>
    </w:p>
    <w:p w14:paraId="53947D32" w14:textId="77777777" w:rsidR="001C66B5" w:rsidRDefault="001C66B5" w:rsidP="001C66B5">
      <w:pPr>
        <w:spacing w:after="0"/>
      </w:pPr>
    </w:p>
    <w:p w14:paraId="0293CF8B" w14:textId="77777777" w:rsidR="001C66B5" w:rsidRDefault="001C66B5" w:rsidP="001C66B5">
      <w:pPr>
        <w:spacing w:after="0"/>
      </w:pPr>
      <w:r>
        <w:t>model = DBSCAN(eps=0.15)</w:t>
      </w:r>
    </w:p>
    <w:p w14:paraId="7B8DBBF1" w14:textId="77777777" w:rsidR="001C66B5" w:rsidRDefault="001C66B5" w:rsidP="001C66B5">
      <w:pPr>
        <w:spacing w:after="0"/>
      </w:pPr>
      <w:r>
        <w:t>display_categories(model, circles)</w:t>
      </w:r>
    </w:p>
    <w:p w14:paraId="62B71E68" w14:textId="4D3DF292" w:rsidR="001C66B5" w:rsidRDefault="001C66B5" w:rsidP="001C66B5">
      <w:pPr>
        <w:spacing w:after="0"/>
      </w:pPr>
    </w:p>
    <w:p w14:paraId="5C8F9D02" w14:textId="0C874AFE" w:rsidR="00E1568E" w:rsidRDefault="00E1568E" w:rsidP="001C66B5">
      <w:pPr>
        <w:spacing w:after="0"/>
      </w:pPr>
    </w:p>
    <w:p w14:paraId="3D54B004" w14:textId="076785B1" w:rsidR="00E1568E" w:rsidRDefault="00E1568E" w:rsidP="00E1568E">
      <w:pPr>
        <w:pStyle w:val="Heading2"/>
      </w:pPr>
      <w:r>
        <w:t>Artificial Neural Networks</w:t>
      </w:r>
    </w:p>
    <w:p w14:paraId="7CA20EAE" w14:textId="77777777" w:rsidR="00E1568E" w:rsidRDefault="00E1568E" w:rsidP="00E1568E">
      <w:pPr>
        <w:spacing w:after="0"/>
      </w:pPr>
      <w:r>
        <w:t>"""Artificial Neural Network - CCPP</w:t>
      </w:r>
    </w:p>
    <w:p w14:paraId="3AB4F7FA" w14:textId="77777777" w:rsidR="00E1568E" w:rsidRDefault="00E1568E" w:rsidP="00E1568E">
      <w:pPr>
        <w:spacing w:after="0"/>
      </w:pPr>
      <w:r>
        <w:t>"""</w:t>
      </w:r>
    </w:p>
    <w:p w14:paraId="6FC6C3AD" w14:textId="77777777" w:rsidR="00E1568E" w:rsidRDefault="00E1568E" w:rsidP="00E1568E">
      <w:pPr>
        <w:spacing w:after="0"/>
      </w:pPr>
      <w:r>
        <w:t>from google.colab import drive</w:t>
      </w:r>
    </w:p>
    <w:p w14:paraId="374DB73D" w14:textId="77777777" w:rsidR="00E1568E" w:rsidRDefault="00E1568E" w:rsidP="00E1568E">
      <w:pPr>
        <w:spacing w:after="0"/>
      </w:pPr>
      <w:r>
        <w:t>drive.mount('/content/drive')</w:t>
      </w:r>
    </w:p>
    <w:p w14:paraId="3B7B6E83" w14:textId="77777777" w:rsidR="00E1568E" w:rsidRDefault="00E1568E" w:rsidP="00E1568E">
      <w:pPr>
        <w:spacing w:after="0"/>
      </w:pPr>
    </w:p>
    <w:p w14:paraId="094B58C8" w14:textId="77777777" w:rsidR="00E1568E" w:rsidRPr="00E1568E" w:rsidRDefault="00E1568E" w:rsidP="00E1568E">
      <w:pPr>
        <w:spacing w:after="0"/>
        <w:rPr>
          <w:b/>
          <w:bCs/>
        </w:rPr>
      </w:pPr>
      <w:r w:rsidRPr="00E1568E">
        <w:rPr>
          <w:b/>
          <w:bCs/>
        </w:rPr>
        <w:t>"""### Importing the libraries"""</w:t>
      </w:r>
    </w:p>
    <w:p w14:paraId="2A99A52F" w14:textId="77777777" w:rsidR="00E1568E" w:rsidRDefault="00E1568E" w:rsidP="00E1568E">
      <w:pPr>
        <w:spacing w:after="0"/>
      </w:pPr>
      <w:r>
        <w:t>import numpy as np</w:t>
      </w:r>
    </w:p>
    <w:p w14:paraId="6362BC36" w14:textId="77777777" w:rsidR="00E1568E" w:rsidRDefault="00E1568E" w:rsidP="00E1568E">
      <w:pPr>
        <w:spacing w:after="0"/>
      </w:pPr>
      <w:r>
        <w:t>import pandas as pd</w:t>
      </w:r>
    </w:p>
    <w:p w14:paraId="5DDB5009" w14:textId="77777777" w:rsidR="00E1568E" w:rsidRDefault="00E1568E" w:rsidP="00E1568E">
      <w:pPr>
        <w:spacing w:after="0"/>
      </w:pPr>
      <w:r>
        <w:t>import tensorflow as tf</w:t>
      </w:r>
    </w:p>
    <w:p w14:paraId="419A631A" w14:textId="77777777" w:rsidR="00E1568E" w:rsidRDefault="00E1568E" w:rsidP="00E1568E">
      <w:pPr>
        <w:spacing w:after="0"/>
      </w:pPr>
      <w:r>
        <w:t>tf.__version__</w:t>
      </w:r>
    </w:p>
    <w:p w14:paraId="5AD8C39F" w14:textId="77777777" w:rsidR="00E1568E" w:rsidRDefault="00E1568E" w:rsidP="00E1568E">
      <w:pPr>
        <w:spacing w:after="0"/>
      </w:pPr>
    </w:p>
    <w:p w14:paraId="48D5892C" w14:textId="77777777" w:rsidR="00E1568E" w:rsidRDefault="00E1568E" w:rsidP="00E1568E">
      <w:pPr>
        <w:spacing w:after="0"/>
      </w:pPr>
      <w:r>
        <w:t>"""## Part 1 - Data Preprocessing</w:t>
      </w:r>
    </w:p>
    <w:p w14:paraId="42FC31BA" w14:textId="77777777" w:rsidR="00E1568E" w:rsidRPr="00E1568E" w:rsidRDefault="00E1568E" w:rsidP="00E1568E">
      <w:pPr>
        <w:spacing w:after="0"/>
        <w:rPr>
          <w:b/>
          <w:bCs/>
        </w:rPr>
      </w:pPr>
      <w:r w:rsidRPr="00E1568E">
        <w:rPr>
          <w:b/>
          <w:bCs/>
        </w:rPr>
        <w:t>### Importing the dataset</w:t>
      </w:r>
    </w:p>
    <w:p w14:paraId="600C971E" w14:textId="77777777" w:rsidR="00E1568E" w:rsidRDefault="00E1568E" w:rsidP="00E1568E">
      <w:pPr>
        <w:spacing w:after="0"/>
      </w:pPr>
      <w:r>
        <w:t>"""</w:t>
      </w:r>
    </w:p>
    <w:p w14:paraId="5E0E3EFA" w14:textId="77777777" w:rsidR="00E1568E" w:rsidRDefault="00E1568E" w:rsidP="00E1568E">
      <w:pPr>
        <w:spacing w:after="0"/>
      </w:pPr>
      <w:r>
        <w:t>dataset = pd.read_excel("/content/drive/MyDrive/Data Science/Folds5x2_pp.xlsx")</w:t>
      </w:r>
    </w:p>
    <w:p w14:paraId="6392D7EE" w14:textId="77777777" w:rsidR="00E1568E" w:rsidRDefault="00E1568E" w:rsidP="00E1568E">
      <w:pPr>
        <w:spacing w:after="0"/>
      </w:pPr>
      <w:r>
        <w:t># /content/drive/MyDrive/Data Science/Folds5x2_pp.xlsx</w:t>
      </w:r>
    </w:p>
    <w:p w14:paraId="1372C0DF" w14:textId="77777777" w:rsidR="00E1568E" w:rsidRDefault="00E1568E" w:rsidP="00E1568E">
      <w:pPr>
        <w:spacing w:after="0"/>
      </w:pPr>
      <w:r>
        <w:t>dataset.head()</w:t>
      </w:r>
    </w:p>
    <w:p w14:paraId="345DE4B5" w14:textId="77777777" w:rsidR="00E1568E" w:rsidRDefault="00E1568E" w:rsidP="00E1568E">
      <w:pPr>
        <w:spacing w:after="0"/>
      </w:pPr>
      <w:r>
        <w:t>X = dataset.iloc[:, :-1].values</w:t>
      </w:r>
    </w:p>
    <w:p w14:paraId="111BC85A" w14:textId="77777777" w:rsidR="00E1568E" w:rsidRDefault="00E1568E" w:rsidP="00E1568E">
      <w:pPr>
        <w:spacing w:after="0"/>
      </w:pPr>
      <w:r>
        <w:t>y = dataset.iloc[:, -1].values</w:t>
      </w:r>
    </w:p>
    <w:p w14:paraId="71E1DAF1" w14:textId="77777777" w:rsidR="00E1568E" w:rsidRDefault="00E1568E" w:rsidP="00E1568E">
      <w:pPr>
        <w:spacing w:after="0"/>
      </w:pPr>
    </w:p>
    <w:p w14:paraId="00993CE0" w14:textId="77777777" w:rsidR="00E1568E" w:rsidRDefault="00E1568E" w:rsidP="00E1568E">
      <w:pPr>
        <w:spacing w:after="0"/>
      </w:pPr>
      <w:r>
        <w:t>"""### Splitting the dataset into the Training set and Test set"""</w:t>
      </w:r>
    </w:p>
    <w:p w14:paraId="11C11174" w14:textId="77777777" w:rsidR="00E1568E" w:rsidRDefault="00E1568E" w:rsidP="00E1568E">
      <w:pPr>
        <w:spacing w:after="0"/>
      </w:pPr>
      <w:r>
        <w:t>from sklearn.model_selection import train_test_split</w:t>
      </w:r>
    </w:p>
    <w:p w14:paraId="36C74BD6" w14:textId="77777777" w:rsidR="00E1568E" w:rsidRDefault="00E1568E" w:rsidP="00E1568E">
      <w:pPr>
        <w:spacing w:after="0"/>
      </w:pPr>
      <w:r>
        <w:t>X_train, X_test, y_train, y_test = train_test_split(X, y, test_size=0.2, random_state=0)</w:t>
      </w:r>
    </w:p>
    <w:p w14:paraId="16B514AB" w14:textId="77777777" w:rsidR="00E1568E" w:rsidRDefault="00E1568E" w:rsidP="00E1568E">
      <w:pPr>
        <w:spacing w:after="0"/>
      </w:pPr>
    </w:p>
    <w:p w14:paraId="3BE69DAB" w14:textId="77777777" w:rsidR="00E1568E" w:rsidRDefault="00E1568E" w:rsidP="00E1568E">
      <w:pPr>
        <w:spacing w:after="0"/>
      </w:pPr>
      <w:r>
        <w:t>"""## Part 2 - Building the ANN</w:t>
      </w:r>
    </w:p>
    <w:p w14:paraId="193B6FC8" w14:textId="77777777" w:rsidR="00E1568E" w:rsidRDefault="00E1568E" w:rsidP="00E1568E">
      <w:pPr>
        <w:spacing w:after="0"/>
      </w:pPr>
      <w:r>
        <w:t>### Initializing the ANN</w:t>
      </w:r>
    </w:p>
    <w:p w14:paraId="183C0A26" w14:textId="77777777" w:rsidR="00E1568E" w:rsidRDefault="00E1568E" w:rsidP="00E1568E">
      <w:pPr>
        <w:spacing w:after="0"/>
      </w:pPr>
      <w:r>
        <w:t>"""</w:t>
      </w:r>
    </w:p>
    <w:p w14:paraId="525E1A03" w14:textId="77777777" w:rsidR="00E1568E" w:rsidRDefault="00E1568E" w:rsidP="00E1568E">
      <w:pPr>
        <w:spacing w:after="0"/>
      </w:pPr>
      <w:r>
        <w:t>ann = tf.keras.models.Sequential()</w:t>
      </w:r>
    </w:p>
    <w:p w14:paraId="7F18C67E" w14:textId="77777777" w:rsidR="00E1568E" w:rsidRDefault="00E1568E" w:rsidP="00E1568E">
      <w:pPr>
        <w:spacing w:after="0"/>
      </w:pPr>
    </w:p>
    <w:p w14:paraId="7483D511" w14:textId="77777777" w:rsidR="00E1568E" w:rsidRDefault="00E1568E" w:rsidP="00E1568E">
      <w:pPr>
        <w:spacing w:after="0"/>
      </w:pPr>
      <w:r>
        <w:t>"""### Adding the input layer and the first hidden layer"""</w:t>
      </w:r>
    </w:p>
    <w:p w14:paraId="0091F2C7" w14:textId="77777777" w:rsidR="00E1568E" w:rsidRDefault="00E1568E" w:rsidP="00E1568E">
      <w:pPr>
        <w:spacing w:after="0"/>
      </w:pPr>
      <w:r>
        <w:t>ann.add(tf.keras.layers.Dense(units=6, activation='relu'))</w:t>
      </w:r>
    </w:p>
    <w:p w14:paraId="7A1B6AAC" w14:textId="77777777" w:rsidR="00E1568E" w:rsidRDefault="00E1568E" w:rsidP="00E1568E">
      <w:pPr>
        <w:spacing w:after="0"/>
      </w:pPr>
    </w:p>
    <w:p w14:paraId="08D8330A" w14:textId="77777777" w:rsidR="00E1568E" w:rsidRDefault="00E1568E" w:rsidP="00E1568E">
      <w:pPr>
        <w:spacing w:after="0"/>
      </w:pPr>
      <w:r>
        <w:t>"""### Adding the second hidden layer"""</w:t>
      </w:r>
    </w:p>
    <w:p w14:paraId="692AAA85" w14:textId="77777777" w:rsidR="00E1568E" w:rsidRDefault="00E1568E" w:rsidP="00E1568E">
      <w:pPr>
        <w:spacing w:after="0"/>
      </w:pPr>
      <w:r>
        <w:lastRenderedPageBreak/>
        <w:t>ann.add(tf.keras.layers.Dense(units=6, activation='relu'))</w:t>
      </w:r>
    </w:p>
    <w:p w14:paraId="24DCB0BF" w14:textId="77777777" w:rsidR="00E1568E" w:rsidRDefault="00E1568E" w:rsidP="00E1568E">
      <w:pPr>
        <w:spacing w:after="0"/>
      </w:pPr>
    </w:p>
    <w:p w14:paraId="41754F9A" w14:textId="77777777" w:rsidR="00E1568E" w:rsidRDefault="00E1568E" w:rsidP="00E1568E">
      <w:pPr>
        <w:spacing w:after="0"/>
      </w:pPr>
      <w:r>
        <w:t>"""### Adding the output layer"""</w:t>
      </w:r>
    </w:p>
    <w:p w14:paraId="4C7B93F9" w14:textId="77777777" w:rsidR="00E1568E" w:rsidRDefault="00E1568E" w:rsidP="00E1568E">
      <w:pPr>
        <w:spacing w:after="0"/>
      </w:pPr>
      <w:r>
        <w:t>ann.add(tf.keras.layers.Dense(units=1))</w:t>
      </w:r>
    </w:p>
    <w:p w14:paraId="3BE886CF" w14:textId="77777777" w:rsidR="00E1568E" w:rsidRDefault="00E1568E" w:rsidP="00E1568E">
      <w:pPr>
        <w:spacing w:after="0"/>
      </w:pPr>
    </w:p>
    <w:p w14:paraId="62887463" w14:textId="77777777" w:rsidR="00E1568E" w:rsidRDefault="00E1568E" w:rsidP="00E1568E">
      <w:pPr>
        <w:spacing w:after="0"/>
      </w:pPr>
      <w:r>
        <w:t>"""## Part 3 - Training the ANN</w:t>
      </w:r>
    </w:p>
    <w:p w14:paraId="27E5D4DB" w14:textId="77777777" w:rsidR="00E1568E" w:rsidRDefault="00E1568E" w:rsidP="00E1568E">
      <w:pPr>
        <w:spacing w:after="0"/>
      </w:pPr>
      <w:r>
        <w:t>### Compiling the ANN</w:t>
      </w:r>
    </w:p>
    <w:p w14:paraId="372395B3" w14:textId="77777777" w:rsidR="00E1568E" w:rsidRDefault="00E1568E" w:rsidP="00E1568E">
      <w:pPr>
        <w:spacing w:after="0"/>
      </w:pPr>
      <w:r>
        <w:t>"""</w:t>
      </w:r>
    </w:p>
    <w:p w14:paraId="6B32BA15" w14:textId="77777777" w:rsidR="00E1568E" w:rsidRDefault="00E1568E" w:rsidP="00E1568E">
      <w:pPr>
        <w:spacing w:after="0"/>
      </w:pPr>
    </w:p>
    <w:p w14:paraId="1419B177" w14:textId="77777777" w:rsidR="00E1568E" w:rsidRDefault="00E1568E" w:rsidP="00E1568E">
      <w:pPr>
        <w:spacing w:after="0"/>
      </w:pPr>
      <w:r>
        <w:t>ann.compile(optimizer='adam', loss='mean_squared_error')</w:t>
      </w:r>
    </w:p>
    <w:p w14:paraId="38B9E332" w14:textId="77777777" w:rsidR="00E1568E" w:rsidRDefault="00E1568E" w:rsidP="00E1568E">
      <w:pPr>
        <w:spacing w:after="0"/>
      </w:pPr>
      <w:r>
        <w:t>"""### Training the ANN model on the Training set"""</w:t>
      </w:r>
    </w:p>
    <w:p w14:paraId="4E4DBB26" w14:textId="77777777" w:rsidR="00E1568E" w:rsidRDefault="00E1568E" w:rsidP="00E1568E">
      <w:pPr>
        <w:spacing w:after="0"/>
      </w:pPr>
    </w:p>
    <w:p w14:paraId="17116D4F" w14:textId="77777777" w:rsidR="00E1568E" w:rsidRDefault="00E1568E" w:rsidP="00E1568E">
      <w:pPr>
        <w:spacing w:after="0"/>
      </w:pPr>
      <w:r>
        <w:t>ann.fit(X_train, y_train, batch_size=32, epochs=100)</w:t>
      </w:r>
    </w:p>
    <w:p w14:paraId="129B34A3" w14:textId="77777777" w:rsidR="00E1568E" w:rsidRDefault="00E1568E" w:rsidP="00E1568E">
      <w:pPr>
        <w:spacing w:after="0"/>
      </w:pPr>
      <w:r>
        <w:t>"""### Predicting the results of the Test set"""</w:t>
      </w:r>
    </w:p>
    <w:p w14:paraId="673F08E2" w14:textId="77777777" w:rsidR="00E1568E" w:rsidRDefault="00E1568E" w:rsidP="00E1568E">
      <w:pPr>
        <w:spacing w:after="0"/>
      </w:pPr>
    </w:p>
    <w:p w14:paraId="7844C4BA" w14:textId="77777777" w:rsidR="00E1568E" w:rsidRDefault="00E1568E" w:rsidP="00E1568E">
      <w:pPr>
        <w:spacing w:after="0"/>
      </w:pPr>
      <w:r>
        <w:t>y_pred = ann.predict(X_test)</w:t>
      </w:r>
    </w:p>
    <w:p w14:paraId="013C12BA" w14:textId="77777777" w:rsidR="00E1568E" w:rsidRDefault="00E1568E" w:rsidP="00E1568E">
      <w:pPr>
        <w:spacing w:after="0"/>
      </w:pPr>
      <w:r>
        <w:t>np.set_printoptions(precision=2)</w:t>
      </w:r>
    </w:p>
    <w:p w14:paraId="78A7267C" w14:textId="77777777" w:rsidR="00E1568E" w:rsidRDefault="00E1568E" w:rsidP="00E1568E">
      <w:pPr>
        <w:spacing w:after="0"/>
      </w:pPr>
      <w:r>
        <w:t>print(np.concatenate((y_pred.reshape(len(y_pred),1), y_test.reshape(len(y_pred),1)), 1))</w:t>
      </w:r>
    </w:p>
    <w:p w14:paraId="29807905" w14:textId="1A89BA23" w:rsidR="00E1568E" w:rsidRDefault="00E1568E" w:rsidP="001C66B5">
      <w:pPr>
        <w:spacing w:after="0"/>
      </w:pPr>
    </w:p>
    <w:p w14:paraId="7187BD47" w14:textId="0E8FDFA5" w:rsidR="003A7CA1" w:rsidRDefault="003A7CA1" w:rsidP="003A7CA1">
      <w:pPr>
        <w:pStyle w:val="Heading1"/>
      </w:pPr>
      <w:r>
        <w:t xml:space="preserve">Algorithms </w:t>
      </w:r>
    </w:p>
    <w:p w14:paraId="40837F1A" w14:textId="00F0F8F2" w:rsidR="00015D93" w:rsidRPr="00015D93" w:rsidRDefault="00015D93" w:rsidP="00015D93">
      <w:pPr>
        <w:jc w:val="both"/>
      </w:pPr>
      <w:r>
        <w:t xml:space="preserve">This section includes the algorithms that I have used in my data science studies. I am currently not an expert on these procedures but I am trying to learn them. These algorithms were typed by me into Notebooks so the actual source code should be available. </w:t>
      </w:r>
    </w:p>
    <w:p w14:paraId="1D637530" w14:textId="6F30421C" w:rsidR="003A7CA1" w:rsidRDefault="003A7CA1" w:rsidP="003A7CA1">
      <w:pPr>
        <w:pStyle w:val="Heading2"/>
      </w:pPr>
      <w:r>
        <w:t>Supervised Machine Learning</w:t>
      </w:r>
    </w:p>
    <w:p w14:paraId="38E0A838" w14:textId="3EE0D1CF" w:rsidR="009D1340" w:rsidRDefault="003A7CA1" w:rsidP="00547469">
      <w:pPr>
        <w:pStyle w:val="Heading4"/>
      </w:pPr>
      <w:r>
        <w:t>Regression</w:t>
      </w:r>
    </w:p>
    <w:p w14:paraId="51DDBA94" w14:textId="49986C12" w:rsidR="003A7CA1" w:rsidRDefault="00015D93" w:rsidP="001C66B5">
      <w:pPr>
        <w:spacing w:after="0"/>
      </w:pPr>
      <w:r>
        <w:t>A look at some regression models – used to predict a continuous numerical value.</w:t>
      </w:r>
    </w:p>
    <w:p w14:paraId="08E14A25" w14:textId="77777777" w:rsidR="00015D93" w:rsidRDefault="00015D93" w:rsidP="00015D93">
      <w:pPr>
        <w:pStyle w:val="Heading4"/>
      </w:pPr>
      <w:r>
        <w:t>Simple Linear Regression</w:t>
      </w:r>
    </w:p>
    <w:p w14:paraId="45E62B08" w14:textId="77777777" w:rsidR="00015D93" w:rsidRPr="00E5213B" w:rsidRDefault="00015D93" w:rsidP="00015D93">
      <w:pPr>
        <w:pStyle w:val="Heading4"/>
      </w:pPr>
      <w:r>
        <w:t>Import Need Modules</w:t>
      </w:r>
    </w:p>
    <w:p w14:paraId="2A0DB796" w14:textId="77777777" w:rsidR="00015D93" w:rsidRDefault="00015D93" w:rsidP="00015D93">
      <w:pPr>
        <w:spacing w:after="0"/>
      </w:pPr>
      <w:r>
        <w:t>import numpy as np</w:t>
      </w:r>
    </w:p>
    <w:p w14:paraId="6B48BB9F" w14:textId="77777777" w:rsidR="00015D93" w:rsidRDefault="00015D93" w:rsidP="00015D93">
      <w:pPr>
        <w:spacing w:after="0"/>
      </w:pPr>
      <w:r>
        <w:t>import pandas as pd</w:t>
      </w:r>
    </w:p>
    <w:p w14:paraId="6052C390" w14:textId="77777777" w:rsidR="00015D93" w:rsidRDefault="00015D93" w:rsidP="00015D93">
      <w:pPr>
        <w:spacing w:after="0"/>
      </w:pPr>
      <w:r>
        <w:t>import matplotlib.pyplot as plt</w:t>
      </w:r>
    </w:p>
    <w:p w14:paraId="62254E71" w14:textId="77777777" w:rsidR="00015D93" w:rsidRDefault="00015D93" w:rsidP="00015D93">
      <w:pPr>
        <w:spacing w:after="0"/>
      </w:pPr>
      <w:r>
        <w:t>import seaborn as sns</w:t>
      </w:r>
    </w:p>
    <w:p w14:paraId="4C3F2ACE" w14:textId="77777777" w:rsidR="00015D93" w:rsidRDefault="00015D93" w:rsidP="00015D93">
      <w:pPr>
        <w:spacing w:after="0"/>
      </w:pPr>
    </w:p>
    <w:p w14:paraId="2E59EDF0" w14:textId="77777777" w:rsidR="00015D93" w:rsidRDefault="00015D93" w:rsidP="00015D93">
      <w:pPr>
        <w:pStyle w:val="Heading4"/>
      </w:pPr>
      <w:r>
        <w:t>Read in data file</w:t>
      </w:r>
    </w:p>
    <w:p w14:paraId="4B09E681" w14:textId="77777777" w:rsidR="00015D93" w:rsidRDefault="00015D93" w:rsidP="00015D93">
      <w:pPr>
        <w:spacing w:after="0"/>
      </w:pPr>
      <w:r>
        <w:t>df = pd.read_csv(“Advertising.csv ”)</w:t>
      </w:r>
    </w:p>
    <w:p w14:paraId="55DCC64B" w14:textId="77777777" w:rsidR="00015D93" w:rsidRPr="00E5213B" w:rsidRDefault="00015D93" w:rsidP="00015D93">
      <w:pPr>
        <w:spacing w:after="0"/>
      </w:pPr>
      <w:r>
        <w:t>df.head() # review imported data</w:t>
      </w:r>
    </w:p>
    <w:p w14:paraId="11B00683" w14:textId="77777777" w:rsidR="00015D93" w:rsidRDefault="00015D93" w:rsidP="00015D93">
      <w:pPr>
        <w:spacing w:after="0"/>
      </w:pPr>
    </w:p>
    <w:p w14:paraId="28F68C35" w14:textId="77777777" w:rsidR="00015D93" w:rsidRDefault="00015D93" w:rsidP="00015D93">
      <w:pPr>
        <w:pStyle w:val="Heading4"/>
      </w:pPr>
      <w:r>
        <w:t>Combine Independent Variables</w:t>
      </w:r>
    </w:p>
    <w:p w14:paraId="156DA513" w14:textId="77777777" w:rsidR="00015D93" w:rsidRDefault="00015D93" w:rsidP="00015D93">
      <w:pPr>
        <w:spacing w:after="0"/>
      </w:pPr>
      <w:r>
        <w:t xml:space="preserve">df[‘total_spend’] = df[‘TV’] + df[‘radio’] + df[‘newspaper’] </w:t>
      </w:r>
    </w:p>
    <w:p w14:paraId="2A6278E2" w14:textId="77777777" w:rsidR="00015D93" w:rsidRDefault="00015D93" w:rsidP="00015D93">
      <w:pPr>
        <w:spacing w:after="0"/>
      </w:pPr>
      <w:r>
        <w:t xml:space="preserve">df.head() # Review new feature </w:t>
      </w:r>
    </w:p>
    <w:p w14:paraId="1EC44BAC" w14:textId="77777777" w:rsidR="00015D93" w:rsidRDefault="00015D93" w:rsidP="00015D93"/>
    <w:p w14:paraId="6B97C998" w14:textId="77777777" w:rsidR="00015D93" w:rsidRDefault="00015D93" w:rsidP="00015D93">
      <w:pPr>
        <w:pStyle w:val="Heading4"/>
      </w:pPr>
      <w:r>
        <w:lastRenderedPageBreak/>
        <w:t>Graph to Review Data</w:t>
      </w:r>
    </w:p>
    <w:p w14:paraId="391DAA54" w14:textId="77777777" w:rsidR="00015D93" w:rsidRDefault="00015D93" w:rsidP="00015D93">
      <w:pPr>
        <w:spacing w:after="0"/>
      </w:pPr>
      <w:r>
        <w:t>sns.scatterplot(data=df, x=’total_spend’, y=’sales’ )</w:t>
      </w:r>
    </w:p>
    <w:p w14:paraId="421C37C0" w14:textId="77777777" w:rsidR="00015D93" w:rsidRDefault="00015D93" w:rsidP="00015D93">
      <w:pPr>
        <w:spacing w:after="0"/>
      </w:pPr>
      <w:r>
        <w:t>or</w:t>
      </w:r>
    </w:p>
    <w:p w14:paraId="4F93956B" w14:textId="77777777" w:rsidR="00015D93" w:rsidRDefault="00015D93" w:rsidP="00015D93">
      <w:pPr>
        <w:spacing w:after="0"/>
      </w:pPr>
      <w:r>
        <w:t>sns.regplot(data=df, x=’total_spend’, y=’sales’ )</w:t>
      </w:r>
    </w:p>
    <w:p w14:paraId="6BD80D73" w14:textId="77777777" w:rsidR="00015D93" w:rsidRDefault="00015D93" w:rsidP="00015D93"/>
    <w:p w14:paraId="5A88DDFA" w14:textId="77777777" w:rsidR="00015D93" w:rsidRDefault="00015D93" w:rsidP="00015D93">
      <w:pPr>
        <w:pStyle w:val="Heading3"/>
      </w:pPr>
      <w:r>
        <w:t>Least Squares Calculation</w:t>
      </w:r>
    </w:p>
    <w:p w14:paraId="4FB89A8F" w14:textId="77777777" w:rsidR="00015D93" w:rsidRDefault="00015D93" w:rsidP="00015D93">
      <w:pPr>
        <w:spacing w:after="0"/>
      </w:pPr>
      <w:r>
        <w:t># help(np.polyfit) – remove comment marker to obtain information about function</w:t>
      </w:r>
    </w:p>
    <w:p w14:paraId="780E3883" w14:textId="77777777" w:rsidR="00015D93" w:rsidRDefault="00015D93" w:rsidP="00015D93">
      <w:pPr>
        <w:spacing w:after="0"/>
      </w:pPr>
      <w:r>
        <w:t>X = df[‘total_sales’]</w:t>
      </w:r>
    </w:p>
    <w:p w14:paraId="549AEE41" w14:textId="77777777" w:rsidR="00015D93" w:rsidRDefault="00015D93" w:rsidP="00015D93">
      <w:pPr>
        <w:spacing w:after="0"/>
      </w:pPr>
      <w:r>
        <w:t>Y = df[‘sales’]</w:t>
      </w:r>
    </w:p>
    <w:p w14:paraId="56B30668" w14:textId="77777777" w:rsidR="00015D93" w:rsidRDefault="00015D93" w:rsidP="00015D93">
      <w:pPr>
        <w:spacing w:after="0"/>
      </w:pPr>
      <w:r>
        <w:t>Np.polyfit(X, y, deg=1)</w:t>
      </w:r>
    </w:p>
    <w:p w14:paraId="2D09B8F8" w14:textId="77777777" w:rsidR="00015D93" w:rsidRDefault="00015D93" w:rsidP="00015D93">
      <w:pPr>
        <w:spacing w:after="0"/>
      </w:pPr>
      <w:r>
        <w:t>Provides a coefficient and a beta</w:t>
      </w:r>
    </w:p>
    <w:p w14:paraId="6909DF3A" w14:textId="77777777" w:rsidR="00015D93" w:rsidRDefault="00015D93" w:rsidP="00015D93">
      <w:pPr>
        <w:pStyle w:val="Heading3"/>
      </w:pPr>
    </w:p>
    <w:p w14:paraId="3AC5ABCE" w14:textId="77777777" w:rsidR="00015D93" w:rsidRDefault="00015D93" w:rsidP="00015D93">
      <w:pPr>
        <w:pStyle w:val="Heading4"/>
      </w:pPr>
      <w:r>
        <w:t>Non-linear Curve Against Data</w:t>
      </w:r>
    </w:p>
    <w:p w14:paraId="4C5CE1B7" w14:textId="77777777" w:rsidR="00015D93" w:rsidRDefault="00015D93" w:rsidP="00015D93">
      <w:pPr>
        <w:spacing w:after="0"/>
      </w:pPr>
      <w:r>
        <w:t>potential_spend = np.linspace(0, 500, 100)</w:t>
      </w:r>
    </w:p>
    <w:p w14:paraId="224C0831" w14:textId="77777777" w:rsidR="00015D93" w:rsidRDefault="00015D93" w:rsidP="00015D93">
      <w:pPr>
        <w:spacing w:after="0"/>
      </w:pPr>
      <w:r>
        <w:t>predicted_sales = (1</w:t>
      </w:r>
      <w:r w:rsidRPr="0082230B">
        <w:rPr>
          <w:vertAlign w:val="superscript"/>
        </w:rPr>
        <w:t>st</w:t>
      </w:r>
      <w:r>
        <w:t xml:space="preserve"> coefficient * potential_spend) + beta</w:t>
      </w:r>
    </w:p>
    <w:p w14:paraId="59E30A0E" w14:textId="77777777" w:rsidR="00015D93" w:rsidRDefault="00015D93" w:rsidP="00015D93">
      <w:pPr>
        <w:spacing w:after="0"/>
      </w:pPr>
      <w:r>
        <w:t>sns.scatterplot(data=df, x=’total_spend’, y=’sales’ )</w:t>
      </w:r>
    </w:p>
    <w:p w14:paraId="76059526" w14:textId="77777777" w:rsidR="00015D93" w:rsidRDefault="00015D93" w:rsidP="00015D93">
      <w:pPr>
        <w:spacing w:after="0"/>
      </w:pPr>
      <w:r>
        <w:t>plt.plot(potential_spend, predicted_sales, color=’red’)</w:t>
      </w:r>
    </w:p>
    <w:p w14:paraId="4F37B962" w14:textId="77777777" w:rsidR="00015D93" w:rsidRDefault="00015D93" w:rsidP="00015D93"/>
    <w:p w14:paraId="27CFB1B4" w14:textId="77777777" w:rsidR="00015D93" w:rsidRDefault="00015D93" w:rsidP="00015D93">
      <w:pPr>
        <w:pStyle w:val="Heading4"/>
      </w:pPr>
      <w:r>
        <w:t>Test a Spend Value to Estimate Sales</w:t>
      </w:r>
    </w:p>
    <w:p w14:paraId="65E11CB5" w14:textId="77777777" w:rsidR="00015D93" w:rsidRDefault="00015D93" w:rsidP="00015D93">
      <w:pPr>
        <w:spacing w:after="0"/>
      </w:pPr>
      <w:r>
        <w:t>Spend = 200</w:t>
      </w:r>
    </w:p>
    <w:p w14:paraId="08172F30" w14:textId="77777777" w:rsidR="00015D93" w:rsidRDefault="00015D93" w:rsidP="00015D93">
      <w:pPr>
        <w:spacing w:after="0"/>
      </w:pPr>
      <w:r>
        <w:t>predicted_sales = (coeff1 * spend) + beta</w:t>
      </w:r>
    </w:p>
    <w:p w14:paraId="7C79F955" w14:textId="77777777" w:rsidR="00015D93" w:rsidRDefault="00015D93" w:rsidP="00015D93">
      <w:pPr>
        <w:spacing w:after="0"/>
      </w:pPr>
      <w:r>
        <w:t>compare value to curve to see if it makes sense</w:t>
      </w:r>
    </w:p>
    <w:p w14:paraId="6E5F3B38" w14:textId="77777777" w:rsidR="00015D93" w:rsidRDefault="00015D93" w:rsidP="00015D93"/>
    <w:p w14:paraId="566FD199" w14:textId="77777777" w:rsidR="00015D93" w:rsidRDefault="00015D93" w:rsidP="00015D93">
      <w:pPr>
        <w:pStyle w:val="Heading4"/>
      </w:pPr>
      <w:r>
        <w:t>Raising Equation to a Higher Order(3)</w:t>
      </w:r>
    </w:p>
    <w:p w14:paraId="1AC8B6F9" w14:textId="77777777" w:rsidR="00015D93" w:rsidRDefault="00015D93" w:rsidP="00015D93">
      <w:pPr>
        <w:spacing w:after="0"/>
      </w:pPr>
      <w:r>
        <w:t>np.plotfit(X, y, deg=3)</w:t>
      </w:r>
    </w:p>
    <w:p w14:paraId="21202083" w14:textId="77777777" w:rsidR="00015D93" w:rsidRDefault="00015D93" w:rsidP="00015D93">
      <w:pPr>
        <w:spacing w:after="0"/>
      </w:pPr>
      <w:r>
        <w:t># provides 3 coefficients and 1 beta</w:t>
      </w:r>
    </w:p>
    <w:p w14:paraId="688C01F3" w14:textId="77777777" w:rsidR="00015D93" w:rsidRDefault="00015D93" w:rsidP="00015D93">
      <w:pPr>
        <w:spacing w:after="0"/>
      </w:pPr>
      <w:r>
        <w:t>pot_spend = np.linspace(0, 500, 100)</w:t>
      </w:r>
    </w:p>
    <w:p w14:paraId="5E33C89A" w14:textId="77777777" w:rsidR="00015D93" w:rsidRDefault="00015D93" w:rsidP="00015D93">
      <w:pPr>
        <w:spacing w:after="0"/>
      </w:pPr>
      <w:r>
        <w:t>pred_sales = (coeff1*pot_spend**3) + (coeff2*pot_spend**2) + (coeff3*pot_spend) + beta</w:t>
      </w:r>
    </w:p>
    <w:p w14:paraId="03A3A96B" w14:textId="77777777" w:rsidR="00015D93" w:rsidRDefault="00015D93" w:rsidP="00015D93">
      <w:pPr>
        <w:spacing w:after="0"/>
      </w:pPr>
    </w:p>
    <w:p w14:paraId="38A72FCF" w14:textId="77777777" w:rsidR="00015D93" w:rsidRDefault="00015D93" w:rsidP="00015D93">
      <w:pPr>
        <w:spacing w:after="0"/>
      </w:pPr>
      <w:r>
        <w:t>sns.scatterplot(data=df, x=’total_spend’, y=’sales’ )</w:t>
      </w:r>
    </w:p>
    <w:p w14:paraId="00E1EC0C" w14:textId="77777777" w:rsidR="00015D93" w:rsidRDefault="00015D93" w:rsidP="00015D93">
      <w:pPr>
        <w:spacing w:after="0"/>
      </w:pPr>
      <w:r>
        <w:t>plt.plot(pot_spend, pred_sales, color=’red’)</w:t>
      </w:r>
    </w:p>
    <w:p w14:paraId="1B52C9F0" w14:textId="0A335E0D" w:rsidR="003A7CA1" w:rsidRDefault="003A7CA1" w:rsidP="001C66B5">
      <w:pPr>
        <w:spacing w:after="0"/>
      </w:pPr>
    </w:p>
    <w:p w14:paraId="6614C7B6" w14:textId="77777777" w:rsidR="00015D93" w:rsidRDefault="00015D93" w:rsidP="00547469">
      <w:pPr>
        <w:pStyle w:val="Heading4"/>
      </w:pPr>
      <w:r>
        <w:t xml:space="preserve">Multiple Linear Regression – SciKit Learn </w:t>
      </w:r>
    </w:p>
    <w:p w14:paraId="463E7166" w14:textId="77777777" w:rsidR="00015D93" w:rsidRDefault="00015D93" w:rsidP="00015D93">
      <w:pPr>
        <w:spacing w:after="0"/>
      </w:pPr>
      <w:r>
        <w:t>import numpy as np</w:t>
      </w:r>
    </w:p>
    <w:p w14:paraId="64913F8D" w14:textId="77777777" w:rsidR="00015D93" w:rsidRDefault="00015D93" w:rsidP="00015D93">
      <w:pPr>
        <w:spacing w:after="0"/>
      </w:pPr>
      <w:r>
        <w:t>import pandas as pd</w:t>
      </w:r>
    </w:p>
    <w:p w14:paraId="333FFAD6" w14:textId="77777777" w:rsidR="00015D93" w:rsidRDefault="00015D93" w:rsidP="00015D93">
      <w:pPr>
        <w:spacing w:after="0"/>
      </w:pPr>
      <w:r>
        <w:t>import matplotlib.pyplot as plt</w:t>
      </w:r>
    </w:p>
    <w:p w14:paraId="3886ABD3" w14:textId="77777777" w:rsidR="00015D93" w:rsidRDefault="00015D93" w:rsidP="00015D93">
      <w:pPr>
        <w:spacing w:after="0"/>
      </w:pPr>
      <w:r>
        <w:t>import seaborn as sns</w:t>
      </w:r>
    </w:p>
    <w:p w14:paraId="217A8D74" w14:textId="77777777" w:rsidR="00015D93" w:rsidRDefault="00015D93" w:rsidP="00015D93">
      <w:pPr>
        <w:spacing w:after="0"/>
      </w:pPr>
    </w:p>
    <w:p w14:paraId="75915FC6" w14:textId="77777777" w:rsidR="00015D93" w:rsidRDefault="00015D93" w:rsidP="00015D93">
      <w:pPr>
        <w:spacing w:after="0"/>
      </w:pPr>
      <w:r w:rsidRPr="00CB66EF">
        <w:t>df = pd.read_csv('Advertising.csv')</w:t>
      </w:r>
    </w:p>
    <w:p w14:paraId="65141774" w14:textId="77777777" w:rsidR="00015D93" w:rsidRDefault="00015D93" w:rsidP="00015D93">
      <w:pPr>
        <w:spacing w:after="0"/>
      </w:pPr>
      <w:r w:rsidRPr="00CB66EF">
        <w:t>df.head()</w:t>
      </w:r>
    </w:p>
    <w:p w14:paraId="5EE032F6" w14:textId="77777777" w:rsidR="008C407C" w:rsidRDefault="008C407C" w:rsidP="00015D93">
      <w:pPr>
        <w:spacing w:after="0"/>
      </w:pPr>
    </w:p>
    <w:p w14:paraId="4EEFD2FD" w14:textId="3E445791" w:rsidR="00015D93" w:rsidRDefault="00015D93" w:rsidP="00015D93">
      <w:pPr>
        <w:spacing w:after="0"/>
      </w:pPr>
      <w:r>
        <w:t># MatpoltLib Scatter Plots - First Look at Relationships</w:t>
      </w:r>
    </w:p>
    <w:p w14:paraId="617E2114" w14:textId="5A0FE6AD" w:rsidR="00015D93" w:rsidRDefault="00015D93" w:rsidP="00015D93">
      <w:pPr>
        <w:spacing w:after="0"/>
      </w:pPr>
      <w:r>
        <w:lastRenderedPageBreak/>
        <w:t>fig,</w:t>
      </w:r>
      <w:r w:rsidR="008C407C">
        <w:t xml:space="preserve"> </w:t>
      </w:r>
      <w:r>
        <w:t>axes = plt.subplots(nrows=1,ncols=3,figsize=(16,6))</w:t>
      </w:r>
    </w:p>
    <w:p w14:paraId="172AD06B" w14:textId="77777777" w:rsidR="00015D93" w:rsidRDefault="00015D93" w:rsidP="00015D93">
      <w:pPr>
        <w:spacing w:after="0"/>
      </w:pPr>
      <w:r>
        <w:t>axes[0].plot(df['TV'],df['sales'],'o')</w:t>
      </w:r>
    </w:p>
    <w:p w14:paraId="608A54AA" w14:textId="77777777" w:rsidR="00015D93" w:rsidRDefault="00015D93" w:rsidP="00015D93">
      <w:pPr>
        <w:spacing w:after="0"/>
      </w:pPr>
      <w:r>
        <w:t>axes[0].set_ylabel("Sales")</w:t>
      </w:r>
    </w:p>
    <w:p w14:paraId="35DED5A6" w14:textId="77777777" w:rsidR="00015D93" w:rsidRDefault="00015D93" w:rsidP="00015D93">
      <w:pPr>
        <w:spacing w:after="0"/>
      </w:pPr>
      <w:r>
        <w:t>axes[0].set_title("TV Spend")</w:t>
      </w:r>
    </w:p>
    <w:p w14:paraId="4BF807D8" w14:textId="77777777" w:rsidR="00015D93" w:rsidRDefault="00015D93" w:rsidP="00015D93">
      <w:pPr>
        <w:spacing w:after="0"/>
      </w:pPr>
      <w:r>
        <w:t>axes[1].plot(df['radio'],df['sales'],'o')</w:t>
      </w:r>
    </w:p>
    <w:p w14:paraId="0551D452" w14:textId="77777777" w:rsidR="00015D93" w:rsidRDefault="00015D93" w:rsidP="00015D93">
      <w:pPr>
        <w:spacing w:after="0"/>
      </w:pPr>
      <w:r>
        <w:t>axes[1].set_ylabel("Sales")</w:t>
      </w:r>
    </w:p>
    <w:p w14:paraId="2F4B0204" w14:textId="77777777" w:rsidR="00015D93" w:rsidRDefault="00015D93" w:rsidP="00015D93">
      <w:pPr>
        <w:spacing w:after="0"/>
      </w:pPr>
      <w:r>
        <w:t>axes[1].set_title("Radio Spend")</w:t>
      </w:r>
    </w:p>
    <w:p w14:paraId="6C23E22B" w14:textId="77777777" w:rsidR="00015D93" w:rsidRDefault="00015D93" w:rsidP="00015D93">
      <w:pPr>
        <w:spacing w:after="0"/>
      </w:pPr>
      <w:r>
        <w:t>axes[2].plot(df['newspaper'],df['sales'],'o')</w:t>
      </w:r>
    </w:p>
    <w:p w14:paraId="37A88408" w14:textId="77777777" w:rsidR="00015D93" w:rsidRDefault="00015D93" w:rsidP="00015D93">
      <w:pPr>
        <w:spacing w:after="0"/>
      </w:pPr>
      <w:r>
        <w:t>axes[2].set_ylabel("Sales")</w:t>
      </w:r>
    </w:p>
    <w:p w14:paraId="56DDFCD9" w14:textId="77777777" w:rsidR="00015D93" w:rsidRDefault="00015D93" w:rsidP="00015D93">
      <w:pPr>
        <w:spacing w:after="0"/>
      </w:pPr>
      <w:r>
        <w:t>axes[2].set_title("Newspaper Spend")</w:t>
      </w:r>
    </w:p>
    <w:p w14:paraId="53E3A386" w14:textId="77777777" w:rsidR="00015D93" w:rsidRDefault="00015D93" w:rsidP="00015D93">
      <w:pPr>
        <w:spacing w:after="0"/>
      </w:pPr>
      <w:r>
        <w:t>plt.tight_layout();</w:t>
      </w:r>
    </w:p>
    <w:p w14:paraId="0DC23E81" w14:textId="77777777" w:rsidR="00547469" w:rsidRDefault="00547469" w:rsidP="00015D93">
      <w:pPr>
        <w:spacing w:after="0"/>
      </w:pPr>
    </w:p>
    <w:p w14:paraId="5F052CC9" w14:textId="48D0CFD7" w:rsidR="00015D93" w:rsidRDefault="00015D93" w:rsidP="00015D93">
      <w:pPr>
        <w:spacing w:after="0"/>
      </w:pPr>
      <w:r>
        <w:t>or</w:t>
      </w:r>
    </w:p>
    <w:p w14:paraId="64940471" w14:textId="77777777" w:rsidR="00015D93" w:rsidRDefault="00015D93" w:rsidP="00015D93">
      <w:pPr>
        <w:spacing w:after="0"/>
      </w:pPr>
      <w:r w:rsidRPr="00CB66EF">
        <w:t>sns.pairplot(df)</w:t>
      </w:r>
    </w:p>
    <w:p w14:paraId="1D7B52B2" w14:textId="77777777" w:rsidR="00015D93" w:rsidRDefault="00015D93" w:rsidP="00015D93">
      <w:pPr>
        <w:spacing w:after="0"/>
      </w:pPr>
    </w:p>
    <w:p w14:paraId="1F2042DE" w14:textId="77777777" w:rsidR="00015D93" w:rsidRDefault="00015D93" w:rsidP="00015D93">
      <w:pPr>
        <w:pStyle w:val="Heading4"/>
      </w:pPr>
      <w:r>
        <w:t>Split Features and Labels</w:t>
      </w:r>
    </w:p>
    <w:p w14:paraId="33B20E13" w14:textId="77777777" w:rsidR="00015D93" w:rsidRDefault="00015D93" w:rsidP="00547469">
      <w:pPr>
        <w:spacing w:after="0"/>
      </w:pPr>
      <w:r w:rsidRPr="00E427C0">
        <w:rPr>
          <w:b/>
          <w:bCs/>
        </w:rPr>
        <w:t>X</w:t>
      </w:r>
      <w:r>
        <w:t xml:space="preserve"> = df.drop(‘label_column’,axis=1)</w:t>
      </w:r>
    </w:p>
    <w:p w14:paraId="50D2B70F" w14:textId="77777777" w:rsidR="00015D93" w:rsidRDefault="00015D93" w:rsidP="00547469">
      <w:pPr>
        <w:spacing w:after="0"/>
      </w:pPr>
      <w:r w:rsidRPr="00E427C0">
        <w:rPr>
          <w:b/>
          <w:bCs/>
        </w:rPr>
        <w:t>y</w:t>
      </w:r>
      <w:r>
        <w:t xml:space="preserve"> = df[‘label_column]</w:t>
      </w:r>
    </w:p>
    <w:p w14:paraId="3EC59137" w14:textId="77777777" w:rsidR="00015D93" w:rsidRPr="00E427C0" w:rsidRDefault="00015D93" w:rsidP="00547469">
      <w:pPr>
        <w:spacing w:after="0"/>
        <w:rPr>
          <w:b/>
          <w:bCs/>
        </w:rPr>
      </w:pPr>
      <w:r w:rsidRPr="00E427C0">
        <w:rPr>
          <w:b/>
          <w:bCs/>
        </w:rPr>
        <w:t>from sklearn.model_selection import train_test_split</w:t>
      </w:r>
    </w:p>
    <w:p w14:paraId="3C60D1DC" w14:textId="77777777" w:rsidR="00015D93" w:rsidRDefault="00015D93" w:rsidP="00547469">
      <w:pPr>
        <w:spacing w:after="0"/>
      </w:pPr>
      <w:r w:rsidRPr="00E427C0">
        <w:t># help(train_test_split)</w:t>
      </w:r>
      <w:r>
        <w:t xml:space="preserve"> # learn more about the hyperparameters of this functions</w:t>
      </w:r>
    </w:p>
    <w:p w14:paraId="69B0FD34" w14:textId="77777777" w:rsidR="00547469" w:rsidRDefault="00547469" w:rsidP="00547469">
      <w:pPr>
        <w:spacing w:after="0"/>
        <w:rPr>
          <w:b/>
          <w:bCs/>
        </w:rPr>
      </w:pPr>
    </w:p>
    <w:p w14:paraId="695FA775" w14:textId="2FB9103F" w:rsidR="00015D93" w:rsidRDefault="00015D93" w:rsidP="00547469">
      <w:pPr>
        <w:spacing w:after="0"/>
        <w:rPr>
          <w:b/>
          <w:bCs/>
        </w:rPr>
      </w:pPr>
      <w:r w:rsidRPr="00E427C0">
        <w:rPr>
          <w:b/>
          <w:bCs/>
        </w:rPr>
        <w:t>X_train, X_test, y_train, y_test = train_test_split(X, y, test_size=0.3, random_state=101)</w:t>
      </w:r>
    </w:p>
    <w:p w14:paraId="6D04E1FD" w14:textId="77777777" w:rsidR="00547469" w:rsidRDefault="00547469" w:rsidP="00015D93">
      <w:pPr>
        <w:spacing w:after="0"/>
        <w:rPr>
          <w:b/>
          <w:bCs/>
        </w:rPr>
      </w:pPr>
    </w:p>
    <w:p w14:paraId="21B9DD37" w14:textId="45EE9632" w:rsidR="00015D93" w:rsidRPr="00E427C0" w:rsidRDefault="00015D93" w:rsidP="00015D93">
      <w:pPr>
        <w:spacing w:after="0"/>
        <w:rPr>
          <w:b/>
          <w:bCs/>
        </w:rPr>
      </w:pPr>
      <w:r w:rsidRPr="00E427C0">
        <w:rPr>
          <w:b/>
          <w:bCs/>
        </w:rPr>
        <w:t>from sklearn.linear_model import LinearRegression</w:t>
      </w:r>
    </w:p>
    <w:p w14:paraId="72685B7F" w14:textId="77777777" w:rsidR="00015D93" w:rsidRDefault="00015D93" w:rsidP="00015D93">
      <w:pPr>
        <w:spacing w:after="0"/>
      </w:pPr>
      <w:r>
        <w:t># help(LinearRegression)</w:t>
      </w:r>
    </w:p>
    <w:p w14:paraId="288B1325" w14:textId="77777777" w:rsidR="00015D93" w:rsidRDefault="00015D93" w:rsidP="00015D93">
      <w:pPr>
        <w:spacing w:after="0"/>
      </w:pPr>
    </w:p>
    <w:p w14:paraId="7A6A3D97" w14:textId="472FB281" w:rsidR="00015D93" w:rsidRDefault="00015D93" w:rsidP="00015D93">
      <w:pPr>
        <w:spacing w:after="0"/>
      </w:pPr>
      <w:r>
        <w:t>model = LinearRegression</w:t>
      </w:r>
      <w:r w:rsidR="008C407C">
        <w:t>()</w:t>
      </w:r>
    </w:p>
    <w:p w14:paraId="58C9D12D" w14:textId="77777777" w:rsidR="00015D93" w:rsidRDefault="00015D93" w:rsidP="00015D93">
      <w:pPr>
        <w:spacing w:after="0"/>
      </w:pPr>
      <w:r>
        <w:t>model.fit(X_train, y_train)</w:t>
      </w:r>
    </w:p>
    <w:p w14:paraId="516A86FC" w14:textId="77777777" w:rsidR="00015D93" w:rsidRDefault="00015D93" w:rsidP="00015D93">
      <w:pPr>
        <w:spacing w:after="0"/>
      </w:pPr>
      <w:r>
        <w:t>test_predictions = model.predict(X_test)</w:t>
      </w:r>
    </w:p>
    <w:p w14:paraId="7EC95101" w14:textId="77777777" w:rsidR="00015D93" w:rsidRDefault="00015D93" w:rsidP="00015D93">
      <w:pPr>
        <w:spacing w:after="0"/>
      </w:pPr>
      <w:r>
        <w:t>test_predictions</w:t>
      </w:r>
    </w:p>
    <w:p w14:paraId="0C357CF1" w14:textId="77777777" w:rsidR="00015D93" w:rsidRDefault="00015D93" w:rsidP="00015D93">
      <w:pPr>
        <w:spacing w:after="0"/>
      </w:pPr>
    </w:p>
    <w:p w14:paraId="7B06DA7A" w14:textId="77777777" w:rsidR="00015D93" w:rsidRPr="0065199A" w:rsidRDefault="00015D93" w:rsidP="00015D93">
      <w:pPr>
        <w:spacing w:after="0"/>
        <w:rPr>
          <w:b/>
          <w:bCs/>
        </w:rPr>
      </w:pPr>
      <w:r w:rsidRPr="0065199A">
        <w:rPr>
          <w:b/>
          <w:bCs/>
        </w:rPr>
        <w:t>Evaluate the Regression</w:t>
      </w:r>
    </w:p>
    <w:p w14:paraId="50F86B9C" w14:textId="77777777" w:rsidR="00015D93" w:rsidRDefault="00015D93" w:rsidP="00015D93">
      <w:r w:rsidRPr="0065199A">
        <w:t>from sklearn.metrics import mean_absolute_error, mean_squared_error</w:t>
      </w:r>
    </w:p>
    <w:p w14:paraId="65453216" w14:textId="77777777" w:rsidR="00015D93" w:rsidRDefault="00015D93" w:rsidP="00015D93">
      <w:r>
        <w:t>df[‘label’].mean()</w:t>
      </w:r>
    </w:p>
    <w:p w14:paraId="2A9F5DD8" w14:textId="77777777" w:rsidR="00015D93" w:rsidRDefault="00015D93" w:rsidP="00015D93">
      <w:r w:rsidRPr="0065199A">
        <w:t>sns.histplot(data=df, x='sales')</w:t>
      </w:r>
    </w:p>
    <w:p w14:paraId="3EDFF7DE" w14:textId="77777777" w:rsidR="00015D93" w:rsidRDefault="00015D93" w:rsidP="00015D93">
      <w:pPr>
        <w:spacing w:after="0"/>
      </w:pPr>
      <w:r w:rsidRPr="0065199A">
        <w:t>mean_absolute_error(y_test, test_predictions)</w:t>
      </w:r>
    </w:p>
    <w:p w14:paraId="3134D5AB" w14:textId="77777777" w:rsidR="00015D93" w:rsidRDefault="00015D93" w:rsidP="00015D93">
      <w:pPr>
        <w:spacing w:after="0"/>
      </w:pPr>
      <w:r w:rsidRPr="0065199A">
        <w:t>mean_squared_error(y_test, test_predictions)</w:t>
      </w:r>
    </w:p>
    <w:p w14:paraId="52F5C8AD" w14:textId="46EA731A" w:rsidR="00015D93" w:rsidRDefault="00015D93" w:rsidP="00015D93">
      <w:pPr>
        <w:spacing w:after="0"/>
      </w:pPr>
      <w:r w:rsidRPr="0065199A">
        <w:t>np.sqrt(mean_squared_error(y_test, test_predictions))</w:t>
      </w:r>
    </w:p>
    <w:p w14:paraId="2B4E779A" w14:textId="7C4F0989" w:rsidR="00D6671C" w:rsidRDefault="00D6671C" w:rsidP="00015D93">
      <w:pPr>
        <w:spacing w:after="0"/>
      </w:pPr>
    </w:p>
    <w:p w14:paraId="7F2DCE9E" w14:textId="7A4CA432" w:rsidR="00D6671C" w:rsidRPr="00D6671C" w:rsidRDefault="00D6671C" w:rsidP="00015D93">
      <w:pPr>
        <w:spacing w:after="0"/>
        <w:rPr>
          <w:b/>
          <w:bCs/>
        </w:rPr>
      </w:pPr>
      <w:r w:rsidRPr="00D6671C">
        <w:rPr>
          <w:b/>
          <w:bCs/>
        </w:rPr>
        <w:t>Plot Residual Values</w:t>
      </w:r>
    </w:p>
    <w:p w14:paraId="69440374" w14:textId="5F59A78B" w:rsidR="00D6671C" w:rsidRDefault="00D6671C" w:rsidP="00015D93">
      <w:pPr>
        <w:spacing w:after="0"/>
      </w:pPr>
      <w:r>
        <w:t>test_residuals = y_test – test_predictions</w:t>
      </w:r>
    </w:p>
    <w:p w14:paraId="0D7D74EA" w14:textId="77777777" w:rsidR="001720D2" w:rsidRDefault="001720D2" w:rsidP="00015D93">
      <w:pPr>
        <w:spacing w:after="0"/>
      </w:pPr>
    </w:p>
    <w:p w14:paraId="5F6CCEA4" w14:textId="576F2E8C" w:rsidR="001720D2" w:rsidRDefault="001720D2" w:rsidP="00015D93">
      <w:pPr>
        <w:spacing w:after="0"/>
      </w:pPr>
      <w:r>
        <w:lastRenderedPageBreak/>
        <w:t>plt.axhline(y=0, color=’red’, ls=’—')</w:t>
      </w:r>
    </w:p>
    <w:p w14:paraId="13174AD3" w14:textId="500FCCBC" w:rsidR="00D6671C" w:rsidRDefault="00D6671C" w:rsidP="00015D93">
      <w:pPr>
        <w:spacing w:after="0"/>
      </w:pPr>
      <w:r>
        <w:t>sns.scatterplot(x=y_test, y=test_residuals</w:t>
      </w:r>
      <w:r w:rsidR="009E1C2A">
        <w:t>)</w:t>
      </w:r>
      <w:r w:rsidR="001720D2">
        <w:t xml:space="preserve"> # should provide a random loo</w:t>
      </w:r>
      <w:r w:rsidR="00691062">
        <w:t>k</w:t>
      </w:r>
      <w:r w:rsidR="001720D2">
        <w:t>ing plot</w:t>
      </w:r>
    </w:p>
    <w:p w14:paraId="52966729" w14:textId="352BBA6E" w:rsidR="001720D2" w:rsidRDefault="001720D2" w:rsidP="00015D93">
      <w:pPr>
        <w:spacing w:after="0"/>
      </w:pPr>
      <w:r>
        <w:t>and</w:t>
      </w:r>
    </w:p>
    <w:p w14:paraId="699BE8EC" w14:textId="17E89689" w:rsidR="001720D2" w:rsidRDefault="001720D2" w:rsidP="00015D93">
      <w:pPr>
        <w:spacing w:after="0"/>
      </w:pPr>
      <w:r>
        <w:t>sns.displot(test_residuals, bins=20, kde=True)</w:t>
      </w:r>
      <w:r w:rsidR="00A87F4B">
        <w:t xml:space="preserve"> # a distribution plot</w:t>
      </w:r>
    </w:p>
    <w:p w14:paraId="50E3D1BF" w14:textId="4EF26D45" w:rsidR="00FE0920" w:rsidRDefault="00FE0920" w:rsidP="00015D93">
      <w:pPr>
        <w:spacing w:after="0"/>
      </w:pPr>
    </w:p>
    <w:p w14:paraId="4556C496" w14:textId="617E0A00" w:rsidR="00FE0920" w:rsidRDefault="00FE0920" w:rsidP="00015D93">
      <w:pPr>
        <w:spacing w:after="0"/>
      </w:pPr>
      <w:r>
        <w:t>import scipy as sp</w:t>
      </w:r>
    </w:p>
    <w:p w14:paraId="3B527F23" w14:textId="4EFB723E" w:rsidR="00FE0920" w:rsidRDefault="00FE0920" w:rsidP="00015D93">
      <w:pPr>
        <w:spacing w:after="0"/>
      </w:pPr>
      <w:r>
        <w:t>fig, ax = plt.subplots(figsize</w:t>
      </w:r>
      <w:r w:rsidR="00691062">
        <w:t>=</w:t>
      </w:r>
      <w:r>
        <w:t>(6,8), dpi=100)</w:t>
      </w:r>
    </w:p>
    <w:p w14:paraId="7826EEE2" w14:textId="2AD33BCB" w:rsidR="00FE0920" w:rsidRDefault="00FE0920" w:rsidP="00015D93">
      <w:pPr>
        <w:spacing w:after="0"/>
      </w:pPr>
      <w:r>
        <w:t>_ = sp.stats.probplot(test_residuals, plot=ax)</w:t>
      </w:r>
    </w:p>
    <w:p w14:paraId="04A99CB0" w14:textId="77777777" w:rsidR="00FE0920" w:rsidRDefault="00FE0920" w:rsidP="00015D93">
      <w:pPr>
        <w:spacing w:after="0"/>
      </w:pPr>
    </w:p>
    <w:p w14:paraId="09922188" w14:textId="77777777" w:rsidR="00FE0920" w:rsidRDefault="00FE0920" w:rsidP="00015D93">
      <w:pPr>
        <w:spacing w:after="0"/>
        <w:rPr>
          <w:b/>
          <w:bCs/>
        </w:rPr>
      </w:pPr>
    </w:p>
    <w:p w14:paraId="0BF228B4" w14:textId="79ECB96A" w:rsidR="00015D93" w:rsidRPr="004C68F2" w:rsidRDefault="00015D93" w:rsidP="00015D93">
      <w:pPr>
        <w:spacing w:after="0"/>
        <w:rPr>
          <w:b/>
          <w:bCs/>
        </w:rPr>
      </w:pPr>
      <w:r w:rsidRPr="004C68F2">
        <w:rPr>
          <w:b/>
          <w:bCs/>
        </w:rPr>
        <w:t>Save, Deploy and Use Model</w:t>
      </w:r>
    </w:p>
    <w:p w14:paraId="641040EE" w14:textId="77777777" w:rsidR="00015D93" w:rsidRDefault="00015D93" w:rsidP="00015D93">
      <w:pPr>
        <w:spacing w:after="0"/>
      </w:pPr>
      <w:r w:rsidRPr="004C68F2">
        <w:t>Once you are satisfied with the quality of the model</w:t>
      </w:r>
      <w:r>
        <w:t xml:space="preserve">. </w:t>
      </w:r>
    </w:p>
    <w:p w14:paraId="5E97C57F" w14:textId="3A61C704" w:rsidR="00015D93" w:rsidRDefault="00015D93" w:rsidP="00015D93">
      <w:pPr>
        <w:spacing w:after="0"/>
      </w:pPr>
      <w:r>
        <w:t xml:space="preserve">final_model </w:t>
      </w:r>
      <w:r w:rsidR="00691062">
        <w:t xml:space="preserve">= </w:t>
      </w:r>
      <w:r>
        <w:t>LinearRegression  # create final to train with all data</w:t>
      </w:r>
    </w:p>
    <w:p w14:paraId="7F808D92" w14:textId="77777777" w:rsidR="00015D93" w:rsidRDefault="00015D93" w:rsidP="00015D93">
      <w:pPr>
        <w:spacing w:after="0"/>
      </w:pPr>
      <w:r w:rsidRPr="00A35D58">
        <w:t>final_model.fit(X,y)</w:t>
      </w:r>
    </w:p>
    <w:p w14:paraId="01C42496" w14:textId="77777777" w:rsidR="00015D93" w:rsidRDefault="00015D93" w:rsidP="00015D93">
      <w:pPr>
        <w:spacing w:after="0"/>
      </w:pPr>
      <w:r w:rsidRPr="00A35D58">
        <w:t>final_model.coef_</w:t>
      </w:r>
    </w:p>
    <w:p w14:paraId="5CBC3C6C" w14:textId="77777777" w:rsidR="00015D93" w:rsidRDefault="00015D93" w:rsidP="00015D93">
      <w:pPr>
        <w:spacing w:after="0"/>
      </w:pPr>
      <w:r w:rsidRPr="00A35D58">
        <w:t>X.head()</w:t>
      </w:r>
    </w:p>
    <w:p w14:paraId="3C66E257" w14:textId="77777777" w:rsidR="00015D93" w:rsidRDefault="00015D93" w:rsidP="00015D93">
      <w:pPr>
        <w:spacing w:after="0"/>
        <w:rPr>
          <w:b/>
          <w:bCs/>
        </w:rPr>
      </w:pPr>
    </w:p>
    <w:p w14:paraId="5205EBB0" w14:textId="77777777" w:rsidR="00015D93" w:rsidRPr="004C68F2" w:rsidRDefault="00015D93" w:rsidP="00015D93">
      <w:pPr>
        <w:spacing w:after="0"/>
        <w:rPr>
          <w:b/>
          <w:bCs/>
        </w:rPr>
      </w:pPr>
      <w:r w:rsidRPr="004C68F2">
        <w:rPr>
          <w:b/>
          <w:bCs/>
        </w:rPr>
        <w:t>from joblib import dump, load</w:t>
      </w:r>
    </w:p>
    <w:p w14:paraId="482F8EBC" w14:textId="77777777" w:rsidR="00015D93" w:rsidRDefault="00015D93" w:rsidP="00015D93">
      <w:pPr>
        <w:spacing w:after="0"/>
      </w:pPr>
      <w:r w:rsidRPr="00A35D58">
        <w:t>dump(final_model, 'final_sales_model.joblib')</w:t>
      </w:r>
    </w:p>
    <w:p w14:paraId="6383AD4B" w14:textId="77777777" w:rsidR="00015D93" w:rsidRDefault="00015D93" w:rsidP="00015D93">
      <w:pPr>
        <w:spacing w:after="0"/>
      </w:pPr>
      <w:r w:rsidRPr="00A35D58">
        <w:t>loaded_model = load('final_sales_model.joblib')</w:t>
      </w:r>
    </w:p>
    <w:p w14:paraId="4D9BFEC5" w14:textId="77777777" w:rsidR="00015D93" w:rsidRDefault="00015D93" w:rsidP="00015D93">
      <w:r w:rsidRPr="00A35D58">
        <w:t>loaded_model.coef_</w:t>
      </w:r>
    </w:p>
    <w:p w14:paraId="7489B450" w14:textId="77777777" w:rsidR="00015D93" w:rsidRDefault="00015D93" w:rsidP="00015D93">
      <w:pPr>
        <w:spacing w:after="0"/>
      </w:pPr>
      <w:r>
        <w:t># New Prediction - 149 - TV, Radio - 22, Newspaper - 12</w:t>
      </w:r>
    </w:p>
    <w:p w14:paraId="61D75EB7" w14:textId="77777777" w:rsidR="00015D93" w:rsidRDefault="00015D93" w:rsidP="00015D93">
      <w:pPr>
        <w:spacing w:after="0"/>
      </w:pPr>
      <w:r>
        <w:t>campaign = [[149, 22, 1]]</w:t>
      </w:r>
    </w:p>
    <w:p w14:paraId="1E5983D9" w14:textId="77777777" w:rsidR="00015D93" w:rsidRDefault="00015D93" w:rsidP="00015D93">
      <w:r w:rsidRPr="008F5921">
        <w:t>loaded_model.predict(campaign)</w:t>
      </w:r>
    </w:p>
    <w:p w14:paraId="6B23EEDA" w14:textId="77777777" w:rsidR="00015D93" w:rsidRDefault="00015D93" w:rsidP="00015D93"/>
    <w:p w14:paraId="5C8F04EC" w14:textId="77777777" w:rsidR="00015D93" w:rsidRDefault="00015D93" w:rsidP="00547469">
      <w:pPr>
        <w:pStyle w:val="Heading4"/>
      </w:pPr>
      <w:r>
        <w:t>Polynomial Regression</w:t>
      </w:r>
    </w:p>
    <w:p w14:paraId="75BCC8F1" w14:textId="77777777" w:rsidR="00015D93" w:rsidRDefault="00015D93" w:rsidP="00015D93">
      <w:r>
        <w:t xml:space="preserve">Need to define the why – rewatch video – feature engineering to look for more data relationships. </w:t>
      </w:r>
    </w:p>
    <w:p w14:paraId="6675C560" w14:textId="77777777" w:rsidR="00015D93" w:rsidRDefault="00015D93" w:rsidP="00015D93">
      <w:pPr>
        <w:spacing w:after="0"/>
      </w:pPr>
      <w:r>
        <w:t>import numpy as np</w:t>
      </w:r>
    </w:p>
    <w:p w14:paraId="4F21EF95" w14:textId="77777777" w:rsidR="00015D93" w:rsidRDefault="00015D93" w:rsidP="00015D93">
      <w:pPr>
        <w:spacing w:after="0"/>
      </w:pPr>
      <w:r>
        <w:t>import pandas as pd</w:t>
      </w:r>
    </w:p>
    <w:p w14:paraId="63F0FCB2" w14:textId="77777777" w:rsidR="00015D93" w:rsidRDefault="00015D93" w:rsidP="00015D93">
      <w:pPr>
        <w:spacing w:after="0"/>
      </w:pPr>
      <w:r>
        <w:t>import matplotlib.pyplot as plt</w:t>
      </w:r>
    </w:p>
    <w:p w14:paraId="2F1B2323" w14:textId="77777777" w:rsidR="00015D93" w:rsidRDefault="00015D93" w:rsidP="00015D93">
      <w:pPr>
        <w:spacing w:after="0"/>
      </w:pPr>
      <w:r>
        <w:t>import seaborn as sns</w:t>
      </w:r>
    </w:p>
    <w:p w14:paraId="3F1FD3D3" w14:textId="77777777" w:rsidR="00015D93" w:rsidRDefault="00015D93" w:rsidP="00015D93">
      <w:pPr>
        <w:spacing w:after="0"/>
      </w:pPr>
    </w:p>
    <w:p w14:paraId="430E24E3" w14:textId="77777777" w:rsidR="00015D93" w:rsidRDefault="00015D93" w:rsidP="00015D93">
      <w:pPr>
        <w:spacing w:after="0"/>
      </w:pPr>
      <w:r w:rsidRPr="00CB66EF">
        <w:t>df = pd.read_csv('Advertising.csv')</w:t>
      </w:r>
      <w:r>
        <w:t xml:space="preserve"> # read data into a data frame df</w:t>
      </w:r>
    </w:p>
    <w:p w14:paraId="10A9ED23" w14:textId="77777777" w:rsidR="00015D93" w:rsidRDefault="00015D93" w:rsidP="00015D93">
      <w:pPr>
        <w:spacing w:after="0"/>
      </w:pPr>
      <w:r w:rsidRPr="00CB66EF">
        <w:t>df.head()</w:t>
      </w:r>
      <w:r>
        <w:t xml:space="preserve"> # check the import </w:t>
      </w:r>
    </w:p>
    <w:p w14:paraId="61FB14EE" w14:textId="77777777" w:rsidR="00015D93" w:rsidRDefault="00015D93" w:rsidP="00015D93">
      <w:pPr>
        <w:spacing w:after="0"/>
      </w:pPr>
    </w:p>
    <w:p w14:paraId="785ED7A8" w14:textId="77777777" w:rsidR="00015D93" w:rsidRPr="00FF7CAF" w:rsidRDefault="00015D93" w:rsidP="00547469">
      <w:pPr>
        <w:spacing w:after="0"/>
        <w:rPr>
          <w:b/>
          <w:bCs/>
        </w:rPr>
      </w:pPr>
      <w:r w:rsidRPr="00FF7CAF">
        <w:rPr>
          <w:b/>
          <w:bCs/>
        </w:rPr>
        <w:t>X y Split</w:t>
      </w:r>
    </w:p>
    <w:p w14:paraId="69844921" w14:textId="77777777" w:rsidR="00015D93" w:rsidRDefault="00015D93" w:rsidP="00547469">
      <w:pPr>
        <w:spacing w:after="0"/>
      </w:pPr>
      <w:r>
        <w:t>X = df.drop(‘sales’, axis=1)</w:t>
      </w:r>
    </w:p>
    <w:p w14:paraId="12F675FF" w14:textId="77777777" w:rsidR="00015D93" w:rsidRDefault="00015D93" w:rsidP="00547469">
      <w:pPr>
        <w:spacing w:after="0"/>
      </w:pPr>
      <w:r>
        <w:t xml:space="preserve">y = df[‘sales’] </w:t>
      </w:r>
    </w:p>
    <w:p w14:paraId="1419668B" w14:textId="77777777" w:rsidR="00015D93" w:rsidRDefault="00015D93" w:rsidP="00547469">
      <w:pPr>
        <w:spacing w:after="0"/>
      </w:pPr>
    </w:p>
    <w:p w14:paraId="2D7FB119" w14:textId="77777777" w:rsidR="00015D93" w:rsidRDefault="00015D93" w:rsidP="00547469">
      <w:pPr>
        <w:spacing w:after="0"/>
      </w:pPr>
      <w:r>
        <w:t xml:space="preserve">from sklearn.preprocessing import </w:t>
      </w:r>
      <w:r w:rsidRPr="004E0BC3">
        <w:t>PolynomialFeatures</w:t>
      </w:r>
    </w:p>
    <w:p w14:paraId="16B9D451" w14:textId="77777777" w:rsidR="00015D93" w:rsidRDefault="00015D93" w:rsidP="00547469">
      <w:pPr>
        <w:spacing w:after="0"/>
      </w:pPr>
      <w:r>
        <w:t xml:space="preserve">polynomial_converter = </w:t>
      </w:r>
      <w:r w:rsidRPr="004E0BC3">
        <w:t>PolynomialFeatures</w:t>
      </w:r>
      <w:r>
        <w:t>(degree=2, include_bias=False)</w:t>
      </w:r>
    </w:p>
    <w:p w14:paraId="7212DECC" w14:textId="77777777" w:rsidR="00015D93" w:rsidRDefault="00015D93" w:rsidP="00547469">
      <w:pPr>
        <w:spacing w:after="0"/>
      </w:pPr>
      <w:r>
        <w:t>polynomial_converter.fit(X)</w:t>
      </w:r>
    </w:p>
    <w:p w14:paraId="58FA1ADD" w14:textId="77777777" w:rsidR="00015D93" w:rsidRDefault="00015D93" w:rsidP="00547469">
      <w:pPr>
        <w:spacing w:after="0"/>
      </w:pPr>
      <w:r>
        <w:lastRenderedPageBreak/>
        <w:t># polynomial_converter.fit_transform(X) – do both fit and transform in one step</w:t>
      </w:r>
    </w:p>
    <w:p w14:paraId="37AD4982" w14:textId="77777777" w:rsidR="00547469" w:rsidRDefault="00547469" w:rsidP="00547469">
      <w:pPr>
        <w:spacing w:after="0"/>
      </w:pPr>
    </w:p>
    <w:p w14:paraId="0DE579B6" w14:textId="3B549A39" w:rsidR="00015D93" w:rsidRDefault="00015D93" w:rsidP="00547469">
      <w:pPr>
        <w:spacing w:after="0"/>
      </w:pPr>
      <w:r>
        <w:t>poly_features = polynomial_converter.transform(X)</w:t>
      </w:r>
    </w:p>
    <w:p w14:paraId="377B0466" w14:textId="77777777" w:rsidR="00015D93" w:rsidRDefault="00015D93" w:rsidP="00547469">
      <w:pPr>
        <w:spacing w:after="0"/>
      </w:pPr>
      <w:r>
        <w:t>poly_features # to look at new poly features</w:t>
      </w:r>
    </w:p>
    <w:p w14:paraId="05648943" w14:textId="77777777" w:rsidR="00015D93" w:rsidRDefault="00015D93" w:rsidP="00547469">
      <w:pPr>
        <w:spacing w:after="0"/>
      </w:pPr>
      <w:r>
        <w:t>poly_features.shape # what is the shape of the new poly data set</w:t>
      </w:r>
    </w:p>
    <w:p w14:paraId="7CF27866" w14:textId="77777777" w:rsidR="00015D93" w:rsidRDefault="00015D93" w:rsidP="00547469">
      <w:pPr>
        <w:spacing w:after="0"/>
      </w:pPr>
      <w:r>
        <w:t>X.iloc[0] # show first row form “X”</w:t>
      </w:r>
    </w:p>
    <w:p w14:paraId="7D01CF92" w14:textId="77777777" w:rsidR="00015D93" w:rsidRDefault="00015D93" w:rsidP="00547469">
      <w:pPr>
        <w:spacing w:after="0"/>
      </w:pPr>
      <w:r>
        <w:t xml:space="preserve">poly_features[0] # show first row of new poly data set </w:t>
      </w:r>
    </w:p>
    <w:p w14:paraId="4985113E" w14:textId="77777777" w:rsidR="00015D93" w:rsidRDefault="00015D93" w:rsidP="00547469">
      <w:pPr>
        <w:spacing w:after="0"/>
      </w:pPr>
    </w:p>
    <w:p w14:paraId="10F36572" w14:textId="77777777" w:rsidR="00015D93" w:rsidRPr="003C45DB" w:rsidRDefault="00015D93" w:rsidP="00547469">
      <w:pPr>
        <w:pStyle w:val="Heading4"/>
      </w:pPr>
      <w:r w:rsidRPr="003C45DB">
        <w:t>Polynomial Model Training and Evaluation</w:t>
      </w:r>
    </w:p>
    <w:p w14:paraId="64878BCC" w14:textId="77777777" w:rsidR="00015D93" w:rsidRDefault="00015D93" w:rsidP="00547469">
      <w:pPr>
        <w:spacing w:after="0"/>
      </w:pPr>
      <w:r>
        <w:t>from sklearn.model_selection import train_test_split</w:t>
      </w:r>
    </w:p>
    <w:p w14:paraId="3F0AF297" w14:textId="77777777" w:rsidR="00015D93" w:rsidRDefault="00015D93" w:rsidP="00547469">
      <w:pPr>
        <w:spacing w:after="0"/>
      </w:pPr>
      <w:r>
        <w:t>(Get the next line by shift-tab on train_test_split, mear the end of the docstring)</w:t>
      </w:r>
    </w:p>
    <w:p w14:paraId="220970C3" w14:textId="0DE9E10A" w:rsidR="00015D93" w:rsidRDefault="00015D93" w:rsidP="00547469">
      <w:pPr>
        <w:spacing w:after="0"/>
      </w:pPr>
      <w:r>
        <w:t>X_train, X_test, y_train, y_test = train_test_split(poly_features, y, test_size=0.3, random_state=101)</w:t>
      </w:r>
    </w:p>
    <w:p w14:paraId="08D7E8CB" w14:textId="77777777" w:rsidR="00547469" w:rsidRDefault="00547469" w:rsidP="00547469">
      <w:pPr>
        <w:spacing w:after="0"/>
      </w:pPr>
    </w:p>
    <w:p w14:paraId="5F379D83" w14:textId="7FB2C90D" w:rsidR="00015D93" w:rsidRDefault="00015D93" w:rsidP="00547469">
      <w:pPr>
        <w:spacing w:after="0"/>
      </w:pPr>
      <w:r>
        <w:t xml:space="preserve">From sklearn.linear_model import LinearRegression </w:t>
      </w:r>
    </w:p>
    <w:p w14:paraId="73A29F07" w14:textId="77777777" w:rsidR="00015D93" w:rsidRDefault="00015D93" w:rsidP="00547469">
      <w:pPr>
        <w:spacing w:after="0"/>
      </w:pPr>
      <w:r>
        <w:t>model = LinearRegression(fit_intercept=True)</w:t>
      </w:r>
    </w:p>
    <w:p w14:paraId="40BBB3B9" w14:textId="77777777" w:rsidR="00015D93" w:rsidRDefault="00015D93" w:rsidP="00547469">
      <w:pPr>
        <w:spacing w:after="0"/>
      </w:pPr>
      <w:r>
        <w:t>model.fit(X_train, y_train)</w:t>
      </w:r>
    </w:p>
    <w:p w14:paraId="7BEA947F" w14:textId="77777777" w:rsidR="00015D93" w:rsidRDefault="00015D93" w:rsidP="00547469">
      <w:pPr>
        <w:spacing w:after="0"/>
      </w:pPr>
      <w:r w:rsidRPr="0097766D">
        <w:t>test_predictions = model.predict(X_test)</w:t>
      </w:r>
    </w:p>
    <w:p w14:paraId="714FD999" w14:textId="77777777" w:rsidR="00015D93" w:rsidRDefault="00015D93" w:rsidP="00547469">
      <w:pPr>
        <w:spacing w:after="0"/>
      </w:pPr>
      <w:r w:rsidRPr="0097766D">
        <w:t>model.coef_</w:t>
      </w:r>
    </w:p>
    <w:p w14:paraId="50B680E9" w14:textId="77777777" w:rsidR="00547469" w:rsidRDefault="00547469" w:rsidP="00547469">
      <w:pPr>
        <w:spacing w:after="0"/>
      </w:pPr>
    </w:p>
    <w:p w14:paraId="1F5BC064" w14:textId="5E0A6AF7" w:rsidR="00015D93" w:rsidRDefault="00015D93" w:rsidP="00547469">
      <w:pPr>
        <w:spacing w:after="0"/>
      </w:pPr>
      <w:r w:rsidRPr="0097766D">
        <w:t>from sklearn.metrics import mean_absolute_error, mean_squared_error</w:t>
      </w:r>
    </w:p>
    <w:p w14:paraId="1DF06EE8" w14:textId="77777777" w:rsidR="00015D93" w:rsidRDefault="00015D93" w:rsidP="00547469">
      <w:pPr>
        <w:spacing w:after="0"/>
      </w:pPr>
      <w:r w:rsidRPr="0097766D">
        <w:t>MAE = mean_absolute_error(y_test, test_predictions)</w:t>
      </w:r>
    </w:p>
    <w:p w14:paraId="2BDB8510" w14:textId="77777777" w:rsidR="00015D93" w:rsidRDefault="00015D93" w:rsidP="00547469">
      <w:pPr>
        <w:spacing w:after="0"/>
      </w:pPr>
      <w:r w:rsidRPr="0097766D">
        <w:t>MSE = mean_squared_error(y_test, test_predictions)</w:t>
      </w:r>
    </w:p>
    <w:p w14:paraId="1F8C74EE" w14:textId="77777777" w:rsidR="00015D93" w:rsidRDefault="00015D93" w:rsidP="00547469">
      <w:pPr>
        <w:spacing w:after="0"/>
      </w:pPr>
      <w:r w:rsidRPr="0097766D">
        <w:t>RMSE = np.sqrt(MSE)</w:t>
      </w:r>
    </w:p>
    <w:p w14:paraId="6A6E9830" w14:textId="77777777" w:rsidR="00015D93" w:rsidRDefault="00015D93" w:rsidP="00547469">
      <w:pPr>
        <w:spacing w:after="0"/>
      </w:pPr>
      <w:r w:rsidRPr="0097766D">
        <w:t>MAE</w:t>
      </w:r>
    </w:p>
    <w:p w14:paraId="2FD15F73" w14:textId="77777777" w:rsidR="00015D93" w:rsidRDefault="00015D93" w:rsidP="00547469">
      <w:pPr>
        <w:spacing w:after="0"/>
      </w:pPr>
      <w:r w:rsidRPr="0097766D">
        <w:t>RMSE</w:t>
      </w:r>
    </w:p>
    <w:p w14:paraId="0E479BD7" w14:textId="77777777" w:rsidR="00015D93" w:rsidRDefault="00015D93" w:rsidP="00547469">
      <w:pPr>
        <w:spacing w:after="0"/>
      </w:pPr>
      <w:r>
        <w:t># From Linear Regression MAE: 1.213 and RMSE 1.516</w:t>
      </w:r>
    </w:p>
    <w:p w14:paraId="6C325182" w14:textId="77777777" w:rsidR="00015D93" w:rsidRDefault="00015D93" w:rsidP="00547469">
      <w:pPr>
        <w:spacing w:after="0"/>
      </w:pPr>
      <w:r>
        <w:t xml:space="preserve"># The Polynomial Model is </w:t>
      </w:r>
      <w:r w:rsidRPr="005270D5">
        <w:rPr>
          <w:sz w:val="28"/>
          <w:szCs w:val="28"/>
        </w:rPr>
        <w:t>performing</w:t>
      </w:r>
      <w:r>
        <w:t xml:space="preserve"> much better</w:t>
      </w:r>
    </w:p>
    <w:p w14:paraId="616DD03A" w14:textId="77777777" w:rsidR="00015D93" w:rsidRDefault="00015D93" w:rsidP="00547469">
      <w:pPr>
        <w:spacing w:after="0"/>
      </w:pPr>
      <w:r w:rsidRPr="0097766D">
        <w:t>model.coef_</w:t>
      </w:r>
    </w:p>
    <w:p w14:paraId="4CDA1F68" w14:textId="77777777" w:rsidR="00015D93" w:rsidRDefault="00015D93" w:rsidP="00547469">
      <w:pPr>
        <w:spacing w:after="0"/>
      </w:pPr>
      <w:r>
        <w:t xml:space="preserve"># To compare coef_'s </w:t>
      </w:r>
    </w:p>
    <w:p w14:paraId="66F3A68E" w14:textId="77777777" w:rsidR="00015D93" w:rsidRDefault="00015D93" w:rsidP="00547469">
      <w:pPr>
        <w:spacing w:after="0"/>
      </w:pPr>
      <w:r>
        <w:t>poly_features[0]</w:t>
      </w:r>
    </w:p>
    <w:p w14:paraId="2C498442" w14:textId="77777777" w:rsidR="00015D93" w:rsidRDefault="00015D93" w:rsidP="00547469">
      <w:pPr>
        <w:spacing w:after="0"/>
      </w:pPr>
      <w:r w:rsidRPr="0097766D">
        <w:t>X.iloc[0]</w:t>
      </w:r>
    </w:p>
    <w:p w14:paraId="1B639652" w14:textId="77777777" w:rsidR="00015D93" w:rsidRDefault="00015D93" w:rsidP="00015D93"/>
    <w:p w14:paraId="568A800F" w14:textId="77777777" w:rsidR="00015D93" w:rsidRPr="005270D5" w:rsidRDefault="00015D93" w:rsidP="00547469">
      <w:pPr>
        <w:spacing w:after="0"/>
        <w:rPr>
          <w:b/>
          <w:bCs/>
          <w:sz w:val="28"/>
          <w:szCs w:val="28"/>
        </w:rPr>
      </w:pPr>
      <w:r w:rsidRPr="005270D5">
        <w:rPr>
          <w:b/>
          <w:bCs/>
          <w:sz w:val="28"/>
          <w:szCs w:val="28"/>
        </w:rPr>
        <w:t>Bias-Variance Trade-off</w:t>
      </w:r>
    </w:p>
    <w:p w14:paraId="1A5FA91A" w14:textId="77777777" w:rsidR="00015D93" w:rsidRDefault="00015D93" w:rsidP="00547469">
      <w:pPr>
        <w:spacing w:after="0"/>
      </w:pPr>
      <w:r>
        <w:t>Overfitting versus underfitting</w:t>
      </w:r>
    </w:p>
    <w:p w14:paraId="62E70244" w14:textId="77777777" w:rsidR="00015D93" w:rsidRDefault="00015D93" w:rsidP="00547469">
      <w:pPr>
        <w:spacing w:after="0"/>
      </w:pPr>
      <w:r>
        <w:t>We want a model that generalizes well – works training and test data</w:t>
      </w:r>
    </w:p>
    <w:p w14:paraId="534ED0E8" w14:textId="77777777" w:rsidR="00015D93" w:rsidRDefault="00015D93" w:rsidP="00015D93">
      <w:pPr>
        <w:spacing w:after="0"/>
      </w:pPr>
      <w:r w:rsidRPr="00547469">
        <w:rPr>
          <w:b/>
          <w:bCs/>
        </w:rPr>
        <w:t>Underfit</w:t>
      </w:r>
      <w:r>
        <w:t xml:space="preserve"> – high bias</w:t>
      </w:r>
    </w:p>
    <w:p w14:paraId="11B124D5" w14:textId="77777777" w:rsidR="00015D93" w:rsidRDefault="00015D93" w:rsidP="00015D93">
      <w:pPr>
        <w:spacing w:after="0"/>
      </w:pPr>
      <w:r w:rsidRPr="00547469">
        <w:rPr>
          <w:b/>
          <w:bCs/>
        </w:rPr>
        <w:t xml:space="preserve">Overfit </w:t>
      </w:r>
      <w:r>
        <w:t xml:space="preserve">– high variance </w:t>
      </w:r>
    </w:p>
    <w:p w14:paraId="53DEBCF8" w14:textId="77777777" w:rsidR="00015D93" w:rsidRDefault="00015D93" w:rsidP="00015D93">
      <w:pPr>
        <w:spacing w:after="0"/>
      </w:pPr>
      <w:r>
        <w:t xml:space="preserve">Overfitting picks-up too much noise from the training data and can’t generalize new data introduced to the model. </w:t>
      </w:r>
    </w:p>
    <w:p w14:paraId="23045BC6" w14:textId="77777777" w:rsidR="00015D93" w:rsidRDefault="00015D93" w:rsidP="00015D93"/>
    <w:p w14:paraId="7941810F" w14:textId="77777777" w:rsidR="00015D93" w:rsidRPr="005270D5" w:rsidRDefault="00015D93" w:rsidP="00015D93">
      <w:pPr>
        <w:rPr>
          <w:b/>
          <w:bCs/>
          <w:sz w:val="28"/>
          <w:szCs w:val="28"/>
        </w:rPr>
      </w:pPr>
      <w:r w:rsidRPr="005270D5">
        <w:rPr>
          <w:b/>
          <w:bCs/>
          <w:sz w:val="28"/>
          <w:szCs w:val="28"/>
        </w:rPr>
        <w:t xml:space="preserve">Choosing the Degree of Polynomial </w:t>
      </w:r>
    </w:p>
    <w:p w14:paraId="61011D40" w14:textId="77777777" w:rsidR="00015D93" w:rsidRDefault="00015D93" w:rsidP="00015D93">
      <w:pPr>
        <w:spacing w:after="0"/>
      </w:pPr>
      <w:r>
        <w:t xml:space="preserve"># CREATE THE DIFFERENCE ORDER POLYNOMIAL# </w:t>
      </w:r>
    </w:p>
    <w:p w14:paraId="02CC0362" w14:textId="77777777" w:rsidR="00015D93" w:rsidRDefault="00015D93" w:rsidP="00015D93">
      <w:pPr>
        <w:spacing w:after="0"/>
      </w:pPr>
      <w:r>
        <w:lastRenderedPageBreak/>
        <w:t># split poly feature train/test</w:t>
      </w:r>
    </w:p>
    <w:p w14:paraId="67AA85FD" w14:textId="77777777" w:rsidR="00015D93" w:rsidRDefault="00015D93" w:rsidP="00015D93">
      <w:pPr>
        <w:spacing w:after="0"/>
      </w:pPr>
      <w:r>
        <w:t># fit on train</w:t>
      </w:r>
    </w:p>
    <w:p w14:paraId="13E32E61" w14:textId="77777777" w:rsidR="00015D93" w:rsidRDefault="00015D93" w:rsidP="00015D93">
      <w:pPr>
        <w:spacing w:after="0"/>
      </w:pPr>
      <w:r>
        <w:t># store/save the rmse for boht the train and test</w:t>
      </w:r>
    </w:p>
    <w:p w14:paraId="0D770633" w14:textId="77777777" w:rsidR="00015D93" w:rsidRDefault="00015D93" w:rsidP="00015D93">
      <w:pPr>
        <w:spacing w:after="0"/>
      </w:pPr>
      <w:r>
        <w:t># plot results</w:t>
      </w:r>
    </w:p>
    <w:p w14:paraId="2A358687" w14:textId="77777777" w:rsidR="00015D93" w:rsidRDefault="00015D93" w:rsidP="00015D93">
      <w:pPr>
        <w:spacing w:after="0"/>
      </w:pPr>
    </w:p>
    <w:p w14:paraId="6276C521" w14:textId="77777777" w:rsidR="00015D93" w:rsidRDefault="00015D93" w:rsidP="00015D93">
      <w:pPr>
        <w:spacing w:after="0"/>
      </w:pPr>
      <w:r>
        <w:t>train_rmse_errors = []</w:t>
      </w:r>
    </w:p>
    <w:p w14:paraId="017565E6" w14:textId="77777777" w:rsidR="00015D93" w:rsidRDefault="00015D93" w:rsidP="00015D93">
      <w:pPr>
        <w:spacing w:after="0"/>
      </w:pPr>
      <w:r>
        <w:t>test_rmse_errors = []</w:t>
      </w:r>
    </w:p>
    <w:p w14:paraId="0FD2D30B" w14:textId="60A1E784" w:rsidR="00015D93" w:rsidRDefault="00015D93" w:rsidP="00015D93">
      <w:pPr>
        <w:spacing w:after="0"/>
      </w:pPr>
    </w:p>
    <w:p w14:paraId="3E3BAC0A" w14:textId="07597CB2" w:rsidR="00547469" w:rsidRDefault="00547469" w:rsidP="00015D93">
      <w:pPr>
        <w:spacing w:after="0"/>
      </w:pPr>
      <w:r>
        <w:t xml:space="preserve"># For loops to test different orders of polynomial </w:t>
      </w:r>
    </w:p>
    <w:p w14:paraId="25F7001A" w14:textId="77777777" w:rsidR="00015D93" w:rsidRDefault="00015D93" w:rsidP="00015D93">
      <w:pPr>
        <w:spacing w:after="0"/>
      </w:pPr>
      <w:r>
        <w:t>for d in range(1, 10):</w:t>
      </w:r>
    </w:p>
    <w:p w14:paraId="0FCB9FC8" w14:textId="77777777" w:rsidR="00015D93" w:rsidRDefault="00015D93" w:rsidP="00015D93">
      <w:pPr>
        <w:spacing w:after="0"/>
      </w:pPr>
      <w:r>
        <w:t xml:space="preserve">    poly_converter = PolynomialFeatures(degree=d, include_bias=False)</w:t>
      </w:r>
    </w:p>
    <w:p w14:paraId="11BD6B93" w14:textId="77777777" w:rsidR="00015D93" w:rsidRDefault="00015D93" w:rsidP="00015D93">
      <w:pPr>
        <w:spacing w:after="0"/>
      </w:pPr>
      <w:r>
        <w:t xml:space="preserve">    poly_features = poly_converter.fit_transform(X)</w:t>
      </w:r>
    </w:p>
    <w:p w14:paraId="2AD4B32B" w14:textId="77777777" w:rsidR="00015D93" w:rsidRDefault="00015D93" w:rsidP="00015D93">
      <w:pPr>
        <w:spacing w:after="0"/>
      </w:pPr>
      <w:r>
        <w:t xml:space="preserve">    # shift tab on train_test_split and copy example to ensure tuplr is unpacked correctly</w:t>
      </w:r>
    </w:p>
    <w:p w14:paraId="3CEA42C3" w14:textId="77777777" w:rsidR="00015D93" w:rsidRDefault="00015D93" w:rsidP="00015D93">
      <w:pPr>
        <w:spacing w:after="0"/>
      </w:pPr>
      <w:r>
        <w:t xml:space="preserve">    X_train, X_test, y_train, y_test = train_test_split(poly_features, y, test_size=0.3, random_state=101)</w:t>
      </w:r>
    </w:p>
    <w:p w14:paraId="021015A3" w14:textId="77777777" w:rsidR="00015D93" w:rsidRDefault="00015D93" w:rsidP="00015D93">
      <w:pPr>
        <w:spacing w:after="0"/>
      </w:pPr>
      <w:r>
        <w:t xml:space="preserve">    model = LinearRegression(fit_intercept=True)</w:t>
      </w:r>
    </w:p>
    <w:p w14:paraId="3E1AC177" w14:textId="77777777" w:rsidR="00015D93" w:rsidRDefault="00015D93" w:rsidP="00015D93">
      <w:pPr>
        <w:spacing w:after="0"/>
      </w:pPr>
      <w:r>
        <w:t xml:space="preserve">    model.fit(X_train, y_train)</w:t>
      </w:r>
    </w:p>
    <w:p w14:paraId="237CD55D" w14:textId="77777777" w:rsidR="00015D93" w:rsidRDefault="00015D93" w:rsidP="00015D93">
      <w:pPr>
        <w:spacing w:after="0"/>
      </w:pPr>
      <w:r>
        <w:t xml:space="preserve">    </w:t>
      </w:r>
    </w:p>
    <w:p w14:paraId="0712272E" w14:textId="77777777" w:rsidR="00015D93" w:rsidRDefault="00015D93" w:rsidP="00015D93">
      <w:pPr>
        <w:spacing w:after="0"/>
      </w:pPr>
      <w:r>
        <w:t xml:space="preserve">    train_pred = model.predict(X_train)</w:t>
      </w:r>
    </w:p>
    <w:p w14:paraId="5E75D3BF" w14:textId="77777777" w:rsidR="00015D93" w:rsidRDefault="00015D93" w:rsidP="00015D93">
      <w:pPr>
        <w:spacing w:after="0"/>
      </w:pPr>
      <w:r>
        <w:t xml:space="preserve">    test_pred = model.predict(X_test)</w:t>
      </w:r>
    </w:p>
    <w:p w14:paraId="69491D87" w14:textId="77777777" w:rsidR="00015D93" w:rsidRDefault="00015D93" w:rsidP="00015D93">
      <w:pPr>
        <w:spacing w:after="0"/>
      </w:pPr>
      <w:r>
        <w:t xml:space="preserve">    </w:t>
      </w:r>
    </w:p>
    <w:p w14:paraId="34FEA766" w14:textId="77777777" w:rsidR="00015D93" w:rsidRDefault="00015D93" w:rsidP="00015D93">
      <w:pPr>
        <w:spacing w:after="0"/>
      </w:pPr>
      <w:r>
        <w:t xml:space="preserve">    train_rmse = np.sqrt(mean_squared_error(y_train, train_pred))</w:t>
      </w:r>
    </w:p>
    <w:p w14:paraId="2868C85A" w14:textId="77777777" w:rsidR="00015D93" w:rsidRDefault="00015D93" w:rsidP="00015D93">
      <w:pPr>
        <w:spacing w:after="0"/>
      </w:pPr>
      <w:r>
        <w:t xml:space="preserve">    test_rmse = np.sqrt(mean_squared_error(y_test, test_pred))</w:t>
      </w:r>
    </w:p>
    <w:p w14:paraId="56DAE56F" w14:textId="77777777" w:rsidR="00015D93" w:rsidRDefault="00015D93" w:rsidP="00015D93">
      <w:pPr>
        <w:spacing w:after="0"/>
      </w:pPr>
      <w:r>
        <w:t xml:space="preserve">    </w:t>
      </w:r>
    </w:p>
    <w:p w14:paraId="26A0AAC4" w14:textId="77777777" w:rsidR="00015D93" w:rsidRDefault="00015D93" w:rsidP="00015D93">
      <w:pPr>
        <w:spacing w:after="0"/>
      </w:pPr>
      <w:r>
        <w:t xml:space="preserve">    train_rmse_errors.append(train_rmse)</w:t>
      </w:r>
    </w:p>
    <w:p w14:paraId="7CC3FA11" w14:textId="77777777" w:rsidR="00015D93" w:rsidRDefault="00015D93" w:rsidP="00015D93">
      <w:pPr>
        <w:spacing w:after="0"/>
      </w:pPr>
      <w:r>
        <w:t xml:space="preserve">    test_rmse_errors.append(test_rmse)</w:t>
      </w:r>
    </w:p>
    <w:p w14:paraId="055D485A" w14:textId="77777777" w:rsidR="00015D93" w:rsidRDefault="00015D93" w:rsidP="00015D93">
      <w:pPr>
        <w:spacing w:after="0"/>
      </w:pPr>
      <w:r>
        <w:t xml:space="preserve">    </w:t>
      </w:r>
    </w:p>
    <w:p w14:paraId="66AD6701" w14:textId="77777777" w:rsidR="00015D93" w:rsidRDefault="00015D93" w:rsidP="00015D93">
      <w:pPr>
        <w:spacing w:after="0"/>
      </w:pPr>
    </w:p>
    <w:p w14:paraId="2555880D" w14:textId="77777777" w:rsidR="00015D93" w:rsidRDefault="00015D93" w:rsidP="00015D93">
      <w:pPr>
        <w:spacing w:after="0"/>
      </w:pPr>
      <w:r w:rsidRPr="005270D5">
        <w:t>train_rmse_errors</w:t>
      </w:r>
    </w:p>
    <w:p w14:paraId="5D5129C5" w14:textId="77777777" w:rsidR="00015D93" w:rsidRDefault="00015D93" w:rsidP="00015D93">
      <w:pPr>
        <w:spacing w:after="0"/>
      </w:pPr>
      <w:r w:rsidRPr="005270D5">
        <w:t>test_rmse_errors</w:t>
      </w:r>
    </w:p>
    <w:p w14:paraId="0DBC5C9C" w14:textId="77777777" w:rsidR="00015D93" w:rsidRDefault="00015D93" w:rsidP="00015D93">
      <w:pPr>
        <w:spacing w:after="0"/>
      </w:pPr>
    </w:p>
    <w:p w14:paraId="0E3991AF" w14:textId="77777777" w:rsidR="00015D93" w:rsidRDefault="00015D93" w:rsidP="00015D93">
      <w:pPr>
        <w:spacing w:after="0"/>
      </w:pPr>
      <w:r>
        <w:t>plt.plot(range(1,6), train_rmse_errors[:5], label='Train RMSE')</w:t>
      </w:r>
    </w:p>
    <w:p w14:paraId="5196A537" w14:textId="77777777" w:rsidR="00015D93" w:rsidRDefault="00015D93" w:rsidP="00015D93">
      <w:pPr>
        <w:spacing w:after="0"/>
      </w:pPr>
      <w:r>
        <w:t>plt.plot(range(1,6), test_rmse_errors[:5], label='Test RMSE')</w:t>
      </w:r>
    </w:p>
    <w:p w14:paraId="1B4D0321" w14:textId="77777777" w:rsidR="00015D93" w:rsidRDefault="00015D93" w:rsidP="00015D93">
      <w:pPr>
        <w:spacing w:after="0"/>
      </w:pPr>
    </w:p>
    <w:p w14:paraId="747DBBC9" w14:textId="77777777" w:rsidR="00015D93" w:rsidRDefault="00015D93" w:rsidP="00015D93">
      <w:pPr>
        <w:spacing w:after="0"/>
      </w:pPr>
      <w:r>
        <w:t>plt.xlabel('Degree of Poly')</w:t>
      </w:r>
    </w:p>
    <w:p w14:paraId="169A1412" w14:textId="77777777" w:rsidR="00015D93" w:rsidRDefault="00015D93" w:rsidP="00015D93">
      <w:pPr>
        <w:spacing w:after="0"/>
      </w:pPr>
      <w:r>
        <w:t>plt.ylabel('RMSE')</w:t>
      </w:r>
    </w:p>
    <w:p w14:paraId="3000A85E" w14:textId="77777777" w:rsidR="00015D93" w:rsidRPr="00096DE5" w:rsidRDefault="00015D93" w:rsidP="00015D93">
      <w:pPr>
        <w:spacing w:after="0"/>
      </w:pPr>
      <w:r>
        <w:t>plt.legend()</w:t>
      </w:r>
    </w:p>
    <w:p w14:paraId="2447EFF9" w14:textId="77777777" w:rsidR="00015D93" w:rsidRDefault="00015D93" w:rsidP="00015D93"/>
    <w:p w14:paraId="76CDE46B" w14:textId="77777777" w:rsidR="00015D93" w:rsidRPr="003F4140" w:rsidRDefault="00015D93" w:rsidP="00547469">
      <w:pPr>
        <w:spacing w:after="0"/>
        <w:rPr>
          <w:b/>
          <w:bCs/>
          <w:sz w:val="28"/>
          <w:szCs w:val="28"/>
        </w:rPr>
      </w:pPr>
      <w:r w:rsidRPr="003F4140">
        <w:rPr>
          <w:b/>
          <w:bCs/>
          <w:sz w:val="28"/>
          <w:szCs w:val="28"/>
        </w:rPr>
        <w:t>Final Model and Deployment</w:t>
      </w:r>
    </w:p>
    <w:p w14:paraId="53C0C937" w14:textId="77777777" w:rsidR="00015D93" w:rsidRDefault="00015D93" w:rsidP="00547469">
      <w:pPr>
        <w:spacing w:after="0"/>
      </w:pPr>
      <w:r w:rsidRPr="003F4140">
        <w:t>final_poly_converter = PolynomialFeatures(degree=3, include_bias=False)</w:t>
      </w:r>
    </w:p>
    <w:p w14:paraId="25F435FF" w14:textId="77777777" w:rsidR="00015D93" w:rsidRDefault="00015D93" w:rsidP="00547469">
      <w:pPr>
        <w:spacing w:after="0"/>
      </w:pPr>
      <w:r w:rsidRPr="003F4140">
        <w:t>final_model = LinearRegression()</w:t>
      </w:r>
    </w:p>
    <w:p w14:paraId="24C84A82" w14:textId="77777777" w:rsidR="00015D93" w:rsidRDefault="00015D93" w:rsidP="00547469">
      <w:pPr>
        <w:spacing w:after="0"/>
      </w:pPr>
      <w:r w:rsidRPr="003F4140">
        <w:t>from joblib import dump, load</w:t>
      </w:r>
    </w:p>
    <w:p w14:paraId="32DF3305" w14:textId="77777777" w:rsidR="00015D93" w:rsidRDefault="00015D93" w:rsidP="00547469">
      <w:pPr>
        <w:spacing w:after="0"/>
      </w:pPr>
      <w:r w:rsidRPr="003F4140">
        <w:t>dump(final_model, 'final_poly_model.joblib')</w:t>
      </w:r>
    </w:p>
    <w:p w14:paraId="37B51FD5" w14:textId="77777777" w:rsidR="00015D93" w:rsidRDefault="00015D93" w:rsidP="00547469">
      <w:pPr>
        <w:spacing w:after="0"/>
      </w:pPr>
      <w:r w:rsidRPr="003F4140">
        <w:t>dump(final_poly_converter, 'final_converter.joblib')</w:t>
      </w:r>
    </w:p>
    <w:p w14:paraId="3A930020" w14:textId="77777777" w:rsidR="00015D93" w:rsidRDefault="00015D93" w:rsidP="00547469">
      <w:pPr>
        <w:spacing w:after="0"/>
      </w:pPr>
      <w:r w:rsidRPr="003F4140">
        <w:lastRenderedPageBreak/>
        <w:t>loaded_converter = load('final_converter.joblib')</w:t>
      </w:r>
    </w:p>
    <w:p w14:paraId="3478ABFC" w14:textId="77777777" w:rsidR="00015D93" w:rsidRDefault="00015D93" w:rsidP="00547469">
      <w:pPr>
        <w:spacing w:after="0"/>
      </w:pPr>
      <w:r w:rsidRPr="003F4140">
        <w:t>loaded_model = load('final_poly_model.joblib')</w:t>
      </w:r>
    </w:p>
    <w:p w14:paraId="146AACA7" w14:textId="77777777" w:rsidR="00015D93" w:rsidRDefault="00015D93" w:rsidP="00547469">
      <w:pPr>
        <w:spacing w:after="0"/>
      </w:pPr>
      <w:r w:rsidRPr="003F4140">
        <w:t>campaign = [[149, 22, 12]]</w:t>
      </w:r>
    </w:p>
    <w:p w14:paraId="5B6E4ECB" w14:textId="77777777" w:rsidR="00015D93" w:rsidRDefault="00015D93" w:rsidP="00547469">
      <w:pPr>
        <w:spacing w:after="0"/>
      </w:pPr>
      <w:r w:rsidRPr="003F4140">
        <w:t>transformed_data = loaded_converter.fit_transform(campaign)</w:t>
      </w:r>
    </w:p>
    <w:p w14:paraId="31D1B091" w14:textId="77777777" w:rsidR="00015D93" w:rsidRDefault="00015D93" w:rsidP="00547469">
      <w:pPr>
        <w:spacing w:after="0"/>
      </w:pPr>
      <w:r w:rsidRPr="003F4140">
        <w:t>loaded_model.predict(transformed_data)</w:t>
      </w:r>
    </w:p>
    <w:p w14:paraId="546F76F4" w14:textId="77777777" w:rsidR="00015D93" w:rsidRDefault="00015D93" w:rsidP="00015D93"/>
    <w:p w14:paraId="53334508" w14:textId="77777777" w:rsidR="00015D93" w:rsidRDefault="00015D93" w:rsidP="00015D93">
      <w:pPr>
        <w:pStyle w:val="Heading2"/>
      </w:pPr>
      <w:r>
        <w:t>Regularization</w:t>
      </w:r>
    </w:p>
    <w:p w14:paraId="70EC2E4D" w14:textId="77777777" w:rsidR="00015D93" w:rsidRPr="00973CB4" w:rsidRDefault="00015D93" w:rsidP="00015D93">
      <w:pPr>
        <w:pStyle w:val="Heading3"/>
        <w:rPr>
          <w:b/>
          <w:bCs/>
        </w:rPr>
      </w:pPr>
      <w:r w:rsidRPr="00973CB4">
        <w:rPr>
          <w:b/>
          <w:bCs/>
        </w:rPr>
        <w:t>Regularization has 3 primary goals:</w:t>
      </w:r>
    </w:p>
    <w:p w14:paraId="2FB93D7B" w14:textId="77777777" w:rsidR="00015D93" w:rsidRDefault="00015D93" w:rsidP="00015D93">
      <w:pPr>
        <w:pStyle w:val="ListParagraph"/>
        <w:numPr>
          <w:ilvl w:val="0"/>
          <w:numId w:val="16"/>
        </w:numPr>
      </w:pPr>
      <w:r>
        <w:t>Minimize model complexity</w:t>
      </w:r>
    </w:p>
    <w:p w14:paraId="707854BF" w14:textId="77777777" w:rsidR="00015D93" w:rsidRDefault="00015D93" w:rsidP="00015D93">
      <w:pPr>
        <w:pStyle w:val="ListParagraph"/>
        <w:numPr>
          <w:ilvl w:val="0"/>
          <w:numId w:val="16"/>
        </w:numPr>
      </w:pPr>
      <w:r>
        <w:t xml:space="preserve">Penalize the loss function </w:t>
      </w:r>
    </w:p>
    <w:p w14:paraId="53582503" w14:textId="77777777" w:rsidR="00015D93" w:rsidRDefault="00015D93" w:rsidP="00015D93">
      <w:pPr>
        <w:pStyle w:val="ListParagraph"/>
        <w:numPr>
          <w:ilvl w:val="0"/>
          <w:numId w:val="16"/>
        </w:numPr>
      </w:pPr>
      <w:r>
        <w:t>Reduce model overfitting</w:t>
      </w:r>
    </w:p>
    <w:p w14:paraId="7790C738" w14:textId="77777777" w:rsidR="00015D93" w:rsidRPr="00973CB4" w:rsidRDefault="00015D93" w:rsidP="00015D93">
      <w:pPr>
        <w:pStyle w:val="Heading3"/>
        <w:rPr>
          <w:b/>
          <w:bCs/>
        </w:rPr>
      </w:pPr>
      <w:r w:rsidRPr="00973CB4">
        <w:rPr>
          <w:b/>
          <w:bCs/>
        </w:rPr>
        <w:t>To accomplish this regularization:</w:t>
      </w:r>
    </w:p>
    <w:p w14:paraId="0837951A" w14:textId="77777777" w:rsidR="00015D93" w:rsidRDefault="00015D93" w:rsidP="00015D93">
      <w:pPr>
        <w:pStyle w:val="ListParagraph"/>
        <w:numPr>
          <w:ilvl w:val="0"/>
          <w:numId w:val="17"/>
        </w:numPr>
      </w:pPr>
      <w:r>
        <w:t>Requires some additional bias</w:t>
      </w:r>
    </w:p>
    <w:p w14:paraId="575FAD55" w14:textId="77777777" w:rsidR="00015D93" w:rsidRDefault="00015D93" w:rsidP="00015D93">
      <w:pPr>
        <w:pStyle w:val="ListParagraph"/>
        <w:numPr>
          <w:ilvl w:val="0"/>
          <w:numId w:val="17"/>
        </w:numPr>
      </w:pPr>
      <w:r>
        <w:t>Requires the search for the optimal penalty hyperparameter.</w:t>
      </w:r>
    </w:p>
    <w:p w14:paraId="0C897A23" w14:textId="77777777" w:rsidR="00015D93" w:rsidRPr="00973CB4" w:rsidRDefault="00015D93" w:rsidP="00015D93">
      <w:pPr>
        <w:pStyle w:val="Heading3"/>
        <w:rPr>
          <w:b/>
          <w:bCs/>
        </w:rPr>
      </w:pPr>
      <w:r w:rsidRPr="00973CB4">
        <w:rPr>
          <w:b/>
          <w:bCs/>
        </w:rPr>
        <w:t>3 types of Regularization</w:t>
      </w:r>
    </w:p>
    <w:p w14:paraId="111F458B" w14:textId="77777777" w:rsidR="00015D93" w:rsidRDefault="00015D93" w:rsidP="00015D93">
      <w:pPr>
        <w:pStyle w:val="ListParagraph"/>
        <w:numPr>
          <w:ilvl w:val="0"/>
          <w:numId w:val="18"/>
        </w:numPr>
      </w:pPr>
      <w:r>
        <w:t>L1 Regularization – LASSO Regression</w:t>
      </w:r>
    </w:p>
    <w:p w14:paraId="77BB9B24" w14:textId="77777777" w:rsidR="00015D93" w:rsidRDefault="00015D93" w:rsidP="00015D93">
      <w:pPr>
        <w:pStyle w:val="ListParagraph"/>
        <w:numPr>
          <w:ilvl w:val="0"/>
          <w:numId w:val="18"/>
        </w:numPr>
      </w:pPr>
      <w:r>
        <w:t xml:space="preserve">L2 Regularization – Ridge Regression </w:t>
      </w:r>
    </w:p>
    <w:p w14:paraId="733BB660" w14:textId="77777777" w:rsidR="00015D93" w:rsidRDefault="00015D93" w:rsidP="00015D93">
      <w:pPr>
        <w:pStyle w:val="ListParagraph"/>
        <w:numPr>
          <w:ilvl w:val="0"/>
          <w:numId w:val="18"/>
        </w:numPr>
      </w:pPr>
      <w:r>
        <w:t>Elastic Net – Combine L1 and L2</w:t>
      </w:r>
    </w:p>
    <w:p w14:paraId="54D07C48" w14:textId="77777777" w:rsidR="00015D93" w:rsidRDefault="00015D93" w:rsidP="00015D93">
      <w:pPr>
        <w:pStyle w:val="Heading1"/>
      </w:pPr>
    </w:p>
    <w:p w14:paraId="5D3CB64A" w14:textId="77777777" w:rsidR="00015D93" w:rsidRDefault="00015D93" w:rsidP="00015D93">
      <w:pPr>
        <w:pStyle w:val="Heading2"/>
      </w:pPr>
      <w:r>
        <w:t xml:space="preserve">Feature </w:t>
      </w:r>
      <w:r w:rsidRPr="001B0F1C">
        <w:t>Scaling</w:t>
      </w:r>
      <w:r>
        <w:t xml:space="preserve"> </w:t>
      </w:r>
    </w:p>
    <w:p w14:paraId="7D2A1071" w14:textId="77777777" w:rsidR="00015D93" w:rsidRPr="00FA16A2" w:rsidRDefault="00015D93" w:rsidP="00015D93">
      <w:pPr>
        <w:jc w:val="both"/>
      </w:pPr>
      <w:r>
        <w:t xml:space="preserve">These two feature scaling techniques are taken from the Udemy videos of Jose Portilla – Python for Machine Learning and Data Science. </w:t>
      </w:r>
    </w:p>
    <w:p w14:paraId="51C5BDE7" w14:textId="77777777" w:rsidR="00015D93" w:rsidRDefault="00015D93" w:rsidP="00015D93">
      <w:pPr>
        <w:pStyle w:val="Heading3"/>
      </w:pPr>
      <w:r>
        <w:t xml:space="preserve">Standardization </w:t>
      </w:r>
    </w:p>
    <w:p w14:paraId="2A1334B1" w14:textId="77777777" w:rsidR="00015D93" w:rsidRDefault="00015D93" w:rsidP="00015D93">
      <w:r>
        <w:t>The standardization approach places the observation under a normal distribution. From -3 to +3.</w:t>
      </w:r>
    </w:p>
    <w:p w14:paraId="3DD921C0" w14:textId="77777777" w:rsidR="00015D93" w:rsidRDefault="00015D93" w:rsidP="00015D93">
      <w:pPr>
        <w:spacing w:after="0" w:line="240" w:lineRule="auto"/>
      </w:pPr>
      <w:r>
        <w:tab/>
      </w:r>
      <w:r>
        <w:tab/>
        <w:t xml:space="preserve">X - </w:t>
      </w:r>
      <w:r>
        <w:rPr>
          <w:rFonts w:cstheme="minorHAnsi"/>
        </w:rPr>
        <w:t>µ (Subtract the mean from the observation)</w:t>
      </w:r>
    </w:p>
    <w:p w14:paraId="4DF0861C" w14:textId="77777777" w:rsidR="00015D93" w:rsidRDefault="00015D93" w:rsidP="00015D93">
      <w:pPr>
        <w:spacing w:after="0" w:line="240" w:lineRule="auto"/>
      </w:pPr>
      <w:r>
        <w:t xml:space="preserve">X </w:t>
      </w:r>
      <w:r w:rsidRPr="009521F6">
        <w:rPr>
          <w:vertAlign w:val="subscript"/>
        </w:rPr>
        <w:t>changed</w:t>
      </w:r>
      <w:r>
        <w:t xml:space="preserve"> = --------------------------</w:t>
      </w:r>
    </w:p>
    <w:p w14:paraId="1F55C554" w14:textId="77777777" w:rsidR="00015D93" w:rsidRDefault="00015D93" w:rsidP="00015D93">
      <w:r>
        <w:tab/>
        <w:t xml:space="preserve">  Standard Deviation</w:t>
      </w:r>
    </w:p>
    <w:p w14:paraId="1D3D45B9" w14:textId="77777777" w:rsidR="00015D93" w:rsidRDefault="00015D93" w:rsidP="00015D93">
      <w:pPr>
        <w:pStyle w:val="Heading3"/>
      </w:pPr>
      <w:r>
        <w:t>Normalization</w:t>
      </w:r>
    </w:p>
    <w:p w14:paraId="52A88447" w14:textId="77777777" w:rsidR="00015D93" w:rsidRDefault="00015D93" w:rsidP="00015D93">
      <w:r>
        <w:t xml:space="preserve">The normalization approach places all observations in order in range of from 0 to 1. </w:t>
      </w:r>
    </w:p>
    <w:p w14:paraId="25E768DE" w14:textId="77777777" w:rsidR="00015D93" w:rsidRDefault="00015D93" w:rsidP="00015D93">
      <w:pPr>
        <w:spacing w:after="0" w:line="240" w:lineRule="auto"/>
      </w:pPr>
      <w:r>
        <w:tab/>
        <w:t xml:space="preserve">           X – X </w:t>
      </w:r>
      <w:r w:rsidRPr="00D21D7C">
        <w:rPr>
          <w:vertAlign w:val="subscript"/>
        </w:rPr>
        <w:t>min</w:t>
      </w:r>
    </w:p>
    <w:p w14:paraId="39AED4A8" w14:textId="77777777" w:rsidR="00015D93" w:rsidRDefault="00015D93" w:rsidP="00015D93">
      <w:pPr>
        <w:spacing w:after="0" w:line="240" w:lineRule="auto"/>
      </w:pPr>
      <w:r>
        <w:t xml:space="preserve">X </w:t>
      </w:r>
      <w:r w:rsidRPr="009521F6">
        <w:rPr>
          <w:vertAlign w:val="subscript"/>
        </w:rPr>
        <w:t>changed</w:t>
      </w:r>
      <w:r>
        <w:t xml:space="preserve"> = --------------------------</w:t>
      </w:r>
    </w:p>
    <w:p w14:paraId="0320F9DE" w14:textId="77777777" w:rsidR="00015D93" w:rsidRDefault="00015D93" w:rsidP="00015D93">
      <w:pPr>
        <w:spacing w:after="0" w:line="240" w:lineRule="auto"/>
      </w:pPr>
      <w:r>
        <w:tab/>
        <w:t xml:space="preserve">           X </w:t>
      </w:r>
      <w:r w:rsidRPr="00D21D7C">
        <w:rPr>
          <w:vertAlign w:val="subscript"/>
        </w:rPr>
        <w:t>m</w:t>
      </w:r>
      <w:r>
        <w:rPr>
          <w:vertAlign w:val="subscript"/>
        </w:rPr>
        <w:t xml:space="preserve">ax </w:t>
      </w:r>
      <w:r>
        <w:t xml:space="preserve">– X </w:t>
      </w:r>
      <w:r w:rsidRPr="00D21D7C">
        <w:rPr>
          <w:vertAlign w:val="subscript"/>
        </w:rPr>
        <w:t>min</w:t>
      </w:r>
      <w:r>
        <w:tab/>
      </w:r>
    </w:p>
    <w:p w14:paraId="231E5C0B" w14:textId="77777777" w:rsidR="00015D93" w:rsidRDefault="00015D93" w:rsidP="00015D93">
      <w:pPr>
        <w:pStyle w:val="Heading3"/>
      </w:pPr>
    </w:p>
    <w:p w14:paraId="5EBDD3C9" w14:textId="77777777" w:rsidR="00015D93" w:rsidRDefault="00015D93" w:rsidP="00015D93">
      <w:pPr>
        <w:pStyle w:val="Heading3"/>
      </w:pPr>
      <w:r>
        <w:t>Feature Scaling Process</w:t>
      </w:r>
    </w:p>
    <w:p w14:paraId="3372A2EF" w14:textId="77777777" w:rsidR="00015D93" w:rsidRDefault="00015D93" w:rsidP="00015D93">
      <w:pPr>
        <w:pStyle w:val="ListParagraph"/>
        <w:numPr>
          <w:ilvl w:val="0"/>
          <w:numId w:val="19"/>
        </w:numPr>
      </w:pPr>
      <w:r>
        <w:t>Perform train test split</w:t>
      </w:r>
    </w:p>
    <w:p w14:paraId="4FE1674A" w14:textId="77777777" w:rsidR="00015D93" w:rsidRDefault="00015D93" w:rsidP="00015D93">
      <w:pPr>
        <w:pStyle w:val="ListParagraph"/>
        <w:numPr>
          <w:ilvl w:val="0"/>
          <w:numId w:val="19"/>
        </w:numPr>
      </w:pPr>
      <w:r>
        <w:t>Fit to training feature data</w:t>
      </w:r>
    </w:p>
    <w:p w14:paraId="15447221" w14:textId="77777777" w:rsidR="00015D93" w:rsidRDefault="00015D93" w:rsidP="00015D93">
      <w:pPr>
        <w:pStyle w:val="ListParagraph"/>
        <w:numPr>
          <w:ilvl w:val="0"/>
          <w:numId w:val="19"/>
        </w:numPr>
      </w:pPr>
      <w:r>
        <w:t>Transform training feature data</w:t>
      </w:r>
    </w:p>
    <w:p w14:paraId="7DDB1335" w14:textId="77777777" w:rsidR="00015D93" w:rsidRDefault="00015D93" w:rsidP="00015D93">
      <w:pPr>
        <w:pStyle w:val="ListParagraph"/>
        <w:numPr>
          <w:ilvl w:val="0"/>
          <w:numId w:val="19"/>
        </w:numPr>
      </w:pPr>
      <w:r>
        <w:t>Transform test feature data</w:t>
      </w:r>
    </w:p>
    <w:p w14:paraId="4DE1AF74" w14:textId="77777777" w:rsidR="00015D93" w:rsidRDefault="00015D93" w:rsidP="001C66B5">
      <w:pPr>
        <w:spacing w:after="0"/>
      </w:pPr>
    </w:p>
    <w:p w14:paraId="2BF5E140" w14:textId="771A1E71" w:rsidR="006173D2" w:rsidRDefault="006173D2" w:rsidP="00C54E40">
      <w:pPr>
        <w:pStyle w:val="Heading2"/>
      </w:pPr>
      <w:r>
        <w:t>Outliers</w:t>
      </w:r>
    </w:p>
    <w:p w14:paraId="33497CC0" w14:textId="617D7716" w:rsidR="006173D2" w:rsidRDefault="006173D2" w:rsidP="00C54E40">
      <w:pPr>
        <w:pStyle w:val="Heading3"/>
      </w:pPr>
      <w:r>
        <w:t>IQR – Inter Quartile Range</w:t>
      </w:r>
    </w:p>
    <w:p w14:paraId="0CB762E2" w14:textId="0FBCAAEC" w:rsidR="006173D2" w:rsidRDefault="006173D2" w:rsidP="00C54E40">
      <w:pPr>
        <w:spacing w:after="0"/>
      </w:pPr>
      <w:r>
        <w:t>Start with a Panadas Series = ser</w:t>
      </w:r>
    </w:p>
    <w:p w14:paraId="7CA76097" w14:textId="443CE2BF" w:rsidR="006173D2" w:rsidRDefault="006173D2" w:rsidP="00C54E40">
      <w:pPr>
        <w:spacing w:after="0"/>
      </w:pPr>
      <w:r>
        <w:t>Describe the variable</w:t>
      </w:r>
    </w:p>
    <w:p w14:paraId="471FBA18" w14:textId="553C348D" w:rsidR="006173D2" w:rsidRDefault="006173D2" w:rsidP="00C54E40">
      <w:pPr>
        <w:spacing w:after="0"/>
      </w:pPr>
      <w:r>
        <w:t>IQR = 75%tile – 25%tile</w:t>
      </w:r>
    </w:p>
    <w:p w14:paraId="2EF5BC18" w14:textId="441CF4C0" w:rsidR="006173D2" w:rsidRDefault="006173D2" w:rsidP="00C54E40">
      <w:pPr>
        <w:spacing w:after="0"/>
      </w:pPr>
      <w:r>
        <w:t>Lower_limit = 25%tile – 1.5 * IQR</w:t>
      </w:r>
    </w:p>
    <w:p w14:paraId="0D97DB2F" w14:textId="3C2B0A25" w:rsidR="006173D2" w:rsidRDefault="006173D2" w:rsidP="00C54E40">
      <w:pPr>
        <w:spacing w:after="0"/>
      </w:pPr>
      <w:r>
        <w:t>Lower_limit</w:t>
      </w:r>
    </w:p>
    <w:p w14:paraId="26A63EAF" w14:textId="1D257BB8" w:rsidR="006173D2" w:rsidRDefault="006173D2" w:rsidP="00C54E40">
      <w:pPr>
        <w:spacing w:after="0"/>
      </w:pPr>
      <w:r>
        <w:t>Upper_limit = 75%tile + 1.5 * IQR</w:t>
      </w:r>
    </w:p>
    <w:p w14:paraId="4A436F75" w14:textId="68AD70FC" w:rsidR="006173D2" w:rsidRDefault="006173D2" w:rsidP="00C54E40">
      <w:pPr>
        <w:spacing w:after="0"/>
      </w:pPr>
      <w:r>
        <w:t>Upper_limit</w:t>
      </w:r>
    </w:p>
    <w:p w14:paraId="4EF6BA9D" w14:textId="3A05CE87" w:rsidR="006173D2" w:rsidRDefault="006173D2" w:rsidP="00C54E40">
      <w:pPr>
        <w:spacing w:after="0"/>
      </w:pPr>
      <w:r>
        <w:t>Ser = [Ser &gt; Lower_limit]</w:t>
      </w:r>
    </w:p>
    <w:p w14:paraId="250101AB" w14:textId="5A0F9CAF" w:rsidR="006173D2" w:rsidRPr="006173D2" w:rsidRDefault="006173D2" w:rsidP="00C54E40">
      <w:pPr>
        <w:spacing w:after="0"/>
      </w:pPr>
      <w:r>
        <w:t>Ser = [Ser &lt; Upper_limit]</w:t>
      </w:r>
    </w:p>
    <w:p w14:paraId="25142A57" w14:textId="4B1D0C6D" w:rsidR="00015D93" w:rsidRDefault="006173D2" w:rsidP="00C54E40">
      <w:pPr>
        <w:spacing w:after="0"/>
      </w:pPr>
      <w:r>
        <w:t>q75, q25 = np.percentile(sample, [75,25])</w:t>
      </w:r>
    </w:p>
    <w:p w14:paraId="2BFF9AF8" w14:textId="0073B30A" w:rsidR="006173D2" w:rsidRDefault="006173D2" w:rsidP="00C54E40">
      <w:pPr>
        <w:spacing w:after="0"/>
      </w:pPr>
      <w:r>
        <w:t>iqr = q75 – q25</w:t>
      </w:r>
    </w:p>
    <w:p w14:paraId="5D93784D" w14:textId="523F2499" w:rsidR="006173D2" w:rsidRDefault="006173D2" w:rsidP="00C54E40">
      <w:pPr>
        <w:spacing w:after="0"/>
      </w:pPr>
      <w:r>
        <w:t>iqr</w:t>
      </w:r>
    </w:p>
    <w:p w14:paraId="17C3CB1E" w14:textId="746A4E86" w:rsidR="00C54E40" w:rsidRDefault="00C54E40" w:rsidP="00C54E40">
      <w:pPr>
        <w:spacing w:after="0"/>
      </w:pPr>
      <w:r>
        <w:t>lower_limit = q25 – 1.5 * iqr</w:t>
      </w:r>
    </w:p>
    <w:p w14:paraId="1EA17406" w14:textId="77777777" w:rsidR="00015D93" w:rsidRDefault="00015D93" w:rsidP="001C66B5">
      <w:pPr>
        <w:spacing w:after="0"/>
      </w:pPr>
    </w:p>
    <w:p w14:paraId="423AB2FA" w14:textId="77777777" w:rsidR="003A7CA1" w:rsidRDefault="003A7CA1" w:rsidP="001C66B5">
      <w:pPr>
        <w:spacing w:after="0"/>
      </w:pPr>
    </w:p>
    <w:p w14:paraId="708E38AD" w14:textId="61DF2EA6" w:rsidR="003A7CA1" w:rsidRDefault="003A7CA1" w:rsidP="003A7CA1">
      <w:pPr>
        <w:pStyle w:val="Heading2"/>
      </w:pPr>
      <w:r>
        <w:t>Unsupervised Machine Learning</w:t>
      </w:r>
    </w:p>
    <w:p w14:paraId="0B84611C" w14:textId="5BEFDB72" w:rsidR="003A7CA1" w:rsidRDefault="003A7CA1" w:rsidP="001C66B5">
      <w:pPr>
        <w:spacing w:after="0"/>
      </w:pPr>
      <w:r>
        <w:t xml:space="preserve">The </w:t>
      </w:r>
    </w:p>
    <w:p w14:paraId="1BC283A7" w14:textId="77777777" w:rsidR="003A7CA1" w:rsidRDefault="003A7CA1" w:rsidP="001C66B5">
      <w:pPr>
        <w:spacing w:after="0"/>
      </w:pPr>
    </w:p>
    <w:p w14:paraId="4C27EA93" w14:textId="0102352A" w:rsidR="000F6583" w:rsidRDefault="003A7CA1" w:rsidP="003A7CA1">
      <w:pPr>
        <w:pStyle w:val="Heading2"/>
      </w:pPr>
      <w:r>
        <w:t>Neural Networks</w:t>
      </w:r>
    </w:p>
    <w:p w14:paraId="4CBE4906" w14:textId="6A51FFA0" w:rsidR="003A7CA1" w:rsidRDefault="003A7CA1" w:rsidP="00270C76">
      <w:r>
        <w:t>The</w:t>
      </w:r>
    </w:p>
    <w:p w14:paraId="3483C5B4" w14:textId="77777777" w:rsidR="008C407C" w:rsidRDefault="008C407C" w:rsidP="00270C76"/>
    <w:p w14:paraId="73E03767" w14:textId="5A684384" w:rsidR="00891E97" w:rsidRPr="00891E97" w:rsidRDefault="00891E97" w:rsidP="00891E97">
      <w:pPr>
        <w:pStyle w:val="Heading3"/>
        <w:rPr>
          <w:b/>
          <w:bCs/>
        </w:rPr>
      </w:pPr>
      <w:r w:rsidRPr="00891E97">
        <w:rPr>
          <w:b/>
          <w:bCs/>
        </w:rPr>
        <w:t xml:space="preserve">Feature Selection </w:t>
      </w:r>
    </w:p>
    <w:p w14:paraId="3F9E5CA9" w14:textId="6F0340D5" w:rsidR="00891E97" w:rsidRDefault="00891E97" w:rsidP="00891E97">
      <w:pPr>
        <w:pStyle w:val="ListParagraph"/>
        <w:numPr>
          <w:ilvl w:val="0"/>
          <w:numId w:val="21"/>
        </w:numPr>
      </w:pPr>
      <w:r>
        <w:t xml:space="preserve">Variance Threshold </w:t>
      </w:r>
    </w:p>
    <w:p w14:paraId="683DEC19" w14:textId="345FD8BC" w:rsidR="00891E97" w:rsidRDefault="00891E97" w:rsidP="00891E97">
      <w:pPr>
        <w:pStyle w:val="ListParagraph"/>
        <w:numPr>
          <w:ilvl w:val="1"/>
          <w:numId w:val="21"/>
        </w:numPr>
      </w:pPr>
      <w:r>
        <w:t>Import pandas as pd</w:t>
      </w:r>
    </w:p>
    <w:p w14:paraId="1AE34763" w14:textId="3DB23458" w:rsidR="00891E97" w:rsidRDefault="00891E97" w:rsidP="00891E97">
      <w:pPr>
        <w:pStyle w:val="ListParagraph"/>
        <w:numPr>
          <w:ilvl w:val="1"/>
          <w:numId w:val="21"/>
        </w:numPr>
      </w:pPr>
      <w:r>
        <w:t>From sklearn.feature_selection import VarianceThreshold</w:t>
      </w:r>
    </w:p>
    <w:p w14:paraId="0DDB95C3" w14:textId="52461C95" w:rsidR="00891E97" w:rsidRDefault="00891E97" w:rsidP="00891E97">
      <w:pPr>
        <w:pStyle w:val="ListParagraph"/>
        <w:numPr>
          <w:ilvl w:val="1"/>
          <w:numId w:val="21"/>
        </w:numPr>
      </w:pPr>
      <w:r>
        <w:t># X = target dataframe</w:t>
      </w:r>
    </w:p>
    <w:p w14:paraId="6E231EFD" w14:textId="2AC07D6D" w:rsidR="00891E97" w:rsidRDefault="00891E97" w:rsidP="00891E97">
      <w:pPr>
        <w:pStyle w:val="ListParagraph"/>
        <w:numPr>
          <w:ilvl w:val="1"/>
          <w:numId w:val="21"/>
        </w:numPr>
      </w:pPr>
      <w:r>
        <w:t xml:space="preserve">Selector = </w:t>
      </w:r>
      <w:r>
        <w:t>VarianceThreshold</w:t>
      </w:r>
      <w:r>
        <w:t>(threshold=1)</w:t>
      </w:r>
    </w:p>
    <w:p w14:paraId="3628FFE2" w14:textId="712582CE" w:rsidR="00891E97" w:rsidRDefault="00891E97" w:rsidP="00891E97">
      <w:pPr>
        <w:pStyle w:val="ListParagraph"/>
        <w:numPr>
          <w:ilvl w:val="1"/>
          <w:numId w:val="21"/>
        </w:numPr>
      </w:pPr>
      <w:r>
        <w:t>Selector.fit(X)</w:t>
      </w:r>
    </w:p>
    <w:p w14:paraId="02856662" w14:textId="43D80C85" w:rsidR="00891E97" w:rsidRDefault="00891E97" w:rsidP="00891E97">
      <w:pPr>
        <w:pStyle w:val="ListParagraph"/>
        <w:numPr>
          <w:ilvl w:val="1"/>
          <w:numId w:val="21"/>
        </w:numPr>
      </w:pPr>
      <w:r>
        <w:t>Transformed = selector.transform(X)</w:t>
      </w:r>
    </w:p>
    <w:p w14:paraId="0AB080A9" w14:textId="559F03C9" w:rsidR="00891E97" w:rsidRDefault="00891E97" w:rsidP="00891E97">
      <w:pPr>
        <w:pStyle w:val="ListParagraph"/>
        <w:numPr>
          <w:ilvl w:val="1"/>
          <w:numId w:val="21"/>
        </w:numPr>
      </w:pPr>
      <w:r>
        <w:t>Print(‘Shape of the data – ()’.format(transformed.shape))</w:t>
      </w:r>
    </w:p>
    <w:p w14:paraId="36D83A86" w14:textId="46C9B9C8" w:rsidR="00891E97" w:rsidRDefault="00C840C5" w:rsidP="00891E97">
      <w:pPr>
        <w:pStyle w:val="ListParagraph"/>
        <w:numPr>
          <w:ilvl w:val="0"/>
          <w:numId w:val="21"/>
        </w:numPr>
      </w:pPr>
      <w:r>
        <w:t>Recursive Feature Selection  - RFE()</w:t>
      </w:r>
    </w:p>
    <w:p w14:paraId="5B700039" w14:textId="23C739FB" w:rsidR="00C840C5" w:rsidRDefault="00C840C5" w:rsidP="00C840C5">
      <w:pPr>
        <w:pStyle w:val="ListParagraph"/>
        <w:numPr>
          <w:ilvl w:val="1"/>
          <w:numId w:val="21"/>
        </w:numPr>
      </w:pPr>
      <w:r>
        <w:t>Import pandas as pd</w:t>
      </w:r>
    </w:p>
    <w:p w14:paraId="2BC4A86A" w14:textId="0BB6CA59" w:rsidR="00C840C5" w:rsidRDefault="00C840C5" w:rsidP="00C840C5">
      <w:pPr>
        <w:pStyle w:val="ListParagraph"/>
        <w:numPr>
          <w:ilvl w:val="1"/>
          <w:numId w:val="21"/>
        </w:numPr>
      </w:pPr>
      <w:r>
        <w:t>From sklearn.feature_selection import</w:t>
      </w:r>
      <w:r>
        <w:t xml:space="preserve"> RFE</w:t>
      </w:r>
    </w:p>
    <w:p w14:paraId="2B72C353" w14:textId="46D2D3F1" w:rsidR="00C840C5" w:rsidRDefault="00C840C5" w:rsidP="00C840C5">
      <w:pPr>
        <w:pStyle w:val="ListParagraph"/>
        <w:numPr>
          <w:ilvl w:val="1"/>
          <w:numId w:val="21"/>
        </w:numPr>
      </w:pPr>
      <w:r>
        <w:t>From sklearn.linear_model import LogisticRegression</w:t>
      </w:r>
    </w:p>
    <w:p w14:paraId="6D40469F" w14:textId="343EFF9A" w:rsidR="00C840C5" w:rsidRDefault="00C840C5" w:rsidP="00C840C5">
      <w:pPr>
        <w:pStyle w:val="ListParagraph"/>
        <w:numPr>
          <w:ilvl w:val="1"/>
          <w:numId w:val="21"/>
        </w:numPr>
      </w:pPr>
      <w:r>
        <w:t>Selector = RFE(estimator=LogisticRegression(), n_features_to_select = 5)</w:t>
      </w:r>
    </w:p>
    <w:p w14:paraId="10CF725B" w14:textId="3003BE0D" w:rsidR="00C840C5" w:rsidRDefault="00C840C5" w:rsidP="00C840C5">
      <w:pPr>
        <w:pStyle w:val="ListParagraph"/>
        <w:numPr>
          <w:ilvl w:val="1"/>
          <w:numId w:val="21"/>
        </w:numPr>
      </w:pPr>
      <w:r>
        <w:t>Selector.fit(X,y)</w:t>
      </w:r>
    </w:p>
    <w:p w14:paraId="587F8150" w14:textId="28E5EF04" w:rsidR="00C840C5" w:rsidRDefault="00C840C5" w:rsidP="00C840C5">
      <w:pPr>
        <w:pStyle w:val="ListParagraph"/>
        <w:numPr>
          <w:ilvl w:val="1"/>
          <w:numId w:val="21"/>
        </w:numPr>
      </w:pPr>
      <w:r>
        <w:t>Variable_chosen = selector.support_</w:t>
      </w:r>
    </w:p>
    <w:p w14:paraId="1B36D1DF" w14:textId="7D785AE8" w:rsidR="00C840C5" w:rsidRDefault="00C840C5" w:rsidP="00C840C5">
      <w:pPr>
        <w:pStyle w:val="ListParagraph"/>
        <w:numPr>
          <w:ilvl w:val="1"/>
          <w:numId w:val="21"/>
        </w:numPr>
      </w:pPr>
      <w:r>
        <w:t>Print(‘Selector chosen variables – ()’.format(variables_chosen)</w:t>
      </w:r>
    </w:p>
    <w:p w14:paraId="13044CF1" w14:textId="026F17E5" w:rsidR="00C840C5" w:rsidRDefault="00C840C5" w:rsidP="00C840C5">
      <w:pPr>
        <w:pStyle w:val="ListParagraph"/>
        <w:numPr>
          <w:ilvl w:val="1"/>
          <w:numId w:val="21"/>
        </w:numPr>
      </w:pPr>
      <w:r>
        <w:t>Variable_ranks = selector.ranking_</w:t>
      </w:r>
    </w:p>
    <w:p w14:paraId="212EE4B5" w14:textId="077BDC63" w:rsidR="00C840C5" w:rsidRDefault="00C840C5" w:rsidP="00C840C5">
      <w:pPr>
        <w:pStyle w:val="ListParagraph"/>
        <w:numPr>
          <w:ilvl w:val="1"/>
          <w:numId w:val="21"/>
        </w:numPr>
      </w:pPr>
      <w:r>
        <w:lastRenderedPageBreak/>
        <w:t>Print(“Selectors variable rank – {}”.format(variable_ranks)</w:t>
      </w:r>
    </w:p>
    <w:p w14:paraId="38B76470" w14:textId="77777777" w:rsidR="006173D2" w:rsidRDefault="006173D2" w:rsidP="00270C76"/>
    <w:p w14:paraId="22A7BEBD" w14:textId="77777777" w:rsidR="006173D2" w:rsidRDefault="006173D2" w:rsidP="00270C76"/>
    <w:p w14:paraId="7C913B15" w14:textId="3ED60B7E" w:rsidR="000F6583" w:rsidRPr="00270C76" w:rsidRDefault="000F6583" w:rsidP="00270C76">
      <w:r>
        <w:t>The End</w:t>
      </w:r>
    </w:p>
    <w:sectPr w:rsidR="000F6583" w:rsidRPr="00270C7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C381E" w14:textId="77777777" w:rsidR="007C4585" w:rsidRDefault="007C4585" w:rsidP="0052370A">
      <w:pPr>
        <w:spacing w:after="0" w:line="240" w:lineRule="auto"/>
      </w:pPr>
      <w:r>
        <w:separator/>
      </w:r>
    </w:p>
  </w:endnote>
  <w:endnote w:type="continuationSeparator" w:id="0">
    <w:p w14:paraId="20E46949" w14:textId="77777777" w:rsidR="007C4585" w:rsidRDefault="007C4585" w:rsidP="00523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413B4" w14:textId="77777777" w:rsidR="007C4585" w:rsidRDefault="007C4585" w:rsidP="0052370A">
      <w:pPr>
        <w:spacing w:after="0" w:line="240" w:lineRule="auto"/>
      </w:pPr>
      <w:r>
        <w:separator/>
      </w:r>
    </w:p>
  </w:footnote>
  <w:footnote w:type="continuationSeparator" w:id="0">
    <w:p w14:paraId="46003A12" w14:textId="77777777" w:rsidR="007C4585" w:rsidRDefault="007C4585" w:rsidP="005237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AB6BF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59442A"/>
    <w:multiLevelType w:val="hybridMultilevel"/>
    <w:tmpl w:val="9434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54B2E"/>
    <w:multiLevelType w:val="hybridMultilevel"/>
    <w:tmpl w:val="B2947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B5522"/>
    <w:multiLevelType w:val="hybridMultilevel"/>
    <w:tmpl w:val="7B248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561069"/>
    <w:multiLevelType w:val="hybridMultilevel"/>
    <w:tmpl w:val="FFFFFFFF"/>
    <w:lvl w:ilvl="0" w:tplc="7D967AA0">
      <w:start w:val="1"/>
      <w:numFmt w:val="decimal"/>
      <w:lvlText w:val="%1."/>
      <w:lvlJc w:val="left"/>
      <w:pPr>
        <w:ind w:left="720" w:hanging="360"/>
      </w:pPr>
    </w:lvl>
    <w:lvl w:ilvl="1" w:tplc="ADC01012">
      <w:start w:val="1"/>
      <w:numFmt w:val="lowerLetter"/>
      <w:lvlText w:val="%2."/>
      <w:lvlJc w:val="left"/>
      <w:pPr>
        <w:ind w:left="1440" w:hanging="360"/>
      </w:pPr>
    </w:lvl>
    <w:lvl w:ilvl="2" w:tplc="D63A23F6">
      <w:start w:val="1"/>
      <w:numFmt w:val="lowerRoman"/>
      <w:lvlText w:val="%3."/>
      <w:lvlJc w:val="right"/>
      <w:pPr>
        <w:ind w:left="2160" w:hanging="180"/>
      </w:pPr>
    </w:lvl>
    <w:lvl w:ilvl="3" w:tplc="072ED17E">
      <w:start w:val="1"/>
      <w:numFmt w:val="decimal"/>
      <w:lvlText w:val="%4."/>
      <w:lvlJc w:val="left"/>
      <w:pPr>
        <w:ind w:left="2880" w:hanging="360"/>
      </w:pPr>
    </w:lvl>
    <w:lvl w:ilvl="4" w:tplc="4B80D256">
      <w:start w:val="1"/>
      <w:numFmt w:val="lowerLetter"/>
      <w:lvlText w:val="%5."/>
      <w:lvlJc w:val="left"/>
      <w:pPr>
        <w:ind w:left="3600" w:hanging="360"/>
      </w:pPr>
    </w:lvl>
    <w:lvl w:ilvl="5" w:tplc="C8223518">
      <w:start w:val="1"/>
      <w:numFmt w:val="lowerRoman"/>
      <w:lvlText w:val="%6."/>
      <w:lvlJc w:val="right"/>
      <w:pPr>
        <w:ind w:left="4320" w:hanging="180"/>
      </w:pPr>
    </w:lvl>
    <w:lvl w:ilvl="6" w:tplc="40C65088">
      <w:start w:val="1"/>
      <w:numFmt w:val="decimal"/>
      <w:lvlText w:val="%7."/>
      <w:lvlJc w:val="left"/>
      <w:pPr>
        <w:ind w:left="5040" w:hanging="360"/>
      </w:pPr>
    </w:lvl>
    <w:lvl w:ilvl="7" w:tplc="DF8455BA">
      <w:start w:val="1"/>
      <w:numFmt w:val="lowerLetter"/>
      <w:lvlText w:val="%8."/>
      <w:lvlJc w:val="left"/>
      <w:pPr>
        <w:ind w:left="5760" w:hanging="360"/>
      </w:pPr>
    </w:lvl>
    <w:lvl w:ilvl="8" w:tplc="470AD49A">
      <w:start w:val="1"/>
      <w:numFmt w:val="lowerRoman"/>
      <w:lvlText w:val="%9."/>
      <w:lvlJc w:val="right"/>
      <w:pPr>
        <w:ind w:left="6480" w:hanging="180"/>
      </w:pPr>
    </w:lvl>
  </w:abstractNum>
  <w:abstractNum w:abstractNumId="5" w15:restartNumberingAfterBreak="0">
    <w:nsid w:val="1A380D20"/>
    <w:multiLevelType w:val="hybridMultilevel"/>
    <w:tmpl w:val="77FA2A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BD5AFD"/>
    <w:multiLevelType w:val="hybridMultilevel"/>
    <w:tmpl w:val="CCB029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B3424C"/>
    <w:multiLevelType w:val="hybridMultilevel"/>
    <w:tmpl w:val="2B7A4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877A3E"/>
    <w:multiLevelType w:val="hybridMultilevel"/>
    <w:tmpl w:val="D4DC7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E81FA2"/>
    <w:multiLevelType w:val="hybridMultilevel"/>
    <w:tmpl w:val="633C5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5E0B09"/>
    <w:multiLevelType w:val="hybridMultilevel"/>
    <w:tmpl w:val="F25E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055404"/>
    <w:multiLevelType w:val="hybridMultilevel"/>
    <w:tmpl w:val="FFFFFFFF"/>
    <w:lvl w:ilvl="0" w:tplc="EDFECCEA">
      <w:start w:val="1"/>
      <w:numFmt w:val="decimal"/>
      <w:lvlText w:val="%1."/>
      <w:lvlJc w:val="left"/>
      <w:pPr>
        <w:ind w:left="720" w:hanging="360"/>
      </w:pPr>
    </w:lvl>
    <w:lvl w:ilvl="1" w:tplc="E3A6E6E4">
      <w:start w:val="1"/>
      <w:numFmt w:val="lowerLetter"/>
      <w:lvlText w:val="%2."/>
      <w:lvlJc w:val="left"/>
      <w:pPr>
        <w:ind w:left="1440" w:hanging="360"/>
      </w:pPr>
    </w:lvl>
    <w:lvl w:ilvl="2" w:tplc="529229C2">
      <w:start w:val="1"/>
      <w:numFmt w:val="lowerRoman"/>
      <w:lvlText w:val="%3."/>
      <w:lvlJc w:val="right"/>
      <w:pPr>
        <w:ind w:left="2160" w:hanging="180"/>
      </w:pPr>
    </w:lvl>
    <w:lvl w:ilvl="3" w:tplc="5E509D70">
      <w:start w:val="1"/>
      <w:numFmt w:val="decimal"/>
      <w:lvlText w:val="%4."/>
      <w:lvlJc w:val="left"/>
      <w:pPr>
        <w:ind w:left="2880" w:hanging="360"/>
      </w:pPr>
    </w:lvl>
    <w:lvl w:ilvl="4" w:tplc="76808796">
      <w:start w:val="1"/>
      <w:numFmt w:val="lowerLetter"/>
      <w:lvlText w:val="%5."/>
      <w:lvlJc w:val="left"/>
      <w:pPr>
        <w:ind w:left="3600" w:hanging="360"/>
      </w:pPr>
    </w:lvl>
    <w:lvl w:ilvl="5" w:tplc="FD4863BA">
      <w:start w:val="1"/>
      <w:numFmt w:val="lowerRoman"/>
      <w:lvlText w:val="%6."/>
      <w:lvlJc w:val="right"/>
      <w:pPr>
        <w:ind w:left="4320" w:hanging="180"/>
      </w:pPr>
    </w:lvl>
    <w:lvl w:ilvl="6" w:tplc="717C42FC">
      <w:start w:val="1"/>
      <w:numFmt w:val="decimal"/>
      <w:lvlText w:val="%7."/>
      <w:lvlJc w:val="left"/>
      <w:pPr>
        <w:ind w:left="5040" w:hanging="360"/>
      </w:pPr>
    </w:lvl>
    <w:lvl w:ilvl="7" w:tplc="50EE0F84">
      <w:start w:val="1"/>
      <w:numFmt w:val="lowerLetter"/>
      <w:lvlText w:val="%8."/>
      <w:lvlJc w:val="left"/>
      <w:pPr>
        <w:ind w:left="5760" w:hanging="360"/>
      </w:pPr>
    </w:lvl>
    <w:lvl w:ilvl="8" w:tplc="99E689A8">
      <w:start w:val="1"/>
      <w:numFmt w:val="lowerRoman"/>
      <w:lvlText w:val="%9."/>
      <w:lvlJc w:val="right"/>
      <w:pPr>
        <w:ind w:left="6480" w:hanging="180"/>
      </w:pPr>
    </w:lvl>
  </w:abstractNum>
  <w:abstractNum w:abstractNumId="12" w15:restartNumberingAfterBreak="0">
    <w:nsid w:val="4A821425"/>
    <w:multiLevelType w:val="hybridMultilevel"/>
    <w:tmpl w:val="41E0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8206CD"/>
    <w:multiLevelType w:val="hybridMultilevel"/>
    <w:tmpl w:val="26AE2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6677DC"/>
    <w:multiLevelType w:val="hybridMultilevel"/>
    <w:tmpl w:val="1CBA5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D3468E"/>
    <w:multiLevelType w:val="hybridMultilevel"/>
    <w:tmpl w:val="155CD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6223B7"/>
    <w:multiLevelType w:val="hybridMultilevel"/>
    <w:tmpl w:val="A7F85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F358D3"/>
    <w:multiLevelType w:val="hybridMultilevel"/>
    <w:tmpl w:val="B9601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0678A1"/>
    <w:multiLevelType w:val="hybridMultilevel"/>
    <w:tmpl w:val="F36E8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E94817"/>
    <w:multiLevelType w:val="hybridMultilevel"/>
    <w:tmpl w:val="E0968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E8785F"/>
    <w:multiLevelType w:val="hybridMultilevel"/>
    <w:tmpl w:val="60B0CC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0452659">
    <w:abstractNumId w:val="15"/>
  </w:num>
  <w:num w:numId="2" w16cid:durableId="276983447">
    <w:abstractNumId w:val="3"/>
  </w:num>
  <w:num w:numId="3" w16cid:durableId="1588341564">
    <w:abstractNumId w:val="12"/>
  </w:num>
  <w:num w:numId="4" w16cid:durableId="1564635296">
    <w:abstractNumId w:val="18"/>
  </w:num>
  <w:num w:numId="5" w16cid:durableId="1195339108">
    <w:abstractNumId w:val="4"/>
  </w:num>
  <w:num w:numId="6" w16cid:durableId="1831863890">
    <w:abstractNumId w:val="11"/>
  </w:num>
  <w:num w:numId="7" w16cid:durableId="690716315">
    <w:abstractNumId w:val="10"/>
  </w:num>
  <w:num w:numId="8" w16cid:durableId="1371681603">
    <w:abstractNumId w:val="19"/>
  </w:num>
  <w:num w:numId="9" w16cid:durableId="1493914489">
    <w:abstractNumId w:val="2"/>
  </w:num>
  <w:num w:numId="10" w16cid:durableId="574045713">
    <w:abstractNumId w:val="9"/>
  </w:num>
  <w:num w:numId="11" w16cid:durableId="1412509039">
    <w:abstractNumId w:val="8"/>
  </w:num>
  <w:num w:numId="12" w16cid:durableId="683554579">
    <w:abstractNumId w:val="0"/>
  </w:num>
  <w:num w:numId="13" w16cid:durableId="746538686">
    <w:abstractNumId w:val="5"/>
  </w:num>
  <w:num w:numId="14" w16cid:durableId="1128619373">
    <w:abstractNumId w:val="20"/>
  </w:num>
  <w:num w:numId="15" w16cid:durableId="1259174389">
    <w:abstractNumId w:val="17"/>
  </w:num>
  <w:num w:numId="16" w16cid:durableId="30880935">
    <w:abstractNumId w:val="7"/>
  </w:num>
  <w:num w:numId="17" w16cid:durableId="1583491724">
    <w:abstractNumId w:val="16"/>
  </w:num>
  <w:num w:numId="18" w16cid:durableId="1896157880">
    <w:abstractNumId w:val="13"/>
  </w:num>
  <w:num w:numId="19" w16cid:durableId="444543185">
    <w:abstractNumId w:val="1"/>
  </w:num>
  <w:num w:numId="20" w16cid:durableId="1453551292">
    <w:abstractNumId w:val="14"/>
  </w:num>
  <w:num w:numId="21" w16cid:durableId="19641887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NDM3MLcwMTQxMzVV0lEKTi0uzszPAykwMaoFADz6rYstAAAA"/>
  </w:docVars>
  <w:rsids>
    <w:rsidRoot w:val="0089607F"/>
    <w:rsid w:val="0000261C"/>
    <w:rsid w:val="00015D93"/>
    <w:rsid w:val="00023F77"/>
    <w:rsid w:val="00031A1D"/>
    <w:rsid w:val="00040CAF"/>
    <w:rsid w:val="00070D21"/>
    <w:rsid w:val="000842DD"/>
    <w:rsid w:val="00085A52"/>
    <w:rsid w:val="00093848"/>
    <w:rsid w:val="00096DE5"/>
    <w:rsid w:val="000C2F8A"/>
    <w:rsid w:val="000D3335"/>
    <w:rsid w:val="000E38AE"/>
    <w:rsid w:val="000E54E3"/>
    <w:rsid w:val="000F48C0"/>
    <w:rsid w:val="000F6583"/>
    <w:rsid w:val="000F65C1"/>
    <w:rsid w:val="001136AF"/>
    <w:rsid w:val="00123891"/>
    <w:rsid w:val="001338C9"/>
    <w:rsid w:val="001720D2"/>
    <w:rsid w:val="001A23EA"/>
    <w:rsid w:val="001B0F1C"/>
    <w:rsid w:val="001C66B5"/>
    <w:rsid w:val="001C762F"/>
    <w:rsid w:val="001E5FD7"/>
    <w:rsid w:val="00203793"/>
    <w:rsid w:val="002135AD"/>
    <w:rsid w:val="00213DB3"/>
    <w:rsid w:val="002157E8"/>
    <w:rsid w:val="00223C60"/>
    <w:rsid w:val="00224250"/>
    <w:rsid w:val="002458B8"/>
    <w:rsid w:val="00250C5E"/>
    <w:rsid w:val="00270C76"/>
    <w:rsid w:val="00271B0A"/>
    <w:rsid w:val="002870EA"/>
    <w:rsid w:val="002940B1"/>
    <w:rsid w:val="002C6215"/>
    <w:rsid w:val="002E192E"/>
    <w:rsid w:val="002F19D1"/>
    <w:rsid w:val="002F730D"/>
    <w:rsid w:val="0032630D"/>
    <w:rsid w:val="00367700"/>
    <w:rsid w:val="0037386E"/>
    <w:rsid w:val="0037616C"/>
    <w:rsid w:val="00376D0D"/>
    <w:rsid w:val="003A7CA1"/>
    <w:rsid w:val="003B1A8F"/>
    <w:rsid w:val="003B40CF"/>
    <w:rsid w:val="003C21D0"/>
    <w:rsid w:val="003C45DB"/>
    <w:rsid w:val="003D283A"/>
    <w:rsid w:val="003D43B4"/>
    <w:rsid w:val="003F28CA"/>
    <w:rsid w:val="003F4140"/>
    <w:rsid w:val="00440AEA"/>
    <w:rsid w:val="0044746E"/>
    <w:rsid w:val="00450553"/>
    <w:rsid w:val="00452C1B"/>
    <w:rsid w:val="0045443D"/>
    <w:rsid w:val="004671C6"/>
    <w:rsid w:val="004C68F2"/>
    <w:rsid w:val="004E0BC3"/>
    <w:rsid w:val="00521892"/>
    <w:rsid w:val="0052370A"/>
    <w:rsid w:val="00523F15"/>
    <w:rsid w:val="005270D5"/>
    <w:rsid w:val="0054166D"/>
    <w:rsid w:val="0054666C"/>
    <w:rsid w:val="00547469"/>
    <w:rsid w:val="005500C6"/>
    <w:rsid w:val="005728A0"/>
    <w:rsid w:val="00572A8C"/>
    <w:rsid w:val="00591ECD"/>
    <w:rsid w:val="00594FCB"/>
    <w:rsid w:val="005A61C4"/>
    <w:rsid w:val="005D46BC"/>
    <w:rsid w:val="005D4D08"/>
    <w:rsid w:val="005F1259"/>
    <w:rsid w:val="00611DB6"/>
    <w:rsid w:val="006173D2"/>
    <w:rsid w:val="006414DF"/>
    <w:rsid w:val="00645C3A"/>
    <w:rsid w:val="0065199A"/>
    <w:rsid w:val="00655362"/>
    <w:rsid w:val="00670EB6"/>
    <w:rsid w:val="00680DA8"/>
    <w:rsid w:val="00691062"/>
    <w:rsid w:val="006A1A61"/>
    <w:rsid w:val="006F38CA"/>
    <w:rsid w:val="006F7B4A"/>
    <w:rsid w:val="00703373"/>
    <w:rsid w:val="00740CA1"/>
    <w:rsid w:val="00752D3C"/>
    <w:rsid w:val="00786C12"/>
    <w:rsid w:val="00787787"/>
    <w:rsid w:val="00790E46"/>
    <w:rsid w:val="007B04B4"/>
    <w:rsid w:val="007C4585"/>
    <w:rsid w:val="0082230B"/>
    <w:rsid w:val="00823F8B"/>
    <w:rsid w:val="008533DB"/>
    <w:rsid w:val="008679C3"/>
    <w:rsid w:val="00872E0E"/>
    <w:rsid w:val="008738F8"/>
    <w:rsid w:val="00890194"/>
    <w:rsid w:val="00891E97"/>
    <w:rsid w:val="0089607F"/>
    <w:rsid w:val="008A1E09"/>
    <w:rsid w:val="008A3282"/>
    <w:rsid w:val="008B12F3"/>
    <w:rsid w:val="008C407C"/>
    <w:rsid w:val="008C6EFE"/>
    <w:rsid w:val="008D36D3"/>
    <w:rsid w:val="008E7BD7"/>
    <w:rsid w:val="008F4000"/>
    <w:rsid w:val="008F5921"/>
    <w:rsid w:val="0092334C"/>
    <w:rsid w:val="00924690"/>
    <w:rsid w:val="00942CE0"/>
    <w:rsid w:val="009521F6"/>
    <w:rsid w:val="00973CB4"/>
    <w:rsid w:val="0097766D"/>
    <w:rsid w:val="009D133B"/>
    <w:rsid w:val="009D1340"/>
    <w:rsid w:val="009E1C2A"/>
    <w:rsid w:val="009F0FE1"/>
    <w:rsid w:val="00A01337"/>
    <w:rsid w:val="00A06E60"/>
    <w:rsid w:val="00A16017"/>
    <w:rsid w:val="00A35D58"/>
    <w:rsid w:val="00A400F4"/>
    <w:rsid w:val="00A5503B"/>
    <w:rsid w:val="00A7633C"/>
    <w:rsid w:val="00A77652"/>
    <w:rsid w:val="00A80D8E"/>
    <w:rsid w:val="00A87F4B"/>
    <w:rsid w:val="00AB684C"/>
    <w:rsid w:val="00AC1A9A"/>
    <w:rsid w:val="00AC48B7"/>
    <w:rsid w:val="00AD3E17"/>
    <w:rsid w:val="00AE0614"/>
    <w:rsid w:val="00AE3D3B"/>
    <w:rsid w:val="00B0303A"/>
    <w:rsid w:val="00B17DD7"/>
    <w:rsid w:val="00B362CA"/>
    <w:rsid w:val="00B61966"/>
    <w:rsid w:val="00B927EE"/>
    <w:rsid w:val="00BA568D"/>
    <w:rsid w:val="00BB1E38"/>
    <w:rsid w:val="00BD634B"/>
    <w:rsid w:val="00BE57C5"/>
    <w:rsid w:val="00C15294"/>
    <w:rsid w:val="00C159D1"/>
    <w:rsid w:val="00C30EEF"/>
    <w:rsid w:val="00C54E40"/>
    <w:rsid w:val="00C840C5"/>
    <w:rsid w:val="00CA4001"/>
    <w:rsid w:val="00CB66EF"/>
    <w:rsid w:val="00CB6E51"/>
    <w:rsid w:val="00D0689F"/>
    <w:rsid w:val="00D21D7C"/>
    <w:rsid w:val="00D30E43"/>
    <w:rsid w:val="00D31F76"/>
    <w:rsid w:val="00D36479"/>
    <w:rsid w:val="00D44E52"/>
    <w:rsid w:val="00D55265"/>
    <w:rsid w:val="00D6033C"/>
    <w:rsid w:val="00D6671C"/>
    <w:rsid w:val="00DA5804"/>
    <w:rsid w:val="00DB0503"/>
    <w:rsid w:val="00DB0F09"/>
    <w:rsid w:val="00DD75E1"/>
    <w:rsid w:val="00DE59B6"/>
    <w:rsid w:val="00DF02C4"/>
    <w:rsid w:val="00E13B36"/>
    <w:rsid w:val="00E153D2"/>
    <w:rsid w:val="00E1568E"/>
    <w:rsid w:val="00E427C0"/>
    <w:rsid w:val="00E4564C"/>
    <w:rsid w:val="00E5213B"/>
    <w:rsid w:val="00E72CA7"/>
    <w:rsid w:val="00E802A2"/>
    <w:rsid w:val="00E822A6"/>
    <w:rsid w:val="00E87F9C"/>
    <w:rsid w:val="00E932DD"/>
    <w:rsid w:val="00EA6E27"/>
    <w:rsid w:val="00ED7636"/>
    <w:rsid w:val="00EE4F89"/>
    <w:rsid w:val="00F075AC"/>
    <w:rsid w:val="00F23992"/>
    <w:rsid w:val="00F47912"/>
    <w:rsid w:val="00F60E9A"/>
    <w:rsid w:val="00F762F5"/>
    <w:rsid w:val="00F77F07"/>
    <w:rsid w:val="00F847D7"/>
    <w:rsid w:val="00F940A4"/>
    <w:rsid w:val="00FA16A2"/>
    <w:rsid w:val="00FA46D3"/>
    <w:rsid w:val="00FC1CAF"/>
    <w:rsid w:val="00FE0920"/>
    <w:rsid w:val="00FE12B5"/>
    <w:rsid w:val="00FE3C75"/>
    <w:rsid w:val="00FF7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4490A"/>
  <w15:chartTrackingRefBased/>
  <w15:docId w15:val="{5990658B-C0C4-4C6A-B25A-4898A748A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7CA1"/>
  </w:style>
  <w:style w:type="paragraph" w:styleId="Heading1">
    <w:name w:val="heading 1"/>
    <w:basedOn w:val="Normal"/>
    <w:next w:val="Normal"/>
    <w:link w:val="Heading1Char"/>
    <w:uiPriority w:val="9"/>
    <w:qFormat/>
    <w:rsid w:val="001B0F1C"/>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B0F1C"/>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AE3D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7CA1"/>
    <w:pPr>
      <w:keepNext/>
      <w:keepLines/>
      <w:spacing w:before="40" w:after="0"/>
      <w:outlineLvl w:val="3"/>
    </w:pPr>
    <w:rPr>
      <w:rFonts w:asciiTheme="majorHAnsi" w:eastAsiaTheme="majorEastAsia" w:hAnsiTheme="majorHAnsi"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F1C"/>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1B0F1C"/>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AE3D3B"/>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9521F6"/>
    <w:rPr>
      <w:color w:val="808080"/>
    </w:rPr>
  </w:style>
  <w:style w:type="paragraph" w:styleId="ListParagraph">
    <w:name w:val="List Paragraph"/>
    <w:basedOn w:val="Normal"/>
    <w:uiPriority w:val="34"/>
    <w:qFormat/>
    <w:rsid w:val="00AC48B7"/>
    <w:pPr>
      <w:ind w:left="720"/>
      <w:contextualSpacing/>
    </w:pPr>
  </w:style>
  <w:style w:type="paragraph" w:styleId="ListBullet">
    <w:name w:val="List Bullet"/>
    <w:basedOn w:val="Normal"/>
    <w:uiPriority w:val="99"/>
    <w:unhideWhenUsed/>
    <w:rsid w:val="001C762F"/>
    <w:pPr>
      <w:numPr>
        <w:numId w:val="12"/>
      </w:numPr>
      <w:spacing w:after="0"/>
      <w:contextualSpacing/>
    </w:pPr>
    <w:rPr>
      <w:rFonts w:ascii="Trebuchet MS" w:hAnsi="Trebuchet MS"/>
    </w:rPr>
  </w:style>
  <w:style w:type="character" w:customStyle="1" w:styleId="Heading4Char">
    <w:name w:val="Heading 4 Char"/>
    <w:basedOn w:val="DefaultParagraphFont"/>
    <w:link w:val="Heading4"/>
    <w:uiPriority w:val="9"/>
    <w:rsid w:val="003A7CA1"/>
    <w:rPr>
      <w:rFonts w:asciiTheme="majorHAnsi" w:eastAsiaTheme="majorEastAsia" w:hAnsiTheme="majorHAnsi" w:cstheme="majorBidi"/>
      <w:b/>
      <w:i/>
      <w:iCs/>
      <w:color w:val="2F5496" w:themeColor="accent1" w:themeShade="BF"/>
    </w:rPr>
  </w:style>
  <w:style w:type="paragraph" w:styleId="Header">
    <w:name w:val="header"/>
    <w:basedOn w:val="Normal"/>
    <w:link w:val="HeaderChar"/>
    <w:uiPriority w:val="99"/>
    <w:unhideWhenUsed/>
    <w:rsid w:val="005237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70A"/>
  </w:style>
  <w:style w:type="paragraph" w:styleId="Footer">
    <w:name w:val="footer"/>
    <w:basedOn w:val="Normal"/>
    <w:link w:val="FooterChar"/>
    <w:uiPriority w:val="99"/>
    <w:unhideWhenUsed/>
    <w:rsid w:val="005237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5355">
      <w:bodyDiv w:val="1"/>
      <w:marLeft w:val="0"/>
      <w:marRight w:val="0"/>
      <w:marTop w:val="0"/>
      <w:marBottom w:val="0"/>
      <w:divBdr>
        <w:top w:val="none" w:sz="0" w:space="0" w:color="auto"/>
        <w:left w:val="none" w:sz="0" w:space="0" w:color="auto"/>
        <w:bottom w:val="none" w:sz="0" w:space="0" w:color="auto"/>
        <w:right w:val="none" w:sz="0" w:space="0" w:color="auto"/>
      </w:divBdr>
    </w:div>
    <w:div w:id="127013123">
      <w:bodyDiv w:val="1"/>
      <w:marLeft w:val="0"/>
      <w:marRight w:val="0"/>
      <w:marTop w:val="0"/>
      <w:marBottom w:val="0"/>
      <w:divBdr>
        <w:top w:val="none" w:sz="0" w:space="0" w:color="auto"/>
        <w:left w:val="none" w:sz="0" w:space="0" w:color="auto"/>
        <w:bottom w:val="none" w:sz="0" w:space="0" w:color="auto"/>
        <w:right w:val="none" w:sz="0" w:space="0" w:color="auto"/>
      </w:divBdr>
    </w:div>
    <w:div w:id="347172603">
      <w:bodyDiv w:val="1"/>
      <w:marLeft w:val="0"/>
      <w:marRight w:val="0"/>
      <w:marTop w:val="0"/>
      <w:marBottom w:val="0"/>
      <w:divBdr>
        <w:top w:val="none" w:sz="0" w:space="0" w:color="auto"/>
        <w:left w:val="none" w:sz="0" w:space="0" w:color="auto"/>
        <w:bottom w:val="none" w:sz="0" w:space="0" w:color="auto"/>
        <w:right w:val="none" w:sz="0" w:space="0" w:color="auto"/>
      </w:divBdr>
    </w:div>
    <w:div w:id="410154588">
      <w:bodyDiv w:val="1"/>
      <w:marLeft w:val="0"/>
      <w:marRight w:val="0"/>
      <w:marTop w:val="0"/>
      <w:marBottom w:val="0"/>
      <w:divBdr>
        <w:top w:val="none" w:sz="0" w:space="0" w:color="auto"/>
        <w:left w:val="none" w:sz="0" w:space="0" w:color="auto"/>
        <w:bottom w:val="none" w:sz="0" w:space="0" w:color="auto"/>
        <w:right w:val="none" w:sz="0" w:space="0" w:color="auto"/>
      </w:divBdr>
    </w:div>
    <w:div w:id="558397347">
      <w:bodyDiv w:val="1"/>
      <w:marLeft w:val="0"/>
      <w:marRight w:val="0"/>
      <w:marTop w:val="0"/>
      <w:marBottom w:val="0"/>
      <w:divBdr>
        <w:top w:val="none" w:sz="0" w:space="0" w:color="auto"/>
        <w:left w:val="none" w:sz="0" w:space="0" w:color="auto"/>
        <w:bottom w:val="none" w:sz="0" w:space="0" w:color="auto"/>
        <w:right w:val="none" w:sz="0" w:space="0" w:color="auto"/>
      </w:divBdr>
    </w:div>
    <w:div w:id="587275191">
      <w:bodyDiv w:val="1"/>
      <w:marLeft w:val="0"/>
      <w:marRight w:val="0"/>
      <w:marTop w:val="0"/>
      <w:marBottom w:val="0"/>
      <w:divBdr>
        <w:top w:val="none" w:sz="0" w:space="0" w:color="auto"/>
        <w:left w:val="none" w:sz="0" w:space="0" w:color="auto"/>
        <w:bottom w:val="none" w:sz="0" w:space="0" w:color="auto"/>
        <w:right w:val="none" w:sz="0" w:space="0" w:color="auto"/>
      </w:divBdr>
    </w:div>
    <w:div w:id="797146745">
      <w:bodyDiv w:val="1"/>
      <w:marLeft w:val="0"/>
      <w:marRight w:val="0"/>
      <w:marTop w:val="0"/>
      <w:marBottom w:val="0"/>
      <w:divBdr>
        <w:top w:val="none" w:sz="0" w:space="0" w:color="auto"/>
        <w:left w:val="none" w:sz="0" w:space="0" w:color="auto"/>
        <w:bottom w:val="none" w:sz="0" w:space="0" w:color="auto"/>
        <w:right w:val="none" w:sz="0" w:space="0" w:color="auto"/>
      </w:divBdr>
    </w:div>
    <w:div w:id="814417701">
      <w:bodyDiv w:val="1"/>
      <w:marLeft w:val="0"/>
      <w:marRight w:val="0"/>
      <w:marTop w:val="0"/>
      <w:marBottom w:val="0"/>
      <w:divBdr>
        <w:top w:val="none" w:sz="0" w:space="0" w:color="auto"/>
        <w:left w:val="none" w:sz="0" w:space="0" w:color="auto"/>
        <w:bottom w:val="none" w:sz="0" w:space="0" w:color="auto"/>
        <w:right w:val="none" w:sz="0" w:space="0" w:color="auto"/>
      </w:divBdr>
    </w:div>
    <w:div w:id="986128927">
      <w:bodyDiv w:val="1"/>
      <w:marLeft w:val="0"/>
      <w:marRight w:val="0"/>
      <w:marTop w:val="0"/>
      <w:marBottom w:val="0"/>
      <w:divBdr>
        <w:top w:val="none" w:sz="0" w:space="0" w:color="auto"/>
        <w:left w:val="none" w:sz="0" w:space="0" w:color="auto"/>
        <w:bottom w:val="none" w:sz="0" w:space="0" w:color="auto"/>
        <w:right w:val="none" w:sz="0" w:space="0" w:color="auto"/>
      </w:divBdr>
    </w:div>
    <w:div w:id="1093015040">
      <w:bodyDiv w:val="1"/>
      <w:marLeft w:val="0"/>
      <w:marRight w:val="0"/>
      <w:marTop w:val="0"/>
      <w:marBottom w:val="0"/>
      <w:divBdr>
        <w:top w:val="none" w:sz="0" w:space="0" w:color="auto"/>
        <w:left w:val="none" w:sz="0" w:space="0" w:color="auto"/>
        <w:bottom w:val="none" w:sz="0" w:space="0" w:color="auto"/>
        <w:right w:val="none" w:sz="0" w:space="0" w:color="auto"/>
      </w:divBdr>
    </w:div>
    <w:div w:id="1611737429">
      <w:bodyDiv w:val="1"/>
      <w:marLeft w:val="0"/>
      <w:marRight w:val="0"/>
      <w:marTop w:val="0"/>
      <w:marBottom w:val="0"/>
      <w:divBdr>
        <w:top w:val="none" w:sz="0" w:space="0" w:color="auto"/>
        <w:left w:val="none" w:sz="0" w:space="0" w:color="auto"/>
        <w:bottom w:val="none" w:sz="0" w:space="0" w:color="auto"/>
        <w:right w:val="none" w:sz="0" w:space="0" w:color="auto"/>
      </w:divBdr>
    </w:div>
    <w:div w:id="2060668453">
      <w:bodyDiv w:val="1"/>
      <w:marLeft w:val="0"/>
      <w:marRight w:val="0"/>
      <w:marTop w:val="0"/>
      <w:marBottom w:val="0"/>
      <w:divBdr>
        <w:top w:val="none" w:sz="0" w:space="0" w:color="auto"/>
        <w:left w:val="none" w:sz="0" w:space="0" w:color="auto"/>
        <w:bottom w:val="none" w:sz="0" w:space="0" w:color="auto"/>
        <w:right w:val="none" w:sz="0" w:space="0" w:color="auto"/>
      </w:divBdr>
    </w:div>
    <w:div w:id="2108233394">
      <w:bodyDiv w:val="1"/>
      <w:marLeft w:val="0"/>
      <w:marRight w:val="0"/>
      <w:marTop w:val="0"/>
      <w:marBottom w:val="0"/>
      <w:divBdr>
        <w:top w:val="none" w:sz="0" w:space="0" w:color="auto"/>
        <w:left w:val="none" w:sz="0" w:space="0" w:color="auto"/>
        <w:bottom w:val="none" w:sz="0" w:space="0" w:color="auto"/>
        <w:right w:val="none" w:sz="0" w:space="0" w:color="auto"/>
      </w:divBdr>
      <w:divsChild>
        <w:div w:id="10661023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2B05F-EDBD-42B9-ABF0-4C377B8A3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9</TotalTime>
  <Pages>51</Pages>
  <Words>9058</Words>
  <Characters>5163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Murray</dc:creator>
  <cp:keywords/>
  <dc:description/>
  <cp:lastModifiedBy>Craig Murray</cp:lastModifiedBy>
  <cp:revision>141</cp:revision>
  <cp:lastPrinted>2022-12-11T04:35:00Z</cp:lastPrinted>
  <dcterms:created xsi:type="dcterms:W3CDTF">2022-08-16T02:18:00Z</dcterms:created>
  <dcterms:modified xsi:type="dcterms:W3CDTF">2023-06-30T02:03:00Z</dcterms:modified>
</cp:coreProperties>
</file>